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F505B2" w14:textId="7CE507BB" w:rsidR="00D8417A" w:rsidRPr="005717BA" w:rsidRDefault="00852F00" w:rsidP="005717BA">
      <w:pPr>
        <w:pStyle w:val="Title"/>
        <w:rPr>
          <w:b/>
          <w:bCs/>
        </w:rPr>
      </w:pPr>
      <w:r w:rsidRPr="005717BA">
        <w:rPr>
          <w:b/>
          <w:bCs/>
        </w:rPr>
        <w:t>Colaboración con los programas estatales de la Ley de Tecnología de Asistencia (AT)</w:t>
      </w:r>
    </w:p>
    <w:p w14:paraId="1FDC7524" w14:textId="753F1AD3" w:rsidR="0085483F" w:rsidRPr="00ED47F6" w:rsidRDefault="00D8417A" w:rsidP="005717BA">
      <w:pPr>
        <w:jc w:val="center"/>
        <w:rPr>
          <w:noProof/>
        </w:rPr>
      </w:pPr>
      <w:r w:rsidRPr="00ED47F6">
        <w:rPr>
          <w:noProof/>
        </w:rPr>
        <w:t>9 de junio de 2026</w:t>
      </w:r>
    </w:p>
    <w:p w14:paraId="33FF805B" w14:textId="52EBA020" w:rsidR="115B0B91" w:rsidRPr="00ED47F6" w:rsidRDefault="0EE31BB8" w:rsidP="005717BA">
      <w:pPr>
        <w:jc w:val="center"/>
      </w:pPr>
      <w:r w:rsidRPr="00ED47F6">
        <w:rPr>
          <w:noProof/>
        </w:rPr>
        <w:drawing>
          <wp:inline distT="0" distB="0" distL="0" distR="0" wp14:anchorId="340FB43A" wp14:editId="5E8BA71A">
            <wp:extent cx="2566045" cy="1138272"/>
            <wp:effectExtent l="0" t="0" r="5715" b="5080"/>
            <wp:docPr id="1461855592" name="Picture 1461855592" descr="Logotipo del Centro de Capacitación y Asistencia Técnica en Vida Independiente (IL T&amp;TA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855592" name="Picture 1461855592" descr="Logotipo del Centro de Capacitación y Asistencia Técnica en Vida Independiente (IL T&amp;TA)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5906" cy="116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9BD79" w14:textId="566ECB17" w:rsidR="001138B5" w:rsidRPr="00ED47F6" w:rsidRDefault="45881338" w:rsidP="005717BA">
      <w:pPr>
        <w:pStyle w:val="Heading1"/>
      </w:pPr>
      <w:r w:rsidRPr="00ED47F6">
        <w:br w:type="page"/>
      </w:r>
      <w:r w:rsidR="6EC56A1E" w:rsidRPr="00ED47F6">
        <w:lastRenderedPageBreak/>
        <w:t>Antes de comenzar</w:t>
      </w:r>
    </w:p>
    <w:p w14:paraId="6C7249B1" w14:textId="3845B88D" w:rsidR="001138B5" w:rsidRPr="00ED47F6" w:rsidRDefault="6EC56A1E" w:rsidP="005717BA">
      <w:pPr>
        <w:spacing w:after="160"/>
      </w:pPr>
      <w:r w:rsidRPr="00ED47F6">
        <w:t>Los intérpretes de Lengua de Señas Americana (ASL) y español están disponibles e identificados.</w:t>
      </w:r>
    </w:p>
    <w:p w14:paraId="7348B29D" w14:textId="41689B3C" w:rsidR="001138B5" w:rsidRPr="00ED47F6" w:rsidRDefault="6EC56A1E" w:rsidP="005717BA">
      <w:pPr>
        <w:spacing w:after="160"/>
      </w:pPr>
      <w:r w:rsidRPr="00ED47F6">
        <w:t>Acceda a los subtítulos haciendo clic en el botón “CC” ubicado en la parte inferior de la ventana de Zoom.</w:t>
      </w:r>
    </w:p>
    <w:p w14:paraId="236647FF" w14:textId="41880B2A" w:rsidR="001138B5" w:rsidRPr="00ED47F6" w:rsidRDefault="6EC56A1E" w:rsidP="005717BA">
      <w:pPr>
        <w:spacing w:after="160"/>
      </w:pPr>
      <w:r w:rsidRPr="00ED47F6">
        <w:t>Para hacer preguntas, utilice las funciones de “levantar la mano” o el “chat” de Zoom.</w:t>
      </w:r>
    </w:p>
    <w:p w14:paraId="412B974B" w14:textId="0E6B8F31" w:rsidR="001138B5" w:rsidRPr="00ED47F6" w:rsidRDefault="6EC56A1E" w:rsidP="005717BA">
      <w:pPr>
        <w:spacing w:after="160"/>
      </w:pPr>
      <w:r w:rsidRPr="00ED47F6">
        <w:t>Utilice el cuadro de preguntas y respuestas para enviarnos sus preguntas en cualquier momento.</w:t>
      </w:r>
    </w:p>
    <w:p w14:paraId="7F74712A" w14:textId="5EB71262" w:rsidR="001138B5" w:rsidRPr="00ED47F6" w:rsidRDefault="6EC56A1E" w:rsidP="005717BA">
      <w:pPr>
        <w:spacing w:after="160"/>
      </w:pPr>
      <w:r w:rsidRPr="00ED47F6">
        <w:t>Antes de hablar, recuerde mencionar su nombre y organización a la que pertenece.</w:t>
      </w:r>
    </w:p>
    <w:p w14:paraId="5F72501E" w14:textId="2E0F5412" w:rsidR="001138B5" w:rsidRPr="00ED47F6" w:rsidRDefault="6EC56A1E" w:rsidP="005717BA">
      <w:pPr>
        <w:spacing w:after="160"/>
      </w:pPr>
      <w:r w:rsidRPr="00ED47F6">
        <w:t>Envíe un mensaje a nuestro equipo de IL T&amp;TA a través del chat si tiene dificultades con la llamada de hoy.</w:t>
      </w:r>
    </w:p>
    <w:p w14:paraId="00947C0C" w14:textId="504BE1AD" w:rsidR="001138B5" w:rsidRPr="00ED47F6" w:rsidRDefault="6EC56A1E" w:rsidP="005717BA">
      <w:pPr>
        <w:spacing w:after="160"/>
      </w:pPr>
      <w:r w:rsidRPr="00ED47F6">
        <w:t>Complete la encuesta al final de la capacitación.</w:t>
      </w:r>
      <w:r w:rsidR="00C96C59" w:rsidRPr="00ED47F6">
        <w:br w:type="page"/>
      </w:r>
    </w:p>
    <w:p w14:paraId="2DA2B7F8" w14:textId="7228069E" w:rsidR="008F5F95" w:rsidRPr="00ED47F6" w:rsidRDefault="29DC1B0A" w:rsidP="005717BA">
      <w:pPr>
        <w:pStyle w:val="Style1"/>
      </w:pPr>
      <w:r w:rsidRPr="00ED47F6">
        <w:lastRenderedPageBreak/>
        <w:t xml:space="preserve">Agenda de hoy: </w:t>
      </w:r>
    </w:p>
    <w:p w14:paraId="78E675F5" w14:textId="164D5443" w:rsidR="008F5F95" w:rsidRPr="00ED47F6" w:rsidRDefault="29DC1B0A" w:rsidP="005717BA">
      <w:pPr>
        <w:pStyle w:val="Heading2"/>
      </w:pPr>
      <w:r w:rsidRPr="00ED47F6">
        <w:t>Conclusiones clave:</w:t>
      </w:r>
    </w:p>
    <w:p w14:paraId="44E9ADD7" w14:textId="573CF81E" w:rsidR="00D8417A" w:rsidRPr="00ED47F6" w:rsidRDefault="00D8417A" w:rsidP="006D257C">
      <w:pPr>
        <w:pStyle w:val="BulletedList"/>
      </w:pPr>
      <w:r w:rsidRPr="00ED47F6">
        <w:t>Identificar los servicios principales que ofrecen los programas estatales de tecnología de asistencia (AT) y cómo pueden fortalecer la prestación de servicios de vida independiente (IL).</w:t>
      </w:r>
    </w:p>
    <w:p w14:paraId="53BEDB95" w14:textId="77777777" w:rsidR="00D8417A" w:rsidRPr="00ED47F6" w:rsidRDefault="00D8417A" w:rsidP="006D257C">
      <w:pPr>
        <w:pStyle w:val="BulletedList"/>
      </w:pPr>
      <w:r w:rsidRPr="00ED47F6">
        <w:t>Describir oportunidades de colaboración con los programas estatales de AT para mejorar el acceso a la tecnología de asistencia y a los apoyos de comunicación.</w:t>
      </w:r>
    </w:p>
    <w:p w14:paraId="30F8097F" w14:textId="4B7BB795" w:rsidR="008F5F95" w:rsidRPr="00ED47F6" w:rsidRDefault="008F5F95" w:rsidP="006D257C">
      <w:pPr>
        <w:pStyle w:val="BulletedList"/>
        <w:rPr>
          <w:rFonts w:eastAsia="Montserrat" w:cs="Montserrat"/>
        </w:rPr>
      </w:pPr>
      <w:r w:rsidRPr="00ED47F6">
        <w:br w:type="page"/>
      </w:r>
    </w:p>
    <w:p w14:paraId="1D1EAECD" w14:textId="5C8A8475" w:rsidR="00882B4F" w:rsidRPr="005717BA" w:rsidRDefault="00882B4F" w:rsidP="005717BA">
      <w:pPr>
        <w:pStyle w:val="Heading1"/>
      </w:pPr>
      <w:r w:rsidRPr="005717BA">
        <w:lastRenderedPageBreak/>
        <w:t>Ampliar el acceso a los servicios para la vida independiente (IL)</w:t>
      </w:r>
    </w:p>
    <w:p w14:paraId="781DE22A" w14:textId="33A35C74" w:rsidR="00DB7FF3" w:rsidRPr="005717BA" w:rsidRDefault="00882B4F" w:rsidP="005717BA">
      <w:pPr>
        <w:pStyle w:val="Heading3"/>
      </w:pPr>
      <w:r w:rsidRPr="005717BA">
        <w:t>La AT como herramienta para llegar a más personas</w:t>
      </w:r>
    </w:p>
    <w:p w14:paraId="622AA7B1" w14:textId="4CA6EF5D" w:rsidR="00882B4F" w:rsidRPr="005717BA" w:rsidRDefault="00882B4F" w:rsidP="005717BA">
      <w:r w:rsidRPr="005717BA">
        <w:t>Una responsabilidad clave de la Red de IL es asegurar que las personas conozcan la existencia de los servicios, puedan acceder a ellos y beneficiarse de ellos, especialmente personas y comunidades que pueden estar desatendidas, no atendidas o enfrentar barreras para la participación.</w:t>
      </w:r>
    </w:p>
    <w:p w14:paraId="677F39C8" w14:textId="7DF9E4CB" w:rsidR="00882B4F" w:rsidRPr="005717BA" w:rsidRDefault="00882B4F" w:rsidP="006D257C">
      <w:pPr>
        <w:pStyle w:val="BulletedList"/>
      </w:pPr>
      <w:r w:rsidRPr="005717BA">
        <w:t>La tecnología de asistencia aborda barreras relacionadas con la comunicación, movilidad, visión, audición, cognición y vida diaria.</w:t>
      </w:r>
    </w:p>
    <w:p w14:paraId="16D8A3E5" w14:textId="77777777" w:rsidR="00882B4F" w:rsidRPr="005717BA" w:rsidRDefault="00882B4F" w:rsidP="006D257C">
      <w:pPr>
        <w:pStyle w:val="BulletedList"/>
      </w:pPr>
      <w:r w:rsidRPr="005717BA">
        <w:t>Los programas estatales de AT a menudo atienden a poblaciones que coinciden con las prioridades de divulgación y acceso de IL.</w:t>
      </w:r>
    </w:p>
    <w:p w14:paraId="1826D46E" w14:textId="1F54E54C" w:rsidR="7B422999" w:rsidRDefault="00882B4F" w:rsidP="006D257C">
      <w:pPr>
        <w:pStyle w:val="BulletedList"/>
      </w:pPr>
      <w:r w:rsidRPr="005717BA">
        <w:t>Las alianzas crean caminos adicionales para conectar a los consumidores con herramientas, servicios y apoyos.</w:t>
      </w:r>
      <w:r w:rsidR="7B422999" w:rsidRPr="00ED47F6">
        <w:br w:type="page"/>
      </w:r>
    </w:p>
    <w:p w14:paraId="7DB8B2E9" w14:textId="77777777" w:rsidR="00DB7FF3" w:rsidRDefault="00DB7FF3" w:rsidP="005717BA">
      <w:pPr>
        <w:pStyle w:val="Heading1"/>
        <w:rPr>
          <w:rFonts w:ascii="Times New Roman" w:hAnsi="Times New Roman"/>
        </w:rPr>
      </w:pPr>
      <w:r>
        <w:lastRenderedPageBreak/>
        <w:t>Escuchar desde una perspectiva de IL</w:t>
      </w:r>
    </w:p>
    <w:p w14:paraId="31B48749" w14:textId="77777777" w:rsidR="00DB7FF3" w:rsidRPr="00DB7FF3" w:rsidRDefault="00DB7FF3" w:rsidP="005717BA">
      <w:pPr>
        <w:pStyle w:val="Heading3"/>
      </w:pPr>
      <w:r w:rsidRPr="00DB7FF3">
        <w:t>Mientras escucha la presentación de hoy, piense en:</w:t>
      </w:r>
    </w:p>
    <w:p w14:paraId="7452933A" w14:textId="77777777" w:rsidR="0025078D" w:rsidRPr="0025078D" w:rsidRDefault="0025078D" w:rsidP="006D257C">
      <w:pPr>
        <w:pStyle w:val="BulletedList"/>
      </w:pPr>
      <w:r w:rsidRPr="0025078D">
        <w:t>¿Quién puede no estar al tanto de estos recursos?</w:t>
      </w:r>
    </w:p>
    <w:p w14:paraId="1EE71401" w14:textId="77777777" w:rsidR="0025078D" w:rsidRPr="0025078D" w:rsidRDefault="0025078D" w:rsidP="006D257C">
      <w:pPr>
        <w:pStyle w:val="BulletedList"/>
      </w:pPr>
      <w:r w:rsidRPr="0025078D">
        <w:t>¿Tenemos consumidores o personal activos que podrían beneficiarse de la AT?</w:t>
      </w:r>
    </w:p>
    <w:p w14:paraId="21F72EA0" w14:textId="77777777" w:rsidR="0025078D" w:rsidRPr="0025078D" w:rsidRDefault="0025078D" w:rsidP="006D257C">
      <w:pPr>
        <w:pStyle w:val="BulletedList"/>
      </w:pPr>
      <w:r w:rsidRPr="0025078D">
        <w:t>¿Cómo puede la AT mejorar nuestras operaciones y la prestación de servicios?</w:t>
      </w:r>
    </w:p>
    <w:p w14:paraId="22C475CF" w14:textId="77777777" w:rsidR="0025078D" w:rsidRPr="0025078D" w:rsidRDefault="0025078D" w:rsidP="006D257C">
      <w:pPr>
        <w:pStyle w:val="BulletedList"/>
      </w:pPr>
      <w:r w:rsidRPr="0025078D">
        <w:t>¿Qué puede lograrse mediante una alianza entre un CIL y un programa estatal de AT?</w:t>
      </w:r>
    </w:p>
    <w:p w14:paraId="66A2D64E" w14:textId="0099695B" w:rsidR="00DB7FF3" w:rsidRPr="00371B29" w:rsidRDefault="00DB7FF3" w:rsidP="005717BA">
      <w:pPr>
        <w:pStyle w:val="NormalWeb"/>
      </w:pPr>
      <w:r>
        <w:br w:type="page"/>
      </w:r>
    </w:p>
    <w:p w14:paraId="3DC69E1C" w14:textId="76773FDC" w:rsidR="5670B253" w:rsidRDefault="00482A74" w:rsidP="005717BA">
      <w:pPr>
        <w:pStyle w:val="Heading1"/>
      </w:pPr>
      <w:r>
        <w:lastRenderedPageBreak/>
        <w:t xml:space="preserve">Presentadores del día de hoy </w:t>
      </w:r>
    </w:p>
    <w:p w14:paraId="7F59E792" w14:textId="6761DA8B" w:rsidR="00482A74" w:rsidRPr="005717BA" w:rsidRDefault="00482A74" w:rsidP="005717BA">
      <w:pPr>
        <w:pStyle w:val="Heading3"/>
        <w:rPr>
          <w:rFonts w:ascii="Times New Roman" w:hAnsi="Times New Roman"/>
        </w:rPr>
      </w:pPr>
      <w:r>
        <w:t>Del marco nacional al impacto local:</w:t>
      </w:r>
      <w:r w:rsidR="005717BA">
        <w:t xml:space="preserve"> </w:t>
      </w:r>
      <w:r w:rsidR="009A64F0" w:rsidRPr="005717BA">
        <w:rPr>
          <w:b w:val="0"/>
          <w:bCs w:val="0"/>
        </w:rPr>
        <w:t>Perspectivas desde los niveles nacional, estatal y local sobre cómo las alianzas de AT pueden mejorar el acceso y fortalecer los servicios de vida independiente.</w:t>
      </w:r>
    </w:p>
    <w:p w14:paraId="45C5F083" w14:textId="0354A0FE" w:rsidR="00482A74" w:rsidRPr="005717BA" w:rsidRDefault="00482A74" w:rsidP="005717BA">
      <w:pPr>
        <w:rPr>
          <w:b/>
          <w:bCs/>
          <w:i/>
          <w:iCs/>
        </w:rPr>
      </w:pPr>
      <w:r w:rsidRPr="005717BA">
        <w:rPr>
          <w:b/>
          <w:bCs/>
          <w:i/>
          <w:iCs/>
        </w:rPr>
        <w:t>Centro de Asistencia Técnica y Capacitación de la Ley de Tecnología de Asistencia (AT3) y Asociación de Programas de la Ley de Tecnología de Asistencia (ATAP)</w:t>
      </w:r>
    </w:p>
    <w:p w14:paraId="5D9A36D2" w14:textId="1E37EB9B" w:rsidR="00882B4F" w:rsidRPr="001C681B" w:rsidRDefault="009A64F0" w:rsidP="005717BA">
      <w:r w:rsidRPr="001C681B">
        <w:rPr>
          <w:noProof/>
        </w:rPr>
        <mc:AlternateContent>
          <mc:Choice Requires="wpg">
            <w:drawing>
              <wp:anchor distT="0" distB="0" distL="114300" distR="114300" simplePos="0" relativeHeight="251699200" behindDoc="1" locked="0" layoutInCell="1" allowOverlap="1" wp14:anchorId="17D3E1DC" wp14:editId="5D6503CA">
                <wp:simplePos x="0" y="0"/>
                <wp:positionH relativeFrom="column">
                  <wp:posOffset>2649220</wp:posOffset>
                </wp:positionH>
                <wp:positionV relativeFrom="paragraph">
                  <wp:posOffset>82550</wp:posOffset>
                </wp:positionV>
                <wp:extent cx="1193800" cy="1202055"/>
                <wp:effectExtent l="0" t="0" r="0" b="4445"/>
                <wp:wrapTight wrapText="bothSides">
                  <wp:wrapPolygon edited="0">
                    <wp:start x="0" y="0"/>
                    <wp:lineTo x="0" y="21452"/>
                    <wp:lineTo x="21370" y="21452"/>
                    <wp:lineTo x="21370" y="0"/>
                    <wp:lineTo x="0" y="0"/>
                  </wp:wrapPolygon>
                </wp:wrapTight>
                <wp:docPr id="1626622590" name="Group 1" descr="Logotipo de ATAP y AT3 rodeado por un cuadrado de cuatro colores.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93800" cy="1202055"/>
                          <a:chOff x="0" y="0"/>
                          <a:chExt cx="2919222" cy="2919222"/>
                        </a:xfrm>
                      </wpg:grpSpPr>
                      <wps:wsp>
                        <wps:cNvPr id="573944909" name="Freeform 573944909" descr="ATAP AT3 Logo with a four colored square surrounding it."/>
                        <wps:cNvSpPr/>
                        <wps:spPr>
                          <a:xfrm>
                            <a:off x="0" y="0"/>
                            <a:ext cx="2919222" cy="291922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919222" h="2919222">
                                <a:moveTo>
                                  <a:pt x="0" y="0"/>
                                </a:moveTo>
                                <a:lnTo>
                                  <a:pt x="2919222" y="0"/>
                                </a:lnTo>
                                <a:lnTo>
                                  <a:pt x="2919222" y="2919222"/>
                                </a:lnTo>
                                <a:lnTo>
                                  <a:pt x="0" y="29192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blipFill>
                            <a:blip r:embed="rId12"/>
                            <a:stretch>
                              <a:fillRect r="-1" b="-1"/>
                            </a:stretch>
                          </a:blipFill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3B5307" id="Group 1" o:spid="_x0000_s1026" alt="Logotipo de ATAP y AT3 rodeado por un cuadrado de cuatro colores." style="position:absolute;margin-left:208.6pt;margin-top:6.5pt;width:94pt;height:94.65pt;z-index:-251617280;mso-width-relative:margin;mso-height-relative:margin" coordsize="29192,29192" o:gfxdata="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">
                <v:shape id="Freeform 573944909" o:spid="_x0000_s1027" alt="ATAP AT3 Logo with a four colored square surrounding it." style="position:absolute;width:29192;height:29192;visibility:visible;mso-wrap-style:square;v-text-anchor:top" coordsize="2919222,29192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" path="m,l2919222,r,2919222l,2919222,,xe" stroked="f">
                  <v:fill r:id="rId13" o:title="ATAP AT3 Logo with a four colored square surrounding it" recolor="t" rotate="t" type="frame"/>
                  <v:path arrowok="t"/>
                </v:shape>
                <w10:wrap type="tight"/>
              </v:group>
            </w:pict>
          </mc:Fallback>
        </mc:AlternateContent>
      </w:r>
      <w:r w:rsidR="00882B4F" w:rsidRPr="001C681B">
        <w:rPr>
          <w:b/>
        </w:rPr>
        <w:t>Marty Exline, MPH</w:t>
      </w:r>
      <w:r w:rsidR="00882B4F" w:rsidRPr="001C681B">
        <w:br/>
        <w:t>Líder del equipo de AT3</w:t>
      </w:r>
      <w:r w:rsidR="00882B4F" w:rsidRPr="001C681B">
        <w:br/>
      </w:r>
      <w:hyperlink r:id="rId14" w:history="1">
        <w:r w:rsidR="00EC79F6" w:rsidRPr="001C681B">
          <w:rPr>
            <w:rStyle w:val="Hyperlink"/>
            <w:b/>
            <w:sz w:val="22"/>
            <w:szCs w:val="22"/>
          </w:rPr>
          <w:t>marty.exline@ataporg.org</w:t>
        </w:r>
      </w:hyperlink>
      <w:r w:rsidR="00882B4F" w:rsidRPr="001C681B">
        <w:rPr>
          <w:b/>
        </w:rPr>
        <w:t xml:space="preserve"> </w:t>
      </w:r>
    </w:p>
    <w:p w14:paraId="77F90A87" w14:textId="26EBA8BE" w:rsidR="00882B4F" w:rsidRPr="001C681B" w:rsidRDefault="00882B4F" w:rsidP="005717BA">
      <w:r w:rsidRPr="001C681B">
        <w:rPr>
          <w:b/>
        </w:rPr>
        <w:t>Ryan Rausch, MOTL/R</w:t>
      </w:r>
      <w:r w:rsidRPr="001C681B">
        <w:br/>
        <w:t>Líder del equipo del Centro AT3</w:t>
      </w:r>
      <w:r w:rsidRPr="001C681B">
        <w:br/>
      </w:r>
      <w:hyperlink r:id="rId15" w:history="1">
        <w:r w:rsidR="00EC79F6" w:rsidRPr="001C681B">
          <w:rPr>
            <w:rStyle w:val="Hyperlink"/>
            <w:b/>
            <w:sz w:val="22"/>
            <w:szCs w:val="22"/>
          </w:rPr>
          <w:t>ryan.rausch@ataporg.org</w:t>
        </w:r>
      </w:hyperlink>
      <w:r w:rsidRPr="001C681B">
        <w:rPr>
          <w:b/>
        </w:rPr>
        <w:t xml:space="preserve"> </w:t>
      </w:r>
    </w:p>
    <w:p w14:paraId="4D8F4299" w14:textId="7863DBE4" w:rsidR="00311499" w:rsidRPr="001C681B" w:rsidRDefault="00882B4F" w:rsidP="005717BA">
      <w:pPr>
        <w:rPr>
          <w:lang w:val="en-US"/>
        </w:rPr>
      </w:pPr>
      <w:r w:rsidRPr="001C681B">
        <w:rPr>
          <w:b/>
          <w:lang w:val="en-US"/>
        </w:rPr>
        <w:t>Jeannie Krull, MS/CCC-SLP, ATP, CAPS</w:t>
      </w:r>
      <w:r w:rsidRPr="001C681B">
        <w:rPr>
          <w:lang w:val="en-US"/>
        </w:rPr>
        <w:br/>
      </w:r>
      <w:proofErr w:type="spellStart"/>
      <w:r w:rsidRPr="001C681B">
        <w:rPr>
          <w:lang w:val="en-US"/>
        </w:rPr>
        <w:t>Directora</w:t>
      </w:r>
      <w:proofErr w:type="spellEnd"/>
      <w:r w:rsidRPr="001C681B">
        <w:rPr>
          <w:lang w:val="en-US"/>
        </w:rPr>
        <w:t xml:space="preserve"> </w:t>
      </w:r>
      <w:proofErr w:type="spellStart"/>
      <w:r w:rsidRPr="001C681B">
        <w:rPr>
          <w:lang w:val="en-US"/>
        </w:rPr>
        <w:t>ejecutiva</w:t>
      </w:r>
      <w:proofErr w:type="spellEnd"/>
      <w:r w:rsidRPr="001C681B">
        <w:rPr>
          <w:lang w:val="en-US"/>
        </w:rPr>
        <w:br/>
      </w:r>
      <w:hyperlink r:id="rId16" w:history="1">
        <w:r w:rsidR="00EC79F6" w:rsidRPr="001C681B">
          <w:rPr>
            <w:rStyle w:val="Hyperlink"/>
            <w:b/>
            <w:sz w:val="22"/>
            <w:szCs w:val="22"/>
            <w:lang w:val="en-US"/>
          </w:rPr>
          <w:t>Jeannie.krull@ataporg.org</w:t>
        </w:r>
      </w:hyperlink>
      <w:r w:rsidRPr="001C681B">
        <w:rPr>
          <w:b/>
          <w:lang w:val="en-US"/>
        </w:rPr>
        <w:t xml:space="preserve"> </w:t>
      </w:r>
      <w:r w:rsidR="00311499" w:rsidRPr="001C681B">
        <w:rPr>
          <w:lang w:val="en-US"/>
        </w:rPr>
        <w:br w:type="page"/>
      </w:r>
    </w:p>
    <w:p w14:paraId="369DA52A" w14:textId="0DD83722" w:rsidR="008E2205" w:rsidRPr="00ED47F6" w:rsidRDefault="00AE0572" w:rsidP="005717BA">
      <w:pPr>
        <w:pStyle w:val="Heading1"/>
      </w:pPr>
      <w:r w:rsidRPr="00ED47F6">
        <w:lastRenderedPageBreak/>
        <w:t>La oportunidad para la Red de IL</w:t>
      </w:r>
    </w:p>
    <w:p w14:paraId="3F3021E0" w14:textId="00A29271" w:rsidR="00AE0572" w:rsidRPr="00ED47F6" w:rsidRDefault="00AE0572" w:rsidP="005717BA">
      <w:pPr>
        <w:spacing w:after="240"/>
      </w:pPr>
      <w:r w:rsidRPr="00ED47F6">
        <w:t xml:space="preserve">La tecnología de asistencia es clave para la red de vida independiente porque </w:t>
      </w:r>
      <w:r w:rsidRPr="00ED47F6">
        <w:rPr>
          <w:b/>
        </w:rPr>
        <w:t xml:space="preserve">fomenta la independencia, mejora la calidad de vida y promueve la integración comunitaria </w:t>
      </w:r>
      <w:r w:rsidRPr="00ED47F6">
        <w:t>de las personas con discapacidades.</w:t>
      </w:r>
    </w:p>
    <w:p w14:paraId="11E9BDBE" w14:textId="527F077E" w:rsidR="00AE0572" w:rsidRPr="00ED47F6" w:rsidRDefault="00AE0572" w:rsidP="005717BA">
      <w:pPr>
        <w:spacing w:after="240"/>
      </w:pPr>
      <w:r w:rsidRPr="00ED47F6">
        <w:t xml:space="preserve">Los programas estatales de AT y los CIL comparten misiones y prioridades similares: </w:t>
      </w:r>
      <w:r w:rsidRPr="00ED47F6">
        <w:rPr>
          <w:b/>
        </w:rPr>
        <w:t>reducir las barreras para la vida independiente.</w:t>
      </w:r>
    </w:p>
    <w:p w14:paraId="7F642486" w14:textId="608BFB32" w:rsidR="00B1558D" w:rsidRPr="00ED47F6" w:rsidRDefault="00B1558D" w:rsidP="005717BA">
      <w:pPr>
        <w:spacing w:after="240"/>
      </w:pPr>
      <w:r w:rsidRPr="00ED47F6">
        <w:t>Juntas, estas alianzas ayudan a:</w:t>
      </w:r>
    </w:p>
    <w:p w14:paraId="3FDA3552" w14:textId="77777777" w:rsidR="00B1558D" w:rsidRPr="00ED47F6" w:rsidRDefault="00B1558D" w:rsidP="006D257C">
      <w:pPr>
        <w:pStyle w:val="BulletedList"/>
      </w:pPr>
      <w:r w:rsidRPr="00ED47F6">
        <w:t>Ampliar el acceso a la AT y a los apoyos de comunicación</w:t>
      </w:r>
    </w:p>
    <w:p w14:paraId="313C6262" w14:textId="77777777" w:rsidR="00B1558D" w:rsidRPr="00ED47F6" w:rsidRDefault="00B1558D" w:rsidP="006D257C">
      <w:pPr>
        <w:pStyle w:val="BulletedList"/>
      </w:pPr>
      <w:r w:rsidRPr="00ED47F6">
        <w:t>Apoyar a las poblaciones desatendidas</w:t>
      </w:r>
    </w:p>
    <w:p w14:paraId="74970A09" w14:textId="77777777" w:rsidR="00B1558D" w:rsidRPr="00ED47F6" w:rsidRDefault="00B1558D" w:rsidP="006D257C">
      <w:pPr>
        <w:pStyle w:val="BulletedList"/>
      </w:pPr>
      <w:r w:rsidRPr="00ED47F6">
        <w:t>Fortalecer la prestación de servicios de IL</w:t>
      </w:r>
    </w:p>
    <w:p w14:paraId="14BA94BD" w14:textId="3485D067" w:rsidR="00B1558D" w:rsidRPr="00ED47F6" w:rsidRDefault="00B1558D" w:rsidP="006D257C">
      <w:pPr>
        <w:pStyle w:val="BulletedList"/>
      </w:pPr>
      <w:r w:rsidRPr="00ED47F6">
        <w:t>Aumentar el alcance mediante las alianzas</w:t>
      </w:r>
    </w:p>
    <w:p w14:paraId="540203C7" w14:textId="3EF44E86" w:rsidR="00B1558D" w:rsidRPr="00ED47F6" w:rsidRDefault="00323A0C" w:rsidP="005717BA">
      <w:pPr>
        <w:pStyle w:val="Heading1"/>
      </w:pPr>
      <w:r w:rsidRPr="00ED47F6">
        <w:lastRenderedPageBreak/>
        <w:t>Alianzas de AT en la práctica: ampliar el acceso a través de los servicios de IL</w:t>
      </w:r>
    </w:p>
    <w:p w14:paraId="3A12DC84" w14:textId="144FC9EB" w:rsidR="00AE0572" w:rsidRPr="00ED47F6" w:rsidRDefault="00B1558D" w:rsidP="005717BA">
      <w:pPr>
        <w:spacing w:after="240"/>
      </w:pPr>
      <w:r w:rsidRPr="00ED47F6">
        <w:t>Con 56 programas estatales de AT y más de 500 CIL, hay una oportunidad significativa para crear más puntos de acceso para los consumidores y ampliar el alcance de ambas redes.</w:t>
      </w:r>
    </w:p>
    <w:p w14:paraId="7A99A0D1" w14:textId="28F14519" w:rsidR="00323A0C" w:rsidRPr="00ED47F6" w:rsidRDefault="00323A0C" w:rsidP="005717BA">
      <w:pPr>
        <w:spacing w:after="240"/>
      </w:pPr>
      <w:r w:rsidRPr="00ED47F6">
        <w:t xml:space="preserve">Ejemplos de áreas en las que las alianzas entre AT e IL pueden generar oportunidades de participación: </w:t>
      </w:r>
    </w:p>
    <w:p w14:paraId="3D27F6EC" w14:textId="77777777" w:rsidR="00870F45" w:rsidRPr="00ED47F6" w:rsidRDefault="00870F45" w:rsidP="006D257C">
      <w:pPr>
        <w:pStyle w:val="BulletedList"/>
      </w:pPr>
      <w:r w:rsidRPr="00ED47F6">
        <w:t>Planificación de alta hospitalaria y transición</w:t>
      </w:r>
    </w:p>
    <w:p w14:paraId="41389CC4" w14:textId="77777777" w:rsidR="00870F45" w:rsidRPr="00ED47F6" w:rsidRDefault="00870F45" w:rsidP="006D257C">
      <w:pPr>
        <w:pStyle w:val="BulletedList"/>
      </w:pPr>
      <w:r w:rsidRPr="00ED47F6">
        <w:t>Transición de jóvenes y educación</w:t>
      </w:r>
    </w:p>
    <w:p w14:paraId="33E2EDA9" w14:textId="77777777" w:rsidR="00870F45" w:rsidRPr="00ED47F6" w:rsidRDefault="00870F45" w:rsidP="006D257C">
      <w:pPr>
        <w:pStyle w:val="BulletedList"/>
      </w:pPr>
      <w:r w:rsidRPr="00ED47F6">
        <w:t>Divulgación, información y derivación</w:t>
      </w:r>
    </w:p>
    <w:p w14:paraId="23C439CC" w14:textId="77777777" w:rsidR="00870F45" w:rsidRPr="00ED47F6" w:rsidRDefault="00870F45" w:rsidP="006D257C">
      <w:pPr>
        <w:pStyle w:val="BulletedList"/>
      </w:pPr>
      <w:r w:rsidRPr="00ED47F6">
        <w:t>Vida comunitaria y esfuerzos para evitar la institucionalización</w:t>
      </w:r>
    </w:p>
    <w:p w14:paraId="2CE9A8C5" w14:textId="2C1F09C1" w:rsidR="00311499" w:rsidRPr="00ED47F6" w:rsidRDefault="00870F45" w:rsidP="006D257C">
      <w:pPr>
        <w:pStyle w:val="BulletedList"/>
      </w:pPr>
      <w:r w:rsidRPr="00ED47F6">
        <w:t>Miembros de la familia y cuidadores</w:t>
      </w:r>
      <w:r w:rsidR="008E2205" w:rsidRPr="00ED47F6">
        <w:br w:type="page"/>
      </w:r>
    </w:p>
    <w:p w14:paraId="4DE2522D" w14:textId="3B527453" w:rsidR="00C96C59" w:rsidRPr="00ED47F6" w:rsidRDefault="00F075D9" w:rsidP="005717BA">
      <w:pPr>
        <w:pStyle w:val="Heading1"/>
      </w:pPr>
      <w:r>
        <w:lastRenderedPageBreak/>
        <w:t>Cómo evolucionó la AT</w:t>
      </w:r>
    </w:p>
    <w:p w14:paraId="24F3C18D" w14:textId="77777777" w:rsidR="00C96C59" w:rsidRPr="00F075D9" w:rsidRDefault="00C96C59" w:rsidP="006D257C">
      <w:pPr>
        <w:pStyle w:val="BulletedList"/>
      </w:pPr>
      <w:r w:rsidRPr="00F075D9">
        <w:t>La AT ha evolucionado durante casi 40 años.</w:t>
      </w:r>
    </w:p>
    <w:p w14:paraId="3654F4F5" w14:textId="0FF6DCCA" w:rsidR="00C96C59" w:rsidRPr="00F075D9" w:rsidRDefault="00C96C59" w:rsidP="006D257C">
      <w:pPr>
        <w:pStyle w:val="BulletedList"/>
      </w:pPr>
      <w:r w:rsidRPr="00F075D9">
        <w:t>Actualmente es un ecosistema que apoya la capacidad funcional a lo largo de la vida.</w:t>
      </w:r>
    </w:p>
    <w:p w14:paraId="74462511" w14:textId="77777777" w:rsidR="00C96C59" w:rsidRPr="00F075D9" w:rsidRDefault="00C96C59" w:rsidP="006D257C">
      <w:pPr>
        <w:pStyle w:val="BulletedList"/>
      </w:pPr>
      <w:r w:rsidRPr="00F075D9">
        <w:t>Todavía persisten conceptos erróneos sobre qué es la AT y para quién está destinada.</w:t>
      </w:r>
    </w:p>
    <w:p w14:paraId="4208FF67" w14:textId="5F6FC505" w:rsidR="00C96C59" w:rsidRPr="00F075D9" w:rsidRDefault="00C96C59" w:rsidP="006D257C">
      <w:pPr>
        <w:pStyle w:val="BulletedList"/>
      </w:pPr>
      <w:r w:rsidRPr="00F075D9">
        <w:t>La AT beneficia a cualquier persona con necesidades de acceso relacionadas con la visión, la audición, la memoria, la movilidad, la fatiga, el habla, la salud conductual y otras.</w:t>
      </w:r>
    </w:p>
    <w:p w14:paraId="291EF012" w14:textId="77777777" w:rsidR="00F075D9" w:rsidRDefault="00C96C59" w:rsidP="006D257C">
      <w:pPr>
        <w:pStyle w:val="BulletedList"/>
      </w:pPr>
      <w:r w:rsidRPr="00F075D9">
        <w:t>No se limita a las personas que se identifican como discapacitadas.</w:t>
      </w:r>
    </w:p>
    <w:p w14:paraId="01735C34" w14:textId="204F4F28" w:rsidR="00311499" w:rsidRPr="00ED47F6" w:rsidRDefault="00C96C59" w:rsidP="006D257C">
      <w:pPr>
        <w:pStyle w:val="BulletedList"/>
      </w:pPr>
      <w:r w:rsidRPr="00F075D9">
        <w:t xml:space="preserve">La Ley de Tecnología de Asistencia del Siglo </w:t>
      </w:r>
      <w:hyperlink r:id="rId17" w:history="1">
        <w:r w:rsidRPr="00F075D9">
          <w:rPr>
            <w:rStyle w:val="Hyperlink"/>
          </w:rPr>
          <w:t>XXI (2022)</w:t>
        </w:r>
      </w:hyperlink>
      <w:r w:rsidRPr="00F075D9">
        <w:t xml:space="preserve"> sitúa la AT en el acceso a lo largo de toda la vida y en su alcance transversal para personas con distintos tipos de discapacidad, definiendo tanto la tecnología como la población beneficiaria en términos funcionales.</w:t>
      </w:r>
      <w:r w:rsidR="00311499" w:rsidRPr="00ED47F6">
        <w:br w:type="page"/>
      </w:r>
    </w:p>
    <w:p w14:paraId="26298C5C" w14:textId="50BF5744" w:rsidR="001C681B" w:rsidRPr="001C681B" w:rsidRDefault="00C96C59" w:rsidP="006D257C">
      <w:pPr>
        <w:pStyle w:val="Heading1"/>
        <w:spacing w:after="0"/>
      </w:pPr>
      <w:r w:rsidRPr="00ED47F6">
        <w:lastRenderedPageBreak/>
        <w:t>¿Qué es la tecnología de asistencia?</w:t>
      </w:r>
    </w:p>
    <w:p w14:paraId="4D206844" w14:textId="77777777" w:rsidR="00354AA8" w:rsidRPr="00ED47F6" w:rsidRDefault="00354AA8" w:rsidP="005717BA">
      <w:pPr>
        <w:pStyle w:val="Heading3"/>
        <w:rPr>
          <w:rFonts w:eastAsia="Times New Roman" w:cs="Times New Roman"/>
          <w:sz w:val="27"/>
          <w:szCs w:val="27"/>
        </w:rPr>
      </w:pPr>
      <w:r w:rsidRPr="00ED47F6">
        <w:t>Tecnología de asistencia (AT)</w:t>
      </w:r>
    </w:p>
    <w:p w14:paraId="6F4CE3D9" w14:textId="5783B56D" w:rsidR="00354AA8" w:rsidRPr="00ED47F6" w:rsidRDefault="00354AA8" w:rsidP="006D257C">
      <w:pPr>
        <w:spacing w:after="240"/>
      </w:pPr>
      <w:r w:rsidRPr="00ED47F6">
        <w:t xml:space="preserve">La tecnología de asistencia incluye </w:t>
      </w:r>
      <w:r w:rsidRPr="00ED47F6">
        <w:rPr>
          <w:rStyle w:val="Strong"/>
        </w:rPr>
        <w:t>dispositivos y servicios</w:t>
      </w:r>
      <w:r w:rsidRPr="00ED47F6">
        <w:t xml:space="preserve"> que ayudan a aumentar, mantener o mejorar las capacidades funcionales y la independencia de las personas.</w:t>
      </w:r>
    </w:p>
    <w:p w14:paraId="73CDF24A" w14:textId="77777777" w:rsidR="00354AA8" w:rsidRPr="00ED47F6" w:rsidRDefault="00354AA8" w:rsidP="005717BA">
      <w:r w:rsidRPr="00ED47F6">
        <w:rPr>
          <w:rStyle w:val="Strong"/>
        </w:rPr>
        <w:t>Dispositivos de AT</w:t>
      </w:r>
    </w:p>
    <w:p w14:paraId="3ED507D4" w14:textId="77777777" w:rsidR="00354AA8" w:rsidRPr="00ED47F6" w:rsidRDefault="00354AA8" w:rsidP="006D257C">
      <w:pPr>
        <w:pStyle w:val="BulletedList"/>
      </w:pPr>
      <w:r w:rsidRPr="00ED47F6">
        <w:t xml:space="preserve">Cualquier artículo, equipo o sistema de producto </w:t>
      </w:r>
      <w:r w:rsidRPr="006D257C">
        <w:t>utilizado</w:t>
      </w:r>
      <w:r w:rsidRPr="00ED47F6">
        <w:t xml:space="preserve"> para mejorar las capacidades funcionales </w:t>
      </w:r>
    </w:p>
    <w:p w14:paraId="7D72B035" w14:textId="5776BBB2" w:rsidR="001C681B" w:rsidRPr="00ED47F6" w:rsidRDefault="00354AA8" w:rsidP="006D257C">
      <w:pPr>
        <w:pStyle w:val="BulletedList"/>
      </w:pPr>
      <w:r w:rsidRPr="00ED47F6">
        <w:t xml:space="preserve">Puede ser un producto comercial, modificado o personalizado </w:t>
      </w:r>
    </w:p>
    <w:p w14:paraId="6F0DBF2D" w14:textId="77777777" w:rsidR="00354AA8" w:rsidRPr="00ED47F6" w:rsidRDefault="00354AA8" w:rsidP="005717BA">
      <w:r w:rsidRPr="00ED47F6">
        <w:rPr>
          <w:rStyle w:val="Strong"/>
        </w:rPr>
        <w:t>Servicios de AT</w:t>
      </w:r>
    </w:p>
    <w:p w14:paraId="7D6C0D2B" w14:textId="77777777" w:rsidR="00354AA8" w:rsidRPr="00ED47F6" w:rsidRDefault="00354AA8" w:rsidP="006D257C">
      <w:pPr>
        <w:pStyle w:val="BulletedList"/>
      </w:pPr>
      <w:r w:rsidRPr="00ED47F6">
        <w:t xml:space="preserve">Ayudan a las personas a seleccionar, adquirir y utilizar la AT </w:t>
      </w:r>
    </w:p>
    <w:p w14:paraId="35421326" w14:textId="77777777" w:rsidR="00354AA8" w:rsidRPr="00ED47F6" w:rsidRDefault="00354AA8" w:rsidP="006D257C">
      <w:pPr>
        <w:pStyle w:val="BulletedList"/>
      </w:pPr>
      <w:r w:rsidRPr="00ED47F6">
        <w:t xml:space="preserve">Pueden incluir evaluación, capacitación, personalización, coordinación y apoyo continuo </w:t>
      </w:r>
    </w:p>
    <w:p w14:paraId="32572681" w14:textId="57CDA443" w:rsidR="00311499" w:rsidRPr="00ED47F6" w:rsidRDefault="00354AA8" w:rsidP="006D257C">
      <w:pPr>
        <w:pStyle w:val="BulletedList"/>
      </w:pPr>
      <w:r w:rsidRPr="00ED47F6">
        <w:t xml:space="preserve">Amplían el acceso a la tecnología y a las herramientas de comunicación </w:t>
      </w:r>
      <w:r w:rsidR="00311499" w:rsidRPr="00ED47F6">
        <w:rPr>
          <w:b/>
          <w:color w:val="70003E"/>
          <w:sz w:val="32"/>
          <w:szCs w:val="32"/>
        </w:rPr>
        <w:br w:type="page"/>
      </w:r>
    </w:p>
    <w:p w14:paraId="630BB72D" w14:textId="7DAAF58B" w:rsidR="00354AA8" w:rsidRPr="00ED47F6" w:rsidRDefault="0025078D" w:rsidP="006D257C">
      <w:pPr>
        <w:pStyle w:val="Heading1"/>
        <w:spacing w:after="0"/>
      </w:pPr>
      <w:r>
        <w:lastRenderedPageBreak/>
        <w:t>Funciones de la AT</w:t>
      </w:r>
    </w:p>
    <w:p w14:paraId="0F4F33F7" w14:textId="26E16021" w:rsidR="0025078D" w:rsidRDefault="0025078D" w:rsidP="006D257C">
      <w:pPr>
        <w:spacing w:after="120"/>
      </w:pPr>
      <w:r>
        <w:t>No es el dispositivo lo que define la tecnología de asistencia, sino las capacidades funcionales de la persona que se mejoran, mantienen o incrementan.</w:t>
      </w:r>
    </w:p>
    <w:p w14:paraId="254A101B" w14:textId="6C8938A9" w:rsidR="00354AA8" w:rsidRPr="00ED47F6" w:rsidRDefault="0025078D" w:rsidP="005717BA">
      <w:r>
        <w:t>Una simple tableta se transforma en tecnología de asistencia cuando ayuda a una persona a comunicarse, recordar tareas o controlar su entorno.</w:t>
      </w:r>
    </w:p>
    <w:tbl>
      <w:tblPr>
        <w:tblStyle w:val="GridTable5Dark"/>
        <w:tblW w:w="6660" w:type="dxa"/>
        <w:tblInd w:w="-455" w:type="dxa"/>
        <w:tblLook w:val="04A0" w:firstRow="1" w:lastRow="0" w:firstColumn="1" w:lastColumn="0" w:noHBand="0" w:noVBand="1"/>
      </w:tblPr>
      <w:tblGrid>
        <w:gridCol w:w="3159"/>
        <w:gridCol w:w="3501"/>
      </w:tblGrid>
      <w:tr w:rsidR="00354AA8" w:rsidRPr="001C681B" w14:paraId="031D36BB" w14:textId="77777777" w:rsidTr="006D25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9" w:type="dxa"/>
            <w:hideMark/>
          </w:tcPr>
          <w:p w14:paraId="2558B3ED" w14:textId="77777777" w:rsidR="00354AA8" w:rsidRPr="006D257C" w:rsidRDefault="00354AA8" w:rsidP="005717BA">
            <w:pPr>
              <w:rPr>
                <w:sz w:val="23"/>
                <w:szCs w:val="23"/>
              </w:rPr>
            </w:pPr>
            <w:r w:rsidRPr="006D257C">
              <w:rPr>
                <w:sz w:val="23"/>
                <w:szCs w:val="23"/>
              </w:rPr>
              <w:t>Dispositivo de AT</w:t>
            </w:r>
          </w:p>
        </w:tc>
        <w:tc>
          <w:tcPr>
            <w:tcW w:w="3501" w:type="dxa"/>
            <w:hideMark/>
          </w:tcPr>
          <w:p w14:paraId="56FB55F3" w14:textId="77777777" w:rsidR="00354AA8" w:rsidRPr="006D257C" w:rsidRDefault="00354AA8" w:rsidP="005717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</w:rPr>
            </w:pPr>
            <w:r w:rsidRPr="006D257C">
              <w:rPr>
                <w:sz w:val="23"/>
                <w:szCs w:val="23"/>
              </w:rPr>
              <w:t>Resultado funcional</w:t>
            </w:r>
          </w:p>
        </w:tc>
      </w:tr>
      <w:tr w:rsidR="00354AA8" w:rsidRPr="001C681B" w14:paraId="31861BD7" w14:textId="77777777" w:rsidTr="006D25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9" w:type="dxa"/>
            <w:hideMark/>
          </w:tcPr>
          <w:p w14:paraId="12C9432F" w14:textId="339C1964" w:rsidR="00354AA8" w:rsidRPr="006D257C" w:rsidRDefault="00D40F39" w:rsidP="005717BA">
            <w:pPr>
              <w:rPr>
                <w:sz w:val="23"/>
                <w:szCs w:val="23"/>
              </w:rPr>
            </w:pPr>
            <w:r w:rsidRPr="006D257C">
              <w:rPr>
                <w:sz w:val="23"/>
                <w:szCs w:val="23"/>
              </w:rPr>
              <w:t>Tableta o aplicación de comunicación</w:t>
            </w:r>
          </w:p>
        </w:tc>
        <w:tc>
          <w:tcPr>
            <w:tcW w:w="3501" w:type="dxa"/>
            <w:hideMark/>
          </w:tcPr>
          <w:p w14:paraId="4E230BBC" w14:textId="6B28A169" w:rsidR="00354AA8" w:rsidRPr="006D257C" w:rsidRDefault="00354AA8" w:rsidP="005717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</w:rPr>
            </w:pPr>
            <w:r w:rsidRPr="006D257C">
              <w:rPr>
                <w:sz w:val="23"/>
                <w:szCs w:val="23"/>
              </w:rPr>
              <w:t>Expresar necesidades, elecciones y preferencias</w:t>
            </w:r>
          </w:p>
        </w:tc>
      </w:tr>
      <w:tr w:rsidR="00354AA8" w:rsidRPr="001C681B" w14:paraId="48FA9AB9" w14:textId="77777777" w:rsidTr="006D25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9" w:type="dxa"/>
            <w:hideMark/>
          </w:tcPr>
          <w:p w14:paraId="00E6DA35" w14:textId="77777777" w:rsidR="00354AA8" w:rsidRPr="006D257C" w:rsidRDefault="00354AA8" w:rsidP="005717BA">
            <w:pPr>
              <w:rPr>
                <w:sz w:val="23"/>
                <w:szCs w:val="23"/>
              </w:rPr>
            </w:pPr>
            <w:r w:rsidRPr="006D257C">
              <w:rPr>
                <w:sz w:val="23"/>
                <w:szCs w:val="23"/>
              </w:rPr>
              <w:t>Lector de pantalla</w:t>
            </w:r>
          </w:p>
        </w:tc>
        <w:tc>
          <w:tcPr>
            <w:tcW w:w="3501" w:type="dxa"/>
            <w:hideMark/>
          </w:tcPr>
          <w:p w14:paraId="334DC13A" w14:textId="77777777" w:rsidR="00354AA8" w:rsidRPr="006D257C" w:rsidRDefault="00354AA8" w:rsidP="005717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</w:rPr>
            </w:pPr>
            <w:r w:rsidRPr="006D257C">
              <w:rPr>
                <w:sz w:val="23"/>
                <w:szCs w:val="23"/>
              </w:rPr>
              <w:t>Acceder a la información</w:t>
            </w:r>
          </w:p>
        </w:tc>
      </w:tr>
      <w:tr w:rsidR="00354AA8" w:rsidRPr="001C681B" w14:paraId="420B75BF" w14:textId="77777777" w:rsidTr="006D25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9" w:type="dxa"/>
            <w:hideMark/>
          </w:tcPr>
          <w:p w14:paraId="510E8994" w14:textId="77777777" w:rsidR="00354AA8" w:rsidRPr="006D257C" w:rsidRDefault="00354AA8" w:rsidP="005717BA">
            <w:pPr>
              <w:rPr>
                <w:sz w:val="23"/>
                <w:szCs w:val="23"/>
              </w:rPr>
            </w:pPr>
            <w:r w:rsidRPr="006D257C">
              <w:rPr>
                <w:sz w:val="23"/>
                <w:szCs w:val="23"/>
              </w:rPr>
              <w:t>Altavoz inteligente</w:t>
            </w:r>
          </w:p>
        </w:tc>
        <w:tc>
          <w:tcPr>
            <w:tcW w:w="3501" w:type="dxa"/>
            <w:hideMark/>
          </w:tcPr>
          <w:p w14:paraId="35C0D72C" w14:textId="78395487" w:rsidR="00354AA8" w:rsidRPr="006D257C" w:rsidRDefault="00D40F39" w:rsidP="005717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</w:rPr>
            </w:pPr>
            <w:r w:rsidRPr="006D257C">
              <w:rPr>
                <w:sz w:val="23"/>
                <w:szCs w:val="23"/>
              </w:rPr>
              <w:t>Controlar partes del entorno del hogar</w:t>
            </w:r>
          </w:p>
        </w:tc>
      </w:tr>
      <w:tr w:rsidR="00354AA8" w:rsidRPr="001C681B" w14:paraId="24845545" w14:textId="77777777" w:rsidTr="006D25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9" w:type="dxa"/>
            <w:hideMark/>
          </w:tcPr>
          <w:p w14:paraId="4CB0F428" w14:textId="58F8FECF" w:rsidR="00354AA8" w:rsidRPr="006D257C" w:rsidRDefault="00354AA8" w:rsidP="005717BA">
            <w:pPr>
              <w:rPr>
                <w:sz w:val="23"/>
                <w:szCs w:val="23"/>
              </w:rPr>
            </w:pPr>
            <w:r w:rsidRPr="006D257C">
              <w:rPr>
                <w:sz w:val="23"/>
                <w:szCs w:val="23"/>
              </w:rPr>
              <w:t>Silla de ruedas o dispositivo de movilidad</w:t>
            </w:r>
          </w:p>
        </w:tc>
        <w:tc>
          <w:tcPr>
            <w:tcW w:w="3501" w:type="dxa"/>
            <w:hideMark/>
          </w:tcPr>
          <w:p w14:paraId="3B937F38" w14:textId="7B2863DB" w:rsidR="00354AA8" w:rsidRPr="006D257C" w:rsidRDefault="00D40F39" w:rsidP="005717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</w:rPr>
            </w:pPr>
            <w:r w:rsidRPr="006D257C">
              <w:rPr>
                <w:sz w:val="23"/>
                <w:szCs w:val="23"/>
              </w:rPr>
              <w:t>Desplazarse por el hogar y la comunidad</w:t>
            </w:r>
          </w:p>
        </w:tc>
      </w:tr>
      <w:tr w:rsidR="00354AA8" w:rsidRPr="001C681B" w14:paraId="3A070947" w14:textId="77777777" w:rsidTr="006D25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9" w:type="dxa"/>
            <w:hideMark/>
          </w:tcPr>
          <w:p w14:paraId="03C80E50" w14:textId="77DE3CBE" w:rsidR="00354AA8" w:rsidRPr="006D257C" w:rsidRDefault="00354AA8" w:rsidP="005717BA">
            <w:pPr>
              <w:rPr>
                <w:sz w:val="23"/>
                <w:szCs w:val="23"/>
              </w:rPr>
            </w:pPr>
            <w:r w:rsidRPr="006D257C">
              <w:rPr>
                <w:sz w:val="23"/>
                <w:szCs w:val="23"/>
              </w:rPr>
              <w:t>Subtitulado o conversión de voz a texto</w:t>
            </w:r>
          </w:p>
        </w:tc>
        <w:tc>
          <w:tcPr>
            <w:tcW w:w="3501" w:type="dxa"/>
            <w:hideMark/>
          </w:tcPr>
          <w:p w14:paraId="2CD9C92A" w14:textId="33C38537" w:rsidR="00354AA8" w:rsidRPr="006D257C" w:rsidRDefault="00D40F39" w:rsidP="005717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</w:rPr>
            </w:pPr>
            <w:r w:rsidRPr="006D257C">
              <w:rPr>
                <w:sz w:val="23"/>
                <w:szCs w:val="23"/>
              </w:rPr>
              <w:t>Mejorar el acceso a la comunicación</w:t>
            </w:r>
          </w:p>
        </w:tc>
      </w:tr>
    </w:tbl>
    <w:p w14:paraId="30663685" w14:textId="77777777" w:rsidR="00354AA8" w:rsidRPr="00ED47F6" w:rsidRDefault="00354AA8" w:rsidP="005717BA">
      <w:pPr>
        <w:rPr>
          <w:rFonts w:eastAsiaTheme="minorEastAsia" w:cstheme="minorBidi"/>
        </w:rPr>
      </w:pPr>
      <w:r w:rsidRPr="00ED47F6">
        <w:br w:type="page"/>
      </w:r>
    </w:p>
    <w:p w14:paraId="3D8CF9B2" w14:textId="735794DA" w:rsidR="00DD374A" w:rsidRPr="00ED47F6" w:rsidRDefault="00AA0290" w:rsidP="005717BA">
      <w:pPr>
        <w:pStyle w:val="Heading1"/>
      </w:pPr>
      <w:r w:rsidRPr="00ED47F6">
        <w:rPr>
          <w:noProof/>
        </w:rPr>
        <w:lastRenderedPageBreak/>
        <w:drawing>
          <wp:anchor distT="0" distB="0" distL="114300" distR="114300" simplePos="0" relativeHeight="251669504" behindDoc="1" locked="0" layoutInCell="1" allowOverlap="1" wp14:anchorId="4DFE9B84" wp14:editId="58459F10">
            <wp:simplePos x="0" y="0"/>
            <wp:positionH relativeFrom="column">
              <wp:posOffset>2971800</wp:posOffset>
            </wp:positionH>
            <wp:positionV relativeFrom="paragraph">
              <wp:posOffset>0</wp:posOffset>
            </wp:positionV>
            <wp:extent cx="1032510" cy="1032510"/>
            <wp:effectExtent l="0" t="0" r="0" b="0"/>
            <wp:wrapSquare wrapText="bothSides"/>
            <wp:docPr id="1476779921" name="Graphic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779921" name="Graphic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2510" cy="1032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374A" w:rsidRPr="00ED47F6">
        <w:t>El paraguas de la AT</w:t>
      </w:r>
    </w:p>
    <w:p w14:paraId="47556EC4" w14:textId="7B0B15FD" w:rsidR="00B72DCE" w:rsidRPr="001C681B" w:rsidRDefault="00B72DCE" w:rsidP="006D257C">
      <w:r w:rsidRPr="001C681B">
        <w:t>A menudo, la AT se ilustra como un paraguas porque abarca una amplia gama de tecnologías y apoyos. La definición legal es lo suficientemente amplia como para incluir todas estas tecnologías, ¡y aquellas que aún están por desarrollarse!</w:t>
      </w:r>
    </w:p>
    <w:p w14:paraId="5440C9A8" w14:textId="52133E9A" w:rsidR="002A495F" w:rsidRPr="00ED47F6" w:rsidRDefault="002A495F" w:rsidP="006D257C">
      <w:pPr>
        <w:pStyle w:val="BulletedList"/>
        <w:spacing w:before="40"/>
      </w:pPr>
      <w:r w:rsidRPr="00ED47F6">
        <w:rPr>
          <w:b/>
        </w:rPr>
        <w:t>Comunicación oral:</w:t>
      </w:r>
      <w:r w:rsidRPr="00ED47F6">
        <w:t xml:space="preserve"> dispositivos generadores de voz, aplicaciones de comunicación </w:t>
      </w:r>
    </w:p>
    <w:p w14:paraId="54851769" w14:textId="046A9F44" w:rsidR="002A495F" w:rsidRPr="00ED47F6" w:rsidRDefault="002A495F" w:rsidP="006D257C">
      <w:pPr>
        <w:pStyle w:val="BulletedList"/>
        <w:spacing w:before="40"/>
      </w:pPr>
      <w:r w:rsidRPr="00ED47F6">
        <w:rPr>
          <w:b/>
        </w:rPr>
        <w:t>Visión:</w:t>
      </w:r>
      <w:r w:rsidRPr="00ED47F6">
        <w:t xml:space="preserve"> lupas, lectores de pantalla </w:t>
      </w:r>
    </w:p>
    <w:p w14:paraId="10DFE7C5" w14:textId="1DE7F58B" w:rsidR="002A495F" w:rsidRPr="00ED47F6" w:rsidRDefault="002A495F" w:rsidP="006D257C">
      <w:pPr>
        <w:pStyle w:val="BulletedList"/>
        <w:spacing w:before="40"/>
      </w:pPr>
      <w:r w:rsidRPr="00ED47F6">
        <w:rPr>
          <w:b/>
        </w:rPr>
        <w:t>Audición:</w:t>
      </w:r>
      <w:r w:rsidRPr="00ED47F6">
        <w:t xml:space="preserve"> teléfonos amplificados, herramientas de subtitulado</w:t>
      </w:r>
    </w:p>
    <w:p w14:paraId="78CB351F" w14:textId="6606CBBC" w:rsidR="002A495F" w:rsidRPr="00ED47F6" w:rsidRDefault="002A495F" w:rsidP="006D257C">
      <w:pPr>
        <w:pStyle w:val="BulletedList"/>
        <w:spacing w:before="40"/>
      </w:pPr>
      <w:r w:rsidRPr="00ED47F6">
        <w:rPr>
          <w:b/>
        </w:rPr>
        <w:t>Modificaciones en el hogar:</w:t>
      </w:r>
      <w:r w:rsidRPr="00ED47F6">
        <w:t xml:space="preserve"> rampas, barras de apoyo, dispositivos inteligentes para el hogar </w:t>
      </w:r>
    </w:p>
    <w:p w14:paraId="56A887EE" w14:textId="77777777" w:rsidR="007D0372" w:rsidRPr="00ED47F6" w:rsidRDefault="002A495F" w:rsidP="006D257C">
      <w:pPr>
        <w:pStyle w:val="BulletedList"/>
        <w:spacing w:before="40"/>
        <w:rPr>
          <w:b/>
          <w:bCs/>
          <w:lang w:eastAsia="ja-JP"/>
        </w:rPr>
      </w:pPr>
      <w:r w:rsidRPr="00ED47F6">
        <w:rPr>
          <w:b/>
        </w:rPr>
        <w:t>Controles del entorno:</w:t>
      </w:r>
      <w:r w:rsidRPr="00ED47F6">
        <w:t xml:space="preserve"> dispositivos inteligentes para el hogar, funciones de accesibilidad integradas</w:t>
      </w:r>
    </w:p>
    <w:p w14:paraId="745B14BB" w14:textId="63B665CB" w:rsidR="00311499" w:rsidRPr="00F72484" w:rsidRDefault="007D0372" w:rsidP="006D257C">
      <w:pPr>
        <w:pStyle w:val="BulletedList"/>
        <w:spacing w:before="40"/>
        <w:rPr>
          <w:b/>
          <w:bCs/>
        </w:rPr>
      </w:pPr>
      <w:r w:rsidRPr="00ED47F6">
        <w:rPr>
          <w:b/>
        </w:rPr>
        <w:t>Tecnología de comunicación:</w:t>
      </w:r>
      <w:r w:rsidRPr="00ED47F6">
        <w:t xml:space="preserve"> telemedicina, monitoreo remoto </w:t>
      </w:r>
      <w:r w:rsidR="00311499" w:rsidRPr="00ED47F6">
        <w:br w:type="page"/>
      </w:r>
    </w:p>
    <w:p w14:paraId="10F56513" w14:textId="436612EA" w:rsidR="00B44BCD" w:rsidRPr="00ED47F6" w:rsidRDefault="00B44BCD" w:rsidP="005717BA">
      <w:pPr>
        <w:pStyle w:val="Heading1"/>
      </w:pPr>
      <w:r w:rsidRPr="00ED47F6">
        <w:lastRenderedPageBreak/>
        <w:t>El paraguas de la AT (cont.)</w:t>
      </w:r>
    </w:p>
    <w:p w14:paraId="2788821C" w14:textId="65457A34" w:rsidR="00B44BCD" w:rsidRPr="00ED47F6" w:rsidRDefault="00B44BCD" w:rsidP="006D257C">
      <w:pPr>
        <w:pStyle w:val="BulletedList"/>
        <w:spacing w:after="80"/>
      </w:pPr>
      <w:r w:rsidRPr="006D257C">
        <w:rPr>
          <w:b/>
          <w:bCs/>
        </w:rPr>
        <w:t>Tecnología de aprendizaje, cognitiva, del desarrollo y de la salud del comportamiento:</w:t>
      </w:r>
      <w:r w:rsidRPr="00AA0290">
        <w:t xml:space="preserve"> sistemas de gestión de medicamentos, dispositivos portátiles, dispositivos móviles</w:t>
      </w:r>
    </w:p>
    <w:p w14:paraId="474E7CD9" w14:textId="6D0D1847" w:rsidR="00B44BCD" w:rsidRPr="00ED47F6" w:rsidRDefault="00B44BCD" w:rsidP="006D257C">
      <w:pPr>
        <w:pStyle w:val="BulletedList"/>
        <w:spacing w:after="80"/>
        <w:rPr>
          <w:b/>
          <w:bCs/>
        </w:rPr>
      </w:pPr>
      <w:r w:rsidRPr="00ED47F6">
        <w:rPr>
          <w:b/>
        </w:rPr>
        <w:t xml:space="preserve">Tecnología para la vida diaria: </w:t>
      </w:r>
      <w:r w:rsidRPr="00ED47F6">
        <w:t>detección de caídas, dispositivos inteligentes para la vida, tecnología para la alimentación</w:t>
      </w:r>
    </w:p>
    <w:p w14:paraId="0ECB0D5E" w14:textId="4D39471B" w:rsidR="00B44BCD" w:rsidRPr="00ED47F6" w:rsidRDefault="00B44BCD" w:rsidP="006D257C">
      <w:pPr>
        <w:pStyle w:val="BulletedList"/>
        <w:spacing w:after="80"/>
      </w:pPr>
      <w:r w:rsidRPr="006D257C">
        <w:rPr>
          <w:b/>
          <w:bCs/>
        </w:rPr>
        <w:t>Modificaciones de vehículos y tecnología de transporte:</w:t>
      </w:r>
      <w:r w:rsidRPr="00656E67">
        <w:t xml:space="preserve"> controles de conducción, rampas</w:t>
      </w:r>
    </w:p>
    <w:p w14:paraId="1ECC9715" w14:textId="41F7DCB9" w:rsidR="00B44BCD" w:rsidRPr="00ED47F6" w:rsidRDefault="00B44BCD" w:rsidP="006D257C">
      <w:pPr>
        <w:pStyle w:val="BulletedList"/>
        <w:spacing w:after="80"/>
      </w:pPr>
      <w:r w:rsidRPr="00ED47F6">
        <w:rPr>
          <w:b/>
        </w:rPr>
        <w:t>Tecnología de recreación, deportes y ocio:</w:t>
      </w:r>
      <w:r w:rsidRPr="00ED47F6">
        <w:t xml:space="preserve"> juegos adaptados, herramientas de jardinería, deportes adaptados</w:t>
      </w:r>
    </w:p>
    <w:p w14:paraId="5E51C084" w14:textId="5D7A1825" w:rsidR="00145383" w:rsidRPr="00ED47F6" w:rsidRDefault="00B44BCD" w:rsidP="006D257C">
      <w:pPr>
        <w:pStyle w:val="BulletedList"/>
        <w:spacing w:after="80"/>
      </w:pPr>
      <w:r w:rsidRPr="00ED47F6">
        <w:rPr>
          <w:b/>
        </w:rPr>
        <w:t>Movilidad, asiento y posicionamiento:</w:t>
      </w:r>
      <w:r w:rsidRPr="00ED47F6">
        <w:t xml:space="preserve"> sillas de ruedas, Equipos Médicos Duraderos (DME)</w:t>
      </w:r>
    </w:p>
    <w:p w14:paraId="79F5294A" w14:textId="3C0E6B6E" w:rsidR="00B44BCD" w:rsidRPr="001C681B" w:rsidRDefault="00145383" w:rsidP="006D257C">
      <w:pPr>
        <w:pStyle w:val="BulletedList"/>
        <w:spacing w:after="80"/>
        <w:rPr>
          <w:color w:val="70003E"/>
          <w:sz w:val="32"/>
          <w:szCs w:val="32"/>
        </w:rPr>
      </w:pPr>
      <w:r w:rsidRPr="001C681B">
        <w:rPr>
          <w:b/>
        </w:rPr>
        <w:t>Computadoras y tecnologías relacionadas:</w:t>
      </w:r>
      <w:r w:rsidRPr="00ED47F6">
        <w:t xml:space="preserve"> tecnología convencional, seguimiento ocular, teclado en pantalla</w:t>
      </w:r>
      <w:r w:rsidR="00B44BCD" w:rsidRPr="00ED47F6">
        <w:br w:type="page"/>
      </w:r>
    </w:p>
    <w:p w14:paraId="553EE422" w14:textId="377BF509" w:rsidR="00F76CED" w:rsidRPr="00ED47F6" w:rsidRDefault="005604D0" w:rsidP="006D257C">
      <w:pPr>
        <w:pStyle w:val="Heading1"/>
        <w:spacing w:after="0"/>
      </w:pPr>
      <w:r w:rsidRPr="00ED47F6">
        <w:lastRenderedPageBreak/>
        <w:t>¿Quiénes pueden beneficiarse de la AT?</w:t>
      </w:r>
    </w:p>
    <w:p w14:paraId="6BF69504" w14:textId="77777777" w:rsidR="00D94244" w:rsidRPr="00ED47F6" w:rsidRDefault="00D94244" w:rsidP="006D257C">
      <w:pPr>
        <w:pStyle w:val="BulletedList"/>
        <w:spacing w:after="80"/>
      </w:pPr>
      <w:r w:rsidRPr="00ED47F6">
        <w:t xml:space="preserve">Personas con discapacidades a lo largo de la vida </w:t>
      </w:r>
    </w:p>
    <w:p w14:paraId="6DBFA35A" w14:textId="77777777" w:rsidR="00D94244" w:rsidRPr="00ED47F6" w:rsidRDefault="00D94244" w:rsidP="006D257C">
      <w:pPr>
        <w:pStyle w:val="BulletedList"/>
        <w:spacing w:after="80"/>
      </w:pPr>
      <w:r w:rsidRPr="00ED47F6">
        <w:t xml:space="preserve">Adultos mayores y personas que envejecen con una discapacidad </w:t>
      </w:r>
    </w:p>
    <w:p w14:paraId="6BEA98EC" w14:textId="77777777" w:rsidR="00D94244" w:rsidRPr="00ED47F6" w:rsidRDefault="00D94244" w:rsidP="006D257C">
      <w:pPr>
        <w:pStyle w:val="BulletedList"/>
        <w:spacing w:after="80"/>
      </w:pPr>
      <w:r w:rsidRPr="00ED47F6">
        <w:t xml:space="preserve">Personas con necesidades temporales, intermitentes o progresivas </w:t>
      </w:r>
    </w:p>
    <w:p w14:paraId="554E78DD" w14:textId="59ED0027" w:rsidR="001C681B" w:rsidRPr="00ED47F6" w:rsidRDefault="00D94244" w:rsidP="006D257C">
      <w:pPr>
        <w:pStyle w:val="BulletedList"/>
        <w:spacing w:after="80"/>
      </w:pPr>
      <w:r w:rsidRPr="00ED47F6">
        <w:t>Redes de apoyo</w:t>
      </w:r>
    </w:p>
    <w:p w14:paraId="7B8491C3" w14:textId="520CE41E" w:rsidR="00D94244" w:rsidRPr="006D257C" w:rsidRDefault="00D94244" w:rsidP="005717BA">
      <w:pPr>
        <w:rPr>
          <w:b/>
          <w:bCs/>
        </w:rPr>
      </w:pPr>
      <w:r w:rsidRPr="006D257C">
        <w:rPr>
          <w:b/>
          <w:bCs/>
        </w:rPr>
        <w:t xml:space="preserve">Poblaciones con las que los programas estatales de AT interactúan con frecuencia </w:t>
      </w:r>
    </w:p>
    <w:p w14:paraId="27D8EFDC" w14:textId="77777777" w:rsidR="00D94244" w:rsidRPr="006B3B21" w:rsidRDefault="00D94244" w:rsidP="006D257C">
      <w:pPr>
        <w:pStyle w:val="BulletedList"/>
        <w:spacing w:before="80" w:after="40"/>
        <w:contextualSpacing/>
      </w:pPr>
      <w:r w:rsidRPr="006B3B21">
        <w:t xml:space="preserve">Jóvenes en transición a la adultez </w:t>
      </w:r>
    </w:p>
    <w:p w14:paraId="487694E0" w14:textId="77777777" w:rsidR="00D94244" w:rsidRPr="006B3B21" w:rsidRDefault="00D94244" w:rsidP="006D257C">
      <w:pPr>
        <w:pStyle w:val="BulletedList"/>
        <w:spacing w:before="80" w:after="40"/>
        <w:contextualSpacing/>
      </w:pPr>
      <w:r w:rsidRPr="006B3B21">
        <w:t xml:space="preserve">Personas que viven en comunidades rurales </w:t>
      </w:r>
    </w:p>
    <w:p w14:paraId="083A39EF" w14:textId="77777777" w:rsidR="00D94244" w:rsidRPr="006B3B21" w:rsidRDefault="00D94244" w:rsidP="006D257C">
      <w:pPr>
        <w:pStyle w:val="BulletedList"/>
        <w:spacing w:before="80" w:after="40"/>
        <w:contextualSpacing/>
      </w:pPr>
      <w:r w:rsidRPr="006B3B21">
        <w:t xml:space="preserve">Personas de bajos ingresos </w:t>
      </w:r>
    </w:p>
    <w:p w14:paraId="3CCD3029" w14:textId="77777777" w:rsidR="00D94244" w:rsidRPr="006B3B21" w:rsidRDefault="00D94244" w:rsidP="006D257C">
      <w:pPr>
        <w:pStyle w:val="BulletedList"/>
        <w:spacing w:before="80" w:after="40"/>
        <w:contextualSpacing/>
      </w:pPr>
      <w:r w:rsidRPr="006B3B21">
        <w:t xml:space="preserve">Personas en transición de instituciones a entornos comunitarios </w:t>
      </w:r>
    </w:p>
    <w:p w14:paraId="15746ED8" w14:textId="0D7BA292" w:rsidR="00311499" w:rsidRPr="00ED47F6" w:rsidRDefault="00D94244" w:rsidP="006D257C">
      <w:pPr>
        <w:pStyle w:val="BulletedList"/>
        <w:spacing w:before="80" w:after="40"/>
        <w:contextualSpacing/>
      </w:pPr>
      <w:r w:rsidRPr="006B3B21">
        <w:t xml:space="preserve">Adultos mayores y cuidadores a través de alianzas con la red de envejecimiento </w:t>
      </w:r>
      <w:r w:rsidR="00311499" w:rsidRPr="00ED47F6">
        <w:br w:type="page"/>
      </w:r>
    </w:p>
    <w:p w14:paraId="757333E1" w14:textId="4FD32EF9" w:rsidR="004B024E" w:rsidRPr="00ED47F6" w:rsidRDefault="00C268D7" w:rsidP="005717BA">
      <w:pPr>
        <w:pStyle w:val="Heading1"/>
      </w:pPr>
      <w:r w:rsidRPr="00ED47F6">
        <w:lastRenderedPageBreak/>
        <w:t>Programas Estatales de AT: lo que necesitan saber los CILs</w:t>
      </w:r>
    </w:p>
    <w:p w14:paraId="0356D310" w14:textId="226ADBCD" w:rsidR="0023583F" w:rsidRPr="00ED47F6" w:rsidRDefault="0023583F" w:rsidP="005717BA">
      <w:r w:rsidRPr="00ED47F6">
        <w:rPr>
          <w:b/>
        </w:rPr>
        <w:t xml:space="preserve">Qué: </w:t>
      </w:r>
      <w:r w:rsidRPr="00ED47F6">
        <w:t>la Ley de Tecnología de Asistencia (AT) es una ley federal que ayudó a establecer programas estatales de tecnología asistencia para aumentar la disponibilidad, el acceso y la adquisición de dispositivos y servicios de AT.</w:t>
      </w:r>
    </w:p>
    <w:p w14:paraId="61215033" w14:textId="1D5CF281" w:rsidR="00C268D7" w:rsidRPr="00ED47F6" w:rsidRDefault="0038668D" w:rsidP="005717BA">
      <w:r w:rsidRPr="00ED47F6">
        <w:rPr>
          <w:rFonts w:eastAsia="Montserrat" w:cs="Montserrat"/>
          <w:noProof/>
        </w:rPr>
        <w:drawing>
          <wp:anchor distT="0" distB="0" distL="114300" distR="114300" simplePos="0" relativeHeight="251671552" behindDoc="0" locked="0" layoutInCell="1" allowOverlap="1" wp14:anchorId="49331DCA" wp14:editId="3A16E56D">
            <wp:simplePos x="0" y="0"/>
            <wp:positionH relativeFrom="column">
              <wp:posOffset>2454910</wp:posOffset>
            </wp:positionH>
            <wp:positionV relativeFrom="paragraph">
              <wp:posOffset>1243330</wp:posOffset>
            </wp:positionV>
            <wp:extent cx="1431925" cy="953135"/>
            <wp:effectExtent l="0" t="0" r="3175" b="0"/>
            <wp:wrapSquare wrapText="bothSides"/>
            <wp:docPr id="4" name="Picture 3" descr="Un hombre toca una tableta apoyada sobre una mesa.">
              <a:extLst xmlns:a="http://schemas.openxmlformats.org/drawingml/2006/main">
                <a:ext uri="{FF2B5EF4-FFF2-40B4-BE49-F238E27FC236}">
                  <a16:creationId xmlns:a16="http://schemas.microsoft.com/office/drawing/2014/main" id="{9F6B81D7-B8BE-3C95-9171-DB746E7D866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Un hombre toca una tableta apoyada sobre una mesa.">
                      <a:extLst>
                        <a:ext uri="{FF2B5EF4-FFF2-40B4-BE49-F238E27FC236}">
                          <a16:creationId xmlns:a16="http://schemas.microsoft.com/office/drawing/2014/main" id="{9F6B81D7-B8BE-3C95-9171-DB746E7D866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1925" cy="953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268D7" w:rsidRPr="00ED47F6">
        <w:rPr>
          <w:b/>
        </w:rPr>
        <w:t>¿Por qué?:</w:t>
      </w:r>
      <w:r w:rsidR="00C268D7" w:rsidRPr="00ED47F6">
        <w:t xml:space="preserve"> para ayudar a personas con discapacidad de todas las edades, y a quienes envejecen con una discapacidad, a participar más plenamente en la educación, el empleo y la vida comunitaria, y vivir de manera más independiente en la comunidad de su elección.</w:t>
      </w:r>
    </w:p>
    <w:p w14:paraId="752B7BC3" w14:textId="7A762D76" w:rsidR="00C268D7" w:rsidRPr="00ED47F6" w:rsidRDefault="0023583F" w:rsidP="005717BA">
      <w:pPr>
        <w:rPr>
          <w:noProof/>
        </w:rPr>
      </w:pPr>
      <w:r w:rsidRPr="00ED47F6">
        <w:rPr>
          <w:b/>
        </w:rPr>
        <w:t xml:space="preserve">Dónde: </w:t>
      </w:r>
      <w:r w:rsidRPr="00ED47F6">
        <w:t xml:space="preserve">los programas estatales de AT operan en los 50 estados, el distrito de Columbia, Puerto Rico y cuatro territorios. </w:t>
      </w:r>
      <w:r w:rsidR="0038668D" w:rsidRPr="00ED47F6">
        <w:rPr>
          <w:noProof/>
        </w:rPr>
        <w:br w:type="page"/>
      </w:r>
    </w:p>
    <w:p w14:paraId="762D2CEE" w14:textId="71AA90F1" w:rsidR="00C268D7" w:rsidRPr="00ED47F6" w:rsidRDefault="00C268D7" w:rsidP="005717BA">
      <w:pPr>
        <w:pStyle w:val="Heading1"/>
      </w:pPr>
      <w:r w:rsidRPr="00ED47F6">
        <w:lastRenderedPageBreak/>
        <w:t>Programas estatales de AT: lo que necesitan saber los CILs</w:t>
      </w:r>
    </w:p>
    <w:p w14:paraId="50656946" w14:textId="05C70A75" w:rsidR="0023583F" w:rsidRPr="00ED47F6" w:rsidRDefault="00C268D7" w:rsidP="006D257C">
      <w:pPr>
        <w:spacing w:after="240"/>
      </w:pPr>
      <w:r w:rsidRPr="00ED47F6">
        <w:rPr>
          <w:b/>
        </w:rPr>
        <w:t xml:space="preserve">Cómo: </w:t>
      </w:r>
      <w:r w:rsidRPr="00ED47F6">
        <w:t>los programas estatales de AT ayudan a las personas a:</w:t>
      </w:r>
    </w:p>
    <w:p w14:paraId="5D8482A3" w14:textId="77777777" w:rsidR="0023583F" w:rsidRPr="00ED47F6" w:rsidRDefault="0023583F" w:rsidP="006D257C">
      <w:pPr>
        <w:pStyle w:val="BulletedList"/>
        <w:spacing w:after="120"/>
      </w:pPr>
      <w:r w:rsidRPr="00ED47F6">
        <w:t xml:space="preserve">Participar más plenamente en la educación, el empleo y la vida comunitaria </w:t>
      </w:r>
    </w:p>
    <w:p w14:paraId="3F9489BF" w14:textId="113C8DE8" w:rsidR="0023583F" w:rsidRPr="00ED47F6" w:rsidRDefault="0038668D" w:rsidP="006D257C">
      <w:pPr>
        <w:pStyle w:val="BulletedList"/>
        <w:spacing w:after="120"/>
      </w:pPr>
      <w:r w:rsidRPr="00ED47F6">
        <w:rPr>
          <w:noProof/>
        </w:rPr>
        <w:drawing>
          <wp:anchor distT="0" distB="0" distL="114300" distR="114300" simplePos="0" relativeHeight="251670528" behindDoc="1" locked="0" layoutInCell="1" allowOverlap="1" wp14:anchorId="11C954A3" wp14:editId="23F2E909">
            <wp:simplePos x="0" y="0"/>
            <wp:positionH relativeFrom="column">
              <wp:posOffset>2327487</wp:posOffset>
            </wp:positionH>
            <wp:positionV relativeFrom="paragraph">
              <wp:posOffset>530225</wp:posOffset>
            </wp:positionV>
            <wp:extent cx="1600200" cy="1600200"/>
            <wp:effectExtent l="0" t="0" r="0" b="0"/>
            <wp:wrapTight wrapText="bothSides">
              <wp:wrapPolygon edited="0">
                <wp:start x="8571" y="0"/>
                <wp:lineTo x="7200" y="171"/>
                <wp:lineTo x="3086" y="2229"/>
                <wp:lineTo x="2229" y="3771"/>
                <wp:lineTo x="857" y="5486"/>
                <wp:lineTo x="0" y="8057"/>
                <wp:lineTo x="0" y="13714"/>
                <wp:lineTo x="1200" y="16457"/>
                <wp:lineTo x="3600" y="19543"/>
                <wp:lineTo x="7714" y="21429"/>
                <wp:lineTo x="8571" y="21429"/>
                <wp:lineTo x="12857" y="21429"/>
                <wp:lineTo x="13714" y="21429"/>
                <wp:lineTo x="17829" y="19543"/>
                <wp:lineTo x="20229" y="16457"/>
                <wp:lineTo x="21429" y="13714"/>
                <wp:lineTo x="21429" y="8057"/>
                <wp:lineTo x="20571" y="5486"/>
                <wp:lineTo x="18514" y="2914"/>
                <wp:lineTo x="18343" y="2229"/>
                <wp:lineTo x="14229" y="171"/>
                <wp:lineTo x="12857" y="0"/>
                <wp:lineTo x="8571" y="0"/>
              </wp:wrapPolygon>
            </wp:wrapTight>
            <wp:docPr id="1765479943" name="Picture 5" descr="Un niño sostiene una tableta mientras una mujer sonriente está sentada a su lado en un sofá.">
              <a:extLst xmlns:a="http://schemas.openxmlformats.org/drawingml/2006/main">
                <a:ext uri="{FF2B5EF4-FFF2-40B4-BE49-F238E27FC236}">
                  <a16:creationId xmlns:a16="http://schemas.microsoft.com/office/drawing/2014/main" id="{E2308AD2-A905-A5EF-4EA9-9D72D6F619E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5479943" name="Picture 5" descr="Un niño sostiene una tableta mientras una mujer sonriente está sentada a su lado en un sofá.">
                      <a:extLst>
                        <a:ext uri="{FF2B5EF4-FFF2-40B4-BE49-F238E27FC236}">
                          <a16:creationId xmlns:a16="http://schemas.microsoft.com/office/drawing/2014/main" id="{E2308AD2-A905-A5EF-4EA9-9D72D6F619E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750" r="23499" b="-2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custGeom>
                      <a:avLst/>
                      <a:gdLst/>
                      <a:ahLst/>
                      <a:cxnLst/>
                      <a:rect l="l" t="t" r="r" b="b"/>
                      <a:pathLst>
                        <a:path w="1838528" h="1838528">
                          <a:moveTo>
                            <a:pt x="919264" y="0"/>
                          </a:moveTo>
                          <a:cubicBezTo>
                            <a:pt x="1426959" y="0"/>
                            <a:pt x="1838528" y="411569"/>
                            <a:pt x="1838528" y="919264"/>
                          </a:cubicBezTo>
                          <a:cubicBezTo>
                            <a:pt x="1838528" y="1426959"/>
                            <a:pt x="1426959" y="1838528"/>
                            <a:pt x="919264" y="1838528"/>
                          </a:cubicBezTo>
                          <a:cubicBezTo>
                            <a:pt x="411569" y="1838528"/>
                            <a:pt x="0" y="1426959"/>
                            <a:pt x="0" y="919264"/>
                          </a:cubicBezTo>
                          <a:cubicBezTo>
                            <a:pt x="0" y="411569"/>
                            <a:pt x="411569" y="0"/>
                            <a:pt x="919264" y="0"/>
                          </a:cubicBezTo>
                          <a:close/>
                        </a:path>
                      </a:pathLst>
                    </a:cu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3583F" w:rsidRPr="00ED47F6">
        <w:t xml:space="preserve">Vivir de manera más independiente y envejecer en el lugar dentro de la comunidad de su elección </w:t>
      </w:r>
    </w:p>
    <w:p w14:paraId="407538C2" w14:textId="5E8BE05C" w:rsidR="0023583F" w:rsidRPr="00ED47F6" w:rsidRDefault="0023583F" w:rsidP="006D257C">
      <w:pPr>
        <w:pStyle w:val="BulletedList"/>
        <w:spacing w:after="120"/>
      </w:pPr>
      <w:r w:rsidRPr="00ED47F6">
        <w:t xml:space="preserve">Aumentar la conciencia sobre la AT disponible </w:t>
      </w:r>
    </w:p>
    <w:p w14:paraId="0B5EEAD9" w14:textId="77777777" w:rsidR="006D257C" w:rsidRDefault="0023583F" w:rsidP="006D257C">
      <w:pPr>
        <w:pStyle w:val="BulletedList"/>
        <w:spacing w:after="120"/>
      </w:pPr>
      <w:r w:rsidRPr="00ED47F6">
        <w:t xml:space="preserve">Acceder, explorar y adquirir la AT </w:t>
      </w:r>
    </w:p>
    <w:p w14:paraId="6C0F322E" w14:textId="1A60B726" w:rsidR="0023583F" w:rsidRPr="00ED47F6" w:rsidRDefault="006D257C" w:rsidP="006D257C">
      <w:pPr>
        <w:pStyle w:val="BulletedList"/>
        <w:spacing w:after="120"/>
      </w:pPr>
      <w:r w:rsidRPr="00ED47F6">
        <w:t>Recibir capacitación, asistencia técnica y apoyo</w:t>
      </w:r>
    </w:p>
    <w:p w14:paraId="4CAD6E9C" w14:textId="3E552753" w:rsidR="00906F4C" w:rsidRPr="001C681B" w:rsidRDefault="00906F4C" w:rsidP="006D257C">
      <w:pPr>
        <w:pStyle w:val="BulletedList"/>
        <w:numPr>
          <w:ilvl w:val="0"/>
          <w:numId w:val="0"/>
        </w:numPr>
        <w:ind w:left="360"/>
        <w:rPr>
          <w:color w:val="70003E"/>
          <w:sz w:val="32"/>
          <w:szCs w:val="32"/>
        </w:rPr>
      </w:pPr>
      <w:r w:rsidRPr="00ED47F6">
        <w:br w:type="page"/>
      </w:r>
    </w:p>
    <w:p w14:paraId="6D3C35AB" w14:textId="1C7926FD" w:rsidR="00906F4C" w:rsidRPr="006B3B21" w:rsidRDefault="00FA0E1D" w:rsidP="005717BA">
      <w:pPr>
        <w:pStyle w:val="Heading1"/>
      </w:pPr>
      <w:r w:rsidRPr="006B3B21">
        <w:lastRenderedPageBreak/>
        <w:t>Cambios en la Ley de AT de 2022</w:t>
      </w:r>
    </w:p>
    <w:p w14:paraId="39E3C5C0" w14:textId="5FA85A0C" w:rsidR="00906F4C" w:rsidRPr="00ED47F6" w:rsidRDefault="00FA0E1D" w:rsidP="00F3292B">
      <w:pPr>
        <w:pStyle w:val="Heading3"/>
        <w:spacing w:after="160"/>
      </w:pPr>
      <w:r w:rsidRPr="00ED47F6">
        <w:t>Colaboración con socios federales</w:t>
      </w:r>
    </w:p>
    <w:p w14:paraId="72262E7D" w14:textId="16EDBC9C" w:rsidR="00906F4C" w:rsidRPr="00F3292B" w:rsidRDefault="00906F4C" w:rsidP="006D257C">
      <w:pPr>
        <w:pStyle w:val="BulletedList"/>
        <w:rPr>
          <w:sz w:val="24"/>
          <w:szCs w:val="24"/>
        </w:rPr>
      </w:pPr>
      <w:r w:rsidRPr="00F3292B">
        <w:rPr>
          <w:sz w:val="24"/>
          <w:szCs w:val="24"/>
        </w:rPr>
        <w:t xml:space="preserve">Colaboración entre agencias estatales: </w:t>
      </w:r>
    </w:p>
    <w:p w14:paraId="7F4C88F3" w14:textId="77777777" w:rsidR="00FA0E1D" w:rsidRPr="00ED47F6" w:rsidRDefault="00FA0E1D" w:rsidP="006D257C">
      <w:pPr>
        <w:pStyle w:val="2ndLevelBullet"/>
        <w:spacing w:after="80"/>
        <w:ind w:left="994"/>
      </w:pPr>
      <w:r w:rsidRPr="00ED47F6">
        <w:t>Agencia estatal de educación que recibe fondos a través de la Ley de Educación para Personas con Discapacidades;</w:t>
      </w:r>
    </w:p>
    <w:p w14:paraId="362EC871" w14:textId="77777777" w:rsidR="00FA0E1D" w:rsidRPr="00ED47F6" w:rsidRDefault="00FA0E1D" w:rsidP="006D257C">
      <w:pPr>
        <w:pStyle w:val="2ndLevelBullet"/>
        <w:spacing w:after="80"/>
        <w:ind w:left="994"/>
      </w:pPr>
      <w:r w:rsidRPr="00ED47F6">
        <w:t>Agencia de rehabilitación vocacional;</w:t>
      </w:r>
    </w:p>
    <w:p w14:paraId="3BCC5BC3" w14:textId="77777777" w:rsidR="00FA0E1D" w:rsidRPr="00ED47F6" w:rsidRDefault="00FA0E1D" w:rsidP="006D257C">
      <w:pPr>
        <w:pStyle w:val="2ndLevelBullet"/>
        <w:spacing w:after="80"/>
        <w:ind w:left="994"/>
      </w:pPr>
      <w:r w:rsidRPr="00ED47F6">
        <w:t>Agencias estatales de Medicaid;</w:t>
      </w:r>
    </w:p>
    <w:p w14:paraId="29E910F9" w14:textId="77777777" w:rsidR="00FA0E1D" w:rsidRPr="00ED47F6" w:rsidRDefault="00FA0E1D" w:rsidP="006D257C">
      <w:pPr>
        <w:pStyle w:val="2ndLevelBullet"/>
        <w:spacing w:after="80"/>
        <w:ind w:left="994"/>
      </w:pPr>
      <w:r w:rsidRPr="00ED47F6">
        <w:t>Entidades de envejecimiento</w:t>
      </w:r>
    </w:p>
    <w:p w14:paraId="0F7123D3" w14:textId="2215A98D" w:rsidR="00906F4C" w:rsidRPr="00ED47F6" w:rsidRDefault="00906F4C" w:rsidP="00F3292B">
      <w:pPr>
        <w:spacing w:before="240"/>
        <w:rPr>
          <w:b/>
          <w:bCs/>
        </w:rPr>
      </w:pPr>
      <w:r w:rsidRPr="00ED47F6">
        <w:t xml:space="preserve">Esto crea oportunidades adicionales para que los programas estatales de ART y los CIL </w:t>
      </w:r>
      <w:r w:rsidRPr="00ED47F6">
        <w:rPr>
          <w:b/>
        </w:rPr>
        <w:t>trabajen juntos para llegar a los consumidores.</w:t>
      </w:r>
    </w:p>
    <w:p w14:paraId="2FC72F76" w14:textId="77777777" w:rsidR="00906F4C" w:rsidRPr="00ED47F6" w:rsidRDefault="00906F4C" w:rsidP="005717BA">
      <w:r w:rsidRPr="00ED47F6">
        <w:br w:type="page"/>
      </w:r>
    </w:p>
    <w:p w14:paraId="404F61A4" w14:textId="77777777" w:rsidR="004358EA" w:rsidRPr="00ED47F6" w:rsidRDefault="004358EA" w:rsidP="00253D13">
      <w:pPr>
        <w:pStyle w:val="Heading1"/>
        <w:spacing w:after="0"/>
      </w:pPr>
      <w:r w:rsidRPr="00ED47F6">
        <w:lastRenderedPageBreak/>
        <w:t>Qué ofrecen los programas estatales de AT</w:t>
      </w:r>
    </w:p>
    <w:p w14:paraId="53491173" w14:textId="5F2B3774" w:rsidR="004358EA" w:rsidRPr="00253D13" w:rsidRDefault="004358EA" w:rsidP="00253D13">
      <w:pPr>
        <w:spacing w:after="80"/>
        <w:rPr>
          <w:sz w:val="23"/>
          <w:szCs w:val="23"/>
        </w:rPr>
      </w:pPr>
      <w:r w:rsidRPr="00253D13">
        <w:rPr>
          <w:sz w:val="23"/>
          <w:szCs w:val="23"/>
        </w:rPr>
        <w:t xml:space="preserve">Los programas estatales de AT proporcionan servicios que ayudan a las personas a </w:t>
      </w:r>
      <w:r w:rsidRPr="00253D13">
        <w:rPr>
          <w:rStyle w:val="Strong"/>
          <w:sz w:val="23"/>
          <w:szCs w:val="23"/>
        </w:rPr>
        <w:t>acceder, explorar, probar, adquirir y utilizar</w:t>
      </w:r>
      <w:r w:rsidRPr="00253D13">
        <w:rPr>
          <w:sz w:val="23"/>
          <w:szCs w:val="23"/>
        </w:rPr>
        <w:t xml:space="preserve"> tecnología de asistencia.</w:t>
      </w:r>
    </w:p>
    <w:p w14:paraId="1CA0D554" w14:textId="01F9F6AA" w:rsidR="004358EA" w:rsidRPr="00253D13" w:rsidRDefault="004358EA" w:rsidP="005717BA">
      <w:pPr>
        <w:rPr>
          <w:sz w:val="23"/>
          <w:szCs w:val="23"/>
        </w:rPr>
      </w:pPr>
      <w:r w:rsidRPr="00253D13">
        <w:rPr>
          <w:sz w:val="23"/>
          <w:szCs w:val="23"/>
        </w:rPr>
        <w:t>Actividades principales a nivel estatal:</w:t>
      </w:r>
    </w:p>
    <w:p w14:paraId="01693A63" w14:textId="278FAE06" w:rsidR="00F86A8C" w:rsidRPr="00253D13" w:rsidRDefault="002970D9" w:rsidP="00253D13">
      <w:pPr>
        <w:pStyle w:val="BulletedList"/>
        <w:numPr>
          <w:ilvl w:val="0"/>
          <w:numId w:val="0"/>
        </w:numPr>
        <w:ind w:left="360"/>
        <w:rPr>
          <w:sz w:val="22"/>
          <w:szCs w:val="22"/>
        </w:rPr>
      </w:pPr>
      <w:r w:rsidRPr="00253D13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CF927D4" wp14:editId="4C0DF9A4">
                <wp:simplePos x="0" y="0"/>
                <wp:positionH relativeFrom="column">
                  <wp:posOffset>3064510</wp:posOffset>
                </wp:positionH>
                <wp:positionV relativeFrom="paragraph">
                  <wp:posOffset>61595</wp:posOffset>
                </wp:positionV>
                <wp:extent cx="676910" cy="482600"/>
                <wp:effectExtent l="0" t="0" r="8890" b="12700"/>
                <wp:wrapSquare wrapText="bothSides"/>
                <wp:docPr id="3" name="Freeform 1">
                  <a:extLst xmlns:a="http://schemas.openxmlformats.org/drawingml/2006/main">
                    <a:ext uri="{FF2B5EF4-FFF2-40B4-BE49-F238E27FC236}">
                      <a16:creationId xmlns:a16="http://schemas.microsoft.com/office/drawing/2014/main" id="{C3580D41-5ADE-3870-CD8B-7DDB482DFE1E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6910" cy="48260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062616" h="1657641">
                              <a:moveTo>
                                <a:pt x="0" y="0"/>
                              </a:moveTo>
                              <a:lnTo>
                                <a:pt x="3062617" y="0"/>
                              </a:lnTo>
                              <a:lnTo>
                                <a:pt x="3062617" y="1657642"/>
                              </a:lnTo>
                              <a:lnTo>
                                <a:pt x="0" y="165764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blipFill>
                          <a:blip r:embed="rId22"/>
                          <a:stretch>
                            <a:fillRect/>
                          </a:stretch>
                        </a:blipFill>
                        <a:ln>
                          <a:solidFill>
                            <a:schemeClr val="bg1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CE0896" id="Freeform 1" o:spid="_x0000_s1026" alt="&quot;&quot;" style="position:absolute;margin-left:241.3pt;margin-top:4.85pt;width:53.3pt;height:38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3062616,1657641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" path="m,l3062617,r,1657642l,1657642,,xe" strokecolor="white [3212]">
                <v:fill r:id="rId23" o:title="" recolor="t" rotate="t" type="frame"/>
                <v:path arrowok="t"/>
                <w10:wrap type="square"/>
              </v:shape>
            </w:pict>
          </mc:Fallback>
        </mc:AlternateContent>
      </w:r>
      <w:r w:rsidR="004358EA" w:rsidRPr="00253D13">
        <w:rPr>
          <w:b/>
          <w:sz w:val="22"/>
          <w:szCs w:val="22"/>
        </w:rPr>
        <w:t>Demostración de dispositivos de AT</w:t>
      </w:r>
      <w:r w:rsidR="004358EA" w:rsidRPr="00253D13">
        <w:rPr>
          <w:sz w:val="22"/>
          <w:szCs w:val="22"/>
        </w:rPr>
        <w:br/>
        <w:t xml:space="preserve">Ver, tocar y probar dispositivos de AT para apoyar la toma de decisiones. </w:t>
      </w:r>
    </w:p>
    <w:p w14:paraId="59FC7EB3" w14:textId="0C70855B" w:rsidR="004358EA" w:rsidRPr="00253D13" w:rsidRDefault="002970D9" w:rsidP="00253D13">
      <w:pPr>
        <w:pStyle w:val="BulletedList"/>
        <w:numPr>
          <w:ilvl w:val="0"/>
          <w:numId w:val="0"/>
        </w:numPr>
        <w:ind w:left="360"/>
        <w:rPr>
          <w:sz w:val="22"/>
          <w:szCs w:val="22"/>
        </w:rPr>
      </w:pPr>
      <w:r w:rsidRPr="00253D13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17C34EAC" wp14:editId="48A84159">
                <wp:simplePos x="0" y="0"/>
                <wp:positionH relativeFrom="column">
                  <wp:posOffset>-321945</wp:posOffset>
                </wp:positionH>
                <wp:positionV relativeFrom="paragraph">
                  <wp:posOffset>71755</wp:posOffset>
                </wp:positionV>
                <wp:extent cx="482600" cy="516255"/>
                <wp:effectExtent l="0" t="0" r="0" b="4445"/>
                <wp:wrapTight wrapText="bothSides">
                  <wp:wrapPolygon edited="0">
                    <wp:start x="568" y="0"/>
                    <wp:lineTo x="0" y="531"/>
                    <wp:lineTo x="0" y="21255"/>
                    <wp:lineTo x="19895" y="21255"/>
                    <wp:lineTo x="15347" y="17004"/>
                    <wp:lineTo x="21032" y="11159"/>
                    <wp:lineTo x="21032" y="9565"/>
                    <wp:lineTo x="20463" y="3720"/>
                    <wp:lineTo x="15916" y="531"/>
                    <wp:lineTo x="5684" y="0"/>
                    <wp:lineTo x="568" y="0"/>
                  </wp:wrapPolygon>
                </wp:wrapTight>
                <wp:docPr id="6" name="Freeform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79278E27-BC18-8177-64F7-F3D1ABD84E3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2600" cy="51625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301884" h="1696266">
                              <a:moveTo>
                                <a:pt x="0" y="0"/>
                              </a:moveTo>
                              <a:lnTo>
                                <a:pt x="1301884" y="0"/>
                              </a:lnTo>
                              <a:lnTo>
                                <a:pt x="1301884" y="1696267"/>
                              </a:lnTo>
                              <a:lnTo>
                                <a:pt x="0" y="169626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blipFill>
                          <a:blip r:embed="rId24">
                            <a:extLst>
                              <a:ext uri="{96DAC541-7B7A-43D3-8B79-37D633B846F1}">
                                <asvg:svgBlip xmlns:asvg="http://schemas.microsoft.com/office/drawing/2016/SVG/main" r:embed="rId25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CB8D42" id="Freeform 4" o:spid="_x0000_s1026" alt="&quot;&quot;" style="position:absolute;margin-left:-25.35pt;margin-top:5.65pt;width:38pt;height:40.65pt;z-index:-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1301884,1696266" o:gfxdata="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" path="m,l1301884,r,1696267l,1696267,,xe" stroked="f">
                <v:fill r:id="rId26" o:title="" recolor="t" rotate="t" type="frame"/>
                <v:path arrowok="t"/>
                <w10:wrap type="tight"/>
              </v:shape>
            </w:pict>
          </mc:Fallback>
        </mc:AlternateContent>
      </w:r>
      <w:r w:rsidR="004358EA" w:rsidRPr="00253D13">
        <w:rPr>
          <w:b/>
          <w:sz w:val="22"/>
          <w:szCs w:val="22"/>
        </w:rPr>
        <w:t>Préstamos de dispositivos a corto plazo</w:t>
      </w:r>
      <w:r w:rsidR="004358EA" w:rsidRPr="00253D13">
        <w:rPr>
          <w:sz w:val="22"/>
          <w:szCs w:val="22"/>
        </w:rPr>
        <w:br/>
        <w:t xml:space="preserve">Prestar la AT para determinar si un dispositivo satisface sus necesidades antes de realizar una compra. </w:t>
      </w:r>
    </w:p>
    <w:p w14:paraId="1C4C8B12" w14:textId="1B94EB28" w:rsidR="00F86A8C" w:rsidRPr="00253D13" w:rsidRDefault="002970D9" w:rsidP="00253D13">
      <w:pPr>
        <w:pStyle w:val="BulletedList"/>
        <w:numPr>
          <w:ilvl w:val="0"/>
          <w:numId w:val="0"/>
        </w:numPr>
        <w:ind w:left="360"/>
        <w:rPr>
          <w:sz w:val="22"/>
          <w:szCs w:val="22"/>
        </w:rPr>
      </w:pPr>
      <w:r w:rsidRPr="00253D13">
        <w:rPr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D762909" wp14:editId="1C138889">
                <wp:simplePos x="0" y="0"/>
                <wp:positionH relativeFrom="column">
                  <wp:posOffset>3140710</wp:posOffset>
                </wp:positionH>
                <wp:positionV relativeFrom="paragraph">
                  <wp:posOffset>236220</wp:posOffset>
                </wp:positionV>
                <wp:extent cx="676910" cy="600710"/>
                <wp:effectExtent l="0" t="0" r="0" b="0"/>
                <wp:wrapSquare wrapText="bothSides"/>
                <wp:docPr id="15" name="Freeform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A443F00C-770C-027D-E6DB-4415BAD0CADC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6910" cy="60071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875819" h="1804197">
                              <a:moveTo>
                                <a:pt x="0" y="0"/>
                              </a:moveTo>
                              <a:lnTo>
                                <a:pt x="1875820" y="0"/>
                              </a:lnTo>
                              <a:lnTo>
                                <a:pt x="1875820" y="1804198"/>
                              </a:lnTo>
                              <a:lnTo>
                                <a:pt x="0" y="180419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blipFill>
                          <a:blip r:embed="rId27">
                            <a:extLst>
                              <a:ext uri="{96DAC541-7B7A-43D3-8B79-37D633B846F1}">
                                <asvg:svgBlip xmlns:asvg="http://schemas.microsoft.com/office/drawing/2016/SVG/main" r:embed="rId28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9C5DB9" id="Freeform 5" o:spid="_x0000_s1026" alt="&quot;&quot;" style="position:absolute;margin-left:247.3pt;margin-top:18.6pt;width:53.3pt;height:47.3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1875819,1804197" o:gfxdata="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" path="m,l1875820,r,1804198l,1804198,,xe" stroked="f">
                <v:fill r:id="rId29" o:title="" recolor="t" rotate="t" type="frame"/>
                <v:path arrowok="t"/>
                <w10:wrap type="square"/>
              </v:shape>
            </w:pict>
          </mc:Fallback>
        </mc:AlternateContent>
      </w:r>
      <w:r w:rsidR="004358EA" w:rsidRPr="00253D13">
        <w:rPr>
          <w:b/>
          <w:sz w:val="22"/>
          <w:szCs w:val="22"/>
        </w:rPr>
        <w:t>Reutilización de dispositivos</w:t>
      </w:r>
      <w:r w:rsidR="004358EA" w:rsidRPr="00253D13">
        <w:rPr>
          <w:sz w:val="22"/>
          <w:szCs w:val="22"/>
        </w:rPr>
        <w:br/>
        <w:t xml:space="preserve">Recibir dispositivos de AT y equipos médicos duraderos usados en buen estado para su uso durante el tiempo que sea necesario. </w:t>
      </w:r>
    </w:p>
    <w:p w14:paraId="6D66D938" w14:textId="226C66E6" w:rsidR="004358EA" w:rsidRPr="00ED47F6" w:rsidRDefault="002970D9" w:rsidP="00253D13">
      <w:pPr>
        <w:pStyle w:val="BulletedList"/>
        <w:numPr>
          <w:ilvl w:val="0"/>
          <w:numId w:val="0"/>
        </w:numPr>
        <w:ind w:left="360"/>
      </w:pPr>
      <w:r w:rsidRPr="00253D13">
        <w:rPr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644E753D" wp14:editId="0EA86EE9">
                <wp:simplePos x="0" y="0"/>
                <wp:positionH relativeFrom="column">
                  <wp:posOffset>-372745</wp:posOffset>
                </wp:positionH>
                <wp:positionV relativeFrom="paragraph">
                  <wp:posOffset>29845</wp:posOffset>
                </wp:positionV>
                <wp:extent cx="533400" cy="541655"/>
                <wp:effectExtent l="0" t="0" r="0" b="4445"/>
                <wp:wrapTight wrapText="bothSides">
                  <wp:wrapPolygon edited="0">
                    <wp:start x="11314" y="0"/>
                    <wp:lineTo x="8743" y="3039"/>
                    <wp:lineTo x="7200" y="6077"/>
                    <wp:lineTo x="8229" y="8103"/>
                    <wp:lineTo x="0" y="14687"/>
                    <wp:lineTo x="0" y="17219"/>
                    <wp:lineTo x="3600" y="21271"/>
                    <wp:lineTo x="6686" y="21271"/>
                    <wp:lineTo x="7200" y="21271"/>
                    <wp:lineTo x="16971" y="16206"/>
                    <wp:lineTo x="20057" y="15193"/>
                    <wp:lineTo x="21086" y="12661"/>
                    <wp:lineTo x="21086" y="3545"/>
                    <wp:lineTo x="18000" y="0"/>
                    <wp:lineTo x="11314" y="0"/>
                  </wp:wrapPolygon>
                </wp:wrapTight>
                <wp:docPr id="12" name="Freeform 6" descr="a black and white drawing of a hand holding a dollar sign">
                  <a:extLst xmlns:a="http://schemas.openxmlformats.org/drawingml/2006/main">
                    <a:ext uri="{FF2B5EF4-FFF2-40B4-BE49-F238E27FC236}">
                      <a16:creationId xmlns:a16="http://schemas.microsoft.com/office/drawing/2014/main" id="{183732A6-8D44-6445-F0B2-FB03B8FBF14F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54165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912128" h="1912128">
                              <a:moveTo>
                                <a:pt x="0" y="0"/>
                              </a:moveTo>
                              <a:lnTo>
                                <a:pt x="1912128" y="0"/>
                              </a:lnTo>
                              <a:lnTo>
                                <a:pt x="1912128" y="1912128"/>
                              </a:lnTo>
                              <a:lnTo>
                                <a:pt x="0" y="19121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blipFill>
                          <a:blip r:embed="rId30">
                            <a:extLs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xmlns:v="urn:schemas-microsoft-com:vml" w14:anchorId="081A70D0" id="Freeform 6" o:spid="_x0000_s1026" alt="a black and white drawing of a hand holding a dollar sign" style="position:absolute;margin-left:-29.35pt;margin-top:2.35pt;width:42pt;height:42.65pt;z-index:-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1912128,191212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" path="m,l1912128,r,1912128l,1912128,,xe" stroked="f">
                <v:fill r:id="rId36" o:title="a black and white drawing of a hand holding a dollar sign" recolor="t" rotate="t" type="frame"/>
                <v:path arrowok="t"/>
                <w10:wrap xmlns:w10="urn:schemas-microsoft-com:office:word" type="tight"/>
              </v:shape>
            </w:pict>
          </mc:Fallback>
        </mc:AlternateContent>
      </w:r>
      <w:r w:rsidR="004358EA" w:rsidRPr="00253D13">
        <w:rPr>
          <w:b/>
          <w:sz w:val="22"/>
          <w:szCs w:val="22"/>
        </w:rPr>
        <w:t>Financiamiento alternativo</w:t>
      </w:r>
      <w:r w:rsidR="004358EA" w:rsidRPr="00253D13">
        <w:rPr>
          <w:sz w:val="22"/>
          <w:szCs w:val="22"/>
        </w:rPr>
        <w:br/>
        <w:t>Explorar opciones de financiamiento para adquirir dispositivos o equipos de AT.</w:t>
      </w:r>
      <w:r w:rsidR="004358EA" w:rsidRPr="00ED47F6">
        <w:br w:type="page"/>
      </w:r>
    </w:p>
    <w:p w14:paraId="557F4410" w14:textId="374ABF5B" w:rsidR="00906F4C" w:rsidRPr="00ED47F6" w:rsidRDefault="004358EA" w:rsidP="005717BA">
      <w:pPr>
        <w:pStyle w:val="Heading1"/>
        <w:rPr>
          <w:sz w:val="48"/>
          <w:szCs w:val="48"/>
        </w:rPr>
      </w:pPr>
      <w:r w:rsidRPr="00ED47F6">
        <w:lastRenderedPageBreak/>
        <w:t>Apoyos adicionales de los programas de AT</w:t>
      </w:r>
    </w:p>
    <w:p w14:paraId="5F833E37" w14:textId="72A5439A" w:rsidR="007A0F59" w:rsidRPr="00ED47F6" w:rsidRDefault="007A0F59" w:rsidP="005717BA">
      <w:r w:rsidRPr="00ED47F6">
        <w:t>Los programas estatales de AT también proporcionan actividades que aumentan la conciencia, la conexión y el uso exitoso de la AT.</w:t>
      </w:r>
    </w:p>
    <w:p w14:paraId="48F6B57F" w14:textId="77777777" w:rsidR="007A0F59" w:rsidRPr="00ED47F6" w:rsidRDefault="007A0F59" w:rsidP="00A21146">
      <w:pPr>
        <w:spacing w:before="80"/>
      </w:pPr>
      <w:r w:rsidRPr="00ED47F6">
        <w:t>Actividades de liderazgo estatal:</w:t>
      </w:r>
    </w:p>
    <w:p w14:paraId="3B9DAA18" w14:textId="0E0E0707" w:rsidR="007A0F59" w:rsidRPr="00ED47F6" w:rsidRDefault="007A0F59" w:rsidP="00A21146">
      <w:pPr>
        <w:pStyle w:val="BulletedList"/>
        <w:spacing w:after="80"/>
      </w:pPr>
      <w:r w:rsidRPr="00ED47F6">
        <w:t xml:space="preserve">Información y asistencia </w:t>
      </w:r>
    </w:p>
    <w:p w14:paraId="2A933635" w14:textId="77777777" w:rsidR="007A0F59" w:rsidRPr="00ED47F6" w:rsidRDefault="007A0F59" w:rsidP="00A21146">
      <w:pPr>
        <w:pStyle w:val="BulletedList"/>
        <w:spacing w:after="80"/>
      </w:pPr>
      <w:r w:rsidRPr="00ED47F6">
        <w:t xml:space="preserve">Capacitación </w:t>
      </w:r>
    </w:p>
    <w:p w14:paraId="6C9360C6" w14:textId="77777777" w:rsidR="007A0F59" w:rsidRPr="00ED47F6" w:rsidRDefault="007A0F59" w:rsidP="00A21146">
      <w:pPr>
        <w:pStyle w:val="BulletedList"/>
        <w:spacing w:after="80"/>
      </w:pPr>
      <w:r w:rsidRPr="00ED47F6">
        <w:t xml:space="preserve">Conciencia pública </w:t>
      </w:r>
    </w:p>
    <w:p w14:paraId="6CF47DBE" w14:textId="77777777" w:rsidR="007A0F59" w:rsidRPr="00ED47F6" w:rsidRDefault="007A0F59" w:rsidP="00A21146">
      <w:pPr>
        <w:pStyle w:val="BulletedList"/>
        <w:spacing w:after="80"/>
      </w:pPr>
      <w:r w:rsidRPr="00ED47F6">
        <w:t xml:space="preserve">Asistencia técnica </w:t>
      </w:r>
    </w:p>
    <w:p w14:paraId="7A88DEED" w14:textId="2AC0EF9B" w:rsidR="002970D9" w:rsidRPr="00ED47F6" w:rsidRDefault="007A0F59" w:rsidP="005717BA">
      <w:r w:rsidRPr="00ED47F6">
        <w:rPr>
          <w:b/>
        </w:rPr>
        <w:t>Nota sobre recursos:</w:t>
      </w:r>
      <w:r w:rsidRPr="00ED47F6">
        <w:br/>
        <w:t>El folleto sobre el flujo de servicios de AT muestra cómo las personas pueden pasar de la información y asistencia a demostraciones, préstamos, reutilización, adquisición y financiamiento.</w:t>
      </w:r>
    </w:p>
    <w:p w14:paraId="0D290C4E" w14:textId="36E565CC" w:rsidR="00195124" w:rsidRDefault="00F505A6" w:rsidP="005717BA">
      <w:r w:rsidRPr="00ED47F6">
        <w:br w:type="page"/>
      </w:r>
      <w:r w:rsidR="00195124" w:rsidRPr="00195124">
        <w:lastRenderedPageBreak/>
        <w:drawing>
          <wp:inline distT="0" distB="0" distL="0" distR="0" wp14:anchorId="17BBE6B1" wp14:editId="44AD47B9">
            <wp:extent cx="3587186" cy="4326467"/>
            <wp:effectExtent l="0" t="0" r="0" b="4445"/>
            <wp:docPr id="389085385" name="Picture 1" descr="Diagrama del flujo de servicios de tecnología de asistencia (AT): Acceso &gt; Información y Asistencia &gt; Demostración de Dispositivos &gt; Préstamo de Dispositivos &gt; Adquisición &gt; Reutilización &gt; Financiamiento Estata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9085385" name="Picture 1" descr="Diagrama del flujo de servicios de tecnología de asistencia (AT): Acceso &gt; Información y Asistencia &gt; Demostración de Dispositivos &gt; Préstamo de Dispositivos &gt; Adquisición &gt; Reutilización &gt; Financiamiento Estatal."/>
                    <pic:cNvPicPr/>
                  </pic:nvPicPr>
                  <pic:blipFill rotWithShape="1">
                    <a:blip r:embed="rId37"/>
                    <a:srcRect l="39208" t="13613" r="34359" b="10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1103" cy="43673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9882F9" w14:textId="46A56F5B" w:rsidR="00CF3769" w:rsidRPr="0060432E" w:rsidRDefault="00195124" w:rsidP="00195124">
      <w:pPr>
        <w:spacing w:after="160" w:line="278" w:lineRule="auto"/>
      </w:pPr>
      <w:r>
        <w:br w:type="page"/>
      </w:r>
    </w:p>
    <w:p w14:paraId="5771F090" w14:textId="1EEFD292" w:rsidR="00B54AF2" w:rsidRPr="00ED47F6" w:rsidRDefault="00B54AF2" w:rsidP="005717BA">
      <w:pPr>
        <w:pStyle w:val="Heading1"/>
      </w:pPr>
      <w:r w:rsidRPr="00ED47F6">
        <w:lastRenderedPageBreak/>
        <w:t>Demostraciones de dispositivos de AT en la práctica</w:t>
      </w:r>
    </w:p>
    <w:p w14:paraId="1FD38738" w14:textId="1D6A17F1" w:rsidR="00F505A6" w:rsidRPr="00ED47F6" w:rsidRDefault="00CF3769" w:rsidP="005717BA">
      <w:pPr>
        <w:pStyle w:val="Heading3"/>
      </w:pPr>
      <w:r w:rsidRPr="00ED47F6">
        <w:rPr>
          <w:noProof/>
        </w:rPr>
        <w:drawing>
          <wp:anchor distT="0" distB="0" distL="114300" distR="114300" simplePos="0" relativeHeight="251681792" behindDoc="1" locked="0" layoutInCell="1" allowOverlap="1" wp14:anchorId="1594E12E" wp14:editId="584C7078">
            <wp:simplePos x="0" y="0"/>
            <wp:positionH relativeFrom="column">
              <wp:posOffset>-328295</wp:posOffset>
            </wp:positionH>
            <wp:positionV relativeFrom="paragraph">
              <wp:posOffset>574040</wp:posOffset>
            </wp:positionV>
            <wp:extent cx="4227698" cy="1617133"/>
            <wp:effectExtent l="0" t="0" r="1905" b="0"/>
            <wp:wrapTight wrapText="bothSides">
              <wp:wrapPolygon edited="0">
                <wp:start x="584" y="0"/>
                <wp:lineTo x="195" y="679"/>
                <wp:lineTo x="0" y="1527"/>
                <wp:lineTo x="0" y="20022"/>
                <wp:lineTo x="389" y="21210"/>
                <wp:lineTo x="649" y="21379"/>
                <wp:lineTo x="20961" y="21379"/>
                <wp:lineTo x="21220" y="21210"/>
                <wp:lineTo x="21545" y="20022"/>
                <wp:lineTo x="21545" y="1527"/>
                <wp:lineTo x="21350" y="679"/>
                <wp:lineTo x="20961" y="0"/>
                <wp:lineTo x="584" y="0"/>
              </wp:wrapPolygon>
            </wp:wrapTight>
            <wp:docPr id="1026" name="Picture 2" descr="Centro de Demostración Home First en Fargo, con un grupo de personas observando distintos productos y equipos.">
              <a:extLst xmlns:a="http://schemas.openxmlformats.org/drawingml/2006/main">
                <a:ext uri="{FF2B5EF4-FFF2-40B4-BE49-F238E27FC236}">
                  <a16:creationId xmlns:a16="http://schemas.microsoft.com/office/drawing/2014/main" id="{B82D2065-6BC7-A313-6121-D63736EE304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Centro de Demostración Home First en Fargo, con un grupo de personas observando distintos productos y equipos.">
                      <a:extLst>
                        <a:ext uri="{FF2B5EF4-FFF2-40B4-BE49-F238E27FC236}">
                          <a16:creationId xmlns:a16="http://schemas.microsoft.com/office/drawing/2014/main" id="{B82D2065-6BC7-A313-6121-D63736EE3040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7698" cy="16171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63AD7" w:rsidRPr="00ED47F6">
        <w:t>Centros del programa de la Ley de AT de Dakota del Norte</w:t>
      </w:r>
    </w:p>
    <w:p w14:paraId="2C3A3A7A" w14:textId="0A252D9B" w:rsidR="00F505A6" w:rsidRPr="00ED47F6" w:rsidRDefault="00CF3769" w:rsidP="005717BA">
      <w:r w:rsidRPr="00ED47F6">
        <w:rPr>
          <w:noProof/>
        </w:rPr>
        <w:drawing>
          <wp:anchor distT="0" distB="0" distL="114300" distR="114300" simplePos="0" relativeHeight="251682816" behindDoc="0" locked="0" layoutInCell="1" allowOverlap="1" wp14:anchorId="56C8D462" wp14:editId="4CCECF23">
            <wp:simplePos x="0" y="0"/>
            <wp:positionH relativeFrom="margin">
              <wp:align>center</wp:align>
            </wp:positionH>
            <wp:positionV relativeFrom="paragraph">
              <wp:posOffset>1620520</wp:posOffset>
            </wp:positionV>
            <wp:extent cx="1997710" cy="1497965"/>
            <wp:effectExtent l="0" t="0" r="2540" b="6985"/>
            <wp:wrapSquare wrapText="bothSides"/>
            <wp:docPr id="8" name="Content Placeholder 7" descr="Centro de Demostración del Programa AT Act de Dakota del Norte en Bismarck, con una cocina que incluye un estante abatible, fregadero, refrigerador y diversos dispositivos de tecnología de asistencia distribuidos sobre mostradores y estantes.">
              <a:extLst xmlns:a="http://schemas.openxmlformats.org/drawingml/2006/main">
                <a:ext uri="{FF2B5EF4-FFF2-40B4-BE49-F238E27FC236}">
                  <a16:creationId xmlns:a16="http://schemas.microsoft.com/office/drawing/2014/main" id="{1DBC4C51-4007-C852-B963-8D0C1905BDF7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ontent Placeholder 7" descr="Centro de Demostración del Programa AT Act de Dakota del Norte en Bismarck, con una cocina que incluye un estante abatible, fregadero, refrigerador y diversos dispositivos de tecnología de asistencia distribuidos sobre mostradores y estantes.">
                      <a:extLst>
                        <a:ext uri="{FF2B5EF4-FFF2-40B4-BE49-F238E27FC236}">
                          <a16:creationId xmlns:a16="http://schemas.microsoft.com/office/drawing/2014/main" id="{1DBC4C51-4007-C852-B963-8D0C1905BDF7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7710" cy="1497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F9A670" w14:textId="34DD2A50" w:rsidR="00EE22E5" w:rsidRPr="00ED47F6" w:rsidRDefault="00EE22E5" w:rsidP="005717BA"/>
    <w:p w14:paraId="0A29FA47" w14:textId="2466FA31" w:rsidR="00EE22E5" w:rsidRPr="00ED47F6" w:rsidRDefault="00EE22E5" w:rsidP="005717BA"/>
    <w:p w14:paraId="756CCA89" w14:textId="1BB53D6F" w:rsidR="00F505A6" w:rsidRPr="00ED47F6" w:rsidRDefault="00F505A6" w:rsidP="005717BA">
      <w:r w:rsidRPr="00ED47F6">
        <w:br w:type="page"/>
      </w:r>
    </w:p>
    <w:p w14:paraId="13CCA647" w14:textId="5E379907" w:rsidR="00063AD7" w:rsidRPr="00ED47F6" w:rsidRDefault="009C06EA" w:rsidP="005717BA">
      <w:pPr>
        <w:pStyle w:val="Heading1"/>
      </w:pPr>
      <w:r>
        <w:lastRenderedPageBreak/>
        <w:t xml:space="preserve">Préstamo de Dispositivos de Tecnología de Asistencia y Reutilización de Dispositivos </w:t>
      </w:r>
    </w:p>
    <w:p w14:paraId="279EFCFB" w14:textId="15F69CA7" w:rsidR="00063AD7" w:rsidRPr="00ED47F6" w:rsidRDefault="001076E6" w:rsidP="005717BA">
      <w:pPr>
        <w:pStyle w:val="Heading3"/>
      </w:pPr>
      <w:r w:rsidRPr="00FF6561">
        <w:rPr>
          <w:noProof/>
        </w:rPr>
        <w:drawing>
          <wp:anchor distT="0" distB="0" distL="114300" distR="114300" simplePos="0" relativeHeight="251701248" behindDoc="0" locked="0" layoutInCell="1" allowOverlap="1" wp14:anchorId="71F52A56" wp14:editId="1B5F2020">
            <wp:simplePos x="0" y="0"/>
            <wp:positionH relativeFrom="column">
              <wp:posOffset>-416560</wp:posOffset>
            </wp:positionH>
            <wp:positionV relativeFrom="paragraph">
              <wp:posOffset>285115</wp:posOffset>
            </wp:positionV>
            <wp:extent cx="4438650" cy="1557655"/>
            <wp:effectExtent l="0" t="0" r="0" b="4445"/>
            <wp:wrapSquare wrapText="bothSides"/>
            <wp:docPr id="1402688054" name="Picture 1" descr="Página principal de la biblioteca en línea de Nebraska, AT4All.com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2688054" name="Picture 1" descr="Página principal de la biblioteca en línea de Nebraska, AT4All.com.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8650" cy="1557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63AD7" w:rsidRPr="009C06EA">
        <w:t>Biblioteca en línea de</w:t>
      </w:r>
      <w:r w:rsidR="009C06EA" w:rsidRPr="009C06EA">
        <w:t xml:space="preserve"> Nebraska</w:t>
      </w:r>
      <w:r w:rsidR="00063AD7" w:rsidRPr="009C06EA">
        <w:t>: AT4ALL</w:t>
      </w:r>
    </w:p>
    <w:p w14:paraId="70E13E82" w14:textId="7E916665" w:rsidR="00063AD7" w:rsidRPr="00ED47F6" w:rsidRDefault="00063AD7" w:rsidP="006D257C">
      <w:pPr>
        <w:pStyle w:val="BulletedList"/>
        <w:rPr>
          <w:rFonts w:eastAsia="Times New Roman" w:cs="Times New Roman"/>
        </w:rPr>
      </w:pPr>
      <w:r w:rsidRPr="00ED47F6">
        <w:t xml:space="preserve">Bases de datos de búsqueda de productos y soluciones de AT </w:t>
      </w:r>
    </w:p>
    <w:p w14:paraId="30DBF2A2" w14:textId="3A6065F6" w:rsidR="00D553ED" w:rsidRPr="00ED47F6" w:rsidRDefault="00063AD7" w:rsidP="006D257C">
      <w:pPr>
        <w:pStyle w:val="BulletedList"/>
      </w:pPr>
      <w:r w:rsidRPr="00ED47F6">
        <w:t>Explorar opciones antes de una demostración, préstamo o compra</w:t>
      </w:r>
      <w:r w:rsidR="00F505A6" w:rsidRPr="00ED47F6">
        <w:br w:type="page"/>
      </w:r>
    </w:p>
    <w:p w14:paraId="6EB377A0" w14:textId="77777777" w:rsidR="00D6723A" w:rsidRPr="00ED47F6" w:rsidRDefault="00D6723A" w:rsidP="002159D6">
      <w:pPr>
        <w:pStyle w:val="Heading1"/>
        <w:spacing w:after="0"/>
      </w:pPr>
      <w:r w:rsidRPr="00ED47F6">
        <w:lastRenderedPageBreak/>
        <w:t>Vinculación de los servicios de la Ley de AT con los servicios básicos de IL</w:t>
      </w:r>
    </w:p>
    <w:p w14:paraId="2830E036" w14:textId="77777777" w:rsidR="00D6723A" w:rsidRPr="00ED47F6" w:rsidRDefault="00D6723A" w:rsidP="005717BA">
      <w:pPr>
        <w:pStyle w:val="Heading2"/>
      </w:pPr>
      <w:r w:rsidRPr="00ED47F6">
        <w:t>Relación:</w:t>
      </w:r>
    </w:p>
    <w:p w14:paraId="0BCAC635" w14:textId="1B718C83" w:rsidR="00E8199E" w:rsidRPr="002159D6" w:rsidRDefault="00E8199E" w:rsidP="002159D6">
      <w:pPr>
        <w:pStyle w:val="BulletedList"/>
        <w:spacing w:after="40"/>
        <w:rPr>
          <w:sz w:val="24"/>
          <w:szCs w:val="24"/>
        </w:rPr>
      </w:pPr>
      <w:r w:rsidRPr="002159D6">
        <w:rPr>
          <w:sz w:val="24"/>
          <w:szCs w:val="24"/>
        </w:rPr>
        <w:t xml:space="preserve">Capacitación en habilidades de IL </w:t>
      </w:r>
      <w:r w:rsidRPr="002159D6">
        <w:rPr>
          <w:sz w:val="24"/>
          <w:szCs w:val="24"/>
        </w:rPr>
        <w:sym w:font="Wingdings" w:char="F0E0"/>
      </w:r>
      <w:r w:rsidRPr="002159D6">
        <w:rPr>
          <w:sz w:val="24"/>
          <w:szCs w:val="24"/>
        </w:rPr>
        <w:t xml:space="preserve"> demostraciones de AT, préstamos de dispositivos, capacitación</w:t>
      </w:r>
    </w:p>
    <w:p w14:paraId="7D22914D" w14:textId="3958DB1C" w:rsidR="00E8199E" w:rsidRPr="002159D6" w:rsidRDefault="00E8199E" w:rsidP="002159D6">
      <w:pPr>
        <w:pStyle w:val="BulletedList"/>
        <w:spacing w:after="40"/>
        <w:rPr>
          <w:sz w:val="24"/>
          <w:szCs w:val="24"/>
        </w:rPr>
      </w:pPr>
      <w:r w:rsidRPr="002159D6">
        <w:rPr>
          <w:sz w:val="24"/>
          <w:szCs w:val="24"/>
        </w:rPr>
        <w:t xml:space="preserve">Apoyo entre pares </w:t>
      </w:r>
      <w:r w:rsidRPr="002159D6">
        <w:rPr>
          <w:sz w:val="24"/>
          <w:szCs w:val="24"/>
        </w:rPr>
        <w:sym w:font="Wingdings" w:char="F0E0"/>
      </w:r>
      <w:r w:rsidRPr="002159D6">
        <w:rPr>
          <w:sz w:val="24"/>
          <w:szCs w:val="24"/>
        </w:rPr>
        <w:t xml:space="preserve"> mentores de usuarios de AT, programas de embajadores</w:t>
      </w:r>
    </w:p>
    <w:p w14:paraId="322D4410" w14:textId="0F363958" w:rsidR="00E8199E" w:rsidRPr="002159D6" w:rsidRDefault="00E8199E" w:rsidP="002159D6">
      <w:pPr>
        <w:pStyle w:val="BulletedList"/>
        <w:spacing w:after="40"/>
        <w:rPr>
          <w:sz w:val="24"/>
          <w:szCs w:val="24"/>
        </w:rPr>
      </w:pPr>
      <w:r w:rsidRPr="002159D6">
        <w:rPr>
          <w:sz w:val="24"/>
          <w:szCs w:val="24"/>
        </w:rPr>
        <w:t xml:space="preserve">Defensa </w:t>
      </w:r>
      <w:r w:rsidRPr="002159D6">
        <w:rPr>
          <w:sz w:val="24"/>
          <w:szCs w:val="24"/>
        </w:rPr>
        <w:sym w:font="Wingdings" w:char="F0E0"/>
      </w:r>
      <w:r w:rsidRPr="002159D6">
        <w:rPr>
          <w:sz w:val="24"/>
          <w:szCs w:val="24"/>
        </w:rPr>
        <w:t xml:space="preserve"> financiamiento de AT, defensa de accesibilidad</w:t>
      </w:r>
    </w:p>
    <w:p w14:paraId="0D98F4DB" w14:textId="2CC6C2B5" w:rsidR="00E8199E" w:rsidRPr="002159D6" w:rsidRDefault="00E8199E" w:rsidP="002159D6">
      <w:pPr>
        <w:pStyle w:val="BulletedList"/>
        <w:spacing w:after="40"/>
        <w:rPr>
          <w:sz w:val="24"/>
          <w:szCs w:val="24"/>
        </w:rPr>
      </w:pPr>
      <w:r w:rsidRPr="002159D6">
        <w:rPr>
          <w:sz w:val="24"/>
          <w:szCs w:val="24"/>
        </w:rPr>
        <w:t xml:space="preserve">Información y derivación </w:t>
      </w:r>
      <w:r w:rsidRPr="002159D6">
        <w:rPr>
          <w:sz w:val="24"/>
          <w:szCs w:val="24"/>
        </w:rPr>
        <w:sym w:font="Wingdings" w:char="F0E0"/>
      </w:r>
      <w:r w:rsidRPr="002159D6">
        <w:rPr>
          <w:sz w:val="24"/>
          <w:szCs w:val="24"/>
        </w:rPr>
        <w:t xml:space="preserve"> directorios de programas de AT, bibliotecas de dispositivos, recursos de AT</w:t>
      </w:r>
    </w:p>
    <w:p w14:paraId="58594AB5" w14:textId="68E72185" w:rsidR="00F505A6" w:rsidRPr="00CF3769" w:rsidRDefault="00E8199E" w:rsidP="002159D6">
      <w:pPr>
        <w:pStyle w:val="BulletedList"/>
        <w:spacing w:after="40"/>
        <w:rPr>
          <w:sz w:val="26"/>
          <w:szCs w:val="26"/>
        </w:rPr>
      </w:pPr>
      <w:r w:rsidRPr="002159D6">
        <w:rPr>
          <w:sz w:val="24"/>
          <w:szCs w:val="24"/>
        </w:rPr>
        <w:t xml:space="preserve">Transición </w:t>
      </w:r>
      <w:r w:rsidRPr="002159D6">
        <w:rPr>
          <w:sz w:val="24"/>
          <w:szCs w:val="24"/>
        </w:rPr>
        <w:sym w:font="Wingdings" w:char="F0E0"/>
      </w:r>
      <w:r w:rsidRPr="002159D6">
        <w:rPr>
          <w:sz w:val="24"/>
          <w:szCs w:val="24"/>
        </w:rPr>
        <w:t xml:space="preserve"> apoyos para la transición de instituciones a la comunidad y de la escuela al trabajo</w:t>
      </w:r>
      <w:r w:rsidR="00F505A6" w:rsidRPr="00ED47F6">
        <w:br w:type="page"/>
      </w:r>
    </w:p>
    <w:p w14:paraId="77B470D5" w14:textId="2EC10F3A" w:rsidR="00CF3769" w:rsidRPr="00CF3769" w:rsidRDefault="00824BD5" w:rsidP="002159D6">
      <w:pPr>
        <w:pStyle w:val="Heading1"/>
        <w:spacing w:after="0"/>
        <w:ind w:left="-180"/>
      </w:pPr>
      <w:r>
        <w:lastRenderedPageBreak/>
        <w:t>Cinco maneras de aprovechar el programa de AT de su estado: a partir de mañana</w:t>
      </w:r>
    </w:p>
    <w:p w14:paraId="6AF96FA9" w14:textId="77777777" w:rsidR="00824BD5" w:rsidRDefault="00824BD5" w:rsidP="002159D6">
      <w:pPr>
        <w:pStyle w:val="BulletedList"/>
        <w:spacing w:after="40"/>
        <w:ind w:left="180"/>
      </w:pPr>
      <w:r>
        <w:t>Referir a los consumidores para demostraciones de dispositivos gratuitas y préstamos a corto plazo antes de que compren</w:t>
      </w:r>
    </w:p>
    <w:p w14:paraId="7E3D95A9" w14:textId="77777777" w:rsidR="00824BD5" w:rsidRDefault="00824BD5" w:rsidP="002159D6">
      <w:pPr>
        <w:pStyle w:val="BulletedList"/>
        <w:spacing w:after="40"/>
        <w:ind w:left="180"/>
      </w:pPr>
      <w:r>
        <w:t>Pedir prestados dispositivos para que su propio personal de CIL los use en la capacitación de habilidades de IL</w:t>
      </w:r>
    </w:p>
    <w:p w14:paraId="1BA36A8F" w14:textId="77777777" w:rsidR="00824BD5" w:rsidRDefault="00824BD5" w:rsidP="002159D6">
      <w:pPr>
        <w:pStyle w:val="BulletedList"/>
        <w:spacing w:after="40"/>
        <w:ind w:left="180"/>
      </w:pPr>
      <w:r>
        <w:t>Pedir prestados dispositivos para usar con sus propios consumidores</w:t>
      </w:r>
    </w:p>
    <w:p w14:paraId="673BB4A8" w14:textId="77777777" w:rsidR="00824BD5" w:rsidRDefault="00824BD5" w:rsidP="002159D6">
      <w:pPr>
        <w:pStyle w:val="BulletedList"/>
        <w:spacing w:after="40"/>
        <w:ind w:left="180"/>
      </w:pPr>
      <w:r>
        <w:t>Aprovechar la reutilización para DME de bajo o sin costo para consumidores en proceso de transición y prevención de la institucionalización</w:t>
      </w:r>
    </w:p>
    <w:p w14:paraId="788E8085" w14:textId="309EA8AA" w:rsidR="00824BD5" w:rsidRDefault="00824BD5" w:rsidP="002159D6">
      <w:pPr>
        <w:pStyle w:val="BulletedList"/>
        <w:spacing w:after="40"/>
        <w:ind w:left="180"/>
      </w:pPr>
      <w:r>
        <w:t>Conectar a los consumidores con recursos de financiamiento alternativo</w:t>
      </w:r>
    </w:p>
    <w:p w14:paraId="6A3EE6A7" w14:textId="6CCC75BC" w:rsidR="00F505A6" w:rsidRPr="00ED47F6" w:rsidRDefault="00824BD5" w:rsidP="005717BA">
      <w:pPr>
        <w:pStyle w:val="BulletedList"/>
        <w:spacing w:after="40"/>
        <w:ind w:left="180"/>
      </w:pPr>
      <w:r>
        <w:t xml:space="preserve">Asociarse para capacitar a su personal: la mayoría de los programas de la Ley de AT ofrecen capacitación </w:t>
      </w:r>
      <w:r>
        <w:rPr>
          <w:b/>
        </w:rPr>
        <w:t>gratuita</w:t>
      </w:r>
      <w:r>
        <w:t xml:space="preserve"> para organizaciones asociadas</w:t>
      </w:r>
      <w:r w:rsidR="00F505A6" w:rsidRPr="00ED47F6">
        <w:br w:type="page"/>
      </w:r>
    </w:p>
    <w:p w14:paraId="69EB99AC" w14:textId="6C962074" w:rsidR="00824BD5" w:rsidRDefault="00256D8F" w:rsidP="005717BA">
      <w:pPr>
        <w:pStyle w:val="Heading1"/>
        <w:rPr>
          <w:rFonts w:ascii="Times New Roman" w:hAnsi="Times New Roman"/>
        </w:rPr>
      </w:pPr>
      <w:r>
        <w:lastRenderedPageBreak/>
        <w:t>Transición y prevención de la institucionalización: una alianza natural entre AT y IL</w:t>
      </w:r>
    </w:p>
    <w:p w14:paraId="0E733D0B" w14:textId="3B6DA43F" w:rsidR="00824BD5" w:rsidRPr="002159D6" w:rsidRDefault="00824BD5" w:rsidP="002159D6">
      <w:pPr>
        <w:pStyle w:val="BulletedList"/>
        <w:numPr>
          <w:ilvl w:val="0"/>
          <w:numId w:val="0"/>
        </w:numPr>
        <w:spacing w:after="80"/>
        <w:rPr>
          <w:sz w:val="24"/>
          <w:szCs w:val="24"/>
        </w:rPr>
      </w:pPr>
      <w:r w:rsidRPr="002159D6">
        <w:rPr>
          <w:sz w:val="24"/>
          <w:szCs w:val="24"/>
        </w:rPr>
        <w:t xml:space="preserve">La transición es una actividad obligatoria tanto para los programas estatales de AT como para los Centros para la Vida Independiente </w:t>
      </w:r>
    </w:p>
    <w:p w14:paraId="75F99580" w14:textId="4E80164A" w:rsidR="00824BD5" w:rsidRPr="00CF3769" w:rsidRDefault="00424AC0" w:rsidP="006D257C">
      <w:pPr>
        <w:pStyle w:val="BulletedList"/>
      </w:pPr>
      <w:r w:rsidRPr="00CF3769">
        <w:rPr>
          <w:noProof/>
        </w:rPr>
        <w:drawing>
          <wp:anchor distT="0" distB="0" distL="114300" distR="114300" simplePos="0" relativeHeight="251684864" behindDoc="1" locked="0" layoutInCell="1" allowOverlap="1" wp14:anchorId="51263989" wp14:editId="0EC1E460">
            <wp:simplePos x="0" y="0"/>
            <wp:positionH relativeFrom="column">
              <wp:posOffset>2423795</wp:posOffset>
            </wp:positionH>
            <wp:positionV relativeFrom="paragraph">
              <wp:posOffset>281305</wp:posOffset>
            </wp:positionV>
            <wp:extent cx="1311275" cy="1348740"/>
            <wp:effectExtent l="0" t="0" r="3175" b="3810"/>
            <wp:wrapTight wrapText="bothSides">
              <wp:wrapPolygon edited="0">
                <wp:start x="7845" y="0"/>
                <wp:lineTo x="5335" y="915"/>
                <wp:lineTo x="941" y="3966"/>
                <wp:lineTo x="0" y="7627"/>
                <wp:lineTo x="0" y="14949"/>
                <wp:lineTo x="3452" y="19525"/>
                <wp:lineTo x="6904" y="21356"/>
                <wp:lineTo x="7531" y="21356"/>
                <wp:lineTo x="13807" y="21356"/>
                <wp:lineTo x="14435" y="21356"/>
                <wp:lineTo x="17887" y="19525"/>
                <wp:lineTo x="21338" y="14949"/>
                <wp:lineTo x="21338" y="7627"/>
                <wp:lineTo x="20711" y="4271"/>
                <wp:lineTo x="16004" y="915"/>
                <wp:lineTo x="13493" y="0"/>
                <wp:lineTo x="7845" y="0"/>
              </wp:wrapPolygon>
            </wp:wrapTight>
            <wp:docPr id="1482781457" name="Picture 5" descr="La imagen destaca características de accesibilidad en el hogar, como una rampa para silla de ruedas, equipos de seguridad para el baño, una cama médica ajustable y una tableta para el control inteligente del hogar. Recuadros circulares muestran diferentes modificaciones del hogar que apoyan el envejecimiento en el lugar.">
              <a:extLst xmlns:a="http://schemas.openxmlformats.org/drawingml/2006/main">
                <a:ext uri="{FF2B5EF4-FFF2-40B4-BE49-F238E27FC236}">
                  <a16:creationId xmlns:a16="http://schemas.microsoft.com/office/drawing/2014/main" id="{935D0CB4-7923-114F-4798-E44A7FEDE23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2781457" name="Picture 5" descr="La imagen destaca características de accesibilidad en el hogar, como una rampa para silla de ruedas, equipos de seguridad para el baño, una cama médica ajustable y una tableta para el control inteligente del hogar. Recuadros circulares muestran diferentes modificaciones del hogar que apoyan el envejecimiento en el lugar.">
                      <a:extLst>
                        <a:ext uri="{FF2B5EF4-FFF2-40B4-BE49-F238E27FC236}">
                          <a16:creationId xmlns:a16="http://schemas.microsoft.com/office/drawing/2014/main" id="{935D0CB4-7923-114F-4798-E44A7FEDE23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493"/>
                    <a:stretch>
                      <a:fillRect/>
                    </a:stretch>
                  </pic:blipFill>
                  <pic:spPr>
                    <a:xfrm>
                      <a:off x="0" y="0"/>
                      <a:ext cx="1311275" cy="1348740"/>
                    </a:xfrm>
                    <a:custGeom>
                      <a:avLst/>
                      <a:gdLst/>
                      <a:ahLst/>
                      <a:cxnLst/>
                      <a:rect l="l" t="t" r="r" b="b"/>
                      <a:pathLst>
                        <a:path w="1838528" h="1838528">
                          <a:moveTo>
                            <a:pt x="919264" y="0"/>
                          </a:moveTo>
                          <a:cubicBezTo>
                            <a:pt x="1426959" y="0"/>
                            <a:pt x="1838528" y="411569"/>
                            <a:pt x="1838528" y="919264"/>
                          </a:cubicBezTo>
                          <a:cubicBezTo>
                            <a:pt x="1838528" y="1426959"/>
                            <a:pt x="1426959" y="1838528"/>
                            <a:pt x="919264" y="1838528"/>
                          </a:cubicBezTo>
                          <a:cubicBezTo>
                            <a:pt x="411569" y="1838528"/>
                            <a:pt x="0" y="1426959"/>
                            <a:pt x="0" y="919264"/>
                          </a:cubicBezTo>
                          <a:cubicBezTo>
                            <a:pt x="0" y="411569"/>
                            <a:pt x="411569" y="0"/>
                            <a:pt x="919264" y="0"/>
                          </a:cubicBezTo>
                          <a:close/>
                        </a:path>
                      </a:pathLst>
                    </a:cu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4BD5" w:rsidRPr="00CF3769">
        <w:t xml:space="preserve">Los equipos reutilizados pueden proporcionar equipos en plazos más cortos </w:t>
      </w:r>
    </w:p>
    <w:p w14:paraId="02E94CC9" w14:textId="77777777" w:rsidR="00824BD5" w:rsidRPr="00CF3769" w:rsidRDefault="00824BD5" w:rsidP="006D257C">
      <w:pPr>
        <w:pStyle w:val="BulletedList"/>
      </w:pPr>
      <w:r w:rsidRPr="00CF3769">
        <w:t xml:space="preserve">La tecnología inteligente para el hogar y los sistemas de control del entorno pueden apoyar la vida comunitaria </w:t>
      </w:r>
    </w:p>
    <w:p w14:paraId="4B33631B" w14:textId="77777777" w:rsidR="00824BD5" w:rsidRPr="00CF3769" w:rsidRDefault="00824BD5" w:rsidP="006D257C">
      <w:pPr>
        <w:pStyle w:val="BulletedList"/>
      </w:pPr>
      <w:r w:rsidRPr="00CF3769">
        <w:t xml:space="preserve">La AT puede ayudar a las personas a permanecer en sus comunidades o regresar a ellas </w:t>
      </w:r>
    </w:p>
    <w:p w14:paraId="193D863A" w14:textId="0835E488" w:rsidR="00F505A6" w:rsidRPr="00ED47F6" w:rsidRDefault="00824BD5" w:rsidP="005717BA">
      <w:pPr>
        <w:pStyle w:val="NormalWeb"/>
      </w:pPr>
      <w:r>
        <w:rPr>
          <w:rStyle w:val="Strong"/>
        </w:rPr>
        <w:t>Ejemplos:</w:t>
      </w:r>
      <w:r>
        <w:t xml:space="preserve"> rampas, bancos de ducha, camas hospitalarias, dispositivos de comunicación, controles del entorno</w:t>
      </w:r>
      <w:r w:rsidR="00F505A6" w:rsidRPr="00ED47F6">
        <w:br w:type="page"/>
      </w:r>
    </w:p>
    <w:p w14:paraId="595A39F4" w14:textId="33F0F3A9" w:rsidR="00F505A6" w:rsidRPr="00ED47F6" w:rsidRDefault="00256D8F" w:rsidP="005717BA">
      <w:pPr>
        <w:pStyle w:val="Heading1"/>
      </w:pPr>
      <w:r>
        <w:lastRenderedPageBreak/>
        <w:t>Alianzas entre AT e IL en la práctica</w:t>
      </w:r>
    </w:p>
    <w:p w14:paraId="76D89EDE" w14:textId="34C11550" w:rsidR="00F505A6" w:rsidRPr="00CF3769" w:rsidRDefault="00E729A4" w:rsidP="005717BA">
      <w:r w:rsidRPr="00CF3769">
        <w:t xml:space="preserve">La colaboración puede incluir: </w:t>
      </w:r>
    </w:p>
    <w:p w14:paraId="09618175" w14:textId="77777777" w:rsidR="00971019" w:rsidRPr="00CF3769" w:rsidRDefault="00971019" w:rsidP="002159D6">
      <w:pPr>
        <w:pStyle w:val="BulletedList"/>
        <w:spacing w:before="40"/>
      </w:pPr>
      <w:r w:rsidRPr="00CF3769">
        <w:t xml:space="preserve">Los CIL que actúan como </w:t>
      </w:r>
      <w:r w:rsidRPr="00CF3769">
        <w:rPr>
          <w:rStyle w:val="Strong"/>
          <w:b w:val="0"/>
          <w:sz w:val="22"/>
          <w:szCs w:val="22"/>
        </w:rPr>
        <w:t>extensiones locales del programa estatal de AT</w:t>
      </w:r>
      <w:r w:rsidRPr="00CF3769">
        <w:t xml:space="preserve"> brindando acceso a demostraciones de dispositivos y préstamos</w:t>
      </w:r>
    </w:p>
    <w:p w14:paraId="74058A99" w14:textId="684633D5" w:rsidR="00F505A6" w:rsidRPr="00CF3769" w:rsidRDefault="000C1F52" w:rsidP="002159D6">
      <w:pPr>
        <w:pStyle w:val="BulletedList"/>
        <w:spacing w:before="40"/>
      </w:pPr>
      <w:r w:rsidRPr="00CF3769">
        <w:t>Derivaciones cruzadas que conectan a los consumidores entre los CIL y los programas estatales de AT</w:t>
      </w:r>
    </w:p>
    <w:p w14:paraId="13A2FEB4" w14:textId="7D9A5909" w:rsidR="00F505A6" w:rsidRPr="00CF3769" w:rsidRDefault="00AA0290" w:rsidP="002159D6">
      <w:pPr>
        <w:pStyle w:val="BulletedList"/>
        <w:spacing w:before="40"/>
      </w:pPr>
      <w:r w:rsidRPr="00CF3769">
        <w:t>Establecimiento de alianzas con el programa de financiamiento alternativo</w:t>
      </w:r>
    </w:p>
    <w:p w14:paraId="6F120140" w14:textId="77777777" w:rsidR="00F505A6" w:rsidRPr="00CF3769" w:rsidRDefault="00F505A6" w:rsidP="002159D6">
      <w:pPr>
        <w:pStyle w:val="BulletedList"/>
        <w:spacing w:before="40"/>
      </w:pPr>
      <w:r w:rsidRPr="00CF3769">
        <w:t>Capacitaciones</w:t>
      </w:r>
    </w:p>
    <w:p w14:paraId="20C6E77E" w14:textId="4CDCAD9F" w:rsidR="00F505A6" w:rsidRPr="00CF3769" w:rsidRDefault="000C1F52" w:rsidP="002159D6">
      <w:pPr>
        <w:pStyle w:val="BulletedList"/>
        <w:spacing w:before="40"/>
      </w:pPr>
      <w:r w:rsidRPr="00CF3769">
        <w:t>Conferencias conjuntas y eventos de divulgación</w:t>
      </w:r>
    </w:p>
    <w:p w14:paraId="09AB8E57" w14:textId="0D359CE1" w:rsidR="00F505A6" w:rsidRPr="00CF3769" w:rsidRDefault="00AA0290" w:rsidP="002159D6">
      <w:pPr>
        <w:pStyle w:val="BulletedList"/>
        <w:spacing w:before="40"/>
      </w:pPr>
      <w:r w:rsidRPr="00CF3769">
        <w:t>Colaboración en evaluaciones domiciliarias de consumidores</w:t>
      </w:r>
    </w:p>
    <w:p w14:paraId="1580509D" w14:textId="42D42E25" w:rsidR="00F505A6" w:rsidRPr="00CF3769" w:rsidRDefault="00F505A6" w:rsidP="002159D6">
      <w:pPr>
        <w:pStyle w:val="BulletedList"/>
        <w:spacing w:before="40"/>
      </w:pPr>
      <w:r w:rsidRPr="00CF3769">
        <w:t>Participación de CIL en consejos asesores del programa estatal de AT</w:t>
      </w:r>
    </w:p>
    <w:p w14:paraId="45673259" w14:textId="570D0E72" w:rsidR="00E729A4" w:rsidRDefault="00AA0290" w:rsidP="002159D6">
      <w:pPr>
        <w:pStyle w:val="BulletedList"/>
        <w:spacing w:before="40"/>
      </w:pPr>
      <w:r w:rsidRPr="00CF3769">
        <w:t>Personal del programa estatal de AT participando en los SILC y juntas directivas de CIL</w:t>
      </w:r>
      <w:r w:rsidR="00E729A4">
        <w:br w:type="page"/>
      </w:r>
    </w:p>
    <w:p w14:paraId="777E7C71" w14:textId="644AB4EC" w:rsidR="00F505A6" w:rsidRPr="00ED47F6" w:rsidRDefault="00F505A6" w:rsidP="005717BA">
      <w:pPr>
        <w:pStyle w:val="Heading1"/>
      </w:pPr>
      <w:r w:rsidRPr="00ED47F6">
        <w:lastRenderedPageBreak/>
        <w:t>¿Qué podemos lograr juntos?</w:t>
      </w:r>
    </w:p>
    <w:p w14:paraId="6C323AB5" w14:textId="77777777" w:rsidR="002159D6" w:rsidRDefault="00C50368" w:rsidP="002159D6">
      <w:pPr>
        <w:pStyle w:val="IntenseQuote"/>
        <w:spacing w:before="200" w:after="200"/>
        <w:ind w:left="0" w:right="86"/>
        <w:rPr>
          <w:i w:val="0"/>
          <w:iCs w:val="0"/>
        </w:rPr>
      </w:pPr>
      <w:r w:rsidRPr="002159D6">
        <w:rPr>
          <w:b/>
          <w:i w:val="0"/>
          <w:iCs w:val="0"/>
          <w:noProof/>
        </w:rPr>
        <w:drawing>
          <wp:anchor distT="0" distB="0" distL="114300" distR="114300" simplePos="0" relativeHeight="251697152" behindDoc="1" locked="0" layoutInCell="1" allowOverlap="1" wp14:anchorId="65625BF8" wp14:editId="272FFC14">
            <wp:simplePos x="0" y="0"/>
            <wp:positionH relativeFrom="column">
              <wp:posOffset>-102024</wp:posOffset>
            </wp:positionH>
            <wp:positionV relativeFrom="paragraph">
              <wp:posOffset>1463675</wp:posOffset>
            </wp:positionV>
            <wp:extent cx="1473200" cy="1139825"/>
            <wp:effectExtent l="0" t="0" r="0" b="3175"/>
            <wp:wrapTight wrapText="bothSides">
              <wp:wrapPolygon edited="0">
                <wp:start x="0" y="0"/>
                <wp:lineTo x="0" y="21419"/>
                <wp:lineTo x="21414" y="21419"/>
                <wp:lineTo x="21414" y="0"/>
                <wp:lineTo x="0" y="0"/>
              </wp:wrapPolygon>
            </wp:wrapTight>
            <wp:docPr id="1691485219" name="Picture 5" descr="Un caballero mayor está sentado en una silla sosteniendo un gato robótico. Una mujer sonriente está agachada a su lado. El logotipo de ATAP aparece en la esquina superior derecha.">
              <a:extLst xmlns:a="http://schemas.openxmlformats.org/drawingml/2006/main">
                <a:ext uri="{FF2B5EF4-FFF2-40B4-BE49-F238E27FC236}">
                  <a16:creationId xmlns:a16="http://schemas.microsoft.com/office/drawing/2014/main" id="{72B96C51-376C-2A0F-ADC4-588631E6BBA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1485219" name="Picture 5" descr="Un caballero mayor está sentado en una silla sosteniendo un gato robótico. Una mujer sonriente está agachada a su lado. El logotipo de ATAP aparece en la esquina superior derecha.">
                      <a:extLst>
                        <a:ext uri="{FF2B5EF4-FFF2-40B4-BE49-F238E27FC236}">
                          <a16:creationId xmlns:a16="http://schemas.microsoft.com/office/drawing/2014/main" id="{72B96C51-376C-2A0F-ADC4-588631E6BBA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592"/>
                    <a:stretch>
                      <a:fillRect/>
                    </a:stretch>
                  </pic:blipFill>
                  <pic:spPr>
                    <a:xfrm>
                      <a:off x="0" y="0"/>
                      <a:ext cx="1473200" cy="1139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505A6" w:rsidRPr="002159D6">
        <w:rPr>
          <w:i w:val="0"/>
          <w:iCs w:val="0"/>
        </w:rPr>
        <w:t>Cada persona en el planeta necesitará tecnología de asistencia para sí misma o acompañará a alguien que la necesite. ¡La clave es crear conciencia sobre la AT, para que todos la conozcan antes de necesitarla, y NADIE se quede sin acceso!</w:t>
      </w:r>
    </w:p>
    <w:p w14:paraId="691BD514" w14:textId="13E8FCAD" w:rsidR="00F505A6" w:rsidRPr="002159D6" w:rsidRDefault="00F505A6" w:rsidP="002159D6">
      <w:pPr>
        <w:pStyle w:val="IntenseQuote"/>
        <w:spacing w:before="200" w:after="200"/>
        <w:ind w:left="0" w:right="86"/>
        <w:rPr>
          <w:i w:val="0"/>
          <w:iCs w:val="0"/>
        </w:rPr>
      </w:pPr>
      <w:r w:rsidRPr="002159D6">
        <w:rPr>
          <w:i w:val="0"/>
          <w:iCs w:val="0"/>
        </w:rPr>
        <w:t>¡Esto requiere un esfuerzo colectivo de todos nosotros que ya estamos familiarizados con estas soluciones que cambian vidas! – North Dakota Assistive</w:t>
      </w:r>
    </w:p>
    <w:p w14:paraId="5052B406" w14:textId="291D55F1" w:rsidR="00CF3C30" w:rsidRPr="00CF3C30" w:rsidRDefault="00CF3C30" w:rsidP="002159D6">
      <w:pPr>
        <w:jc w:val="center"/>
        <w:rPr>
          <w:rStyle w:val="Strong"/>
        </w:rPr>
      </w:pPr>
      <w:r w:rsidRPr="00CF3C30">
        <w:rPr>
          <w:rStyle w:val="Strong"/>
        </w:rPr>
        <w:t>56 programas de AT + 500+ Centros de Vida Independiente</w:t>
      </w:r>
    </w:p>
    <w:p w14:paraId="20B86F24" w14:textId="5AFB3A95" w:rsidR="006639A5" w:rsidRPr="00C50368" w:rsidRDefault="00CF3C30" w:rsidP="002159D6">
      <w:pPr>
        <w:jc w:val="center"/>
      </w:pPr>
      <w:r w:rsidRPr="00CF3C30">
        <w:rPr>
          <w:rStyle w:val="Strong"/>
        </w:rPr>
        <w:t xml:space="preserve">= mayor alcance e impacto </w:t>
      </w:r>
      <w:r w:rsidRPr="00CF3C30">
        <w:rPr>
          <w:rStyle w:val="Strong"/>
          <w:u w:val="single"/>
        </w:rPr>
        <w:t>juntos</w:t>
      </w:r>
      <w:r w:rsidR="006639A5" w:rsidRPr="00ED47F6">
        <w:br w:type="page"/>
      </w:r>
    </w:p>
    <w:p w14:paraId="6D637B2F" w14:textId="06DF65AA" w:rsidR="00E03251" w:rsidRPr="002159D6" w:rsidRDefault="00E03251" w:rsidP="002159D6">
      <w:pPr>
        <w:pStyle w:val="Heading1"/>
        <w:jc w:val="center"/>
        <w:rPr>
          <w:sz w:val="24"/>
          <w:szCs w:val="24"/>
        </w:rPr>
      </w:pPr>
      <w:r w:rsidRPr="002159D6">
        <w:rPr>
          <w:sz w:val="24"/>
          <w:szCs w:val="24"/>
        </w:rPr>
        <w:lastRenderedPageBreak/>
        <w:t>Cada estado. Cada territorio. Cada persona.</w:t>
      </w:r>
    </w:p>
    <w:p w14:paraId="03A45649" w14:textId="43949521" w:rsidR="00E03251" w:rsidRDefault="00E03251" w:rsidP="002159D6">
      <w:pPr>
        <w:jc w:val="center"/>
      </w:pPr>
      <w:r w:rsidRPr="00E03251">
        <w:rPr>
          <w:noProof/>
        </w:rPr>
        <w:drawing>
          <wp:inline distT="0" distB="0" distL="0" distR="0" wp14:anchorId="5EE91275" wp14:editId="24AC50FB">
            <wp:extent cx="1515534" cy="1515534"/>
            <wp:effectExtent l="0" t="0" r="0" b="0"/>
            <wp:docPr id="1741385968" name="Picture 3" descr="Logotipo de ATAP y AT3 rodeado por un cuadrado de cuatro colores.">
              <a:extLst xmlns:a="http://schemas.openxmlformats.org/drawingml/2006/main">
                <a:ext uri="{FF2B5EF4-FFF2-40B4-BE49-F238E27FC236}">
                  <a16:creationId xmlns:a16="http://schemas.microsoft.com/office/drawing/2014/main" id="{06739BEE-AECD-D870-D14F-027E1060F5D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1385968" name="Picture 3" descr="Logotipo de ATAP y AT3 rodeado por un cuadrado de cuatro colores.">
                      <a:extLst>
                        <a:ext uri="{FF2B5EF4-FFF2-40B4-BE49-F238E27FC236}">
                          <a16:creationId xmlns:a16="http://schemas.microsoft.com/office/drawing/2014/main" id="{06739BEE-AECD-D870-D14F-027E1060F5D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5519" cy="1525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03251">
        <w:rPr>
          <w:noProof/>
        </w:rPr>
        <w:drawing>
          <wp:inline distT="0" distB="0" distL="0" distR="0" wp14:anchorId="7AAA8C73" wp14:editId="5E19FE6B">
            <wp:extent cx="1515534" cy="1515534"/>
            <wp:effectExtent l="0" t="0" r="0" b="0"/>
            <wp:docPr id="2" name="Picture 1" descr="Enlace al sitio web de ATAP: https://at3center.net/state-at-programs">
              <a:extLst xmlns:a="http://schemas.openxmlformats.org/drawingml/2006/main">
                <a:ext uri="{FF2B5EF4-FFF2-40B4-BE49-F238E27FC236}">
                  <a16:creationId xmlns:a16="http://schemas.microsoft.com/office/drawing/2014/main" id="{76054675-122E-FC2F-9461-23AAB9FBB9B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Enlace al sitio web de ATAP: https://at3center.net/state-at-programs">
                      <a:extLst>
                        <a:ext uri="{FF2B5EF4-FFF2-40B4-BE49-F238E27FC236}">
                          <a16:creationId xmlns:a16="http://schemas.microsoft.com/office/drawing/2014/main" id="{76054675-122E-FC2F-9461-23AAB9FBB9B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9245" cy="1539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D4649" w14:textId="1382B369" w:rsidR="0057164E" w:rsidRDefault="00E03251" w:rsidP="005717BA">
      <w:r w:rsidRPr="00E03251">
        <w:rPr>
          <w:b/>
        </w:rPr>
        <w:t xml:space="preserve">Descubra su </w:t>
      </w:r>
      <w:hyperlink r:id="rId45" w:history="1">
        <w:r w:rsidRPr="00E03251">
          <w:rPr>
            <w:rStyle w:val="Hyperlink"/>
            <w:b/>
          </w:rPr>
          <w:t>programa local de la Ley de AT</w:t>
        </w:r>
      </w:hyperlink>
    </w:p>
    <w:p w14:paraId="4B736AD1" w14:textId="77777777" w:rsidR="0057164E" w:rsidRDefault="0057164E" w:rsidP="005717BA"/>
    <w:p w14:paraId="5356C652" w14:textId="5141269E" w:rsidR="0057164E" w:rsidRPr="0057164E" w:rsidRDefault="0057164E" w:rsidP="005717BA">
      <w:pPr>
        <w:rPr>
          <w:rStyle w:val="Strong"/>
        </w:rPr>
      </w:pPr>
      <w:r w:rsidRPr="0057164E">
        <w:rPr>
          <w:rStyle w:val="Strong"/>
        </w:rPr>
        <w:t>Juntos, las redes de AT e IL crean caminos hacia la tecnología, los servicios y los apoyos que ayudan a las personas a vivir donde y como elijan.</w:t>
      </w:r>
    </w:p>
    <w:p w14:paraId="7D5172B5" w14:textId="43032423" w:rsidR="00E03251" w:rsidRDefault="00E03251" w:rsidP="005717BA"/>
    <w:p w14:paraId="54C51A31" w14:textId="77777777" w:rsidR="00E03251" w:rsidRDefault="00E03251" w:rsidP="005717BA">
      <w:r>
        <w:br w:type="page"/>
      </w:r>
    </w:p>
    <w:p w14:paraId="5F3803F6" w14:textId="5CD77387" w:rsidR="00482A74" w:rsidRPr="002159D6" w:rsidRDefault="00482A74" w:rsidP="002159D6">
      <w:pPr>
        <w:pStyle w:val="Heading1"/>
      </w:pPr>
      <w:r w:rsidRPr="002159D6">
        <w:lastRenderedPageBreak/>
        <w:t>Presentadores del día de hoy</w:t>
      </w:r>
    </w:p>
    <w:p w14:paraId="2C406156" w14:textId="5B5E20A5" w:rsidR="00F54B1C" w:rsidRPr="00ED47F6" w:rsidRDefault="00F54B1C" w:rsidP="005717BA">
      <w:pPr>
        <w:pStyle w:val="Heading3"/>
      </w:pPr>
      <w:r w:rsidRPr="00F54B1C">
        <w:t>Del marco nacional al impacto local</w:t>
      </w:r>
      <w:r w:rsidRPr="00ED47F6">
        <w:rPr>
          <w:noProof/>
        </w:rPr>
        <w:drawing>
          <wp:anchor distT="0" distB="0" distL="114300" distR="114300" simplePos="0" relativeHeight="251687936" behindDoc="0" locked="0" layoutInCell="1" allowOverlap="1" wp14:anchorId="536941BF" wp14:editId="28D0F85F">
            <wp:simplePos x="0" y="0"/>
            <wp:positionH relativeFrom="column">
              <wp:posOffset>-50800</wp:posOffset>
            </wp:positionH>
            <wp:positionV relativeFrom="paragraph">
              <wp:posOffset>330835</wp:posOffset>
            </wp:positionV>
            <wp:extent cx="1040760" cy="1004317"/>
            <wp:effectExtent l="0" t="0" r="1270" b="0"/>
            <wp:wrapSquare wrapText="bothSides"/>
            <wp:docPr id="1870035101" name="drawing" descr="Logotipo circular de FAAST con las palabras “Florida Alliance for Assistive Services &amp; Technology” alrededor del borde exterior. En el centro aparecen figuras estilizadas de color blanco y cuadrados azules sobre las letras verdes brillantes “FAAST”, todo sobre un fondo azul oscur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0035101" name="drawing" descr="Logotipo circular de FAAST con las palabras “Florida Alliance for Assistive Services &amp; Technology” alrededor del borde exterior. En el centro aparecen figuras estilizadas de color blanco y cuadrados azules sobre las letras verdes brillantes “FAAST”, todo sobre un fondo azul oscuro.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0760" cy="10043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E2DFEF" w14:textId="77777777" w:rsidR="00F54B1C" w:rsidRPr="00482A74" w:rsidRDefault="00F54B1C" w:rsidP="005717BA">
      <w:pPr>
        <w:pStyle w:val="NoSpace"/>
        <w:rPr>
          <w:bCs/>
        </w:rPr>
      </w:pPr>
      <w:r w:rsidRPr="00482A74">
        <w:t>Eric Reed</w:t>
      </w:r>
    </w:p>
    <w:p w14:paraId="66B5966F" w14:textId="77777777" w:rsidR="00F54B1C" w:rsidRPr="00ED47F6" w:rsidRDefault="00F54B1C" w:rsidP="005717BA">
      <w:pPr>
        <w:pStyle w:val="NoSpace"/>
      </w:pPr>
      <w:r w:rsidRPr="00ED47F6">
        <w:t>Directora ejecutiva</w:t>
      </w:r>
    </w:p>
    <w:p w14:paraId="5F590C85" w14:textId="77777777" w:rsidR="00F54B1C" w:rsidRPr="00ED47F6" w:rsidRDefault="00F54B1C" w:rsidP="005717BA">
      <w:pPr>
        <w:pStyle w:val="NoSpace"/>
      </w:pPr>
      <w:r w:rsidRPr="00ED47F6">
        <w:t>Alianza de Florida para Servicios y Tecnología de Asistencia (FAAST)</w:t>
      </w:r>
    </w:p>
    <w:p w14:paraId="641B5110" w14:textId="0B8D0E5B" w:rsidR="00F54B1C" w:rsidRPr="00042AE7" w:rsidRDefault="00F54B1C" w:rsidP="005717BA">
      <w:pPr>
        <w:pStyle w:val="NoSpace"/>
        <w:rPr>
          <w:rFonts w:eastAsia="Montserrat" w:cs="Montserrat"/>
        </w:rPr>
      </w:pPr>
      <w:hyperlink r:id="rId47">
        <w:r w:rsidRPr="00ED47F6">
          <w:rPr>
            <w:rStyle w:val="Hyperlink"/>
            <w:rFonts w:eastAsia="Montserrat" w:cs="Montserrat"/>
          </w:rPr>
          <w:t>Ereed@faast.org</w:t>
        </w:r>
      </w:hyperlink>
    </w:p>
    <w:p w14:paraId="6175A8E1" w14:textId="77777777" w:rsidR="002159D6" w:rsidRDefault="002159D6" w:rsidP="005717BA">
      <w:pPr>
        <w:rPr>
          <w:b/>
        </w:rPr>
      </w:pPr>
    </w:p>
    <w:p w14:paraId="0701B040" w14:textId="47FA1EA0" w:rsidR="00F54B1C" w:rsidRPr="00ED47F6" w:rsidRDefault="00F54B1C" w:rsidP="005717BA">
      <w:r w:rsidRPr="00482A74">
        <w:rPr>
          <w:b/>
        </w:rPr>
        <w:t>Kelli Fontaine</w:t>
      </w:r>
      <w:r w:rsidRPr="00482A74">
        <w:rPr>
          <w:b/>
        </w:rPr>
        <w:br/>
      </w:r>
      <w:r w:rsidRPr="00ED47F6">
        <w:rPr>
          <w:noProof/>
        </w:rPr>
        <w:drawing>
          <wp:anchor distT="0" distB="0" distL="114300" distR="114300" simplePos="0" relativeHeight="251686912" behindDoc="0" locked="0" layoutInCell="1" allowOverlap="1" wp14:anchorId="53B1D5C0" wp14:editId="627AF93C">
            <wp:simplePos x="0" y="0"/>
            <wp:positionH relativeFrom="column">
              <wp:posOffset>2988310</wp:posOffset>
            </wp:positionH>
            <wp:positionV relativeFrom="paragraph">
              <wp:posOffset>70273</wp:posOffset>
            </wp:positionV>
            <wp:extent cx="809625" cy="809625"/>
            <wp:effectExtent l="0" t="0" r="3175" b="3175"/>
            <wp:wrapSquare wrapText="bothSides"/>
            <wp:docPr id="1427227354" name="drawing" descr="Logotipo de CIL con las letras negras “CIL”. La letra “I” tiene forma de persona levantando un brazo para sostener un pequeño globo terráqueo en tonos azul y verd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227354" name="drawing" descr="Logotipo de CIL con las letras negras “CIL”. La letra “I” tiene forma de persona levantando un brazo para sostener un pequeño globo terráqueo en tonos azul y verde.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9625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gramStart"/>
      <w:r w:rsidRPr="00482A74">
        <w:t>Directora</w:t>
      </w:r>
      <w:proofErr w:type="gramEnd"/>
      <w:r w:rsidRPr="00482A74">
        <w:t xml:space="preserve"> de Tecnología de Asistencia</w:t>
      </w:r>
      <w:r w:rsidRPr="00482A74">
        <w:br/>
        <w:t>Centro de Vida Independiente de Broward y Costa del Golfo</w:t>
      </w:r>
    </w:p>
    <w:p w14:paraId="66D34E21" w14:textId="064CD5C3" w:rsidR="00F54B1C" w:rsidRPr="00ED47F6" w:rsidRDefault="00F54B1C" w:rsidP="005717BA">
      <w:hyperlink r:id="rId49">
        <w:r w:rsidRPr="00ED47F6">
          <w:rPr>
            <w:rStyle w:val="Hyperlink"/>
          </w:rPr>
          <w:t>Kfontaine@cilbroward.org</w:t>
        </w:r>
      </w:hyperlink>
    </w:p>
    <w:p w14:paraId="2E88EB24" w14:textId="77777777" w:rsidR="00042AE7" w:rsidRDefault="00042AE7" w:rsidP="005717BA">
      <w:pPr>
        <w:pStyle w:val="Heading3"/>
        <w:rPr>
          <w:rFonts w:ascii="Times New Roman" w:hAnsi="Times New Roman"/>
        </w:rPr>
      </w:pPr>
      <w:r>
        <w:t>Reflexión rápida:</w:t>
      </w:r>
    </w:p>
    <w:p w14:paraId="67201608" w14:textId="27ABC307" w:rsidR="00F54B1C" w:rsidRPr="00042AE7" w:rsidRDefault="00042AE7" w:rsidP="006D257C">
      <w:pPr>
        <w:pStyle w:val="BulletedList"/>
      </w:pPr>
      <w:r w:rsidRPr="002159D6">
        <w:rPr>
          <w:sz w:val="24"/>
          <w:szCs w:val="24"/>
        </w:rPr>
        <w:t>En una palabra o frase, ¿qué oportunidad ve para que AT e IL trabajen juntos</w:t>
      </w:r>
      <w:r>
        <w:t>?</w:t>
      </w:r>
      <w:r w:rsidR="00F54B1C">
        <w:br w:type="page"/>
      </w:r>
    </w:p>
    <w:p w14:paraId="2F6291B7" w14:textId="4C901FC6" w:rsidR="0012097A" w:rsidRDefault="0012097A" w:rsidP="005717BA">
      <w:pPr>
        <w:pStyle w:val="Heading1"/>
      </w:pPr>
      <w:r>
        <w:lastRenderedPageBreak/>
        <w:t>Alianza de Florida para Servicios y Tecnología de Asistencia (FAAST)</w:t>
      </w:r>
    </w:p>
    <w:p w14:paraId="535978D6" w14:textId="4C7E968E" w:rsidR="782E2C1F" w:rsidRPr="00526529" w:rsidRDefault="2E2E12EB" w:rsidP="005717BA">
      <w:pPr>
        <w:pStyle w:val="Heading3"/>
      </w:pPr>
      <w:r w:rsidRPr="00526529">
        <w:t>Cómo opera el programa de AT en Florida</w:t>
      </w:r>
    </w:p>
    <w:p w14:paraId="6A4A530D" w14:textId="77777777" w:rsidR="0012097A" w:rsidRPr="0012097A" w:rsidRDefault="0012097A" w:rsidP="00526529">
      <w:pPr>
        <w:pStyle w:val="BulletedList"/>
        <w:spacing w:before="80"/>
      </w:pPr>
      <w:r w:rsidRPr="0012097A">
        <w:t>Proporciona servicios de AT en toda Florida</w:t>
      </w:r>
    </w:p>
    <w:p w14:paraId="7B254197" w14:textId="338E045E" w:rsidR="782E2C1F" w:rsidRPr="0012097A" w:rsidRDefault="0012097A" w:rsidP="00526529">
      <w:pPr>
        <w:pStyle w:val="BulletedList"/>
        <w:spacing w:before="80"/>
      </w:pPr>
      <w:r w:rsidRPr="0012097A">
        <w:t>Financiado a través de la rehabilitación vocacional</w:t>
      </w:r>
    </w:p>
    <w:p w14:paraId="1B19C816" w14:textId="77777777" w:rsidR="00816A21" w:rsidRDefault="00816A21" w:rsidP="00526529">
      <w:pPr>
        <w:pStyle w:val="BulletedList"/>
        <w:spacing w:before="80"/>
      </w:pPr>
      <w:r>
        <w:t>Los servicios se ofrecen a través de una red de Centros de Demostración Regional (RDC) y socios comunitarios.</w:t>
      </w:r>
    </w:p>
    <w:p w14:paraId="471DC704" w14:textId="77777777" w:rsidR="00816A21" w:rsidRDefault="00816A21" w:rsidP="00526529">
      <w:pPr>
        <w:pStyle w:val="BulletedList"/>
        <w:spacing w:before="80"/>
      </w:pPr>
      <w:r>
        <w:t>Los RDC proporcionan acceso local a información y asistencia, capacitación, demostraciones de dispositivos y préstamos de dispositivos.</w:t>
      </w:r>
    </w:p>
    <w:p w14:paraId="0DB5B828" w14:textId="7D94B3B0" w:rsidR="00816A21" w:rsidRDefault="00816A21" w:rsidP="00526529">
      <w:pPr>
        <w:pStyle w:val="BulletedList"/>
        <w:spacing w:before="80"/>
      </w:pPr>
      <w:r>
        <w:t>Estas alianzas ayudan a ampliar el acceso a la AT en toda Florida.</w:t>
      </w:r>
    </w:p>
    <w:p w14:paraId="4CBE56F4" w14:textId="77777777" w:rsidR="00816A21" w:rsidRDefault="00816A21" w:rsidP="005717BA">
      <w:pPr>
        <w:rPr>
          <w:rFonts w:eastAsiaTheme="minorEastAsia" w:cstheme="minorBidi"/>
        </w:rPr>
      </w:pPr>
      <w:r>
        <w:br w:type="page"/>
      </w:r>
    </w:p>
    <w:p w14:paraId="1786B778" w14:textId="432C72F4" w:rsidR="00816A21" w:rsidRPr="007F37A5" w:rsidRDefault="00C12078" w:rsidP="005717BA">
      <w:pPr>
        <w:pStyle w:val="Heading1"/>
      </w:pPr>
      <w:r>
        <w:lastRenderedPageBreak/>
        <w:t>Cómo amplía FAAST el acceso</w:t>
      </w:r>
    </w:p>
    <w:p w14:paraId="103AAD0E" w14:textId="556A305A" w:rsidR="00CF3769" w:rsidRPr="0012097A" w:rsidRDefault="007F37A5" w:rsidP="00526529">
      <w:r w:rsidRPr="007F37A5">
        <w:t xml:space="preserve">FAAST amplía el acceso en toda Florida a través de alianzas con organizaciones comunitarias, incluyendo los </w:t>
      </w:r>
      <w:r w:rsidRPr="007F37A5">
        <w:rPr>
          <w:b/>
        </w:rPr>
        <w:t>Centros para la Vida Independiente</w:t>
      </w:r>
      <w:r w:rsidRPr="007F37A5">
        <w:t>.</w:t>
      </w:r>
    </w:p>
    <w:p w14:paraId="33596AE8" w14:textId="77777777" w:rsidR="007F37A5" w:rsidRPr="00526529" w:rsidRDefault="007F37A5" w:rsidP="005717BA">
      <w:pPr>
        <w:rPr>
          <w:b/>
          <w:bCs/>
        </w:rPr>
      </w:pPr>
      <w:r w:rsidRPr="00526529">
        <w:rPr>
          <w:b/>
          <w:bCs/>
        </w:rPr>
        <w:t>Centros de demostración regional</w:t>
      </w:r>
    </w:p>
    <w:p w14:paraId="086720A6" w14:textId="77777777" w:rsidR="007F37A5" w:rsidRPr="007F37A5" w:rsidRDefault="007F37A5" w:rsidP="006D257C">
      <w:pPr>
        <w:pStyle w:val="BulletedList"/>
      </w:pPr>
      <w:r w:rsidRPr="007F37A5">
        <w:t xml:space="preserve">Puntos de acceso locales para información y asistencia, capacitación, demostraciones de dispositivos y préstamos de dispositivos </w:t>
      </w:r>
    </w:p>
    <w:p w14:paraId="775C3606" w14:textId="47902821" w:rsidR="007F37A5" w:rsidRPr="007F37A5" w:rsidRDefault="007F37A5" w:rsidP="006D257C">
      <w:pPr>
        <w:pStyle w:val="BulletedList"/>
      </w:pPr>
      <w:r w:rsidRPr="007F37A5">
        <w:t xml:space="preserve">Los socios incluyen universidades, hospitales, programas de empleo y los CIL </w:t>
      </w:r>
    </w:p>
    <w:p w14:paraId="1552F737" w14:textId="0E6918EF" w:rsidR="00CF3769" w:rsidRPr="007F37A5" w:rsidRDefault="007F37A5" w:rsidP="00526529">
      <w:pPr>
        <w:pStyle w:val="BulletedList"/>
      </w:pPr>
      <w:r w:rsidRPr="007F37A5">
        <w:t xml:space="preserve">5 de los 12 RDC son Centros para la Vida Independiente </w:t>
      </w:r>
    </w:p>
    <w:p w14:paraId="15EC45A1" w14:textId="77777777" w:rsidR="007F37A5" w:rsidRPr="00526529" w:rsidRDefault="007F37A5" w:rsidP="005717BA">
      <w:pPr>
        <w:rPr>
          <w:b/>
          <w:bCs/>
        </w:rPr>
      </w:pPr>
      <w:r w:rsidRPr="00526529">
        <w:rPr>
          <w:b/>
          <w:bCs/>
        </w:rPr>
        <w:t>Socios del programa de reutilización </w:t>
      </w:r>
    </w:p>
    <w:p w14:paraId="71EC0EAD" w14:textId="69E87D39" w:rsidR="00ED7F02" w:rsidRDefault="00ED7F02" w:rsidP="006D257C">
      <w:pPr>
        <w:pStyle w:val="BulletedList"/>
      </w:pPr>
      <w:r>
        <w:t>Memorandos de Entendimiento (MOU) con los CIL en todo el estado</w:t>
      </w:r>
    </w:p>
    <w:p w14:paraId="2437E497" w14:textId="4A77D325" w:rsidR="007F37A5" w:rsidRPr="007F37A5" w:rsidRDefault="007F37A5" w:rsidP="006D257C">
      <w:pPr>
        <w:pStyle w:val="BulletedList"/>
      </w:pPr>
      <w:r w:rsidRPr="007F37A5">
        <w:t>Ayudan a que el equipo donado regrese a la comunidad y que la AT permanezca en uso</w:t>
      </w:r>
    </w:p>
    <w:p w14:paraId="730B064A" w14:textId="1BD7713B" w:rsidR="00311499" w:rsidRPr="00ED7F02" w:rsidRDefault="00ED7F02" w:rsidP="00526529">
      <w:pPr>
        <w:pStyle w:val="BulletedList"/>
      </w:pPr>
      <w:r>
        <w:t xml:space="preserve">Cubren el costo de reparación y reutilización de tecnología de asistencia y equipos médicos duraderos </w:t>
      </w:r>
      <w:r w:rsidR="00311499" w:rsidRPr="00ED47F6">
        <w:br w:type="page"/>
      </w:r>
    </w:p>
    <w:p w14:paraId="44B2A7F6" w14:textId="553E13A3" w:rsidR="00000BE3" w:rsidRDefault="68C86289" w:rsidP="005717BA">
      <w:pPr>
        <w:pStyle w:val="Heading1"/>
      </w:pPr>
      <w:r w:rsidRPr="00ED47F6">
        <w:lastRenderedPageBreak/>
        <w:t>Cómo funciona la alianza con CIL Gulf Coast</w:t>
      </w:r>
    </w:p>
    <w:p w14:paraId="5D73A059" w14:textId="6E1B4E24" w:rsidR="00000BE3" w:rsidRPr="00387ED0" w:rsidRDefault="00AA0290" w:rsidP="00387ED0">
      <w:pPr>
        <w:pStyle w:val="IntenseQuote"/>
        <w:ind w:left="360"/>
        <w:rPr>
          <w:rStyle w:val="Strong"/>
          <w:i w:val="0"/>
          <w:iCs w:val="0"/>
        </w:rPr>
      </w:pPr>
      <w:r w:rsidRPr="00387ED0">
        <w:rPr>
          <w:rStyle w:val="Strong"/>
          <w:i w:val="0"/>
          <w:iCs w:val="0"/>
        </w:rPr>
        <w:t>Los CIL son parte de nuestro equipo.</w:t>
      </w:r>
    </w:p>
    <w:p w14:paraId="563F009B" w14:textId="37DB57B4" w:rsidR="00000BE3" w:rsidRDefault="00000BE3" w:rsidP="005717BA">
      <w:pPr>
        <w:pStyle w:val="NormalWeb"/>
      </w:pPr>
      <w:r>
        <w:t xml:space="preserve">CIL Gulf Coast es tanto un </w:t>
      </w:r>
      <w:r>
        <w:rPr>
          <w:rStyle w:val="Strong"/>
        </w:rPr>
        <w:t>Centro de demostración regional</w:t>
      </w:r>
      <w:r>
        <w:t xml:space="preserve"> como un </w:t>
      </w:r>
      <w:r>
        <w:rPr>
          <w:rStyle w:val="Strong"/>
        </w:rPr>
        <w:t>socio del programa de reutilización</w:t>
      </w:r>
      <w:r>
        <w:t>, y actúa como punto de acceso local a los servicios de FAAST en el suroeste de Florida.</w:t>
      </w:r>
    </w:p>
    <w:p w14:paraId="4A071F16" w14:textId="77777777" w:rsidR="00000BE3" w:rsidRDefault="00000BE3" w:rsidP="00387ED0">
      <w:pPr>
        <w:pStyle w:val="NormalWeb"/>
        <w:spacing w:afterAutospacing="0"/>
      </w:pPr>
      <w:r>
        <w:rPr>
          <w:rStyle w:val="Strong"/>
        </w:rPr>
        <w:t>Centro de demostración regional</w:t>
      </w:r>
    </w:p>
    <w:p w14:paraId="0E407499" w14:textId="77777777" w:rsidR="00000BE3" w:rsidRPr="00000BE3" w:rsidRDefault="00000BE3" w:rsidP="006D257C">
      <w:pPr>
        <w:pStyle w:val="BulletedList"/>
      </w:pPr>
      <w:r w:rsidRPr="00000BE3">
        <w:t xml:space="preserve">FAAST proporciona una biblioteca de dispositivos de AT </w:t>
      </w:r>
    </w:p>
    <w:p w14:paraId="59C5D0BF" w14:textId="77777777" w:rsidR="00000BE3" w:rsidRPr="00000BE3" w:rsidRDefault="00000BE3" w:rsidP="006D257C">
      <w:pPr>
        <w:pStyle w:val="BulletedList"/>
      </w:pPr>
      <w:r w:rsidRPr="00000BE3">
        <w:t xml:space="preserve">FAAST proporciona financiamiento mensual para apoyar los servicios </w:t>
      </w:r>
    </w:p>
    <w:p w14:paraId="4F27C5D2" w14:textId="69D133B9" w:rsidR="00000BE3" w:rsidRPr="00CF3769" w:rsidRDefault="00000BE3" w:rsidP="006D257C">
      <w:pPr>
        <w:pStyle w:val="BulletedList"/>
      </w:pPr>
      <w:r w:rsidRPr="00000BE3">
        <w:t xml:space="preserve">CIL Gulf Coast informa sobre los servicios proporcionados a FAAST </w:t>
      </w:r>
      <w:r>
        <w:br w:type="page"/>
      </w:r>
    </w:p>
    <w:p w14:paraId="1021C53F" w14:textId="48415D57" w:rsidR="00000BE3" w:rsidRDefault="00000BE3" w:rsidP="005717BA">
      <w:pPr>
        <w:pStyle w:val="Heading1"/>
      </w:pPr>
      <w:r w:rsidRPr="00ED47F6">
        <w:lastRenderedPageBreak/>
        <w:t>Cómo funciona la alianza con CIL Gulf Coast (cont.)</w:t>
      </w:r>
    </w:p>
    <w:p w14:paraId="58B1DF98" w14:textId="77777777" w:rsidR="00000BE3" w:rsidRDefault="00000BE3" w:rsidP="00387ED0">
      <w:pPr>
        <w:pStyle w:val="NormalWeb"/>
        <w:spacing w:after="240" w:afterAutospacing="0"/>
      </w:pPr>
      <w:r>
        <w:rPr>
          <w:rStyle w:val="Strong"/>
        </w:rPr>
        <w:t>Socios del programa de reutilización</w:t>
      </w:r>
    </w:p>
    <w:p w14:paraId="3ADBAC86" w14:textId="77777777" w:rsidR="00000BE3" w:rsidRDefault="00000BE3" w:rsidP="006D257C">
      <w:pPr>
        <w:pStyle w:val="BulletedList"/>
      </w:pPr>
      <w:r>
        <w:t xml:space="preserve">FAAST reembolsa de manera trimestral los dispositivos que necesitan reparación </w:t>
      </w:r>
    </w:p>
    <w:p w14:paraId="18767683" w14:textId="77777777" w:rsidR="00000BE3" w:rsidRDefault="00000BE3" w:rsidP="006D257C">
      <w:pPr>
        <w:pStyle w:val="BulletedList"/>
      </w:pPr>
      <w:r>
        <w:t xml:space="preserve">Las reparaciones permiten que el equipo vuelva a usarse o se mantenga en uso </w:t>
      </w:r>
    </w:p>
    <w:p w14:paraId="13AD2D4D" w14:textId="77777777" w:rsidR="00000BE3" w:rsidRDefault="00000BE3" w:rsidP="005717BA">
      <w:pPr>
        <w:pStyle w:val="NormalWeb"/>
      </w:pPr>
      <w:r>
        <w:rPr>
          <w:rStyle w:val="Strong"/>
        </w:rPr>
        <w:t>Derivaciones</w:t>
      </w:r>
    </w:p>
    <w:p w14:paraId="75AF8ECE" w14:textId="77777777" w:rsidR="00000BE3" w:rsidRPr="00000BE3" w:rsidRDefault="00000BE3" w:rsidP="006D257C">
      <w:pPr>
        <w:pStyle w:val="BulletedList"/>
      </w:pPr>
      <w:r w:rsidRPr="00000BE3">
        <w:t xml:space="preserve">La línea de ayuda estatal de FAAST proporciona información y asistencia </w:t>
      </w:r>
    </w:p>
    <w:p w14:paraId="3319F9D8" w14:textId="77777777" w:rsidR="001076E6" w:rsidRDefault="00000BE3" w:rsidP="006D257C">
      <w:pPr>
        <w:pStyle w:val="BulletedList"/>
      </w:pPr>
      <w:r w:rsidRPr="00000BE3">
        <w:t xml:space="preserve">Los clientes son derivados a su RDC local para recibir servicios </w:t>
      </w:r>
    </w:p>
    <w:p w14:paraId="6B0658A3" w14:textId="09B9AC77" w:rsidR="00000BE3" w:rsidRPr="00000BE3" w:rsidRDefault="001076E6" w:rsidP="006D257C">
      <w:pPr>
        <w:pStyle w:val="BulletedList"/>
      </w:pPr>
      <w:r w:rsidRPr="00000BE3">
        <w:t>Las llamadas relacionadas con servicios de Vida Independiente se derivan al CIL local</w:t>
      </w:r>
    </w:p>
    <w:p w14:paraId="694C7FEA" w14:textId="0389BC85" w:rsidR="00311499" w:rsidRPr="00CF3769" w:rsidRDefault="00311499" w:rsidP="001076E6">
      <w:pPr>
        <w:pStyle w:val="BulletedList"/>
        <w:numPr>
          <w:ilvl w:val="0"/>
          <w:numId w:val="0"/>
        </w:numPr>
        <w:ind w:left="360"/>
        <w:rPr>
          <w:color w:val="70003E"/>
          <w:sz w:val="32"/>
          <w:szCs w:val="32"/>
        </w:rPr>
      </w:pPr>
      <w:r w:rsidRPr="00ED47F6">
        <w:br w:type="page"/>
      </w:r>
    </w:p>
    <w:p w14:paraId="11E68709" w14:textId="29032318" w:rsidR="782E2C1F" w:rsidRPr="00ED47F6" w:rsidRDefault="007B66AC" w:rsidP="005717BA">
      <w:pPr>
        <w:pStyle w:val="Heading1"/>
      </w:pPr>
      <w:r>
        <w:lastRenderedPageBreak/>
        <w:t>De la alianza a la práctica: la perspectiva del CIL</w:t>
      </w:r>
    </w:p>
    <w:p w14:paraId="1AD640BD" w14:textId="3E168165" w:rsidR="694BAF13" w:rsidRPr="00ED47F6" w:rsidRDefault="007B66AC" w:rsidP="00387ED0">
      <w:pPr>
        <w:spacing w:after="240"/>
      </w:pPr>
      <w:r w:rsidRPr="007B66AC">
        <w:rPr>
          <w:b/>
        </w:rPr>
        <w:t xml:space="preserve">CIL Gulf Coast (CILGC) </w:t>
      </w:r>
      <w:r w:rsidRPr="007B66AC">
        <w:t>es una organización impulsada por consumidores que se esfuerza por mejorar la vida de las personas con discapacidad de todas las edades en los condados de Lee, Collier, Charlotte, Glades y Hendry para que logren sus objetivos.</w:t>
      </w:r>
    </w:p>
    <w:p w14:paraId="19962F34" w14:textId="66A3FE37" w:rsidR="000A24DA" w:rsidRDefault="00296B0F" w:rsidP="00387ED0">
      <w:pPr>
        <w:spacing w:after="240"/>
      </w:pPr>
      <w:r>
        <w:t xml:space="preserve">A través de su alianza con FAAST, CILGC actúa como el </w:t>
      </w:r>
      <w:r>
        <w:rPr>
          <w:rStyle w:val="Strong"/>
        </w:rPr>
        <w:t>Centro de demostración regional del suroeste</w:t>
      </w:r>
      <w:r>
        <w:t>, incorporando los servicios de AT al trabajo comunitario de Vida Independiente.</w:t>
      </w:r>
    </w:p>
    <w:p w14:paraId="2F011802" w14:textId="5C7FF1CA" w:rsidR="000A24DA" w:rsidRPr="00387ED0" w:rsidRDefault="000A24DA" w:rsidP="005717BA">
      <w:pPr>
        <w:rPr>
          <w:b/>
          <w:bCs/>
        </w:rPr>
      </w:pPr>
      <w:r w:rsidRPr="00387ED0">
        <w:rPr>
          <w:b/>
          <w:bCs/>
        </w:rPr>
        <w:t>Los servicios de AT incluyen:</w:t>
      </w:r>
    </w:p>
    <w:p w14:paraId="5802DE7D" w14:textId="77777777" w:rsidR="000A24DA" w:rsidRDefault="000A24DA" w:rsidP="006D257C">
      <w:pPr>
        <w:pStyle w:val="BulletedList"/>
      </w:pPr>
      <w:r>
        <w:t>Información y asistencia</w:t>
      </w:r>
    </w:p>
    <w:p w14:paraId="011E527B" w14:textId="77777777" w:rsidR="000A24DA" w:rsidRDefault="000A24DA" w:rsidP="006D257C">
      <w:pPr>
        <w:pStyle w:val="BulletedList"/>
      </w:pPr>
      <w:r>
        <w:t>Demostraciones de dispositivos</w:t>
      </w:r>
    </w:p>
    <w:p w14:paraId="034EEFD6" w14:textId="77777777" w:rsidR="000A24DA" w:rsidRDefault="000A24DA" w:rsidP="006D257C">
      <w:pPr>
        <w:pStyle w:val="BulletedList"/>
      </w:pPr>
      <w:r>
        <w:t>Préstamos de dispositivos</w:t>
      </w:r>
    </w:p>
    <w:p w14:paraId="2A70E748" w14:textId="06538C3C" w:rsidR="000A24DA" w:rsidRDefault="000A24DA" w:rsidP="006D257C">
      <w:pPr>
        <w:pStyle w:val="BulletedList"/>
      </w:pPr>
      <w:r>
        <w:t>Capacitación</w:t>
      </w:r>
    </w:p>
    <w:p w14:paraId="60734954" w14:textId="2D75C1BD" w:rsidR="00E84169" w:rsidRDefault="00E84169" w:rsidP="005717BA">
      <w:r>
        <w:br w:type="page"/>
      </w:r>
    </w:p>
    <w:p w14:paraId="2DB4B90A" w14:textId="6C6A537F" w:rsidR="694BAF13" w:rsidRDefault="0019165F" w:rsidP="005717BA">
      <w:pPr>
        <w:pStyle w:val="Heading1"/>
      </w:pPr>
      <w:r>
        <w:lastRenderedPageBreak/>
        <w:t>AT en la práctica en CIL Gulf Coast</w:t>
      </w:r>
    </w:p>
    <w:p w14:paraId="0979400F" w14:textId="1994F2F1" w:rsidR="00504CC8" w:rsidRPr="00504CC8" w:rsidRDefault="00504CC8" w:rsidP="005717BA">
      <w:r>
        <w:t xml:space="preserve">La tecnología de asistencia está </w:t>
      </w:r>
      <w:r>
        <w:rPr>
          <w:b/>
        </w:rPr>
        <w:t xml:space="preserve">incorporada en todos los servicios del programa </w:t>
      </w:r>
      <w:r>
        <w:t>en lugar de funcionar como un servicio independiente.</w:t>
      </w:r>
    </w:p>
    <w:p w14:paraId="6F109035" w14:textId="723E517A" w:rsidR="00504CC8" w:rsidRPr="00504CC8" w:rsidRDefault="00AA0290" w:rsidP="00387ED0">
      <w:pPr>
        <w:pStyle w:val="BulletedList"/>
        <w:spacing w:before="80"/>
      </w:pPr>
      <w:r>
        <w:t xml:space="preserve">Especialista designado en AT para gestionar los entregables del contrato </w:t>
      </w:r>
    </w:p>
    <w:p w14:paraId="69793ED5" w14:textId="36016D57" w:rsidR="00504CC8" w:rsidRPr="00504CC8" w:rsidRDefault="00AA0290" w:rsidP="00387ED0">
      <w:pPr>
        <w:pStyle w:val="BulletedList"/>
        <w:spacing w:before="80"/>
      </w:pPr>
      <w:r>
        <w:t xml:space="preserve">El personal de CIL está capacitado en los procedimientos de FAAST y dispositivos relevantes </w:t>
      </w:r>
    </w:p>
    <w:p w14:paraId="6B6C5BB3" w14:textId="2D613902" w:rsidR="00504CC8" w:rsidRPr="00504CC8" w:rsidRDefault="00AA0290" w:rsidP="00387ED0">
      <w:pPr>
        <w:pStyle w:val="BulletedList"/>
        <w:spacing w:before="80"/>
      </w:pPr>
      <w:r>
        <w:t xml:space="preserve">La AT se incorpora en todos los programas, incluyendo: </w:t>
      </w:r>
    </w:p>
    <w:p w14:paraId="3706D891" w14:textId="77777777" w:rsidR="00504CC8" w:rsidRPr="00504CC8" w:rsidRDefault="00504CC8" w:rsidP="00387ED0">
      <w:pPr>
        <w:pStyle w:val="2ndLevelBullet"/>
        <w:spacing w:before="80"/>
        <w:ind w:left="994"/>
      </w:pPr>
      <w:r w:rsidRPr="00504CC8">
        <w:t xml:space="preserve">Servicios de empleo </w:t>
      </w:r>
    </w:p>
    <w:p w14:paraId="1CAEF3F1" w14:textId="77777777" w:rsidR="00504CC8" w:rsidRPr="00504CC8" w:rsidRDefault="00504CC8" w:rsidP="00387ED0">
      <w:pPr>
        <w:pStyle w:val="2ndLevelBullet"/>
        <w:spacing w:before="80"/>
        <w:ind w:left="994"/>
      </w:pPr>
      <w:r w:rsidRPr="00504CC8">
        <w:t xml:space="preserve">Jornadas de orientación profesional </w:t>
      </w:r>
    </w:p>
    <w:p w14:paraId="7ED1200A" w14:textId="77777777" w:rsidR="00504CC8" w:rsidRPr="00504CC8" w:rsidRDefault="00504CC8" w:rsidP="00387ED0">
      <w:pPr>
        <w:pStyle w:val="2ndLevelBullet"/>
        <w:spacing w:before="80"/>
        <w:ind w:left="994"/>
      </w:pPr>
      <w:r w:rsidRPr="00504CC8">
        <w:t xml:space="preserve">Proyecto SEARCH </w:t>
      </w:r>
    </w:p>
    <w:p w14:paraId="37C72861" w14:textId="77777777" w:rsidR="00504CC8" w:rsidRPr="00504CC8" w:rsidRDefault="00504CC8" w:rsidP="00387ED0">
      <w:pPr>
        <w:pStyle w:val="2ndLevelBullet"/>
        <w:spacing w:before="80"/>
        <w:ind w:left="994"/>
      </w:pPr>
      <w:r w:rsidRPr="00504CC8">
        <w:t>Talleres</w:t>
      </w:r>
    </w:p>
    <w:p w14:paraId="00C1C2EE" w14:textId="77777777" w:rsidR="00504CC8" w:rsidRDefault="00504CC8" w:rsidP="005717BA">
      <w:pPr>
        <w:rPr>
          <w:color w:val="70003E"/>
          <w:sz w:val="32"/>
          <w:szCs w:val="32"/>
        </w:rPr>
      </w:pPr>
      <w:r>
        <w:br w:type="page"/>
      </w:r>
    </w:p>
    <w:p w14:paraId="03E775C7" w14:textId="77777777" w:rsidR="00B76DE5" w:rsidRPr="00B76DE5" w:rsidRDefault="00B76DE5" w:rsidP="005717BA">
      <w:pPr>
        <w:pStyle w:val="Heading1"/>
      </w:pPr>
      <w:r w:rsidRPr="00B76DE5">
        <w:lastRenderedPageBreak/>
        <w:t>AT en la práctica en CIL Gulf Coast: divulgación y acceso</w:t>
      </w:r>
    </w:p>
    <w:p w14:paraId="619DFAC7" w14:textId="77777777" w:rsidR="00B76DE5" w:rsidRPr="00B76DE5" w:rsidRDefault="00B76DE5" w:rsidP="00387ED0">
      <w:pPr>
        <w:spacing w:after="120"/>
      </w:pPr>
      <w:r w:rsidRPr="00B76DE5">
        <w:t>A través de actividades de divulgación dirigidas, CIL Gulf Coast aumenta el acceso, la oportunidad y la independencia conectando recursos de AT con socios comunitarios, incluyendo:</w:t>
      </w:r>
    </w:p>
    <w:p w14:paraId="04AA99EF" w14:textId="77777777" w:rsidR="00B76DE5" w:rsidRPr="00B76DE5" w:rsidRDefault="00B76DE5" w:rsidP="00387ED0">
      <w:pPr>
        <w:pStyle w:val="BulletedList"/>
        <w:spacing w:after="80"/>
      </w:pPr>
      <w:r w:rsidRPr="00B76DE5">
        <w:t xml:space="preserve">Capacitaciones en sensibilidad hacia la discapacidad </w:t>
      </w:r>
    </w:p>
    <w:p w14:paraId="1FE0200C" w14:textId="77777777" w:rsidR="00B76DE5" w:rsidRPr="00B76DE5" w:rsidRDefault="00B76DE5" w:rsidP="00387ED0">
      <w:pPr>
        <w:pStyle w:val="BulletedList"/>
        <w:spacing w:after="80"/>
      </w:pPr>
      <w:r w:rsidRPr="00B76DE5">
        <w:t xml:space="preserve">Consejeros de rehabilitación vocacional e ingenieros de rehabilitación </w:t>
      </w:r>
    </w:p>
    <w:p w14:paraId="743A2501" w14:textId="77777777" w:rsidR="00B76DE5" w:rsidRPr="00B76DE5" w:rsidRDefault="00B76DE5" w:rsidP="00387ED0">
      <w:pPr>
        <w:pStyle w:val="BulletedList"/>
        <w:spacing w:after="80"/>
      </w:pPr>
      <w:r w:rsidRPr="00B76DE5">
        <w:t xml:space="preserve">División de servicios para personas ciegas </w:t>
      </w:r>
    </w:p>
    <w:p w14:paraId="75AA7D7D" w14:textId="77777777" w:rsidR="00B76DE5" w:rsidRPr="00B76DE5" w:rsidRDefault="00B76DE5" w:rsidP="00387ED0">
      <w:pPr>
        <w:pStyle w:val="BulletedList"/>
        <w:spacing w:after="80"/>
      </w:pPr>
      <w:r w:rsidRPr="00B76DE5">
        <w:t xml:space="preserve">Agencia de área sobre envejecimiento </w:t>
      </w:r>
    </w:p>
    <w:p w14:paraId="289D146E" w14:textId="77777777" w:rsidR="00B76DE5" w:rsidRPr="00B76DE5" w:rsidRDefault="00B76DE5" w:rsidP="00387ED0">
      <w:pPr>
        <w:pStyle w:val="BulletedList"/>
        <w:spacing w:after="80"/>
      </w:pPr>
      <w:r w:rsidRPr="00B76DE5">
        <w:t xml:space="preserve">Colegios y universidades </w:t>
      </w:r>
    </w:p>
    <w:p w14:paraId="3B3D5D3A" w14:textId="71C54B62" w:rsidR="694BAF13" w:rsidRPr="00ED47F6" w:rsidRDefault="00B76DE5" w:rsidP="00387ED0">
      <w:pPr>
        <w:pStyle w:val="BulletedList"/>
        <w:spacing w:after="80"/>
      </w:pPr>
      <w:r w:rsidRPr="00B76DE5">
        <w:t>Programas de terapia ocupacional, habla y educación</w:t>
      </w:r>
    </w:p>
    <w:p w14:paraId="3F73F087" w14:textId="079CF5B3" w:rsidR="04884122" w:rsidRPr="00ED47F6" w:rsidRDefault="04884122" w:rsidP="005717BA">
      <w:pPr>
        <w:pStyle w:val="Heading1"/>
      </w:pPr>
      <w:r w:rsidRPr="00ED47F6">
        <w:lastRenderedPageBreak/>
        <w:t>Ampliar el acceso a través de la AT: ejemplos de CIL Gulf Coast</w:t>
      </w:r>
    </w:p>
    <w:p w14:paraId="7CDAA500" w14:textId="11CF7CE7" w:rsidR="0C452074" w:rsidRPr="00ED47F6" w:rsidRDefault="0C452074" w:rsidP="005717BA">
      <w:pPr>
        <w:pStyle w:val="ListParagraph"/>
        <w:numPr>
          <w:ilvl w:val="0"/>
          <w:numId w:val="10"/>
        </w:numPr>
      </w:pPr>
      <w:r w:rsidRPr="00ED47F6">
        <w:t xml:space="preserve">Llega a personas que de otro modo no podrían conectarse con los servicios tradicionales de CIL </w:t>
      </w:r>
    </w:p>
    <w:p w14:paraId="72E6B798" w14:textId="3ECDAB71" w:rsidR="0C452074" w:rsidRPr="00ED47F6" w:rsidRDefault="0C452074" w:rsidP="005717BA">
      <w:pPr>
        <w:pStyle w:val="ListParagraph"/>
        <w:numPr>
          <w:ilvl w:val="0"/>
          <w:numId w:val="10"/>
        </w:numPr>
      </w:pPr>
      <w:r w:rsidRPr="00ED47F6">
        <w:t>Construye alianzas con agencias comunitarias, proveedores de atención médica, escuelas y organizaciones de servicios</w:t>
      </w:r>
    </w:p>
    <w:p w14:paraId="5BDBBF7A" w14:textId="1F9CAD4F" w:rsidR="5ACF4CA2" w:rsidRPr="00ED47F6" w:rsidRDefault="5ACF4CA2" w:rsidP="005717BA">
      <w:pPr>
        <w:pStyle w:val="ListParagraph"/>
        <w:numPr>
          <w:ilvl w:val="0"/>
          <w:numId w:val="10"/>
        </w:numPr>
      </w:pPr>
      <w:r w:rsidRPr="00ED47F6">
        <w:t xml:space="preserve">Conecta a personas, familias, cuidadores y profesionales con recursos de tecnología de asistencia </w:t>
      </w:r>
    </w:p>
    <w:p w14:paraId="56422F37" w14:textId="77777777" w:rsidR="00387ED0" w:rsidRDefault="5ACF4CA2" w:rsidP="005717BA">
      <w:pPr>
        <w:pStyle w:val="ListParagraph"/>
        <w:numPr>
          <w:ilvl w:val="0"/>
          <w:numId w:val="10"/>
        </w:numPr>
      </w:pPr>
      <w:r w:rsidRPr="00ED47F6">
        <w:t xml:space="preserve">Proporciona acceso a demostraciones de dispositivos y préstamos a corto plazo sin costo </w:t>
      </w:r>
    </w:p>
    <w:p w14:paraId="3EE3678A" w14:textId="7710B023" w:rsidR="5ACF4CA2" w:rsidRPr="00ED47F6" w:rsidRDefault="00387ED0" w:rsidP="005717BA">
      <w:pPr>
        <w:pStyle w:val="ListParagraph"/>
        <w:numPr>
          <w:ilvl w:val="0"/>
          <w:numId w:val="10"/>
        </w:numPr>
      </w:pPr>
      <w:r w:rsidRPr="00ED47F6">
        <w:t>Ayuda a las personas a explorar soluciones tecnológicas antes de comprar equipos</w:t>
      </w:r>
    </w:p>
    <w:p w14:paraId="4E848073" w14:textId="3CAC3794" w:rsidR="008465CA" w:rsidRPr="00CF3769" w:rsidRDefault="008465CA" w:rsidP="00387ED0">
      <w:pPr>
        <w:pStyle w:val="ListParagraph"/>
        <w:rPr>
          <w:b/>
          <w:bCs/>
          <w:color w:val="70003E"/>
          <w:sz w:val="32"/>
          <w:szCs w:val="32"/>
        </w:rPr>
      </w:pPr>
      <w:r>
        <w:br w:type="page"/>
      </w:r>
    </w:p>
    <w:p w14:paraId="6368F804" w14:textId="3EE8AC85" w:rsidR="00DB76BF" w:rsidRPr="008465CA" w:rsidRDefault="00961D19" w:rsidP="00AA576C">
      <w:pPr>
        <w:pStyle w:val="Heading1"/>
        <w:spacing w:after="0"/>
        <w:ind w:left="-180"/>
      </w:pPr>
      <w:r>
        <w:lastRenderedPageBreak/>
        <w:t>Aplicaciones prácticas de la AT en IL</w:t>
      </w:r>
    </w:p>
    <w:p w14:paraId="59887DBE" w14:textId="69FF9955" w:rsidR="00DB76BF" w:rsidRPr="00AA576C" w:rsidRDefault="00387ED0" w:rsidP="00AA576C">
      <w:pPr>
        <w:ind w:left="-180"/>
        <w:rPr>
          <w:sz w:val="23"/>
          <w:szCs w:val="23"/>
        </w:rPr>
      </w:pPr>
      <w:r w:rsidRPr="00AA576C">
        <w:rPr>
          <w:noProof/>
          <w:sz w:val="23"/>
          <w:szCs w:val="23"/>
        </w:rPr>
        <w:drawing>
          <wp:anchor distT="0" distB="0" distL="114300" distR="114300" simplePos="0" relativeHeight="251692032" behindDoc="1" locked="0" layoutInCell="1" allowOverlap="1" wp14:anchorId="7236099C" wp14:editId="6E9FBBDC">
            <wp:simplePos x="0" y="0"/>
            <wp:positionH relativeFrom="column">
              <wp:posOffset>2382943</wp:posOffset>
            </wp:positionH>
            <wp:positionV relativeFrom="paragraph">
              <wp:posOffset>227330</wp:posOffset>
            </wp:positionV>
            <wp:extent cx="1416050" cy="1193800"/>
            <wp:effectExtent l="0" t="0" r="6350" b="0"/>
            <wp:wrapTight wrapText="bothSides">
              <wp:wrapPolygon edited="0">
                <wp:start x="0" y="0"/>
                <wp:lineTo x="0" y="21370"/>
                <wp:lineTo x="21503" y="21370"/>
                <wp:lineTo x="21503" y="0"/>
                <wp:lineTo x="0" y="0"/>
              </wp:wrapPolygon>
            </wp:wrapTight>
            <wp:docPr id="1798359009" name="drawing" descr="Estudiante de Career Camp utilizando ILA con la función de intérprete en vivo para participar en el campamento mientras espera la llegada de un intérprete de AS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8359009" name="drawing" descr="Estudiante de Career Camp utilizando ILA con la función de intérprete en vivo para participar en el campamento mientras espera la llegada de un intérprete de ASL.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16050" cy="1193800"/>
                    </a:xfrm>
                    <a:prstGeom prst="rect">
                      <a:avLst/>
                    </a:prstGeom>
                    <a:ln w="88900" cap="sq" cmpd="thickThin">
                      <a:noFill/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4046E2CF" w:rsidRPr="00AA576C">
        <w:rPr>
          <w:b/>
          <w:sz w:val="23"/>
          <w:szCs w:val="23"/>
        </w:rPr>
        <w:t xml:space="preserve">Asistente de lenguaje instantáneo (ILA) </w:t>
      </w:r>
      <w:r w:rsidR="00961D19" w:rsidRPr="00AA576C">
        <w:rPr>
          <w:sz w:val="23"/>
          <w:szCs w:val="23"/>
        </w:rPr>
        <w:t>en la recepción para apoyar a personas que son sordas, tienen dificultades auditivas, son no verbales o hablan otro idioma</w:t>
      </w:r>
      <w:r w:rsidRPr="00AA576C">
        <w:rPr>
          <w:sz w:val="23"/>
          <w:szCs w:val="23"/>
        </w:rPr>
        <w:br/>
      </w:r>
      <w:r w:rsidR="00961D19" w:rsidRPr="00AA576C">
        <w:rPr>
          <w:b/>
          <w:bCs/>
          <w:sz w:val="23"/>
          <w:szCs w:val="23"/>
        </w:rPr>
        <w:t>Software lector de pantalla instalado en los dispositivos</w:t>
      </w:r>
      <w:r w:rsidR="00961D19" w:rsidRPr="00AA576C">
        <w:rPr>
          <w:sz w:val="23"/>
          <w:szCs w:val="23"/>
        </w:rPr>
        <w:t xml:space="preserve"> para que los consumidores puedan escribir correos electrónicos, buscar empleo o mantenerse conectados de manera independiente.</w:t>
      </w:r>
    </w:p>
    <w:p w14:paraId="2054FEC4" w14:textId="438BD118" w:rsidR="00961D19" w:rsidRPr="00AA576C" w:rsidRDefault="00961D19" w:rsidP="00AA576C">
      <w:pPr>
        <w:ind w:left="-180"/>
        <w:rPr>
          <w:sz w:val="23"/>
          <w:szCs w:val="23"/>
        </w:rPr>
      </w:pPr>
      <w:r w:rsidRPr="00AA576C">
        <w:rPr>
          <w:noProof/>
          <w:sz w:val="23"/>
          <w:szCs w:val="23"/>
        </w:rPr>
        <w:drawing>
          <wp:anchor distT="0" distB="0" distL="114300" distR="114300" simplePos="0" relativeHeight="251695104" behindDoc="1" locked="0" layoutInCell="1" allowOverlap="1" wp14:anchorId="3215D93D" wp14:editId="6C775A7B">
            <wp:simplePos x="0" y="0"/>
            <wp:positionH relativeFrom="column">
              <wp:posOffset>2267373</wp:posOffset>
            </wp:positionH>
            <wp:positionV relativeFrom="paragraph">
              <wp:posOffset>306282</wp:posOffset>
            </wp:positionV>
            <wp:extent cx="1642110" cy="865505"/>
            <wp:effectExtent l="0" t="0" r="1905" b="0"/>
            <wp:wrapTight wrapText="bothSides">
              <wp:wrapPolygon edited="0">
                <wp:start x="0" y="0"/>
                <wp:lineTo x="0" y="21053"/>
                <wp:lineTo x="21323" y="21053"/>
                <wp:lineTo x="21323" y="0"/>
                <wp:lineTo x="0" y="0"/>
              </wp:wrapPolygon>
            </wp:wrapTight>
            <wp:docPr id="1309662010" name="drawing" descr="Fotografía de una mujer en un entorno hospitalario, sentada en una cama de hospital y utilizando una tableta para comunicars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9662010" name="drawing" descr="Fotografía de una mujer en un entorno hospitalario, sentada en una cama de hospital y utilizando una tableta para comunicarse.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42110" cy="865505"/>
                    </a:xfrm>
                    <a:prstGeom prst="rect">
                      <a:avLst/>
                    </a:prstGeom>
                    <a:ln w="88900" cap="sq" cmpd="thickThin">
                      <a:noFill/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A576C">
        <w:rPr>
          <w:b/>
          <w:sz w:val="23"/>
          <w:szCs w:val="23"/>
        </w:rPr>
        <w:t>Tabletas con aplicaciones de comunicación</w:t>
      </w:r>
      <w:r w:rsidRPr="00AA576C">
        <w:rPr>
          <w:sz w:val="23"/>
          <w:szCs w:val="23"/>
        </w:rPr>
        <w:t xml:space="preserve"> para consumidores en el hospital para expresar necesidades, recibir atención adecuada y regresar a casa de manera segura. </w:t>
      </w:r>
    </w:p>
    <w:p w14:paraId="486FF356" w14:textId="4430A342" w:rsidR="008465CA" w:rsidRDefault="00961D19" w:rsidP="00AA576C">
      <w:pPr>
        <w:ind w:left="-180"/>
        <w:rPr>
          <w:b/>
          <w:bCs/>
          <w:color w:val="70003E"/>
          <w:sz w:val="32"/>
          <w:szCs w:val="32"/>
        </w:rPr>
      </w:pPr>
      <w:r w:rsidRPr="00AA576C">
        <w:rPr>
          <w:b/>
          <w:sz w:val="23"/>
          <w:szCs w:val="23"/>
        </w:rPr>
        <w:t>Los préstamos de dispositivos</w:t>
      </w:r>
      <w:r w:rsidRPr="00AA576C">
        <w:rPr>
          <w:sz w:val="23"/>
          <w:szCs w:val="23"/>
        </w:rPr>
        <w:t xml:space="preserve"> permiten a los consumidores probar la tecnología antes de realizar compras.</w:t>
      </w:r>
      <w:r w:rsidR="008465CA">
        <w:br w:type="page"/>
      </w:r>
    </w:p>
    <w:p w14:paraId="5277681B" w14:textId="25EAF9E3" w:rsidR="694BAF13" w:rsidRPr="00ED47F6" w:rsidRDefault="7C81D9D5" w:rsidP="005717BA">
      <w:pPr>
        <w:pStyle w:val="Heading1"/>
      </w:pPr>
      <w:r w:rsidRPr="00ED47F6">
        <w:lastRenderedPageBreak/>
        <w:t>Alianza entre los CIL y los programas de AT estatal: impacto en el acceso</w:t>
      </w:r>
    </w:p>
    <w:p w14:paraId="15557330" w14:textId="77777777" w:rsidR="00281EDC" w:rsidRDefault="00281EDC" w:rsidP="006D257C">
      <w:pPr>
        <w:pStyle w:val="BulletedList"/>
      </w:pPr>
      <w:r>
        <w:t>Amplía el acceso a la AT para poblaciones desatendidas</w:t>
      </w:r>
    </w:p>
    <w:p w14:paraId="0A30C218" w14:textId="77777777" w:rsidR="00281EDC" w:rsidRDefault="00281EDC" w:rsidP="006D257C">
      <w:pPr>
        <w:pStyle w:val="BulletedList"/>
      </w:pPr>
      <w:r>
        <w:t>Reduce las barreras relacionadas con el costo, la comunicación y el acceso</w:t>
      </w:r>
    </w:p>
    <w:p w14:paraId="0B92DB67" w14:textId="77777777" w:rsidR="00281EDC" w:rsidRDefault="00281EDC" w:rsidP="006D257C">
      <w:pPr>
        <w:pStyle w:val="BulletedList"/>
      </w:pPr>
      <w:r>
        <w:t>Llega a personas que de otro modo no estarían conectadas con la IL</w:t>
      </w:r>
    </w:p>
    <w:p w14:paraId="08F5846D" w14:textId="1BF7B93D" w:rsidR="694BAF13" w:rsidRPr="00ED47F6" w:rsidRDefault="00281EDC" w:rsidP="006D257C">
      <w:pPr>
        <w:pStyle w:val="BulletedList"/>
      </w:pPr>
      <w:r>
        <w:t>Conecta a través de derivaciones, divulgación y socios comunitarios.</w:t>
      </w:r>
    </w:p>
    <w:p w14:paraId="50A137A4" w14:textId="4405AF01" w:rsidR="0091547C" w:rsidRPr="00ED47F6" w:rsidRDefault="7150E246" w:rsidP="005717BA">
      <w:r w:rsidRPr="00ED47F6">
        <w:br w:type="page"/>
      </w:r>
    </w:p>
    <w:p w14:paraId="3B00953D" w14:textId="2685F5BD" w:rsidR="00281EDC" w:rsidRPr="004B721A" w:rsidRDefault="004B721A" w:rsidP="005717BA">
      <w:pPr>
        <w:pStyle w:val="Heading1"/>
      </w:pPr>
      <w:r>
        <w:rPr>
          <w:noProof/>
        </w:rPr>
        <w:lastRenderedPageBreak/>
        <w:drawing>
          <wp:anchor distT="0" distB="0" distL="114300" distR="114300" simplePos="0" relativeHeight="251696128" behindDoc="1" locked="0" layoutInCell="1" allowOverlap="1" wp14:anchorId="42938B63" wp14:editId="29E8777C">
            <wp:simplePos x="0" y="0"/>
            <wp:positionH relativeFrom="column">
              <wp:posOffset>57150</wp:posOffset>
            </wp:positionH>
            <wp:positionV relativeFrom="paragraph">
              <wp:posOffset>354330</wp:posOffset>
            </wp:positionV>
            <wp:extent cx="3592830" cy="3520440"/>
            <wp:effectExtent l="0" t="0" r="64770" b="0"/>
            <wp:wrapSquare wrapText="bothSides"/>
            <wp:docPr id="935864506" name="Diagram 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2" r:lo="rId53" r:qs="rId54" r:cs="rId55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1EDC">
        <w:t>Lo que queremos que recuerde</w:t>
      </w:r>
    </w:p>
    <w:p w14:paraId="0DBCE357" w14:textId="0D3E350D" w:rsidR="00281EDC" w:rsidRDefault="00281EDC" w:rsidP="005717BA">
      <w:pPr>
        <w:rPr>
          <w:color w:val="70003E"/>
          <w:sz w:val="32"/>
          <w:szCs w:val="32"/>
        </w:rPr>
      </w:pPr>
      <w:r>
        <w:br w:type="page"/>
      </w:r>
    </w:p>
    <w:p w14:paraId="194E294D" w14:textId="1534F53F" w:rsidR="5405F338" w:rsidRPr="00E50B0C" w:rsidRDefault="690BAAAD" w:rsidP="005717BA">
      <w:pPr>
        <w:pStyle w:val="Heading1"/>
        <w:rPr>
          <w:color w:val="FF0000"/>
          <w:sz w:val="24"/>
          <w:szCs w:val="24"/>
        </w:rPr>
      </w:pPr>
      <w:r w:rsidRPr="00ED47F6">
        <w:lastRenderedPageBreak/>
        <w:t>Recursos para orientación adicional</w:t>
      </w:r>
    </w:p>
    <w:p w14:paraId="3608FED2" w14:textId="470A23F4" w:rsidR="00E50B0C" w:rsidRPr="00F86A8C" w:rsidRDefault="00E50B0C" w:rsidP="0060432E">
      <w:pPr>
        <w:rPr>
          <w:sz w:val="22"/>
          <w:szCs w:val="22"/>
        </w:rPr>
      </w:pPr>
      <w:hyperlink r:id="rId57" w:history="1">
        <w:r w:rsidRPr="00F86A8C">
          <w:rPr>
            <w:rStyle w:val="Hyperlink"/>
            <w:sz w:val="22"/>
            <w:szCs w:val="22"/>
          </w:rPr>
          <w:t>Centro AT3</w:t>
        </w:r>
      </w:hyperlink>
    </w:p>
    <w:p w14:paraId="6782DC42" w14:textId="326D13EA" w:rsidR="5405F338" w:rsidRPr="00F86A8C" w:rsidRDefault="00E50B0C" w:rsidP="0060432E">
      <w:pPr>
        <w:rPr>
          <w:sz w:val="22"/>
          <w:szCs w:val="22"/>
        </w:rPr>
      </w:pPr>
      <w:hyperlink r:id="rId58" w:history="1">
        <w:r w:rsidRPr="00F86A8C">
          <w:rPr>
            <w:rStyle w:val="Hyperlink"/>
            <w:sz w:val="22"/>
            <w:szCs w:val="22"/>
          </w:rPr>
          <w:t>Encuentre su programa estatal de AT</w:t>
        </w:r>
      </w:hyperlink>
    </w:p>
    <w:p w14:paraId="2EC0C58E" w14:textId="28277B74" w:rsidR="00E50B0C" w:rsidRPr="00F86A8C" w:rsidRDefault="00E50B0C" w:rsidP="0060432E">
      <w:hyperlink r:id="rId59" w:history="1">
        <w:r w:rsidRPr="0060432E">
          <w:rPr>
            <w:rStyle w:val="Hyperlink"/>
          </w:rPr>
          <w:t>Hoja informativa de flujo de servicios de AT de ATAP</w:t>
        </w:r>
      </w:hyperlink>
    </w:p>
    <w:p w14:paraId="39E93341" w14:textId="77777777" w:rsidR="0060432E" w:rsidRDefault="00E50B0C" w:rsidP="0060432E">
      <w:pPr>
        <w:spacing w:after="240"/>
      </w:pPr>
      <w:r w:rsidRPr="00F86A8C">
        <w:t xml:space="preserve">Asociación de la industria de la tecnología de asistencia: </w:t>
      </w:r>
      <w:hyperlink r:id="rId60" w:history="1">
        <w:r w:rsidRPr="00F86A8C">
          <w:rPr>
            <w:rStyle w:val="Hyperlink"/>
            <w:sz w:val="22"/>
            <w:szCs w:val="22"/>
          </w:rPr>
          <w:t>Centro de aprendizaje de ATIA</w:t>
        </w:r>
      </w:hyperlink>
    </w:p>
    <w:p w14:paraId="4920AE76" w14:textId="173A7D64" w:rsidR="00E50B0C" w:rsidRPr="0060432E" w:rsidRDefault="00E50B0C" w:rsidP="0060432E">
      <w:pPr>
        <w:rPr>
          <w:b/>
          <w:bCs/>
        </w:rPr>
      </w:pPr>
      <w:r w:rsidRPr="0060432E">
        <w:rPr>
          <w:b/>
          <w:bCs/>
        </w:rPr>
        <w:t xml:space="preserve">Preguntas para explorar con su programa estatal de AT: </w:t>
      </w:r>
    </w:p>
    <w:p w14:paraId="5B343C5B" w14:textId="77777777" w:rsidR="00E50B0C" w:rsidRPr="00E50B0C" w:rsidRDefault="00E50B0C" w:rsidP="0060432E">
      <w:pPr>
        <w:pStyle w:val="BulletedList"/>
        <w:spacing w:after="80"/>
      </w:pPr>
      <w:r w:rsidRPr="00E50B0C">
        <w:t xml:space="preserve">¿Qué servicios de AT están disponibles en nuestra área? </w:t>
      </w:r>
    </w:p>
    <w:p w14:paraId="7DFC68D0" w14:textId="77777777" w:rsidR="00E50B0C" w:rsidRPr="00E50B0C" w:rsidRDefault="00E50B0C" w:rsidP="0060432E">
      <w:pPr>
        <w:pStyle w:val="BulletedList"/>
        <w:spacing w:after="80"/>
      </w:pPr>
      <w:r w:rsidRPr="00E50B0C">
        <w:t xml:space="preserve">¿Tienen centros de demostración regionales o puntos de acceso similares? </w:t>
      </w:r>
    </w:p>
    <w:p w14:paraId="574DFA22" w14:textId="77777777" w:rsidR="00E50B0C" w:rsidRPr="00E50B0C" w:rsidRDefault="00E50B0C" w:rsidP="0060432E">
      <w:pPr>
        <w:pStyle w:val="BulletedList"/>
        <w:spacing w:after="80"/>
      </w:pPr>
      <w:r w:rsidRPr="00E50B0C">
        <w:t xml:space="preserve">¿Cómo colaboran actualmente con los CIL? </w:t>
      </w:r>
    </w:p>
    <w:p w14:paraId="6581CCE1" w14:textId="77777777" w:rsidR="00E50B0C" w:rsidRPr="00E50B0C" w:rsidRDefault="00E50B0C" w:rsidP="0060432E">
      <w:pPr>
        <w:pStyle w:val="BulletedList"/>
        <w:spacing w:after="80"/>
      </w:pPr>
      <w:r w:rsidRPr="00E50B0C">
        <w:t xml:space="preserve">¿Existen oportunidades para derivaciones, divulgación o capacitación? </w:t>
      </w:r>
    </w:p>
    <w:p w14:paraId="5676ACE6" w14:textId="2368E55E" w:rsidR="084D63BB" w:rsidRPr="00ED47F6" w:rsidRDefault="00E50B0C" w:rsidP="0060432E">
      <w:pPr>
        <w:pStyle w:val="BulletedList"/>
        <w:spacing w:after="80"/>
      </w:pPr>
      <w:r w:rsidRPr="00E50B0C">
        <w:t>¿Cómo podemos aumentar la conciencia sobre los recursos de AT entre los consumidores?</w:t>
      </w:r>
      <w:r w:rsidR="084D63BB" w:rsidRPr="00ED47F6">
        <w:br w:type="page"/>
      </w:r>
    </w:p>
    <w:p w14:paraId="48815A50" w14:textId="4E185E78" w:rsidR="67D29D3F" w:rsidRPr="00ED47F6" w:rsidRDefault="0060432E" w:rsidP="005717BA">
      <w:pPr>
        <w:pStyle w:val="Heading1"/>
      </w:pPr>
      <w:r>
        <w:lastRenderedPageBreak/>
        <w:t>S</w:t>
      </w:r>
      <w:r w:rsidR="44A2146F" w:rsidRPr="00ED47F6">
        <w:t>u experiencia importa</w:t>
      </w:r>
    </w:p>
    <w:p w14:paraId="4D2C3240" w14:textId="432FEDE4" w:rsidR="6AB4AD76" w:rsidRPr="00ED47F6" w:rsidRDefault="10B95FE8" w:rsidP="005717BA">
      <w:r w:rsidRPr="00ED47F6">
        <w:t>La grabación se ha detenido: ahora es el momento de compartir.</w:t>
      </w:r>
    </w:p>
    <w:p w14:paraId="39D91857" w14:textId="4ACCE76B" w:rsidR="12333EC4" w:rsidRPr="0060432E" w:rsidRDefault="12333EC4" w:rsidP="005717BA">
      <w:pPr>
        <w:pStyle w:val="Heading3"/>
        <w:rPr>
          <w:rFonts w:eastAsia="Montserrat" w:cs="Montserrat"/>
        </w:rPr>
      </w:pPr>
      <w:r w:rsidRPr="0060432E">
        <w:t>Formas de participar:</w:t>
      </w:r>
    </w:p>
    <w:p w14:paraId="76D8286E" w14:textId="580F6F78" w:rsidR="12333EC4" w:rsidRPr="0060432E" w:rsidRDefault="616B65EC" w:rsidP="0060432E">
      <w:pPr>
        <w:pStyle w:val="BulletedList"/>
        <w:spacing w:after="120"/>
        <w:ind w:left="450"/>
        <w:rPr>
          <w:sz w:val="24"/>
          <w:szCs w:val="24"/>
        </w:rPr>
      </w:pPr>
      <w:r w:rsidRPr="0060432E">
        <w:rPr>
          <w:sz w:val="24"/>
          <w:szCs w:val="24"/>
        </w:rPr>
        <w:t>Levante la mano para que se le dé la palabra.</w:t>
      </w:r>
    </w:p>
    <w:p w14:paraId="46566531" w14:textId="23797CB7" w:rsidR="12333EC4" w:rsidRPr="0060432E" w:rsidRDefault="616B65EC" w:rsidP="0060432E">
      <w:pPr>
        <w:pStyle w:val="BulletedList"/>
        <w:spacing w:after="120"/>
        <w:ind w:left="450"/>
        <w:rPr>
          <w:sz w:val="24"/>
          <w:szCs w:val="24"/>
        </w:rPr>
      </w:pPr>
      <w:r w:rsidRPr="0060432E">
        <w:rPr>
          <w:sz w:val="24"/>
          <w:szCs w:val="24"/>
        </w:rPr>
        <w:t>Encienda la cámara si se siente cómodo.</w:t>
      </w:r>
    </w:p>
    <w:p w14:paraId="6EF0DACB" w14:textId="619571CB" w:rsidR="12333EC4" w:rsidRPr="0060432E" w:rsidRDefault="616B65EC" w:rsidP="0060432E">
      <w:pPr>
        <w:pStyle w:val="BulletedList"/>
        <w:spacing w:after="120"/>
        <w:ind w:left="450"/>
        <w:rPr>
          <w:sz w:val="24"/>
          <w:szCs w:val="24"/>
        </w:rPr>
      </w:pPr>
      <w:r w:rsidRPr="0060432E">
        <w:rPr>
          <w:sz w:val="24"/>
          <w:szCs w:val="24"/>
        </w:rPr>
        <w:t>Use el chat para compartir ideas, preguntas, recursos o herramientas.</w:t>
      </w:r>
    </w:p>
    <w:p w14:paraId="4491CB50" w14:textId="6C62AF5C" w:rsidR="12333EC4" w:rsidRPr="0060432E" w:rsidRDefault="616B65EC" w:rsidP="0060432E">
      <w:pPr>
        <w:pStyle w:val="BulletedList"/>
        <w:spacing w:after="120"/>
        <w:ind w:left="450"/>
        <w:rPr>
          <w:sz w:val="24"/>
          <w:szCs w:val="24"/>
        </w:rPr>
      </w:pPr>
      <w:r w:rsidRPr="0060432E">
        <w:rPr>
          <w:sz w:val="24"/>
          <w:szCs w:val="24"/>
        </w:rPr>
        <w:t>Reaccione, reflexione o aporte sobre lo que otras personas digan.</w:t>
      </w:r>
    </w:p>
    <w:p w14:paraId="564BA145" w14:textId="315B005C" w:rsidR="12333EC4" w:rsidRPr="0060432E" w:rsidRDefault="616B65EC" w:rsidP="0060432E">
      <w:pPr>
        <w:pStyle w:val="BulletedList"/>
        <w:spacing w:after="120"/>
        <w:ind w:left="450"/>
        <w:rPr>
          <w:b/>
          <w:bCs/>
          <w:sz w:val="24"/>
          <w:szCs w:val="24"/>
        </w:rPr>
      </w:pPr>
      <w:r w:rsidRPr="0060432E">
        <w:rPr>
          <w:sz w:val="24"/>
          <w:szCs w:val="24"/>
        </w:rPr>
        <w:t>Comparta desafíos o éxitos reales de su CIL.</w:t>
      </w:r>
    </w:p>
    <w:p w14:paraId="39F7CB69" w14:textId="057F1AAD" w:rsidR="0020685A" w:rsidRPr="0060432E" w:rsidRDefault="616B65EC" w:rsidP="0060432E">
      <w:pPr>
        <w:spacing w:before="240"/>
        <w:jc w:val="center"/>
        <w:rPr>
          <w:b/>
          <w:bCs/>
        </w:rPr>
      </w:pPr>
      <w:r w:rsidRPr="0060432E">
        <w:rPr>
          <w:b/>
          <w:bCs/>
        </w:rPr>
        <w:t>Convirtamos ideas en acción: su voz es la parte más valiosa de esta sesión.</w:t>
      </w:r>
      <w:r w:rsidR="001138B5" w:rsidRPr="0060432E">
        <w:rPr>
          <w:b/>
          <w:bCs/>
        </w:rPr>
        <w:br w:type="page"/>
      </w:r>
    </w:p>
    <w:p w14:paraId="70601392" w14:textId="43AE1889" w:rsidR="0020685A" w:rsidRPr="00ED47F6" w:rsidRDefault="7E5D7A56" w:rsidP="005717BA">
      <w:pPr>
        <w:pStyle w:val="Heading1"/>
      </w:pPr>
      <w:r w:rsidRPr="00ED47F6">
        <w:lastRenderedPageBreak/>
        <w:t>Evaluación</w:t>
      </w:r>
    </w:p>
    <w:p w14:paraId="586BE4FA" w14:textId="2B00A67D" w:rsidR="7BF69556" w:rsidRPr="0060432E" w:rsidRDefault="7E5D7A56" w:rsidP="0060432E">
      <w:pPr>
        <w:pStyle w:val="NoSpacing"/>
        <w:spacing w:after="120" w:line="276" w:lineRule="auto"/>
        <w:rPr>
          <w:rFonts w:ascii="Montserrat" w:eastAsia="Montserrat" w:hAnsi="Montserrat" w:cs="Montserrat"/>
          <w:color w:val="000000" w:themeColor="text1"/>
          <w:sz w:val="26"/>
          <w:szCs w:val="26"/>
        </w:rPr>
      </w:pPr>
      <w:r w:rsidRPr="0060432E">
        <w:rPr>
          <w:rFonts w:ascii="Montserrat" w:eastAsia="Montserrat" w:hAnsi="Montserrat" w:cs="Montserrat"/>
          <w:sz w:val="26"/>
          <w:szCs w:val="26"/>
          <w:lang w:bidi="es-ES"/>
        </w:rPr>
        <w:t>Gracias por participar en la actividad de Aprender y Compartir del día de hoy.</w:t>
      </w:r>
    </w:p>
    <w:p w14:paraId="171FB9B1" w14:textId="3D73309D" w:rsidR="0020685A" w:rsidRPr="0060432E" w:rsidRDefault="7E5D7A56" w:rsidP="0060432E">
      <w:pPr>
        <w:pStyle w:val="NoSpacing"/>
        <w:spacing w:after="120" w:line="276" w:lineRule="auto"/>
        <w:rPr>
          <w:rFonts w:ascii="Montserrat" w:eastAsia="Montserrat" w:hAnsi="Montserrat" w:cs="Montserrat"/>
          <w:color w:val="000000" w:themeColor="text1"/>
          <w:sz w:val="26"/>
          <w:szCs w:val="26"/>
        </w:rPr>
      </w:pPr>
      <w:r w:rsidRPr="0060432E">
        <w:rPr>
          <w:rFonts w:ascii="Montserrat" w:eastAsia="Montserrat" w:hAnsi="Montserrat" w:cs="Montserrat"/>
          <w:sz w:val="26"/>
          <w:szCs w:val="26"/>
          <w:lang w:bidi="es-ES"/>
        </w:rPr>
        <w:t>Sus comentarios son importantes y nos ayudan a planificar futuras capacitaciones.</w:t>
      </w:r>
    </w:p>
    <w:p w14:paraId="313C8562" w14:textId="050B7C81" w:rsidR="0020685A" w:rsidRPr="0060432E" w:rsidRDefault="7E5D7A56" w:rsidP="0060432E">
      <w:pPr>
        <w:pStyle w:val="NoSpacing"/>
        <w:spacing w:after="120" w:line="276" w:lineRule="auto"/>
        <w:rPr>
          <w:rFonts w:ascii="Montserrat" w:eastAsia="Montserrat" w:hAnsi="Montserrat" w:cs="Montserrat"/>
          <w:color w:val="000000" w:themeColor="text1"/>
          <w:sz w:val="26"/>
          <w:szCs w:val="26"/>
        </w:rPr>
      </w:pPr>
      <w:r w:rsidRPr="0060432E">
        <w:rPr>
          <w:rFonts w:ascii="Montserrat" w:eastAsia="Montserrat" w:hAnsi="Montserrat" w:cs="Montserrat"/>
          <w:sz w:val="26"/>
          <w:szCs w:val="26"/>
          <w:lang w:bidi="es-ES"/>
        </w:rPr>
        <w:t>Utilice el enlace en el chat para compartir sus comentarios.</w:t>
      </w:r>
    </w:p>
    <w:p w14:paraId="26224FC2" w14:textId="3AE62AB1" w:rsidR="57BC1E93" w:rsidRPr="0060432E" w:rsidRDefault="5F272759" w:rsidP="0060432E">
      <w:pPr>
        <w:spacing w:after="240"/>
        <w:rPr>
          <w:sz w:val="26"/>
          <w:szCs w:val="26"/>
          <w:highlight w:val="green"/>
        </w:rPr>
      </w:pPr>
      <w:hyperlink r:id="rId61" w:history="1">
        <w:r w:rsidRPr="0060432E">
          <w:rPr>
            <w:rStyle w:val="Hyperlink"/>
            <w:sz w:val="26"/>
            <w:szCs w:val="26"/>
          </w:rPr>
          <w:t>Enlace de evaluación:</w:t>
        </w:r>
      </w:hyperlink>
      <w:r w:rsidRPr="0060432E">
        <w:rPr>
          <w:sz w:val="26"/>
          <w:szCs w:val="26"/>
        </w:rPr>
        <w:t xml:space="preserve"> </w:t>
      </w:r>
    </w:p>
    <w:p w14:paraId="659605C6" w14:textId="613A928E" w:rsidR="084D63BB" w:rsidRPr="00ED47F6" w:rsidRDefault="0060432E" w:rsidP="0060432E">
      <w:r>
        <w:fldChar w:fldCharType="begin"/>
      </w:r>
      <w:r>
        <w:instrText xml:space="preserve"> INCLUDEPICTURE "/Users/bethany.ncil/Library/Group Containers/UBF8T346G9.ms/WebArchiveCopyPasteTempFiles/com.microsoft.Word/custom_thumbnail_large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1F153E89" wp14:editId="5371FF6D">
            <wp:extent cx="1583267" cy="1583267"/>
            <wp:effectExtent l="0" t="0" r="4445" b="4445"/>
            <wp:docPr id="213956533" name="Picture 6" descr="QR Code: https://umt.co1.qualtrics.com/jfe/form/SV_3O8Pkm9zFsyg6Q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956533" name="Picture 6" descr="QR Code: https://umt.co1.qualtrics.com/jfe/form/SV_3O8Pkm9zFsyg6Qm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8011" cy="15880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  <w:r w:rsidR="084D63BB" w:rsidRPr="00ED47F6">
        <w:br w:type="page"/>
      </w:r>
    </w:p>
    <w:p w14:paraId="711FEA26" w14:textId="7B2F3E9F" w:rsidR="0020685A" w:rsidRPr="00ED47F6" w:rsidRDefault="1D2F7608" w:rsidP="005717BA">
      <w:pPr>
        <w:pStyle w:val="Heading1"/>
      </w:pPr>
      <w:r w:rsidRPr="00ED47F6">
        <w:lastRenderedPageBreak/>
        <w:t>¡Cómo contactarnos!</w:t>
      </w:r>
    </w:p>
    <w:p w14:paraId="71D0FF49" w14:textId="72CAAC3F" w:rsidR="0020685A" w:rsidRPr="0060432E" w:rsidRDefault="4AC69094" w:rsidP="0060432E">
      <w:pPr>
        <w:pStyle w:val="Heading2"/>
        <w:spacing w:after="120"/>
        <w:rPr>
          <w:rFonts w:eastAsia="Montserrat" w:cs="Montserrat"/>
          <w:sz w:val="26"/>
          <w:szCs w:val="26"/>
          <w:lang w:val="en-US"/>
        </w:rPr>
      </w:pPr>
      <w:r w:rsidRPr="0060432E">
        <w:rPr>
          <w:rFonts w:eastAsia="Montserrat" w:cs="Montserrat"/>
          <w:sz w:val="26"/>
          <w:szCs w:val="26"/>
          <w:lang w:val="en-US"/>
        </w:rPr>
        <w:t xml:space="preserve">Sitio Web: </w:t>
      </w:r>
      <w:hyperlink r:id="rId63">
        <w:r w:rsidRPr="0060432E">
          <w:rPr>
            <w:rStyle w:val="Hyperlink"/>
            <w:rFonts w:eastAsia="Montserrat" w:cs="Montserrat"/>
            <w:sz w:val="26"/>
            <w:szCs w:val="26"/>
            <w:lang w:val="en-US"/>
          </w:rPr>
          <w:t>https://tinyurl.com/ILTTACenter</w:t>
        </w:r>
      </w:hyperlink>
      <w:r w:rsidRPr="0060432E">
        <w:rPr>
          <w:rFonts w:eastAsia="Montserrat" w:cs="Montserrat"/>
          <w:sz w:val="26"/>
          <w:szCs w:val="26"/>
          <w:lang w:val="en-US"/>
        </w:rPr>
        <w:t xml:space="preserve"> </w:t>
      </w:r>
    </w:p>
    <w:p w14:paraId="66D3CB96" w14:textId="66A6F4A0" w:rsidR="0020685A" w:rsidRPr="0060432E" w:rsidRDefault="0020685A" w:rsidP="0060432E">
      <w:pPr>
        <w:spacing w:after="120"/>
        <w:rPr>
          <w:sz w:val="26"/>
          <w:szCs w:val="26"/>
        </w:rPr>
      </w:pPr>
      <w:r w:rsidRPr="0060432E">
        <w:rPr>
          <w:b/>
          <w:bCs/>
          <w:i/>
          <w:iCs/>
          <w:sz w:val="26"/>
          <w:szCs w:val="26"/>
        </w:rPr>
        <w:t>Solicite capacitación o asistencia técnica (ayuda experta para su organización):</w:t>
      </w:r>
      <w:r w:rsidRPr="0060432E">
        <w:rPr>
          <w:sz w:val="26"/>
          <w:szCs w:val="26"/>
        </w:rPr>
        <w:t xml:space="preserve"> complete un formulario en nuestro sitio web para hacernos saber cómo podemos ayudarlo.</w:t>
      </w:r>
    </w:p>
    <w:p w14:paraId="455C60DC" w14:textId="54655BF8" w:rsidR="0020685A" w:rsidRPr="0060432E" w:rsidRDefault="4AC69094" w:rsidP="0060432E">
      <w:pPr>
        <w:spacing w:after="120"/>
        <w:rPr>
          <w:sz w:val="26"/>
          <w:szCs w:val="26"/>
        </w:rPr>
      </w:pPr>
      <w:r w:rsidRPr="0060432E">
        <w:rPr>
          <w:rStyle w:val="Heading2Char"/>
          <w:rFonts w:eastAsia="Montserrat" w:cs="Montserrat"/>
          <w:sz w:val="26"/>
          <w:szCs w:val="26"/>
        </w:rPr>
        <w:t>Llame al</w:t>
      </w:r>
      <w:r w:rsidRPr="0060432E">
        <w:rPr>
          <w:b/>
          <w:sz w:val="26"/>
          <w:szCs w:val="26"/>
        </w:rPr>
        <w:t>:</w:t>
      </w:r>
      <w:r w:rsidRPr="0060432E">
        <w:rPr>
          <w:sz w:val="26"/>
          <w:szCs w:val="26"/>
        </w:rPr>
        <w:t> 406-243-5300 y alguien se comunicará con usted lo antes posible.</w:t>
      </w:r>
    </w:p>
    <w:p w14:paraId="57C92358" w14:textId="1B89DC8C" w:rsidR="00D84905" w:rsidRPr="0060432E" w:rsidRDefault="00525C40" w:rsidP="0060432E">
      <w:pPr>
        <w:spacing w:after="120"/>
        <w:rPr>
          <w:b/>
          <w:bCs/>
          <w:i/>
          <w:iCs/>
          <w:sz w:val="26"/>
          <w:szCs w:val="26"/>
        </w:rPr>
      </w:pPr>
      <w:r w:rsidRPr="0060432E">
        <w:rPr>
          <w:b/>
          <w:bCs/>
          <w:i/>
          <w:iCs/>
          <w:sz w:val="26"/>
          <w:szCs w:val="26"/>
        </w:rPr>
        <w:t>Inscríbase a eventos y para recibir anuncios: </w:t>
      </w:r>
    </w:p>
    <w:p w14:paraId="6398450A" w14:textId="12DE9DC9" w:rsidR="00E60A05" w:rsidRPr="00ED47F6" w:rsidRDefault="0060432E" w:rsidP="0060432E">
      <w:pPr>
        <w:spacing w:after="120"/>
      </w:pPr>
      <w:r w:rsidRPr="0060432E">
        <w:rPr>
          <w:noProof/>
          <w:sz w:val="26"/>
          <w:szCs w:val="26"/>
        </w:rPr>
        <w:drawing>
          <wp:anchor distT="0" distB="0" distL="114300" distR="114300" simplePos="0" relativeHeight="251658240" behindDoc="0" locked="0" layoutInCell="1" allowOverlap="1" wp14:anchorId="77EC5C07" wp14:editId="0D80640F">
            <wp:simplePos x="0" y="0"/>
            <wp:positionH relativeFrom="margin">
              <wp:posOffset>-160867</wp:posOffset>
            </wp:positionH>
            <wp:positionV relativeFrom="margin">
              <wp:posOffset>2806489</wp:posOffset>
            </wp:positionV>
            <wp:extent cx="1314450" cy="1337310"/>
            <wp:effectExtent l="0" t="0" r="6350" b="0"/>
            <wp:wrapSquare wrapText="bothSides"/>
            <wp:docPr id="1458564048" name="Picture 6" descr="QR Code: https://tinyurl.com/ILTTACent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564048" name="Picture 6" descr="QR Code: https://tinyurl.com/ILTTACenter "/>
                    <pic:cNvPicPr>
                      <a:picLocks noChangeAspect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FF2B5EF4-FFF2-40B4-BE49-F238E27FC236}">
                          <a16:creationId xmlns:dgm="http://schemas.openxmlformats.org/drawingml/2006/diagram"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lc="http://schemas.openxmlformats.org/drawingml/2006/lockedCanvas" xmlns:a16="http://schemas.microsoft.com/office/drawing/2014/main" id="{D9C82E31-1366-33EA-53DE-47C4BF629C2C}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1337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5C40" w:rsidRPr="0060432E">
        <w:rPr>
          <w:sz w:val="26"/>
          <w:szCs w:val="26"/>
        </w:rPr>
        <w:t>Visite nuestro sitio web para inscribirse a las actualizaciones sobre capacitaciones en vivo, asistencia técnica grupal, nuevas publicaciones y otros eventos en el Centro.</w:t>
      </w:r>
      <w:r w:rsidR="00E60A05" w:rsidRPr="00ED47F6">
        <w:br w:type="page"/>
      </w:r>
    </w:p>
    <w:p w14:paraId="07F3ACCB" w14:textId="52ACFEC9" w:rsidR="00E60A05" w:rsidRPr="00ED47F6" w:rsidRDefault="5A342086" w:rsidP="005717BA">
      <w:pPr>
        <w:pStyle w:val="Heading1"/>
      </w:pPr>
      <w:r w:rsidRPr="00ED47F6">
        <w:lastRenderedPageBreak/>
        <w:t>Atribución del Centro IL T&amp;TA</w:t>
      </w:r>
    </w:p>
    <w:p w14:paraId="43BA3300" w14:textId="77777777" w:rsidR="002F3ACD" w:rsidRPr="00ED47F6" w:rsidRDefault="002F3ACD" w:rsidP="005717BA"/>
    <w:p w14:paraId="27400869" w14:textId="3A595250" w:rsidR="002F3ACD" w:rsidRPr="00ED47F6" w:rsidRDefault="6BEFA238" w:rsidP="005717BA">
      <w:r w:rsidRPr="00ED47F6">
        <w:rPr>
          <w:noProof/>
        </w:rPr>
        <w:drawing>
          <wp:inline distT="0" distB="0" distL="0" distR="0" wp14:anchorId="521DB4D2" wp14:editId="4C97EB6C">
            <wp:extent cx="3714750" cy="1647825"/>
            <wp:effectExtent l="0" t="0" r="0" b="0"/>
            <wp:docPr id="1925303179" name="Picture 1925303179" descr="Logotipo del Centro de Capacitación y Asistencia Técnica en Vida Independiente (IL T&amp;TA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303179" name="Picture 1925303179" descr="Logotipo del Centro de Capacitación y Asistencia Técnica en Vida Independiente (IL T&amp;TA)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475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F8965" w14:textId="77777777" w:rsidR="002F3ACD" w:rsidRPr="00ED47F6" w:rsidRDefault="002F3ACD" w:rsidP="005717BA"/>
    <w:p w14:paraId="042D9FD4" w14:textId="600E2DDB" w:rsidR="00E60A05" w:rsidRPr="00ED47F6" w:rsidRDefault="00E60A05" w:rsidP="005717BA">
      <w:r w:rsidRPr="00ED47F6">
        <w:t>Este proyecto se realiza mediante un contrato con la Administración de Discapacidades, Administración para la Vida Comunitaria, del Departamento de Salud y Servicios Humanos.</w:t>
      </w:r>
    </w:p>
    <w:p w14:paraId="2BCD1E96" w14:textId="47E98FE5" w:rsidR="47093652" w:rsidRPr="00ED47F6" w:rsidRDefault="47093652" w:rsidP="005717BA">
      <w:r w:rsidRPr="00ED47F6">
        <w:br w:type="page"/>
      </w:r>
    </w:p>
    <w:p w14:paraId="564933FB" w14:textId="782F7D52" w:rsidR="20DE8142" w:rsidRPr="001C681B" w:rsidRDefault="20DE8142" w:rsidP="005717BA">
      <w:pPr>
        <w:pStyle w:val="Heading1"/>
        <w:rPr>
          <w:lang w:val="it-IT"/>
        </w:rPr>
      </w:pPr>
      <w:r w:rsidRPr="001C681B">
        <w:rPr>
          <w:lang w:val="it-IT"/>
        </w:rPr>
        <w:lastRenderedPageBreak/>
        <w:t>Acerca del Centro IL T&amp; TA</w:t>
      </w:r>
    </w:p>
    <w:p w14:paraId="6611C963" w14:textId="77777777" w:rsidR="20DE8142" w:rsidRPr="00ED47F6" w:rsidRDefault="20DE8142" w:rsidP="0060432E">
      <w:pPr>
        <w:spacing w:after="120"/>
      </w:pPr>
      <w:r w:rsidRPr="00ED47F6">
        <w:t xml:space="preserve">El Centro de Capacitación y Asistencia Técnica para la Vida Independiente (Centro IL T&amp;TA) está disponible para usted a través de un contrato con el Departamento de Salud y Servicios Humanos de los EE. UU. </w:t>
      </w:r>
    </w:p>
    <w:p w14:paraId="35CF68F0" w14:textId="399A5936" w:rsidR="20DE8142" w:rsidRPr="00ED47F6" w:rsidRDefault="20DE8142" w:rsidP="0060432E">
      <w:pPr>
        <w:spacing w:after="120"/>
      </w:pPr>
      <w:r w:rsidRPr="00ED47F6">
        <w:t xml:space="preserve">El Centro IL T&amp;TA proporciona capacitación experta y asistencia técnica a Centros para la Vida Independiente (CIL), Consejos para la Vida Independiente a Nivel Estatal (SILC) y Entidades Estatales Designadas (DSE). </w:t>
      </w:r>
    </w:p>
    <w:p w14:paraId="512D74E4" w14:textId="7A0647A2" w:rsidR="20DE8142" w:rsidRPr="00ED47F6" w:rsidRDefault="20DE8142" w:rsidP="0060432E">
      <w:pPr>
        <w:spacing w:after="120"/>
      </w:pPr>
      <w:r w:rsidRPr="00ED47F6">
        <w:t>El Centro es administrado por el Instituto Rural para Comunidades Inclusivas de la Universidad de Montana.</w:t>
      </w:r>
    </w:p>
    <w:p w14:paraId="4D929527" w14:textId="266CF308" w:rsidR="47093652" w:rsidRPr="00ED47F6" w:rsidRDefault="0060432E" w:rsidP="005717BA">
      <w:r w:rsidRPr="00ED47F6">
        <w:rPr>
          <w:noProof/>
        </w:rPr>
        <w:drawing>
          <wp:inline distT="0" distB="0" distL="0" distR="0" wp14:anchorId="071A75E4" wp14:editId="7003749A">
            <wp:extent cx="2413000" cy="474980"/>
            <wp:effectExtent l="0" t="0" r="0" b="0"/>
            <wp:docPr id="300248680" name="Picture 2" descr="Logotipos de la Universidad de Montana y del Centro de Capacitació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248680" name="Picture 2" descr="Logotipos de la Universidad de Montana y del Centro de Capacitación."/>
                    <pic:cNvPicPr/>
                  </pic:nvPicPr>
                  <pic:blipFill rotWithShape="1"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3267" cy="4770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ED47F6">
        <w:rPr>
          <w:noProof/>
        </w:rPr>
        <w:drawing>
          <wp:inline distT="0" distB="0" distL="0" distR="0" wp14:anchorId="3CB433AD" wp14:editId="185BDE61">
            <wp:extent cx="935249" cy="414867"/>
            <wp:effectExtent l="0" t="0" r="5080" b="4445"/>
            <wp:docPr id="1114779451" name="Picture 1114779451" descr="Logotipo del Centro de Capacitación y Asistencia Técnica en Vida Independiente (IL T&amp;TA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4779451" name="Picture 1114779451" descr="Logotipo del Centro de Capacitación y Asistencia Técnica en Vida Independiente (IL T&amp;TA).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9521" cy="42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47093652" w:rsidRPr="00ED47F6" w:rsidSect="00C05172">
      <w:headerReference w:type="default" r:id="rId67"/>
      <w:footerReference w:type="default" r:id="rId68"/>
      <w:headerReference w:type="first" r:id="rId69"/>
      <w:footerReference w:type="first" r:id="rId70"/>
      <w:pgSz w:w="7200" w:h="8640"/>
      <w:pgMar w:top="630" w:right="630" w:bottom="450" w:left="720" w:header="432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43DABF" w14:textId="77777777" w:rsidR="000638C2" w:rsidRDefault="000638C2" w:rsidP="005717BA">
      <w:r>
        <w:separator/>
      </w:r>
    </w:p>
    <w:p w14:paraId="5D2B73DA" w14:textId="77777777" w:rsidR="000638C2" w:rsidRDefault="000638C2" w:rsidP="005717BA"/>
  </w:endnote>
  <w:endnote w:type="continuationSeparator" w:id="0">
    <w:p w14:paraId="478A3937" w14:textId="77777777" w:rsidR="000638C2" w:rsidRDefault="000638C2" w:rsidP="005717BA">
      <w:r>
        <w:continuationSeparator/>
      </w:r>
    </w:p>
    <w:p w14:paraId="1CC1D630" w14:textId="77777777" w:rsidR="000638C2" w:rsidRDefault="000638C2" w:rsidP="005717B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0000000000000000000"/>
    <w:charset w:val="00"/>
    <w:family w:val="auto"/>
    <w:pitch w:val="variable"/>
    <w:sig w:usb0="A00002FF" w:usb1="4000247B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A5D4D" w14:textId="2CB0A664" w:rsidR="0017238E" w:rsidRPr="005717BA" w:rsidRDefault="47093652" w:rsidP="005717BA">
    <w:pPr>
      <w:pStyle w:val="Footer"/>
      <w:rPr>
        <w:sz w:val="16"/>
        <w:szCs w:val="16"/>
      </w:rPr>
    </w:pPr>
    <w:r w:rsidRPr="005717BA">
      <w:rPr>
        <w:sz w:val="16"/>
        <w:szCs w:val="16"/>
      </w:rPr>
      <w:t>Centro de Capacitación y Asistencia Técnica para la Vida Independient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1950"/>
      <w:gridCol w:w="1950"/>
      <w:gridCol w:w="1950"/>
    </w:tblGrid>
    <w:tr w:rsidR="47093652" w14:paraId="6EC6B996" w14:textId="77777777" w:rsidTr="47093652">
      <w:trPr>
        <w:trHeight w:val="300"/>
      </w:trPr>
      <w:tc>
        <w:tcPr>
          <w:tcW w:w="1950" w:type="dxa"/>
        </w:tcPr>
        <w:p w14:paraId="0D0736AE" w14:textId="338D0CA1" w:rsidR="47093652" w:rsidRDefault="47093652" w:rsidP="005717BA">
          <w:pPr>
            <w:pStyle w:val="Header"/>
          </w:pPr>
        </w:p>
      </w:tc>
      <w:tc>
        <w:tcPr>
          <w:tcW w:w="1950" w:type="dxa"/>
        </w:tcPr>
        <w:p w14:paraId="6F3F9D5F" w14:textId="5957888B" w:rsidR="47093652" w:rsidRDefault="47093652" w:rsidP="005717BA">
          <w:pPr>
            <w:pStyle w:val="Header"/>
          </w:pPr>
        </w:p>
      </w:tc>
      <w:tc>
        <w:tcPr>
          <w:tcW w:w="1950" w:type="dxa"/>
        </w:tcPr>
        <w:p w14:paraId="0667F7BA" w14:textId="134A7C2E" w:rsidR="47093652" w:rsidRDefault="47093652" w:rsidP="005717BA">
          <w:pPr>
            <w:pStyle w:val="Header"/>
          </w:pPr>
        </w:p>
      </w:tc>
    </w:tr>
  </w:tbl>
  <w:p w14:paraId="5F2F8185" w14:textId="744BCD4B" w:rsidR="47093652" w:rsidRDefault="47093652" w:rsidP="005717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CC66C0" w14:textId="77777777" w:rsidR="000638C2" w:rsidRDefault="000638C2" w:rsidP="005717BA">
      <w:r>
        <w:separator/>
      </w:r>
    </w:p>
    <w:p w14:paraId="168EA98C" w14:textId="77777777" w:rsidR="000638C2" w:rsidRDefault="000638C2" w:rsidP="005717BA"/>
  </w:footnote>
  <w:footnote w:type="continuationSeparator" w:id="0">
    <w:p w14:paraId="15D1FD57" w14:textId="77777777" w:rsidR="000638C2" w:rsidRDefault="000638C2" w:rsidP="005717BA">
      <w:r>
        <w:continuationSeparator/>
      </w:r>
    </w:p>
    <w:p w14:paraId="33F0ACAD" w14:textId="77777777" w:rsidR="000638C2" w:rsidRDefault="000638C2" w:rsidP="005717B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2"/>
        <w:szCs w:val="22"/>
      </w:rPr>
      <w:id w:val="835498273"/>
      <w:docPartObj>
        <w:docPartGallery w:val="Page Numbers (Top of Page)"/>
        <w:docPartUnique/>
      </w:docPartObj>
    </w:sdtPr>
    <w:sdtEndPr>
      <w:rPr>
        <w:noProof/>
        <w:sz w:val="21"/>
        <w:szCs w:val="21"/>
      </w:rPr>
    </w:sdtEndPr>
    <w:sdtContent>
      <w:p w14:paraId="0DE53F45" w14:textId="2AA1B3A9" w:rsidR="0085483F" w:rsidRPr="005717BA" w:rsidRDefault="47093652" w:rsidP="005717BA">
        <w:pPr>
          <w:jc w:val="right"/>
          <w:rPr>
            <w:sz w:val="21"/>
            <w:szCs w:val="21"/>
          </w:rPr>
        </w:pPr>
        <w:r w:rsidRPr="005717BA">
          <w:rPr>
            <w:sz w:val="21"/>
            <w:szCs w:val="21"/>
          </w:rPr>
          <w:t xml:space="preserve">&gt;&gt; DIAPOSITIVA </w:t>
        </w:r>
        <w:r w:rsidR="0085483F" w:rsidRPr="005717BA">
          <w:rPr>
            <w:noProof/>
            <w:sz w:val="21"/>
            <w:szCs w:val="21"/>
          </w:rPr>
          <w:fldChar w:fldCharType="begin"/>
        </w:r>
        <w:r w:rsidR="0085483F" w:rsidRPr="005717BA">
          <w:rPr>
            <w:sz w:val="21"/>
            <w:szCs w:val="21"/>
          </w:rPr>
          <w:instrText xml:space="preserve"> PAGE   \* MERGEFORMAT </w:instrText>
        </w:r>
        <w:r w:rsidR="0085483F" w:rsidRPr="005717BA">
          <w:rPr>
            <w:sz w:val="21"/>
            <w:szCs w:val="21"/>
          </w:rPr>
          <w:fldChar w:fldCharType="separate"/>
        </w:r>
        <w:r w:rsidRPr="005717BA">
          <w:rPr>
            <w:noProof/>
            <w:sz w:val="21"/>
            <w:szCs w:val="21"/>
          </w:rPr>
          <w:t>2</w:t>
        </w:r>
        <w:r w:rsidR="0085483F" w:rsidRPr="005717BA">
          <w:rPr>
            <w:noProof/>
            <w:sz w:val="21"/>
            <w:szCs w:val="21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1950"/>
      <w:gridCol w:w="1950"/>
      <w:gridCol w:w="1950"/>
    </w:tblGrid>
    <w:tr w:rsidR="47093652" w14:paraId="3EA359A8" w14:textId="77777777" w:rsidTr="47093652">
      <w:trPr>
        <w:trHeight w:val="300"/>
      </w:trPr>
      <w:tc>
        <w:tcPr>
          <w:tcW w:w="1950" w:type="dxa"/>
        </w:tcPr>
        <w:p w14:paraId="10FD1CD6" w14:textId="2A955C0A" w:rsidR="47093652" w:rsidRDefault="47093652" w:rsidP="005717BA">
          <w:pPr>
            <w:pStyle w:val="Header"/>
          </w:pPr>
        </w:p>
      </w:tc>
      <w:tc>
        <w:tcPr>
          <w:tcW w:w="1950" w:type="dxa"/>
        </w:tcPr>
        <w:p w14:paraId="69F51809" w14:textId="39856930" w:rsidR="47093652" w:rsidRDefault="47093652" w:rsidP="005717BA">
          <w:pPr>
            <w:pStyle w:val="Header"/>
          </w:pPr>
        </w:p>
      </w:tc>
      <w:tc>
        <w:tcPr>
          <w:tcW w:w="1950" w:type="dxa"/>
        </w:tcPr>
        <w:p w14:paraId="2B5E6A36" w14:textId="4AE4E1D1" w:rsidR="47093652" w:rsidRDefault="47093652" w:rsidP="005717BA">
          <w:pPr>
            <w:pStyle w:val="Header"/>
          </w:pPr>
        </w:p>
      </w:tc>
    </w:tr>
  </w:tbl>
  <w:p w14:paraId="49552405" w14:textId="5996D022" w:rsidR="47093652" w:rsidRDefault="47093652" w:rsidP="005717BA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X+09cH41l5JPg" int2:id="IXEPAdCE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A1BC6"/>
    <w:multiLevelType w:val="multilevel"/>
    <w:tmpl w:val="454A8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2AE7E0"/>
    <w:multiLevelType w:val="hybridMultilevel"/>
    <w:tmpl w:val="3F6805DA"/>
    <w:lvl w:ilvl="0" w:tplc="CBAE4C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248D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9DC79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0857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34ED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D419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7E4D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906A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BD059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185648"/>
    <w:multiLevelType w:val="hybridMultilevel"/>
    <w:tmpl w:val="48600380"/>
    <w:lvl w:ilvl="0" w:tplc="B5AC40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C7B26B34">
      <w:start w:val="1"/>
      <w:numFmt w:val="bullet"/>
      <w:pStyle w:val="2ndLevel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007046">
      <w:start w:val="1"/>
      <w:numFmt w:val="bullet"/>
      <w:pStyle w:val="3rdLevel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C8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8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85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AB4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4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2D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68CC1E"/>
    <w:multiLevelType w:val="hybridMultilevel"/>
    <w:tmpl w:val="5470BC08"/>
    <w:lvl w:ilvl="0" w:tplc="F064EB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4D274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9EE2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3093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FAD9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7A03F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CE60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C0EB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D3E7D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910018"/>
    <w:multiLevelType w:val="multilevel"/>
    <w:tmpl w:val="AF422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97B3255"/>
    <w:multiLevelType w:val="multilevel"/>
    <w:tmpl w:val="4704D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0B14FF3"/>
    <w:multiLevelType w:val="multilevel"/>
    <w:tmpl w:val="CFB02D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CB30A18"/>
    <w:multiLevelType w:val="multilevel"/>
    <w:tmpl w:val="F948C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015F879"/>
    <w:multiLevelType w:val="hybridMultilevel"/>
    <w:tmpl w:val="AB08E5D4"/>
    <w:lvl w:ilvl="0" w:tplc="73FAA5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5A94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CC481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4009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909B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0A19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B029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ECBD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0ECB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387E62"/>
    <w:multiLevelType w:val="multilevel"/>
    <w:tmpl w:val="8152A3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17BA7B2"/>
    <w:multiLevelType w:val="hybridMultilevel"/>
    <w:tmpl w:val="38DA59A6"/>
    <w:lvl w:ilvl="0" w:tplc="C4CA0F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C4BA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CE88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48AC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6C7B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CAF1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BC4D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9C90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8C896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854E5E"/>
    <w:multiLevelType w:val="hybridMultilevel"/>
    <w:tmpl w:val="01906D24"/>
    <w:lvl w:ilvl="0" w:tplc="93C21F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68C37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8AE7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2A32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08F2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2A6D7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F235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2CA8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3AE4D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80BADD"/>
    <w:multiLevelType w:val="hybridMultilevel"/>
    <w:tmpl w:val="F67EEA84"/>
    <w:lvl w:ilvl="0" w:tplc="70C6B5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22D1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3C82A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903A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BC8B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C2CE7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DA4B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9E04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79CB5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E52A39"/>
    <w:multiLevelType w:val="multilevel"/>
    <w:tmpl w:val="FA461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4A7468A"/>
    <w:multiLevelType w:val="multilevel"/>
    <w:tmpl w:val="A9B4D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51B94B0"/>
    <w:multiLevelType w:val="hybridMultilevel"/>
    <w:tmpl w:val="FB020680"/>
    <w:lvl w:ilvl="0" w:tplc="DD72DE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24E03E">
      <w:start w:val="1"/>
      <w:numFmt w:val="bullet"/>
      <w:lvlText w:val="o"/>
      <w:lvlJc w:val="left"/>
      <w:pPr>
        <w:ind w:left="1440" w:hanging="360"/>
      </w:pPr>
      <w:rPr>
        <w:rFonts w:ascii="Symbol" w:hAnsi="Symbol" w:hint="default"/>
      </w:rPr>
    </w:lvl>
    <w:lvl w:ilvl="2" w:tplc="5E9C01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8E46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AC14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55032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905D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DC0B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A483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587EA9"/>
    <w:multiLevelType w:val="hybridMultilevel"/>
    <w:tmpl w:val="1E32D85E"/>
    <w:lvl w:ilvl="0" w:tplc="12CA2E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321F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CBAC5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A43B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AADA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9E498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2E25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78C5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68CCC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85FDC0"/>
    <w:multiLevelType w:val="hybridMultilevel"/>
    <w:tmpl w:val="83700040"/>
    <w:lvl w:ilvl="0" w:tplc="0C72D21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0326D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C5A0D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D0B3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C4CB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9DA5B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A803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1683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0B052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4E1BC6"/>
    <w:multiLevelType w:val="multilevel"/>
    <w:tmpl w:val="7F4E33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EEE4534"/>
    <w:multiLevelType w:val="hybridMultilevel"/>
    <w:tmpl w:val="CFEE5892"/>
    <w:lvl w:ilvl="0" w:tplc="3AB23B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788E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9484E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5637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D63D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4EC15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BAA7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68BB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9D48E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E04F48"/>
    <w:multiLevelType w:val="multilevel"/>
    <w:tmpl w:val="9724D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002762B"/>
    <w:multiLevelType w:val="hybridMultilevel"/>
    <w:tmpl w:val="BDB8D112"/>
    <w:lvl w:ilvl="0" w:tplc="04847A3C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F655A1"/>
    <w:multiLevelType w:val="multilevel"/>
    <w:tmpl w:val="89CCCE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C026099"/>
    <w:multiLevelType w:val="multilevel"/>
    <w:tmpl w:val="48287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EEDE037"/>
    <w:multiLevelType w:val="hybridMultilevel"/>
    <w:tmpl w:val="B7E8D564"/>
    <w:lvl w:ilvl="0" w:tplc="15F244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B4F7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FE0004">
      <w:start w:val="1"/>
      <w:numFmt w:val="bullet"/>
      <w:lvlText w:val=""/>
      <w:lvlJc w:val="left"/>
      <w:pPr>
        <w:ind w:left="2160" w:hanging="360"/>
      </w:pPr>
      <w:rPr>
        <w:rFonts w:ascii="Courier New" w:hAnsi="Courier New" w:hint="default"/>
      </w:rPr>
    </w:lvl>
    <w:lvl w:ilvl="3" w:tplc="FCD4F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3CB1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E65E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CCBC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86DB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7B4F2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9B663D"/>
    <w:multiLevelType w:val="multilevel"/>
    <w:tmpl w:val="020009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408361A"/>
    <w:multiLevelType w:val="hybridMultilevel"/>
    <w:tmpl w:val="B55AC776"/>
    <w:lvl w:ilvl="0" w:tplc="7734AB58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BE50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D017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A46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88B3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FA01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BC58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106F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1E24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C07D42"/>
    <w:multiLevelType w:val="hybridMultilevel"/>
    <w:tmpl w:val="B510D16A"/>
    <w:lvl w:ilvl="0" w:tplc="6EEE39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EED0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86E2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726A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F217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42610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74C5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5440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0D8CC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E90096"/>
    <w:multiLevelType w:val="hybridMultilevel"/>
    <w:tmpl w:val="EF3A0D1A"/>
    <w:lvl w:ilvl="0" w:tplc="C66EEB64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7992293">
    <w:abstractNumId w:val="27"/>
  </w:num>
  <w:num w:numId="2" w16cid:durableId="2069913844">
    <w:abstractNumId w:val="15"/>
  </w:num>
  <w:num w:numId="3" w16cid:durableId="1341393441">
    <w:abstractNumId w:val="19"/>
  </w:num>
  <w:num w:numId="4" w16cid:durableId="1927110790">
    <w:abstractNumId w:val="17"/>
  </w:num>
  <w:num w:numId="5" w16cid:durableId="1515800553">
    <w:abstractNumId w:val="24"/>
  </w:num>
  <w:num w:numId="6" w16cid:durableId="979968096">
    <w:abstractNumId w:val="3"/>
  </w:num>
  <w:num w:numId="7" w16cid:durableId="449589309">
    <w:abstractNumId w:val="10"/>
  </w:num>
  <w:num w:numId="8" w16cid:durableId="1157571249">
    <w:abstractNumId w:val="16"/>
  </w:num>
  <w:num w:numId="9" w16cid:durableId="1008290762">
    <w:abstractNumId w:val="12"/>
  </w:num>
  <w:num w:numId="10" w16cid:durableId="1423993243">
    <w:abstractNumId w:val="11"/>
  </w:num>
  <w:num w:numId="11" w16cid:durableId="126171948">
    <w:abstractNumId w:val="1"/>
  </w:num>
  <w:num w:numId="12" w16cid:durableId="779031914">
    <w:abstractNumId w:val="8"/>
  </w:num>
  <w:num w:numId="13" w16cid:durableId="184175450">
    <w:abstractNumId w:val="26"/>
  </w:num>
  <w:num w:numId="14" w16cid:durableId="365716398">
    <w:abstractNumId w:val="2"/>
  </w:num>
  <w:num w:numId="15" w16cid:durableId="250243531">
    <w:abstractNumId w:val="25"/>
  </w:num>
  <w:num w:numId="16" w16cid:durableId="1241331377">
    <w:abstractNumId w:val="23"/>
  </w:num>
  <w:num w:numId="17" w16cid:durableId="1912541367">
    <w:abstractNumId w:val="20"/>
  </w:num>
  <w:num w:numId="18" w16cid:durableId="625503946">
    <w:abstractNumId w:val="0"/>
  </w:num>
  <w:num w:numId="19" w16cid:durableId="1936013871">
    <w:abstractNumId w:val="4"/>
  </w:num>
  <w:num w:numId="20" w16cid:durableId="338311287">
    <w:abstractNumId w:val="6"/>
  </w:num>
  <w:num w:numId="21" w16cid:durableId="1196892036">
    <w:abstractNumId w:val="22"/>
  </w:num>
  <w:num w:numId="22" w16cid:durableId="1712940">
    <w:abstractNumId w:val="9"/>
  </w:num>
  <w:num w:numId="23" w16cid:durableId="2078092436">
    <w:abstractNumId w:val="28"/>
  </w:num>
  <w:num w:numId="24" w16cid:durableId="881089344">
    <w:abstractNumId w:val="21"/>
  </w:num>
  <w:num w:numId="25" w16cid:durableId="400522775">
    <w:abstractNumId w:val="13"/>
  </w:num>
  <w:num w:numId="26" w16cid:durableId="1769227200">
    <w:abstractNumId w:val="7"/>
  </w:num>
  <w:num w:numId="27" w16cid:durableId="387798497">
    <w:abstractNumId w:val="14"/>
  </w:num>
  <w:num w:numId="28" w16cid:durableId="1712997745">
    <w:abstractNumId w:val="5"/>
  </w:num>
  <w:num w:numId="29" w16cid:durableId="201020419">
    <w:abstractNumId w:val="1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sjS2MDE0MDc0trBQ0lEKTi0uzszPAykwrQUA5R0/JywAAAA="/>
  </w:docVars>
  <w:rsids>
    <w:rsidRoot w:val="74CFD75A"/>
    <w:rsid w:val="00000BE3"/>
    <w:rsid w:val="00001736"/>
    <w:rsid w:val="00024F9D"/>
    <w:rsid w:val="00026B92"/>
    <w:rsid w:val="00031408"/>
    <w:rsid w:val="00034983"/>
    <w:rsid w:val="00035667"/>
    <w:rsid w:val="00040884"/>
    <w:rsid w:val="00042AE7"/>
    <w:rsid w:val="000440E9"/>
    <w:rsid w:val="000470F7"/>
    <w:rsid w:val="00053670"/>
    <w:rsid w:val="000561F0"/>
    <w:rsid w:val="0005651B"/>
    <w:rsid w:val="000622D7"/>
    <w:rsid w:val="000638C2"/>
    <w:rsid w:val="00063AD7"/>
    <w:rsid w:val="00070557"/>
    <w:rsid w:val="00076C7F"/>
    <w:rsid w:val="00080F44"/>
    <w:rsid w:val="00085BA7"/>
    <w:rsid w:val="0008692B"/>
    <w:rsid w:val="00090C8C"/>
    <w:rsid w:val="000A24DA"/>
    <w:rsid w:val="000B663D"/>
    <w:rsid w:val="000B7C7A"/>
    <w:rsid w:val="000B7F8B"/>
    <w:rsid w:val="000C1F52"/>
    <w:rsid w:val="000C7ADC"/>
    <w:rsid w:val="000E05A5"/>
    <w:rsid w:val="000E453E"/>
    <w:rsid w:val="00100646"/>
    <w:rsid w:val="00106EB9"/>
    <w:rsid w:val="001076E6"/>
    <w:rsid w:val="00113555"/>
    <w:rsid w:val="001138B5"/>
    <w:rsid w:val="00115267"/>
    <w:rsid w:val="00116552"/>
    <w:rsid w:val="0012097A"/>
    <w:rsid w:val="00122AF8"/>
    <w:rsid w:val="00124AC4"/>
    <w:rsid w:val="001279F4"/>
    <w:rsid w:val="00131B18"/>
    <w:rsid w:val="00145383"/>
    <w:rsid w:val="00151ABD"/>
    <w:rsid w:val="00151E0A"/>
    <w:rsid w:val="001569CD"/>
    <w:rsid w:val="001571E9"/>
    <w:rsid w:val="0017238E"/>
    <w:rsid w:val="0018399D"/>
    <w:rsid w:val="00185D98"/>
    <w:rsid w:val="0019165F"/>
    <w:rsid w:val="00193CE8"/>
    <w:rsid w:val="001948D7"/>
    <w:rsid w:val="00195124"/>
    <w:rsid w:val="0019553D"/>
    <w:rsid w:val="00196CFE"/>
    <w:rsid w:val="001A0CCF"/>
    <w:rsid w:val="001B1E9F"/>
    <w:rsid w:val="001B4E0C"/>
    <w:rsid w:val="001B6228"/>
    <w:rsid w:val="001C147A"/>
    <w:rsid w:val="001C2FC2"/>
    <w:rsid w:val="001C65E8"/>
    <w:rsid w:val="001C681B"/>
    <w:rsid w:val="001D2C00"/>
    <w:rsid w:val="001E3852"/>
    <w:rsid w:val="001E5D53"/>
    <w:rsid w:val="001E7E92"/>
    <w:rsid w:val="0020685A"/>
    <w:rsid w:val="00207BE9"/>
    <w:rsid w:val="002115B5"/>
    <w:rsid w:val="002159D6"/>
    <w:rsid w:val="00221F12"/>
    <w:rsid w:val="00222ED4"/>
    <w:rsid w:val="00224DCD"/>
    <w:rsid w:val="0022512C"/>
    <w:rsid w:val="0023583F"/>
    <w:rsid w:val="0025078D"/>
    <w:rsid w:val="00251FD5"/>
    <w:rsid w:val="00253D13"/>
    <w:rsid w:val="00256D8F"/>
    <w:rsid w:val="002607E8"/>
    <w:rsid w:val="00261958"/>
    <w:rsid w:val="00266BD4"/>
    <w:rsid w:val="0027258E"/>
    <w:rsid w:val="00272FF3"/>
    <w:rsid w:val="00274B61"/>
    <w:rsid w:val="00280686"/>
    <w:rsid w:val="00281EDC"/>
    <w:rsid w:val="0028778B"/>
    <w:rsid w:val="00292C2C"/>
    <w:rsid w:val="0029331A"/>
    <w:rsid w:val="00294106"/>
    <w:rsid w:val="00295408"/>
    <w:rsid w:val="00296B0F"/>
    <w:rsid w:val="002970D9"/>
    <w:rsid w:val="002A1380"/>
    <w:rsid w:val="002A172A"/>
    <w:rsid w:val="002A45F2"/>
    <w:rsid w:val="002A495F"/>
    <w:rsid w:val="002A4F7D"/>
    <w:rsid w:val="002A62BC"/>
    <w:rsid w:val="002B13EA"/>
    <w:rsid w:val="002C222F"/>
    <w:rsid w:val="002C569A"/>
    <w:rsid w:val="002D06B7"/>
    <w:rsid w:val="002D0CEA"/>
    <w:rsid w:val="002D159C"/>
    <w:rsid w:val="002D362D"/>
    <w:rsid w:val="002E107F"/>
    <w:rsid w:val="002E65AB"/>
    <w:rsid w:val="002F06D3"/>
    <w:rsid w:val="002F3ACD"/>
    <w:rsid w:val="002F592A"/>
    <w:rsid w:val="00302CCF"/>
    <w:rsid w:val="003031C5"/>
    <w:rsid w:val="00306A85"/>
    <w:rsid w:val="003106B8"/>
    <w:rsid w:val="00311499"/>
    <w:rsid w:val="00320C04"/>
    <w:rsid w:val="00323A0C"/>
    <w:rsid w:val="00326B70"/>
    <w:rsid w:val="00330CB7"/>
    <w:rsid w:val="00331DC5"/>
    <w:rsid w:val="003326B3"/>
    <w:rsid w:val="003327B6"/>
    <w:rsid w:val="0033453F"/>
    <w:rsid w:val="00346739"/>
    <w:rsid w:val="00354AA8"/>
    <w:rsid w:val="003709A1"/>
    <w:rsid w:val="00371B29"/>
    <w:rsid w:val="003772E4"/>
    <w:rsid w:val="003810C9"/>
    <w:rsid w:val="0038452E"/>
    <w:rsid w:val="0038668D"/>
    <w:rsid w:val="003867C1"/>
    <w:rsid w:val="00386EDF"/>
    <w:rsid w:val="00387ED0"/>
    <w:rsid w:val="003945D3"/>
    <w:rsid w:val="00396019"/>
    <w:rsid w:val="00396C04"/>
    <w:rsid w:val="00396D72"/>
    <w:rsid w:val="003B4918"/>
    <w:rsid w:val="003C3DE7"/>
    <w:rsid w:val="003D0EBC"/>
    <w:rsid w:val="003E0AF1"/>
    <w:rsid w:val="003E3919"/>
    <w:rsid w:val="003E5052"/>
    <w:rsid w:val="003E72FE"/>
    <w:rsid w:val="003F12BD"/>
    <w:rsid w:val="003F16D9"/>
    <w:rsid w:val="003F4C3D"/>
    <w:rsid w:val="00407D5B"/>
    <w:rsid w:val="00415D16"/>
    <w:rsid w:val="0042288A"/>
    <w:rsid w:val="00423282"/>
    <w:rsid w:val="00424AC0"/>
    <w:rsid w:val="004266E1"/>
    <w:rsid w:val="00430C84"/>
    <w:rsid w:val="00433A34"/>
    <w:rsid w:val="004358EA"/>
    <w:rsid w:val="004408E8"/>
    <w:rsid w:val="004462C7"/>
    <w:rsid w:val="00447A88"/>
    <w:rsid w:val="00447DB8"/>
    <w:rsid w:val="00453981"/>
    <w:rsid w:val="004541C5"/>
    <w:rsid w:val="00455498"/>
    <w:rsid w:val="0045729D"/>
    <w:rsid w:val="0046075D"/>
    <w:rsid w:val="00465598"/>
    <w:rsid w:val="004701DD"/>
    <w:rsid w:val="00470453"/>
    <w:rsid w:val="004707DC"/>
    <w:rsid w:val="0048149A"/>
    <w:rsid w:val="00482A74"/>
    <w:rsid w:val="004868D0"/>
    <w:rsid w:val="00487C4D"/>
    <w:rsid w:val="00492E1F"/>
    <w:rsid w:val="00497D84"/>
    <w:rsid w:val="004A4EE0"/>
    <w:rsid w:val="004A5C7B"/>
    <w:rsid w:val="004B024E"/>
    <w:rsid w:val="004B16CC"/>
    <w:rsid w:val="004B6747"/>
    <w:rsid w:val="004B721A"/>
    <w:rsid w:val="004C6641"/>
    <w:rsid w:val="004D2687"/>
    <w:rsid w:val="004E1BDC"/>
    <w:rsid w:val="004E7F59"/>
    <w:rsid w:val="004F127E"/>
    <w:rsid w:val="00504CC8"/>
    <w:rsid w:val="00510270"/>
    <w:rsid w:val="00525C40"/>
    <w:rsid w:val="00526529"/>
    <w:rsid w:val="0052F6A8"/>
    <w:rsid w:val="00536C21"/>
    <w:rsid w:val="005410FF"/>
    <w:rsid w:val="005412E6"/>
    <w:rsid w:val="00544DF4"/>
    <w:rsid w:val="005460C0"/>
    <w:rsid w:val="0055285A"/>
    <w:rsid w:val="00552C80"/>
    <w:rsid w:val="005604D0"/>
    <w:rsid w:val="00567AC0"/>
    <w:rsid w:val="0057164E"/>
    <w:rsid w:val="005717BA"/>
    <w:rsid w:val="0057200F"/>
    <w:rsid w:val="0057B660"/>
    <w:rsid w:val="00586E66"/>
    <w:rsid w:val="00590813"/>
    <w:rsid w:val="005913D8"/>
    <w:rsid w:val="005964CB"/>
    <w:rsid w:val="005A60BC"/>
    <w:rsid w:val="005A6F6D"/>
    <w:rsid w:val="005B3D7E"/>
    <w:rsid w:val="005B402D"/>
    <w:rsid w:val="005B7CA4"/>
    <w:rsid w:val="005BE3FA"/>
    <w:rsid w:val="005D00A6"/>
    <w:rsid w:val="005E1411"/>
    <w:rsid w:val="005E5A4B"/>
    <w:rsid w:val="005F093A"/>
    <w:rsid w:val="005F1121"/>
    <w:rsid w:val="005F221B"/>
    <w:rsid w:val="005F543A"/>
    <w:rsid w:val="0060432E"/>
    <w:rsid w:val="006052CA"/>
    <w:rsid w:val="006110F4"/>
    <w:rsid w:val="00615A20"/>
    <w:rsid w:val="0062464F"/>
    <w:rsid w:val="00630C37"/>
    <w:rsid w:val="00635B33"/>
    <w:rsid w:val="00636BAE"/>
    <w:rsid w:val="006404E2"/>
    <w:rsid w:val="0065588E"/>
    <w:rsid w:val="0065608C"/>
    <w:rsid w:val="00656E67"/>
    <w:rsid w:val="0066059A"/>
    <w:rsid w:val="006639A5"/>
    <w:rsid w:val="006646B9"/>
    <w:rsid w:val="00671D90"/>
    <w:rsid w:val="006754CF"/>
    <w:rsid w:val="00680735"/>
    <w:rsid w:val="00680E85"/>
    <w:rsid w:val="00690091"/>
    <w:rsid w:val="006905A4"/>
    <w:rsid w:val="00693D7F"/>
    <w:rsid w:val="00694EA4"/>
    <w:rsid w:val="006A4F12"/>
    <w:rsid w:val="006A55C4"/>
    <w:rsid w:val="006B3B21"/>
    <w:rsid w:val="006C64F8"/>
    <w:rsid w:val="006C6BFD"/>
    <w:rsid w:val="006C722F"/>
    <w:rsid w:val="006D13CD"/>
    <w:rsid w:val="006D257C"/>
    <w:rsid w:val="006D2BBA"/>
    <w:rsid w:val="006E537A"/>
    <w:rsid w:val="006F06D2"/>
    <w:rsid w:val="006F1ADD"/>
    <w:rsid w:val="006F1D85"/>
    <w:rsid w:val="0070118A"/>
    <w:rsid w:val="0070458B"/>
    <w:rsid w:val="00705B92"/>
    <w:rsid w:val="00713829"/>
    <w:rsid w:val="007150D2"/>
    <w:rsid w:val="007166DA"/>
    <w:rsid w:val="00717838"/>
    <w:rsid w:val="00723AE2"/>
    <w:rsid w:val="00730767"/>
    <w:rsid w:val="0073078F"/>
    <w:rsid w:val="0073155C"/>
    <w:rsid w:val="007446B3"/>
    <w:rsid w:val="007576A5"/>
    <w:rsid w:val="00757F7E"/>
    <w:rsid w:val="00764B04"/>
    <w:rsid w:val="00771F64"/>
    <w:rsid w:val="00774680"/>
    <w:rsid w:val="00780C66"/>
    <w:rsid w:val="00781525"/>
    <w:rsid w:val="007847E0"/>
    <w:rsid w:val="00784B50"/>
    <w:rsid w:val="00787768"/>
    <w:rsid w:val="00792050"/>
    <w:rsid w:val="00793C35"/>
    <w:rsid w:val="007A08A6"/>
    <w:rsid w:val="007A0F59"/>
    <w:rsid w:val="007B164E"/>
    <w:rsid w:val="007B66AC"/>
    <w:rsid w:val="007C1BAC"/>
    <w:rsid w:val="007C5CE2"/>
    <w:rsid w:val="007D0372"/>
    <w:rsid w:val="007D7892"/>
    <w:rsid w:val="007E67B2"/>
    <w:rsid w:val="007F37A5"/>
    <w:rsid w:val="007F641C"/>
    <w:rsid w:val="008022A8"/>
    <w:rsid w:val="0080490A"/>
    <w:rsid w:val="00815EF9"/>
    <w:rsid w:val="00816A21"/>
    <w:rsid w:val="00824BD5"/>
    <w:rsid w:val="00831F1F"/>
    <w:rsid w:val="008420C6"/>
    <w:rsid w:val="008465CA"/>
    <w:rsid w:val="008508FB"/>
    <w:rsid w:val="00852F00"/>
    <w:rsid w:val="0085483F"/>
    <w:rsid w:val="00870F45"/>
    <w:rsid w:val="00875830"/>
    <w:rsid w:val="00877557"/>
    <w:rsid w:val="00882B4F"/>
    <w:rsid w:val="00887AB1"/>
    <w:rsid w:val="00895117"/>
    <w:rsid w:val="008971E6"/>
    <w:rsid w:val="008A8E0E"/>
    <w:rsid w:val="008B1409"/>
    <w:rsid w:val="008B42FD"/>
    <w:rsid w:val="008B4E63"/>
    <w:rsid w:val="008C3696"/>
    <w:rsid w:val="008C6994"/>
    <w:rsid w:val="008D150C"/>
    <w:rsid w:val="008D5F2F"/>
    <w:rsid w:val="008D6569"/>
    <w:rsid w:val="008E2205"/>
    <w:rsid w:val="008F03C2"/>
    <w:rsid w:val="008F0FA1"/>
    <w:rsid w:val="008F1120"/>
    <w:rsid w:val="008F1D84"/>
    <w:rsid w:val="008F4E5E"/>
    <w:rsid w:val="008F5E8D"/>
    <w:rsid w:val="008F5F95"/>
    <w:rsid w:val="00901ABF"/>
    <w:rsid w:val="00903132"/>
    <w:rsid w:val="00906F4C"/>
    <w:rsid w:val="0091547C"/>
    <w:rsid w:val="00919FC1"/>
    <w:rsid w:val="009208D1"/>
    <w:rsid w:val="00923B19"/>
    <w:rsid w:val="00924005"/>
    <w:rsid w:val="00926598"/>
    <w:rsid w:val="0092721E"/>
    <w:rsid w:val="009276CB"/>
    <w:rsid w:val="00931977"/>
    <w:rsid w:val="009404E0"/>
    <w:rsid w:val="00941A47"/>
    <w:rsid w:val="00942FBE"/>
    <w:rsid w:val="00950835"/>
    <w:rsid w:val="00957849"/>
    <w:rsid w:val="0096135F"/>
    <w:rsid w:val="00961D19"/>
    <w:rsid w:val="00971019"/>
    <w:rsid w:val="009723EA"/>
    <w:rsid w:val="0099079C"/>
    <w:rsid w:val="009920E5"/>
    <w:rsid w:val="00997A65"/>
    <w:rsid w:val="009A2176"/>
    <w:rsid w:val="009A3A8E"/>
    <w:rsid w:val="009A64F0"/>
    <w:rsid w:val="009A75DD"/>
    <w:rsid w:val="009B25F4"/>
    <w:rsid w:val="009B2B06"/>
    <w:rsid w:val="009B4CA9"/>
    <w:rsid w:val="009C02D7"/>
    <w:rsid w:val="009C06EA"/>
    <w:rsid w:val="009C5486"/>
    <w:rsid w:val="009C626F"/>
    <w:rsid w:val="009D0C48"/>
    <w:rsid w:val="009D2735"/>
    <w:rsid w:val="009E7458"/>
    <w:rsid w:val="009F0DE3"/>
    <w:rsid w:val="00A073AC"/>
    <w:rsid w:val="00A14C6C"/>
    <w:rsid w:val="00A176E8"/>
    <w:rsid w:val="00A21146"/>
    <w:rsid w:val="00A21961"/>
    <w:rsid w:val="00A22448"/>
    <w:rsid w:val="00A24987"/>
    <w:rsid w:val="00A31A4E"/>
    <w:rsid w:val="00A54BE7"/>
    <w:rsid w:val="00A6690B"/>
    <w:rsid w:val="00A8634D"/>
    <w:rsid w:val="00AA0290"/>
    <w:rsid w:val="00AA576C"/>
    <w:rsid w:val="00AC2FD4"/>
    <w:rsid w:val="00AD10C6"/>
    <w:rsid w:val="00AD50E4"/>
    <w:rsid w:val="00AE0572"/>
    <w:rsid w:val="00AEC903"/>
    <w:rsid w:val="00AF2CF3"/>
    <w:rsid w:val="00AF3F9A"/>
    <w:rsid w:val="00B0328A"/>
    <w:rsid w:val="00B1558D"/>
    <w:rsid w:val="00B20F4C"/>
    <w:rsid w:val="00B2BED8"/>
    <w:rsid w:val="00B3657D"/>
    <w:rsid w:val="00B3776C"/>
    <w:rsid w:val="00B44BCD"/>
    <w:rsid w:val="00B456E5"/>
    <w:rsid w:val="00B5014D"/>
    <w:rsid w:val="00B54AF2"/>
    <w:rsid w:val="00B554B7"/>
    <w:rsid w:val="00B65593"/>
    <w:rsid w:val="00B70AA0"/>
    <w:rsid w:val="00B72526"/>
    <w:rsid w:val="00B72DCE"/>
    <w:rsid w:val="00B7437E"/>
    <w:rsid w:val="00B75D53"/>
    <w:rsid w:val="00B76DE5"/>
    <w:rsid w:val="00B85DBC"/>
    <w:rsid w:val="00B87C92"/>
    <w:rsid w:val="00B91CCF"/>
    <w:rsid w:val="00B92523"/>
    <w:rsid w:val="00BC15C2"/>
    <w:rsid w:val="00BC2228"/>
    <w:rsid w:val="00BC5A25"/>
    <w:rsid w:val="00BC5A91"/>
    <w:rsid w:val="00BD22F8"/>
    <w:rsid w:val="00BD42C6"/>
    <w:rsid w:val="00BD5DCE"/>
    <w:rsid w:val="00BE45C0"/>
    <w:rsid w:val="00BF3B05"/>
    <w:rsid w:val="00BF4408"/>
    <w:rsid w:val="00BF73FF"/>
    <w:rsid w:val="00C04C9E"/>
    <w:rsid w:val="00C05172"/>
    <w:rsid w:val="00C12078"/>
    <w:rsid w:val="00C2105F"/>
    <w:rsid w:val="00C220D0"/>
    <w:rsid w:val="00C268D7"/>
    <w:rsid w:val="00C3AA51"/>
    <w:rsid w:val="00C4459D"/>
    <w:rsid w:val="00C50368"/>
    <w:rsid w:val="00C73DB5"/>
    <w:rsid w:val="00C77DC8"/>
    <w:rsid w:val="00C87B1F"/>
    <w:rsid w:val="00C96C59"/>
    <w:rsid w:val="00C974F8"/>
    <w:rsid w:val="00CC3E15"/>
    <w:rsid w:val="00CE495D"/>
    <w:rsid w:val="00CE65E3"/>
    <w:rsid w:val="00CF0623"/>
    <w:rsid w:val="00CF1125"/>
    <w:rsid w:val="00CF13D7"/>
    <w:rsid w:val="00CF3769"/>
    <w:rsid w:val="00CF3C30"/>
    <w:rsid w:val="00CF5A1A"/>
    <w:rsid w:val="00D01A5E"/>
    <w:rsid w:val="00D03B06"/>
    <w:rsid w:val="00D04BA7"/>
    <w:rsid w:val="00D17982"/>
    <w:rsid w:val="00D2430B"/>
    <w:rsid w:val="00D40F39"/>
    <w:rsid w:val="00D42E61"/>
    <w:rsid w:val="00D553ED"/>
    <w:rsid w:val="00D57E2B"/>
    <w:rsid w:val="00D64236"/>
    <w:rsid w:val="00D6723A"/>
    <w:rsid w:val="00D70870"/>
    <w:rsid w:val="00D74026"/>
    <w:rsid w:val="00D7455E"/>
    <w:rsid w:val="00D8417A"/>
    <w:rsid w:val="00D84905"/>
    <w:rsid w:val="00D8651F"/>
    <w:rsid w:val="00D94244"/>
    <w:rsid w:val="00D9600F"/>
    <w:rsid w:val="00DA5C92"/>
    <w:rsid w:val="00DB25D9"/>
    <w:rsid w:val="00DB3CAD"/>
    <w:rsid w:val="00DB5AFE"/>
    <w:rsid w:val="00DB66EA"/>
    <w:rsid w:val="00DB76BF"/>
    <w:rsid w:val="00DB7FF3"/>
    <w:rsid w:val="00DC5637"/>
    <w:rsid w:val="00DC6D72"/>
    <w:rsid w:val="00DD374A"/>
    <w:rsid w:val="00DD6DAC"/>
    <w:rsid w:val="00DE0C66"/>
    <w:rsid w:val="00DE1EF5"/>
    <w:rsid w:val="00DE4249"/>
    <w:rsid w:val="00E02DD3"/>
    <w:rsid w:val="00E03251"/>
    <w:rsid w:val="00E0592F"/>
    <w:rsid w:val="00E0E547"/>
    <w:rsid w:val="00E136C8"/>
    <w:rsid w:val="00E15AAA"/>
    <w:rsid w:val="00E16251"/>
    <w:rsid w:val="00E1CCC8"/>
    <w:rsid w:val="00E25771"/>
    <w:rsid w:val="00E261D7"/>
    <w:rsid w:val="00E33281"/>
    <w:rsid w:val="00E33881"/>
    <w:rsid w:val="00E3458E"/>
    <w:rsid w:val="00E35BC3"/>
    <w:rsid w:val="00E36D6B"/>
    <w:rsid w:val="00E40D66"/>
    <w:rsid w:val="00E42512"/>
    <w:rsid w:val="00E43B7F"/>
    <w:rsid w:val="00E50B0C"/>
    <w:rsid w:val="00E56AB3"/>
    <w:rsid w:val="00E60A05"/>
    <w:rsid w:val="00E61825"/>
    <w:rsid w:val="00E67346"/>
    <w:rsid w:val="00E70133"/>
    <w:rsid w:val="00E729A4"/>
    <w:rsid w:val="00E8199E"/>
    <w:rsid w:val="00E84169"/>
    <w:rsid w:val="00E852BA"/>
    <w:rsid w:val="00E877E2"/>
    <w:rsid w:val="00EA4B90"/>
    <w:rsid w:val="00EB4F1E"/>
    <w:rsid w:val="00EB5986"/>
    <w:rsid w:val="00EC79F6"/>
    <w:rsid w:val="00ED3FEF"/>
    <w:rsid w:val="00ED47F6"/>
    <w:rsid w:val="00ED4B12"/>
    <w:rsid w:val="00ED7F02"/>
    <w:rsid w:val="00EDB39F"/>
    <w:rsid w:val="00EE0058"/>
    <w:rsid w:val="00EE22E5"/>
    <w:rsid w:val="00EE3E6E"/>
    <w:rsid w:val="00EF2AF9"/>
    <w:rsid w:val="00EF46E7"/>
    <w:rsid w:val="00F04671"/>
    <w:rsid w:val="00F0736E"/>
    <w:rsid w:val="00F075D9"/>
    <w:rsid w:val="00F0786C"/>
    <w:rsid w:val="00F14A0B"/>
    <w:rsid w:val="00F3292B"/>
    <w:rsid w:val="00F45A77"/>
    <w:rsid w:val="00F505A6"/>
    <w:rsid w:val="00F53652"/>
    <w:rsid w:val="00F54B1C"/>
    <w:rsid w:val="00F62144"/>
    <w:rsid w:val="00F64105"/>
    <w:rsid w:val="00F72484"/>
    <w:rsid w:val="00F76CED"/>
    <w:rsid w:val="00F8073F"/>
    <w:rsid w:val="00F86A8C"/>
    <w:rsid w:val="00F90455"/>
    <w:rsid w:val="00F95799"/>
    <w:rsid w:val="00F97C25"/>
    <w:rsid w:val="00FA0E1D"/>
    <w:rsid w:val="00FA1A86"/>
    <w:rsid w:val="00FC17DD"/>
    <w:rsid w:val="00FC3AD2"/>
    <w:rsid w:val="00FC4BCF"/>
    <w:rsid w:val="00FD0FE2"/>
    <w:rsid w:val="00FD18C1"/>
    <w:rsid w:val="00FF1D31"/>
    <w:rsid w:val="00FF458A"/>
    <w:rsid w:val="01017D9A"/>
    <w:rsid w:val="010566A9"/>
    <w:rsid w:val="01075072"/>
    <w:rsid w:val="011D2FFC"/>
    <w:rsid w:val="0127544B"/>
    <w:rsid w:val="013264E2"/>
    <w:rsid w:val="01337F93"/>
    <w:rsid w:val="0133C057"/>
    <w:rsid w:val="014DF496"/>
    <w:rsid w:val="014EEA83"/>
    <w:rsid w:val="014FF7E0"/>
    <w:rsid w:val="0153805D"/>
    <w:rsid w:val="017B4B13"/>
    <w:rsid w:val="0182B06A"/>
    <w:rsid w:val="0187CC58"/>
    <w:rsid w:val="0193398D"/>
    <w:rsid w:val="01A1DF3D"/>
    <w:rsid w:val="01A24ED6"/>
    <w:rsid w:val="01B3B9DB"/>
    <w:rsid w:val="01B57262"/>
    <w:rsid w:val="01C6B127"/>
    <w:rsid w:val="01C841B4"/>
    <w:rsid w:val="01D450AA"/>
    <w:rsid w:val="01D6A530"/>
    <w:rsid w:val="01EB7867"/>
    <w:rsid w:val="01EEE24D"/>
    <w:rsid w:val="01F2AC80"/>
    <w:rsid w:val="0201F23D"/>
    <w:rsid w:val="020F13CC"/>
    <w:rsid w:val="0216BFF7"/>
    <w:rsid w:val="0223A0C9"/>
    <w:rsid w:val="02326F15"/>
    <w:rsid w:val="02381E96"/>
    <w:rsid w:val="024196F1"/>
    <w:rsid w:val="02435623"/>
    <w:rsid w:val="0243C8C7"/>
    <w:rsid w:val="024A522F"/>
    <w:rsid w:val="024E9106"/>
    <w:rsid w:val="0252C886"/>
    <w:rsid w:val="0275FC44"/>
    <w:rsid w:val="027885DF"/>
    <w:rsid w:val="027A23F1"/>
    <w:rsid w:val="027F2260"/>
    <w:rsid w:val="02891100"/>
    <w:rsid w:val="028F5D8E"/>
    <w:rsid w:val="029C84C1"/>
    <w:rsid w:val="029FDDA6"/>
    <w:rsid w:val="02B2AD96"/>
    <w:rsid w:val="02B74281"/>
    <w:rsid w:val="02BB0213"/>
    <w:rsid w:val="02CE4946"/>
    <w:rsid w:val="02D190C9"/>
    <w:rsid w:val="02D3EDD9"/>
    <w:rsid w:val="02D8E017"/>
    <w:rsid w:val="02E4B57B"/>
    <w:rsid w:val="0319859C"/>
    <w:rsid w:val="03238113"/>
    <w:rsid w:val="0325A872"/>
    <w:rsid w:val="032F06C0"/>
    <w:rsid w:val="03319999"/>
    <w:rsid w:val="033EA2A4"/>
    <w:rsid w:val="0340C323"/>
    <w:rsid w:val="0344C8DD"/>
    <w:rsid w:val="034B20C5"/>
    <w:rsid w:val="03546545"/>
    <w:rsid w:val="03550F1D"/>
    <w:rsid w:val="0360328B"/>
    <w:rsid w:val="036F82F9"/>
    <w:rsid w:val="03779E99"/>
    <w:rsid w:val="03977031"/>
    <w:rsid w:val="039A771C"/>
    <w:rsid w:val="03A5B57A"/>
    <w:rsid w:val="03AE8082"/>
    <w:rsid w:val="03C80570"/>
    <w:rsid w:val="03D2229F"/>
    <w:rsid w:val="03DF0D51"/>
    <w:rsid w:val="03F2ABFD"/>
    <w:rsid w:val="03FD93D7"/>
    <w:rsid w:val="0400F366"/>
    <w:rsid w:val="040466A6"/>
    <w:rsid w:val="0405A15E"/>
    <w:rsid w:val="0411B373"/>
    <w:rsid w:val="041400C8"/>
    <w:rsid w:val="042523D2"/>
    <w:rsid w:val="042A5491"/>
    <w:rsid w:val="044E7DF8"/>
    <w:rsid w:val="0450F799"/>
    <w:rsid w:val="045321D2"/>
    <w:rsid w:val="04535484"/>
    <w:rsid w:val="04580910"/>
    <w:rsid w:val="045E1BE4"/>
    <w:rsid w:val="0463BEF0"/>
    <w:rsid w:val="046A39F0"/>
    <w:rsid w:val="0470524E"/>
    <w:rsid w:val="047184E0"/>
    <w:rsid w:val="047D3D4F"/>
    <w:rsid w:val="04884122"/>
    <w:rsid w:val="04932FCD"/>
    <w:rsid w:val="049875BA"/>
    <w:rsid w:val="049C1584"/>
    <w:rsid w:val="049F830A"/>
    <w:rsid w:val="04A23E6F"/>
    <w:rsid w:val="04A47690"/>
    <w:rsid w:val="04B16C8F"/>
    <w:rsid w:val="04B4F9E3"/>
    <w:rsid w:val="04B5AC60"/>
    <w:rsid w:val="04BDEEBA"/>
    <w:rsid w:val="04C037D8"/>
    <w:rsid w:val="04CA0848"/>
    <w:rsid w:val="04CABA18"/>
    <w:rsid w:val="04D08DEF"/>
    <w:rsid w:val="04DBF382"/>
    <w:rsid w:val="04E58BDE"/>
    <w:rsid w:val="04F476F4"/>
    <w:rsid w:val="04F5FCA5"/>
    <w:rsid w:val="04F6890F"/>
    <w:rsid w:val="05009611"/>
    <w:rsid w:val="0501CBF5"/>
    <w:rsid w:val="0503C58F"/>
    <w:rsid w:val="05156368"/>
    <w:rsid w:val="052829B6"/>
    <w:rsid w:val="052B1CEC"/>
    <w:rsid w:val="05356088"/>
    <w:rsid w:val="053A0DE4"/>
    <w:rsid w:val="053A13AC"/>
    <w:rsid w:val="054E338D"/>
    <w:rsid w:val="0551FED8"/>
    <w:rsid w:val="0553A55F"/>
    <w:rsid w:val="0554F750"/>
    <w:rsid w:val="05581FFE"/>
    <w:rsid w:val="055A09B2"/>
    <w:rsid w:val="057CA9AE"/>
    <w:rsid w:val="057DCE9B"/>
    <w:rsid w:val="058B0CDB"/>
    <w:rsid w:val="0594ABE8"/>
    <w:rsid w:val="05956E1C"/>
    <w:rsid w:val="05A895F9"/>
    <w:rsid w:val="05AC2960"/>
    <w:rsid w:val="05BB7120"/>
    <w:rsid w:val="05E1CBA0"/>
    <w:rsid w:val="05E98C86"/>
    <w:rsid w:val="05EE298E"/>
    <w:rsid w:val="05EE6A29"/>
    <w:rsid w:val="05F6613A"/>
    <w:rsid w:val="05FC77BA"/>
    <w:rsid w:val="0601B1CB"/>
    <w:rsid w:val="0621F89B"/>
    <w:rsid w:val="06356AD9"/>
    <w:rsid w:val="0638466F"/>
    <w:rsid w:val="063BA805"/>
    <w:rsid w:val="0649751D"/>
    <w:rsid w:val="06526104"/>
    <w:rsid w:val="0657F5EB"/>
    <w:rsid w:val="065BE08A"/>
    <w:rsid w:val="065CCB90"/>
    <w:rsid w:val="0660F4DD"/>
    <w:rsid w:val="06640C11"/>
    <w:rsid w:val="066E685F"/>
    <w:rsid w:val="068ED046"/>
    <w:rsid w:val="0693C074"/>
    <w:rsid w:val="0694EB14"/>
    <w:rsid w:val="06A53F0B"/>
    <w:rsid w:val="06B72F94"/>
    <w:rsid w:val="06BF0FAA"/>
    <w:rsid w:val="06CE7980"/>
    <w:rsid w:val="06D13ECC"/>
    <w:rsid w:val="06D2ADB8"/>
    <w:rsid w:val="06DE1AF0"/>
    <w:rsid w:val="06E015C8"/>
    <w:rsid w:val="06E1E059"/>
    <w:rsid w:val="06E22883"/>
    <w:rsid w:val="070201BB"/>
    <w:rsid w:val="070AC263"/>
    <w:rsid w:val="070CA5A1"/>
    <w:rsid w:val="0710A999"/>
    <w:rsid w:val="0714DF57"/>
    <w:rsid w:val="0715F0E9"/>
    <w:rsid w:val="071A09AB"/>
    <w:rsid w:val="071DE1B0"/>
    <w:rsid w:val="0730626F"/>
    <w:rsid w:val="07347E51"/>
    <w:rsid w:val="0738A9AB"/>
    <w:rsid w:val="074F52AD"/>
    <w:rsid w:val="075021C4"/>
    <w:rsid w:val="07547824"/>
    <w:rsid w:val="075C0957"/>
    <w:rsid w:val="0765769C"/>
    <w:rsid w:val="0782BC82"/>
    <w:rsid w:val="0783CE43"/>
    <w:rsid w:val="07988F7F"/>
    <w:rsid w:val="079FB188"/>
    <w:rsid w:val="07ACF2F3"/>
    <w:rsid w:val="07BE234B"/>
    <w:rsid w:val="07EC0957"/>
    <w:rsid w:val="07F8496C"/>
    <w:rsid w:val="080671AA"/>
    <w:rsid w:val="080DB7B2"/>
    <w:rsid w:val="080F887B"/>
    <w:rsid w:val="081A8064"/>
    <w:rsid w:val="081C013C"/>
    <w:rsid w:val="081E20C1"/>
    <w:rsid w:val="0823E57F"/>
    <w:rsid w:val="0824D4F6"/>
    <w:rsid w:val="083FB9CA"/>
    <w:rsid w:val="08454C79"/>
    <w:rsid w:val="0845F974"/>
    <w:rsid w:val="08465742"/>
    <w:rsid w:val="084D63BB"/>
    <w:rsid w:val="0854C694"/>
    <w:rsid w:val="08644A3F"/>
    <w:rsid w:val="0866A911"/>
    <w:rsid w:val="08674965"/>
    <w:rsid w:val="087336EB"/>
    <w:rsid w:val="087E1FB8"/>
    <w:rsid w:val="088AE45D"/>
    <w:rsid w:val="088E236F"/>
    <w:rsid w:val="08932E3F"/>
    <w:rsid w:val="08A948CA"/>
    <w:rsid w:val="08B90C3F"/>
    <w:rsid w:val="08C8E21C"/>
    <w:rsid w:val="08CA45BB"/>
    <w:rsid w:val="08CBF294"/>
    <w:rsid w:val="08D4416B"/>
    <w:rsid w:val="08D634D6"/>
    <w:rsid w:val="08E516FD"/>
    <w:rsid w:val="08EC5EE0"/>
    <w:rsid w:val="08EDBFFE"/>
    <w:rsid w:val="08F1FF6B"/>
    <w:rsid w:val="08FEA41F"/>
    <w:rsid w:val="0902BD2D"/>
    <w:rsid w:val="0902CFE3"/>
    <w:rsid w:val="090BC307"/>
    <w:rsid w:val="090EC717"/>
    <w:rsid w:val="09115B23"/>
    <w:rsid w:val="0928AA4E"/>
    <w:rsid w:val="092AF325"/>
    <w:rsid w:val="092D8D95"/>
    <w:rsid w:val="0931FF58"/>
    <w:rsid w:val="094351E0"/>
    <w:rsid w:val="094D1A43"/>
    <w:rsid w:val="095E4AA2"/>
    <w:rsid w:val="097145C2"/>
    <w:rsid w:val="0971A2A7"/>
    <w:rsid w:val="0976350E"/>
    <w:rsid w:val="097C00A1"/>
    <w:rsid w:val="099B1FBC"/>
    <w:rsid w:val="099DA241"/>
    <w:rsid w:val="099E62E1"/>
    <w:rsid w:val="09A05B37"/>
    <w:rsid w:val="09AF303D"/>
    <w:rsid w:val="09B06FC3"/>
    <w:rsid w:val="09B48AE9"/>
    <w:rsid w:val="09BBD0D8"/>
    <w:rsid w:val="09CA747D"/>
    <w:rsid w:val="09CAB28E"/>
    <w:rsid w:val="09CD8E40"/>
    <w:rsid w:val="09D91B21"/>
    <w:rsid w:val="09D92BFF"/>
    <w:rsid w:val="09E601DA"/>
    <w:rsid w:val="0A082705"/>
    <w:rsid w:val="0A131C76"/>
    <w:rsid w:val="0A21DD32"/>
    <w:rsid w:val="0A259CE4"/>
    <w:rsid w:val="0A38B327"/>
    <w:rsid w:val="0A3F2A52"/>
    <w:rsid w:val="0A48E8EF"/>
    <w:rsid w:val="0A506B4D"/>
    <w:rsid w:val="0A5BC4C9"/>
    <w:rsid w:val="0A5F8391"/>
    <w:rsid w:val="0A83C5D0"/>
    <w:rsid w:val="0A8B5DD0"/>
    <w:rsid w:val="0A901B51"/>
    <w:rsid w:val="0A9FCE84"/>
    <w:rsid w:val="0AAA78DE"/>
    <w:rsid w:val="0ABF8629"/>
    <w:rsid w:val="0AC6598E"/>
    <w:rsid w:val="0AC67BA6"/>
    <w:rsid w:val="0ACC016E"/>
    <w:rsid w:val="0AE77394"/>
    <w:rsid w:val="0AEC0204"/>
    <w:rsid w:val="0AF106F7"/>
    <w:rsid w:val="0AFB8CB3"/>
    <w:rsid w:val="0B14863E"/>
    <w:rsid w:val="0B193418"/>
    <w:rsid w:val="0B228D9B"/>
    <w:rsid w:val="0B283ABE"/>
    <w:rsid w:val="0B2B8F54"/>
    <w:rsid w:val="0B32C5CB"/>
    <w:rsid w:val="0B38868E"/>
    <w:rsid w:val="0B686983"/>
    <w:rsid w:val="0B68AA80"/>
    <w:rsid w:val="0B6C11E9"/>
    <w:rsid w:val="0B72F290"/>
    <w:rsid w:val="0B768938"/>
    <w:rsid w:val="0B76E21B"/>
    <w:rsid w:val="0B791CA5"/>
    <w:rsid w:val="0B7AF4DA"/>
    <w:rsid w:val="0B891F85"/>
    <w:rsid w:val="0B921DE9"/>
    <w:rsid w:val="0BA816D0"/>
    <w:rsid w:val="0BB44B6B"/>
    <w:rsid w:val="0BC501B9"/>
    <w:rsid w:val="0BC9B35C"/>
    <w:rsid w:val="0BD5A7DB"/>
    <w:rsid w:val="0BD65955"/>
    <w:rsid w:val="0BDEF580"/>
    <w:rsid w:val="0BEA798B"/>
    <w:rsid w:val="0BF53948"/>
    <w:rsid w:val="0BF54F3E"/>
    <w:rsid w:val="0C03EBD9"/>
    <w:rsid w:val="0C144E8A"/>
    <w:rsid w:val="0C1A0509"/>
    <w:rsid w:val="0C20AA5C"/>
    <w:rsid w:val="0C27FD14"/>
    <w:rsid w:val="0C2D4004"/>
    <w:rsid w:val="0C452074"/>
    <w:rsid w:val="0C46CA60"/>
    <w:rsid w:val="0C4D5202"/>
    <w:rsid w:val="0C514D48"/>
    <w:rsid w:val="0C530D11"/>
    <w:rsid w:val="0C577808"/>
    <w:rsid w:val="0C5805D9"/>
    <w:rsid w:val="0C5C102F"/>
    <w:rsid w:val="0C5D0E6A"/>
    <w:rsid w:val="0C74FBA0"/>
    <w:rsid w:val="0C86B19A"/>
    <w:rsid w:val="0CA3B7E1"/>
    <w:rsid w:val="0CA8316F"/>
    <w:rsid w:val="0CBC003A"/>
    <w:rsid w:val="0CBDEA47"/>
    <w:rsid w:val="0CDCB446"/>
    <w:rsid w:val="0CE0CB26"/>
    <w:rsid w:val="0CE1F311"/>
    <w:rsid w:val="0CEA9B94"/>
    <w:rsid w:val="0CF5F7EE"/>
    <w:rsid w:val="0CF83F59"/>
    <w:rsid w:val="0D120905"/>
    <w:rsid w:val="0D177083"/>
    <w:rsid w:val="0D1E80B2"/>
    <w:rsid w:val="0D2C7551"/>
    <w:rsid w:val="0D2C7968"/>
    <w:rsid w:val="0D300D9E"/>
    <w:rsid w:val="0D345986"/>
    <w:rsid w:val="0D50EC15"/>
    <w:rsid w:val="0D54F3A6"/>
    <w:rsid w:val="0D57E7C1"/>
    <w:rsid w:val="0D63023C"/>
    <w:rsid w:val="0D673D83"/>
    <w:rsid w:val="0D7FE4D5"/>
    <w:rsid w:val="0D87FD32"/>
    <w:rsid w:val="0D88C7C8"/>
    <w:rsid w:val="0D8F5AB8"/>
    <w:rsid w:val="0D9A2E35"/>
    <w:rsid w:val="0D9C8C05"/>
    <w:rsid w:val="0DA2CC24"/>
    <w:rsid w:val="0DAB8011"/>
    <w:rsid w:val="0DAFBE49"/>
    <w:rsid w:val="0DCC3431"/>
    <w:rsid w:val="0DD1AC77"/>
    <w:rsid w:val="0DE1260D"/>
    <w:rsid w:val="0DFAAA4C"/>
    <w:rsid w:val="0E033A5E"/>
    <w:rsid w:val="0E1AEE6F"/>
    <w:rsid w:val="0E1C1382"/>
    <w:rsid w:val="0E2A75C2"/>
    <w:rsid w:val="0E2C8E10"/>
    <w:rsid w:val="0E4BEAF4"/>
    <w:rsid w:val="0E5EF5A4"/>
    <w:rsid w:val="0E7214FD"/>
    <w:rsid w:val="0E73E810"/>
    <w:rsid w:val="0E7AD212"/>
    <w:rsid w:val="0E86881D"/>
    <w:rsid w:val="0E90A02C"/>
    <w:rsid w:val="0E93C8AA"/>
    <w:rsid w:val="0EA0B6C7"/>
    <w:rsid w:val="0EAC1A6E"/>
    <w:rsid w:val="0EB6195B"/>
    <w:rsid w:val="0EBC1702"/>
    <w:rsid w:val="0EC26BC9"/>
    <w:rsid w:val="0EC54E7B"/>
    <w:rsid w:val="0ED6BAE2"/>
    <w:rsid w:val="0EE13889"/>
    <w:rsid w:val="0EE1EF5A"/>
    <w:rsid w:val="0EE31BB8"/>
    <w:rsid w:val="0EEA2241"/>
    <w:rsid w:val="0EF34FA6"/>
    <w:rsid w:val="0EFBC17C"/>
    <w:rsid w:val="0F03B714"/>
    <w:rsid w:val="0F07574F"/>
    <w:rsid w:val="0F0DC5AA"/>
    <w:rsid w:val="0F12963F"/>
    <w:rsid w:val="0F209347"/>
    <w:rsid w:val="0F24571F"/>
    <w:rsid w:val="0F2507AF"/>
    <w:rsid w:val="0F327465"/>
    <w:rsid w:val="0F3AB032"/>
    <w:rsid w:val="0F3AD5A8"/>
    <w:rsid w:val="0F3BAB8D"/>
    <w:rsid w:val="0F3DBB91"/>
    <w:rsid w:val="0F46F4F4"/>
    <w:rsid w:val="0F4861A3"/>
    <w:rsid w:val="0F48CD2D"/>
    <w:rsid w:val="0F5047EE"/>
    <w:rsid w:val="0F53B62A"/>
    <w:rsid w:val="0F5AE6DC"/>
    <w:rsid w:val="0F7A44DF"/>
    <w:rsid w:val="0F8432F1"/>
    <w:rsid w:val="0F891FAA"/>
    <w:rsid w:val="0F892429"/>
    <w:rsid w:val="0F8BE02B"/>
    <w:rsid w:val="0F9328B8"/>
    <w:rsid w:val="0FA38C74"/>
    <w:rsid w:val="0FA64A74"/>
    <w:rsid w:val="0FAEA5DE"/>
    <w:rsid w:val="0FB7411F"/>
    <w:rsid w:val="0FC01430"/>
    <w:rsid w:val="0FC45484"/>
    <w:rsid w:val="0FCA81CC"/>
    <w:rsid w:val="0FCF3B35"/>
    <w:rsid w:val="0FD6301B"/>
    <w:rsid w:val="0FE3EC29"/>
    <w:rsid w:val="0FEECD4C"/>
    <w:rsid w:val="0FF2C96B"/>
    <w:rsid w:val="0FF65A5F"/>
    <w:rsid w:val="10040F8E"/>
    <w:rsid w:val="1019A566"/>
    <w:rsid w:val="10226B1D"/>
    <w:rsid w:val="1037DFFB"/>
    <w:rsid w:val="1047AC5A"/>
    <w:rsid w:val="104CDD37"/>
    <w:rsid w:val="10547121"/>
    <w:rsid w:val="10621963"/>
    <w:rsid w:val="10661A59"/>
    <w:rsid w:val="106AAD8C"/>
    <w:rsid w:val="1077FCAB"/>
    <w:rsid w:val="107AD966"/>
    <w:rsid w:val="10841126"/>
    <w:rsid w:val="1085CD00"/>
    <w:rsid w:val="1089E87E"/>
    <w:rsid w:val="108BD813"/>
    <w:rsid w:val="1091C548"/>
    <w:rsid w:val="109DB231"/>
    <w:rsid w:val="10A63B08"/>
    <w:rsid w:val="10AD66B9"/>
    <w:rsid w:val="10B95FE8"/>
    <w:rsid w:val="10EE21B9"/>
    <w:rsid w:val="10FDBFBC"/>
    <w:rsid w:val="110D594E"/>
    <w:rsid w:val="111A516D"/>
    <w:rsid w:val="1129B835"/>
    <w:rsid w:val="112F0CDD"/>
    <w:rsid w:val="1130F565"/>
    <w:rsid w:val="1141B5B2"/>
    <w:rsid w:val="11424808"/>
    <w:rsid w:val="114929CA"/>
    <w:rsid w:val="114CA79A"/>
    <w:rsid w:val="115B0B91"/>
    <w:rsid w:val="11621AC6"/>
    <w:rsid w:val="11661E52"/>
    <w:rsid w:val="1168C13C"/>
    <w:rsid w:val="116D0710"/>
    <w:rsid w:val="117A3A42"/>
    <w:rsid w:val="118346BF"/>
    <w:rsid w:val="118ACA2B"/>
    <w:rsid w:val="119917BB"/>
    <w:rsid w:val="119A175E"/>
    <w:rsid w:val="11A8955A"/>
    <w:rsid w:val="11AF2E3D"/>
    <w:rsid w:val="11AF9897"/>
    <w:rsid w:val="11B1BD23"/>
    <w:rsid w:val="11B41A1F"/>
    <w:rsid w:val="11ED53C1"/>
    <w:rsid w:val="11EF352E"/>
    <w:rsid w:val="11F99083"/>
    <w:rsid w:val="12091B41"/>
    <w:rsid w:val="1219197E"/>
    <w:rsid w:val="1219B773"/>
    <w:rsid w:val="121A0860"/>
    <w:rsid w:val="122A6BB1"/>
    <w:rsid w:val="12333EC4"/>
    <w:rsid w:val="12353653"/>
    <w:rsid w:val="1266FC83"/>
    <w:rsid w:val="126C357C"/>
    <w:rsid w:val="126EDD2D"/>
    <w:rsid w:val="127BCC3A"/>
    <w:rsid w:val="1283B0EA"/>
    <w:rsid w:val="128DC127"/>
    <w:rsid w:val="1296BC0C"/>
    <w:rsid w:val="12AB8D22"/>
    <w:rsid w:val="12C145B0"/>
    <w:rsid w:val="12EA31D8"/>
    <w:rsid w:val="12FB642C"/>
    <w:rsid w:val="130BCCA5"/>
    <w:rsid w:val="1315CD06"/>
    <w:rsid w:val="1318096D"/>
    <w:rsid w:val="1319BB84"/>
    <w:rsid w:val="131C1FDE"/>
    <w:rsid w:val="132C09D7"/>
    <w:rsid w:val="133CE894"/>
    <w:rsid w:val="133E89E0"/>
    <w:rsid w:val="13418504"/>
    <w:rsid w:val="134266BE"/>
    <w:rsid w:val="134682B6"/>
    <w:rsid w:val="13535DC8"/>
    <w:rsid w:val="1354A6EA"/>
    <w:rsid w:val="1367FC6E"/>
    <w:rsid w:val="136A678F"/>
    <w:rsid w:val="1378810C"/>
    <w:rsid w:val="1379CF0C"/>
    <w:rsid w:val="137A28EA"/>
    <w:rsid w:val="1395DEDF"/>
    <w:rsid w:val="139CD6C4"/>
    <w:rsid w:val="139D4C40"/>
    <w:rsid w:val="13A92B63"/>
    <w:rsid w:val="13AB347A"/>
    <w:rsid w:val="13B51534"/>
    <w:rsid w:val="13C0516F"/>
    <w:rsid w:val="13C25042"/>
    <w:rsid w:val="13CB6A09"/>
    <w:rsid w:val="13DB123D"/>
    <w:rsid w:val="13DBA338"/>
    <w:rsid w:val="13E517E0"/>
    <w:rsid w:val="13E73AA0"/>
    <w:rsid w:val="13E9628E"/>
    <w:rsid w:val="13EF7239"/>
    <w:rsid w:val="14054573"/>
    <w:rsid w:val="1412FD20"/>
    <w:rsid w:val="1413945C"/>
    <w:rsid w:val="141C1A4B"/>
    <w:rsid w:val="1420C74B"/>
    <w:rsid w:val="14331F36"/>
    <w:rsid w:val="144AB3CC"/>
    <w:rsid w:val="145C91E6"/>
    <w:rsid w:val="1462A7BF"/>
    <w:rsid w:val="14669365"/>
    <w:rsid w:val="146A4C69"/>
    <w:rsid w:val="14758B1A"/>
    <w:rsid w:val="147A0C71"/>
    <w:rsid w:val="147B96DA"/>
    <w:rsid w:val="147D5E24"/>
    <w:rsid w:val="148240A2"/>
    <w:rsid w:val="1484CFC8"/>
    <w:rsid w:val="148EF78E"/>
    <w:rsid w:val="149EDEA0"/>
    <w:rsid w:val="14A0047E"/>
    <w:rsid w:val="14AD7969"/>
    <w:rsid w:val="14ADB524"/>
    <w:rsid w:val="14AED6C2"/>
    <w:rsid w:val="14B8F162"/>
    <w:rsid w:val="14B9F94B"/>
    <w:rsid w:val="14C25F2C"/>
    <w:rsid w:val="14C458DF"/>
    <w:rsid w:val="14C9C9DE"/>
    <w:rsid w:val="14D6E994"/>
    <w:rsid w:val="14DED0A6"/>
    <w:rsid w:val="14DF4838"/>
    <w:rsid w:val="14F36F8F"/>
    <w:rsid w:val="14F47428"/>
    <w:rsid w:val="14F6B4A0"/>
    <w:rsid w:val="14F76B1D"/>
    <w:rsid w:val="14FEEB6B"/>
    <w:rsid w:val="15061FD8"/>
    <w:rsid w:val="1514158A"/>
    <w:rsid w:val="1527895E"/>
    <w:rsid w:val="15303DAC"/>
    <w:rsid w:val="1538A82E"/>
    <w:rsid w:val="1543EEB4"/>
    <w:rsid w:val="154837A3"/>
    <w:rsid w:val="154DA716"/>
    <w:rsid w:val="154FCAD9"/>
    <w:rsid w:val="1552B20A"/>
    <w:rsid w:val="1560B4BD"/>
    <w:rsid w:val="157B72E9"/>
    <w:rsid w:val="157DA7E4"/>
    <w:rsid w:val="158729CE"/>
    <w:rsid w:val="15893D17"/>
    <w:rsid w:val="158942D4"/>
    <w:rsid w:val="15952018"/>
    <w:rsid w:val="159AE2D8"/>
    <w:rsid w:val="159CBABB"/>
    <w:rsid w:val="15A32779"/>
    <w:rsid w:val="15C0AAB2"/>
    <w:rsid w:val="15CA3A71"/>
    <w:rsid w:val="15DBB6B1"/>
    <w:rsid w:val="15DE78A1"/>
    <w:rsid w:val="15DF7C74"/>
    <w:rsid w:val="15F3567A"/>
    <w:rsid w:val="15FB6686"/>
    <w:rsid w:val="160697FD"/>
    <w:rsid w:val="1608CB65"/>
    <w:rsid w:val="16186425"/>
    <w:rsid w:val="1632726B"/>
    <w:rsid w:val="1633E8E6"/>
    <w:rsid w:val="1636675F"/>
    <w:rsid w:val="16378D92"/>
    <w:rsid w:val="1638B6C9"/>
    <w:rsid w:val="16443871"/>
    <w:rsid w:val="1650FBE3"/>
    <w:rsid w:val="165B318C"/>
    <w:rsid w:val="166A4469"/>
    <w:rsid w:val="166BE2DF"/>
    <w:rsid w:val="167027B4"/>
    <w:rsid w:val="167A8B66"/>
    <w:rsid w:val="1688FBB6"/>
    <w:rsid w:val="1690CDDB"/>
    <w:rsid w:val="1693E1CE"/>
    <w:rsid w:val="1699CF2A"/>
    <w:rsid w:val="169C3AAD"/>
    <w:rsid w:val="169D52E8"/>
    <w:rsid w:val="16A44952"/>
    <w:rsid w:val="16AE417A"/>
    <w:rsid w:val="16B478B8"/>
    <w:rsid w:val="16B70019"/>
    <w:rsid w:val="16B81F63"/>
    <w:rsid w:val="16B90239"/>
    <w:rsid w:val="16C9AEC7"/>
    <w:rsid w:val="16CB43BB"/>
    <w:rsid w:val="16D2F608"/>
    <w:rsid w:val="16DA272D"/>
    <w:rsid w:val="16DFE783"/>
    <w:rsid w:val="16E096F5"/>
    <w:rsid w:val="16E0FDE2"/>
    <w:rsid w:val="16E6F306"/>
    <w:rsid w:val="16EC3F62"/>
    <w:rsid w:val="16F04F03"/>
    <w:rsid w:val="17008E1C"/>
    <w:rsid w:val="170E506A"/>
    <w:rsid w:val="170FA817"/>
    <w:rsid w:val="171C722D"/>
    <w:rsid w:val="171D91B4"/>
    <w:rsid w:val="171EC1D5"/>
    <w:rsid w:val="1722E09C"/>
    <w:rsid w:val="1725D602"/>
    <w:rsid w:val="172B5CB3"/>
    <w:rsid w:val="172F583D"/>
    <w:rsid w:val="1739B3AF"/>
    <w:rsid w:val="173F36E2"/>
    <w:rsid w:val="1754134F"/>
    <w:rsid w:val="175FEF34"/>
    <w:rsid w:val="1766DEB6"/>
    <w:rsid w:val="17672C0F"/>
    <w:rsid w:val="17854668"/>
    <w:rsid w:val="1788E6A6"/>
    <w:rsid w:val="17A5E673"/>
    <w:rsid w:val="17B5BD9A"/>
    <w:rsid w:val="17C1BA27"/>
    <w:rsid w:val="17CDEF4F"/>
    <w:rsid w:val="17CE72F5"/>
    <w:rsid w:val="17D282AD"/>
    <w:rsid w:val="17E534EA"/>
    <w:rsid w:val="17E69FB3"/>
    <w:rsid w:val="17FA9B50"/>
    <w:rsid w:val="180579B5"/>
    <w:rsid w:val="18118730"/>
    <w:rsid w:val="181482D8"/>
    <w:rsid w:val="181528DA"/>
    <w:rsid w:val="18206ADD"/>
    <w:rsid w:val="18429D83"/>
    <w:rsid w:val="18512219"/>
    <w:rsid w:val="1857BF49"/>
    <w:rsid w:val="1860944A"/>
    <w:rsid w:val="1862F20F"/>
    <w:rsid w:val="1881EAC8"/>
    <w:rsid w:val="1881FD6F"/>
    <w:rsid w:val="1883CFF5"/>
    <w:rsid w:val="18A3FEEB"/>
    <w:rsid w:val="18A4BCEC"/>
    <w:rsid w:val="18AC438E"/>
    <w:rsid w:val="18AFC64B"/>
    <w:rsid w:val="18B7D7DA"/>
    <w:rsid w:val="18BC84BD"/>
    <w:rsid w:val="18E21F53"/>
    <w:rsid w:val="18F05E34"/>
    <w:rsid w:val="18F3703B"/>
    <w:rsid w:val="19070820"/>
    <w:rsid w:val="1908D695"/>
    <w:rsid w:val="190B1CB9"/>
    <w:rsid w:val="190EB0F8"/>
    <w:rsid w:val="192093F8"/>
    <w:rsid w:val="19269AAC"/>
    <w:rsid w:val="1944C440"/>
    <w:rsid w:val="19499B78"/>
    <w:rsid w:val="197A81EF"/>
    <w:rsid w:val="198BCBBF"/>
    <w:rsid w:val="199CD7E4"/>
    <w:rsid w:val="19A613C4"/>
    <w:rsid w:val="19AD03E2"/>
    <w:rsid w:val="19B1E91F"/>
    <w:rsid w:val="19BD71AC"/>
    <w:rsid w:val="19C3CC23"/>
    <w:rsid w:val="19CA2CDC"/>
    <w:rsid w:val="19CD44C4"/>
    <w:rsid w:val="19EA3AC4"/>
    <w:rsid w:val="19EA7831"/>
    <w:rsid w:val="19F3B268"/>
    <w:rsid w:val="1A0D4D41"/>
    <w:rsid w:val="1A0F87A1"/>
    <w:rsid w:val="1A1879D8"/>
    <w:rsid w:val="1A1F8277"/>
    <w:rsid w:val="1A36E809"/>
    <w:rsid w:val="1A3F53FD"/>
    <w:rsid w:val="1A454109"/>
    <w:rsid w:val="1A5F1DB4"/>
    <w:rsid w:val="1A61A114"/>
    <w:rsid w:val="1A62F8CF"/>
    <w:rsid w:val="1A6446B8"/>
    <w:rsid w:val="1A6472E4"/>
    <w:rsid w:val="1A671E46"/>
    <w:rsid w:val="1A6CD29C"/>
    <w:rsid w:val="1A70F1E9"/>
    <w:rsid w:val="1A72A70E"/>
    <w:rsid w:val="1A76F4BF"/>
    <w:rsid w:val="1A838506"/>
    <w:rsid w:val="1A85788B"/>
    <w:rsid w:val="1A9073B1"/>
    <w:rsid w:val="1AAEE13E"/>
    <w:rsid w:val="1AAF06DD"/>
    <w:rsid w:val="1AC219EA"/>
    <w:rsid w:val="1AC81D47"/>
    <w:rsid w:val="1AC97A29"/>
    <w:rsid w:val="1ACC0A56"/>
    <w:rsid w:val="1ADB0606"/>
    <w:rsid w:val="1AEE4C3C"/>
    <w:rsid w:val="1AF89AD1"/>
    <w:rsid w:val="1AFA135F"/>
    <w:rsid w:val="1AFBCBD7"/>
    <w:rsid w:val="1AFDB900"/>
    <w:rsid w:val="1B00F9C3"/>
    <w:rsid w:val="1B0C498D"/>
    <w:rsid w:val="1B0DA0ED"/>
    <w:rsid w:val="1B12BE80"/>
    <w:rsid w:val="1B13C749"/>
    <w:rsid w:val="1B1ECC9F"/>
    <w:rsid w:val="1B210A6E"/>
    <w:rsid w:val="1B27730E"/>
    <w:rsid w:val="1B2B2A52"/>
    <w:rsid w:val="1B342EAF"/>
    <w:rsid w:val="1B379EC9"/>
    <w:rsid w:val="1B4B2B22"/>
    <w:rsid w:val="1B4FC97D"/>
    <w:rsid w:val="1B500A78"/>
    <w:rsid w:val="1B59DDC3"/>
    <w:rsid w:val="1B68BC17"/>
    <w:rsid w:val="1B6BA2F6"/>
    <w:rsid w:val="1B790074"/>
    <w:rsid w:val="1B79B117"/>
    <w:rsid w:val="1B80A0A3"/>
    <w:rsid w:val="1B8A82B6"/>
    <w:rsid w:val="1B9B9782"/>
    <w:rsid w:val="1B9D2B01"/>
    <w:rsid w:val="1BA82B87"/>
    <w:rsid w:val="1BB88D55"/>
    <w:rsid w:val="1BBAF083"/>
    <w:rsid w:val="1BDB162B"/>
    <w:rsid w:val="1BE2AAB0"/>
    <w:rsid w:val="1BE90060"/>
    <w:rsid w:val="1BEA534E"/>
    <w:rsid w:val="1BEA6751"/>
    <w:rsid w:val="1BF08CC2"/>
    <w:rsid w:val="1C0E7DB1"/>
    <w:rsid w:val="1C19711F"/>
    <w:rsid w:val="1C2208EB"/>
    <w:rsid w:val="1C22A02F"/>
    <w:rsid w:val="1C291C6F"/>
    <w:rsid w:val="1C2ACA8F"/>
    <w:rsid w:val="1C2AEB0D"/>
    <w:rsid w:val="1C2D9F96"/>
    <w:rsid w:val="1C2ED2CC"/>
    <w:rsid w:val="1C33CA3A"/>
    <w:rsid w:val="1C3E870D"/>
    <w:rsid w:val="1C448845"/>
    <w:rsid w:val="1C498066"/>
    <w:rsid w:val="1C54E962"/>
    <w:rsid w:val="1C5ECBAF"/>
    <w:rsid w:val="1C6E1730"/>
    <w:rsid w:val="1C78DFE2"/>
    <w:rsid w:val="1C7AE116"/>
    <w:rsid w:val="1C8CADAB"/>
    <w:rsid w:val="1C8D4BA5"/>
    <w:rsid w:val="1C8FC66D"/>
    <w:rsid w:val="1C9024CD"/>
    <w:rsid w:val="1C9D544D"/>
    <w:rsid w:val="1C9D6184"/>
    <w:rsid w:val="1CA054BD"/>
    <w:rsid w:val="1CAAB7DD"/>
    <w:rsid w:val="1CABAA02"/>
    <w:rsid w:val="1CB15F4A"/>
    <w:rsid w:val="1CB26D36"/>
    <w:rsid w:val="1CBBA4F2"/>
    <w:rsid w:val="1CC76220"/>
    <w:rsid w:val="1CC83E0F"/>
    <w:rsid w:val="1CCD1013"/>
    <w:rsid w:val="1CE2E683"/>
    <w:rsid w:val="1CE591D7"/>
    <w:rsid w:val="1CEF0061"/>
    <w:rsid w:val="1CFB4B50"/>
    <w:rsid w:val="1D07E428"/>
    <w:rsid w:val="1D1D8EAA"/>
    <w:rsid w:val="1D23F3E6"/>
    <w:rsid w:val="1D2F7608"/>
    <w:rsid w:val="1D33411C"/>
    <w:rsid w:val="1D341F6D"/>
    <w:rsid w:val="1D37C66B"/>
    <w:rsid w:val="1D3DD282"/>
    <w:rsid w:val="1D3F04E7"/>
    <w:rsid w:val="1D43B89B"/>
    <w:rsid w:val="1D501383"/>
    <w:rsid w:val="1D51276D"/>
    <w:rsid w:val="1D52CB88"/>
    <w:rsid w:val="1D5AF05C"/>
    <w:rsid w:val="1D613B06"/>
    <w:rsid w:val="1D74927E"/>
    <w:rsid w:val="1D79A9BE"/>
    <w:rsid w:val="1D7F96F8"/>
    <w:rsid w:val="1D844C79"/>
    <w:rsid w:val="1D85F631"/>
    <w:rsid w:val="1D8FB65F"/>
    <w:rsid w:val="1D979864"/>
    <w:rsid w:val="1DA11765"/>
    <w:rsid w:val="1DAAA280"/>
    <w:rsid w:val="1DAB46A4"/>
    <w:rsid w:val="1DCC0F85"/>
    <w:rsid w:val="1DF3019C"/>
    <w:rsid w:val="1DF5948C"/>
    <w:rsid w:val="1E06418F"/>
    <w:rsid w:val="1E065749"/>
    <w:rsid w:val="1E089071"/>
    <w:rsid w:val="1E3272F4"/>
    <w:rsid w:val="1E3C6A7F"/>
    <w:rsid w:val="1E524CD1"/>
    <w:rsid w:val="1E5F182D"/>
    <w:rsid w:val="1E6CAA24"/>
    <w:rsid w:val="1E6F8541"/>
    <w:rsid w:val="1E7180DC"/>
    <w:rsid w:val="1E78688E"/>
    <w:rsid w:val="1E83BDEE"/>
    <w:rsid w:val="1E8A3176"/>
    <w:rsid w:val="1E8B5E57"/>
    <w:rsid w:val="1E99014C"/>
    <w:rsid w:val="1EB652A8"/>
    <w:rsid w:val="1EBCE24F"/>
    <w:rsid w:val="1EBE144B"/>
    <w:rsid w:val="1EE1EBC9"/>
    <w:rsid w:val="1EEC3DF9"/>
    <w:rsid w:val="1EF1F654"/>
    <w:rsid w:val="1EF89A20"/>
    <w:rsid w:val="1EFBEDD8"/>
    <w:rsid w:val="1EFF6E56"/>
    <w:rsid w:val="1F04D73E"/>
    <w:rsid w:val="1F14C78C"/>
    <w:rsid w:val="1F17FF9C"/>
    <w:rsid w:val="1F3A0137"/>
    <w:rsid w:val="1F3E749C"/>
    <w:rsid w:val="1F415998"/>
    <w:rsid w:val="1F4C52C5"/>
    <w:rsid w:val="1F5DE78F"/>
    <w:rsid w:val="1F5FD78A"/>
    <w:rsid w:val="1F8A9BB7"/>
    <w:rsid w:val="1F956E59"/>
    <w:rsid w:val="1F98D9E0"/>
    <w:rsid w:val="1F9B9161"/>
    <w:rsid w:val="1FA0B159"/>
    <w:rsid w:val="1FA9AA43"/>
    <w:rsid w:val="1FC4E7B3"/>
    <w:rsid w:val="1FCA4003"/>
    <w:rsid w:val="1FCD39CB"/>
    <w:rsid w:val="1FD89590"/>
    <w:rsid w:val="1FE4CE03"/>
    <w:rsid w:val="1FE5C40B"/>
    <w:rsid w:val="1FEB6D6D"/>
    <w:rsid w:val="1FF1A1F4"/>
    <w:rsid w:val="1FF37F18"/>
    <w:rsid w:val="20006C78"/>
    <w:rsid w:val="200BD4E3"/>
    <w:rsid w:val="2015D4C0"/>
    <w:rsid w:val="201FB3CB"/>
    <w:rsid w:val="2022C15D"/>
    <w:rsid w:val="2022D261"/>
    <w:rsid w:val="2026EA80"/>
    <w:rsid w:val="20357585"/>
    <w:rsid w:val="2044D582"/>
    <w:rsid w:val="204B21CD"/>
    <w:rsid w:val="2050EAB4"/>
    <w:rsid w:val="205147C9"/>
    <w:rsid w:val="2056B554"/>
    <w:rsid w:val="20574707"/>
    <w:rsid w:val="2063E676"/>
    <w:rsid w:val="20683ED6"/>
    <w:rsid w:val="206CF91B"/>
    <w:rsid w:val="2070A842"/>
    <w:rsid w:val="207729D9"/>
    <w:rsid w:val="207B3143"/>
    <w:rsid w:val="20846A2C"/>
    <w:rsid w:val="2084A178"/>
    <w:rsid w:val="208BCD99"/>
    <w:rsid w:val="20978D94"/>
    <w:rsid w:val="209A74E0"/>
    <w:rsid w:val="20A8DF54"/>
    <w:rsid w:val="20AB375D"/>
    <w:rsid w:val="20AE223C"/>
    <w:rsid w:val="20AEFDEB"/>
    <w:rsid w:val="20B2B1B9"/>
    <w:rsid w:val="20B6CD37"/>
    <w:rsid w:val="20B75405"/>
    <w:rsid w:val="20B81201"/>
    <w:rsid w:val="20D1E5E3"/>
    <w:rsid w:val="20D62873"/>
    <w:rsid w:val="20D8BBD7"/>
    <w:rsid w:val="20DE8142"/>
    <w:rsid w:val="20EA71A4"/>
    <w:rsid w:val="20EF2DE4"/>
    <w:rsid w:val="20F82E24"/>
    <w:rsid w:val="20FCD6AB"/>
    <w:rsid w:val="20FE9F12"/>
    <w:rsid w:val="21000F7C"/>
    <w:rsid w:val="2100E2EF"/>
    <w:rsid w:val="2107B772"/>
    <w:rsid w:val="21089AE1"/>
    <w:rsid w:val="210AA199"/>
    <w:rsid w:val="210C92FD"/>
    <w:rsid w:val="2110228C"/>
    <w:rsid w:val="21146CBA"/>
    <w:rsid w:val="211690D4"/>
    <w:rsid w:val="211F36DA"/>
    <w:rsid w:val="21264B92"/>
    <w:rsid w:val="2127CD61"/>
    <w:rsid w:val="212C24D4"/>
    <w:rsid w:val="213161CC"/>
    <w:rsid w:val="2136D6FC"/>
    <w:rsid w:val="213EDFF5"/>
    <w:rsid w:val="2141B399"/>
    <w:rsid w:val="2153CB90"/>
    <w:rsid w:val="217BA952"/>
    <w:rsid w:val="21A10A85"/>
    <w:rsid w:val="21A6FD18"/>
    <w:rsid w:val="21A77B14"/>
    <w:rsid w:val="21AD4855"/>
    <w:rsid w:val="21B4091E"/>
    <w:rsid w:val="21B6C7E8"/>
    <w:rsid w:val="21C6E2CD"/>
    <w:rsid w:val="21DB9FC1"/>
    <w:rsid w:val="21DCBD55"/>
    <w:rsid w:val="21E1EC3F"/>
    <w:rsid w:val="21E38337"/>
    <w:rsid w:val="21E3BDFE"/>
    <w:rsid w:val="21E5C309"/>
    <w:rsid w:val="21EBC238"/>
    <w:rsid w:val="21ED9D41"/>
    <w:rsid w:val="21F6812A"/>
    <w:rsid w:val="21F872BB"/>
    <w:rsid w:val="21F9FC03"/>
    <w:rsid w:val="220ABF3C"/>
    <w:rsid w:val="220BBEA8"/>
    <w:rsid w:val="220FEAC8"/>
    <w:rsid w:val="22115DD1"/>
    <w:rsid w:val="22221458"/>
    <w:rsid w:val="2224BCA0"/>
    <w:rsid w:val="222E4667"/>
    <w:rsid w:val="222ED233"/>
    <w:rsid w:val="223933BD"/>
    <w:rsid w:val="224105A1"/>
    <w:rsid w:val="22412442"/>
    <w:rsid w:val="224B8C1D"/>
    <w:rsid w:val="224C5B22"/>
    <w:rsid w:val="2252994F"/>
    <w:rsid w:val="22565ED7"/>
    <w:rsid w:val="2259A422"/>
    <w:rsid w:val="225B52FB"/>
    <w:rsid w:val="227925A7"/>
    <w:rsid w:val="2280DCB1"/>
    <w:rsid w:val="22870544"/>
    <w:rsid w:val="228F4B22"/>
    <w:rsid w:val="22A077BD"/>
    <w:rsid w:val="22A72B5E"/>
    <w:rsid w:val="22A84713"/>
    <w:rsid w:val="22AC09CB"/>
    <w:rsid w:val="22B2F037"/>
    <w:rsid w:val="22B43186"/>
    <w:rsid w:val="22C29C2F"/>
    <w:rsid w:val="22E2527A"/>
    <w:rsid w:val="22E66005"/>
    <w:rsid w:val="22EF2262"/>
    <w:rsid w:val="2304129A"/>
    <w:rsid w:val="2305848F"/>
    <w:rsid w:val="230F440B"/>
    <w:rsid w:val="2321678B"/>
    <w:rsid w:val="23243092"/>
    <w:rsid w:val="2340A6B9"/>
    <w:rsid w:val="2344C038"/>
    <w:rsid w:val="23484832"/>
    <w:rsid w:val="234D2D99"/>
    <w:rsid w:val="23515C5A"/>
    <w:rsid w:val="2352D72D"/>
    <w:rsid w:val="2354E57B"/>
    <w:rsid w:val="23700C7D"/>
    <w:rsid w:val="238272DB"/>
    <w:rsid w:val="2385B990"/>
    <w:rsid w:val="238E14FD"/>
    <w:rsid w:val="238E801E"/>
    <w:rsid w:val="239FCC1C"/>
    <w:rsid w:val="23A32991"/>
    <w:rsid w:val="23AFB6F1"/>
    <w:rsid w:val="23B86980"/>
    <w:rsid w:val="23C4EB69"/>
    <w:rsid w:val="23CE3C53"/>
    <w:rsid w:val="23D2C191"/>
    <w:rsid w:val="23E65A45"/>
    <w:rsid w:val="240842EE"/>
    <w:rsid w:val="24102CE1"/>
    <w:rsid w:val="241C19E8"/>
    <w:rsid w:val="2431CBDF"/>
    <w:rsid w:val="24421D5F"/>
    <w:rsid w:val="24557A35"/>
    <w:rsid w:val="246064A3"/>
    <w:rsid w:val="24714E28"/>
    <w:rsid w:val="24766A6C"/>
    <w:rsid w:val="248AEBA7"/>
    <w:rsid w:val="24912DAA"/>
    <w:rsid w:val="24927BDC"/>
    <w:rsid w:val="249EF31D"/>
    <w:rsid w:val="24A1B348"/>
    <w:rsid w:val="24A4983C"/>
    <w:rsid w:val="24C546E2"/>
    <w:rsid w:val="24C618D2"/>
    <w:rsid w:val="24D64EF5"/>
    <w:rsid w:val="24DB44B2"/>
    <w:rsid w:val="24F33A10"/>
    <w:rsid w:val="24FC8E9D"/>
    <w:rsid w:val="2503152C"/>
    <w:rsid w:val="2503C77E"/>
    <w:rsid w:val="250BBE61"/>
    <w:rsid w:val="251052DA"/>
    <w:rsid w:val="25211DC2"/>
    <w:rsid w:val="253D258D"/>
    <w:rsid w:val="254149FA"/>
    <w:rsid w:val="25480362"/>
    <w:rsid w:val="25522E12"/>
    <w:rsid w:val="2559B3A2"/>
    <w:rsid w:val="259C93D6"/>
    <w:rsid w:val="25AE1756"/>
    <w:rsid w:val="25B71793"/>
    <w:rsid w:val="25B759A6"/>
    <w:rsid w:val="25B798A9"/>
    <w:rsid w:val="25BE87BC"/>
    <w:rsid w:val="25D70EDA"/>
    <w:rsid w:val="25E1C2FC"/>
    <w:rsid w:val="25E381EB"/>
    <w:rsid w:val="2602C01F"/>
    <w:rsid w:val="26079E0A"/>
    <w:rsid w:val="2607F392"/>
    <w:rsid w:val="2609180E"/>
    <w:rsid w:val="261699B1"/>
    <w:rsid w:val="261933C9"/>
    <w:rsid w:val="261DEA43"/>
    <w:rsid w:val="261ECE79"/>
    <w:rsid w:val="26225FE8"/>
    <w:rsid w:val="262F4DFA"/>
    <w:rsid w:val="26335796"/>
    <w:rsid w:val="264237EC"/>
    <w:rsid w:val="26471A83"/>
    <w:rsid w:val="2658B26D"/>
    <w:rsid w:val="266460E6"/>
    <w:rsid w:val="267F2CA4"/>
    <w:rsid w:val="268323AD"/>
    <w:rsid w:val="2684D40A"/>
    <w:rsid w:val="2685EC9F"/>
    <w:rsid w:val="268913D4"/>
    <w:rsid w:val="26A5401A"/>
    <w:rsid w:val="26AD745E"/>
    <w:rsid w:val="26B8B994"/>
    <w:rsid w:val="26BE289B"/>
    <w:rsid w:val="26D09D75"/>
    <w:rsid w:val="26D9F78E"/>
    <w:rsid w:val="26DD832E"/>
    <w:rsid w:val="26F950C1"/>
    <w:rsid w:val="270722E6"/>
    <w:rsid w:val="270B809D"/>
    <w:rsid w:val="270CEA43"/>
    <w:rsid w:val="271C6AC5"/>
    <w:rsid w:val="271F15C5"/>
    <w:rsid w:val="27228739"/>
    <w:rsid w:val="2732B362"/>
    <w:rsid w:val="273C0122"/>
    <w:rsid w:val="273D2CE1"/>
    <w:rsid w:val="274C1B0D"/>
    <w:rsid w:val="274E6054"/>
    <w:rsid w:val="27573ED1"/>
    <w:rsid w:val="275C2441"/>
    <w:rsid w:val="27644067"/>
    <w:rsid w:val="2782A089"/>
    <w:rsid w:val="27AB6EB5"/>
    <w:rsid w:val="27ADEBF8"/>
    <w:rsid w:val="27B2E1BE"/>
    <w:rsid w:val="27B76A05"/>
    <w:rsid w:val="27C1910D"/>
    <w:rsid w:val="27C57BA1"/>
    <w:rsid w:val="27C95948"/>
    <w:rsid w:val="27D05594"/>
    <w:rsid w:val="27DA5B49"/>
    <w:rsid w:val="27E335FE"/>
    <w:rsid w:val="27E7F0BD"/>
    <w:rsid w:val="27E967F1"/>
    <w:rsid w:val="27F3A2A3"/>
    <w:rsid w:val="27F546EF"/>
    <w:rsid w:val="27F9536E"/>
    <w:rsid w:val="27FBB2AB"/>
    <w:rsid w:val="281AC683"/>
    <w:rsid w:val="281AD7A9"/>
    <w:rsid w:val="281D45FD"/>
    <w:rsid w:val="28216B72"/>
    <w:rsid w:val="282B7E62"/>
    <w:rsid w:val="284C33E0"/>
    <w:rsid w:val="2855F2B6"/>
    <w:rsid w:val="28573715"/>
    <w:rsid w:val="2869B484"/>
    <w:rsid w:val="287D677B"/>
    <w:rsid w:val="287D84FD"/>
    <w:rsid w:val="2882F827"/>
    <w:rsid w:val="28990ACD"/>
    <w:rsid w:val="289B5E0B"/>
    <w:rsid w:val="28A0D593"/>
    <w:rsid w:val="28A45C26"/>
    <w:rsid w:val="28A9DF57"/>
    <w:rsid w:val="28AF5AC0"/>
    <w:rsid w:val="28C72B1B"/>
    <w:rsid w:val="28C83DC4"/>
    <w:rsid w:val="28CA52B6"/>
    <w:rsid w:val="28D226ED"/>
    <w:rsid w:val="28E0DD89"/>
    <w:rsid w:val="28E1AEAD"/>
    <w:rsid w:val="28EC4554"/>
    <w:rsid w:val="28EEA1A4"/>
    <w:rsid w:val="28F5F756"/>
    <w:rsid w:val="2918CB33"/>
    <w:rsid w:val="291B7FD7"/>
    <w:rsid w:val="291E5D33"/>
    <w:rsid w:val="292566B3"/>
    <w:rsid w:val="29300F73"/>
    <w:rsid w:val="293A5AA4"/>
    <w:rsid w:val="293CBFAB"/>
    <w:rsid w:val="293E82A6"/>
    <w:rsid w:val="2942FBA5"/>
    <w:rsid w:val="2949DB40"/>
    <w:rsid w:val="294D576B"/>
    <w:rsid w:val="295522FB"/>
    <w:rsid w:val="2957CBFB"/>
    <w:rsid w:val="297C016D"/>
    <w:rsid w:val="2981FF02"/>
    <w:rsid w:val="29827AE5"/>
    <w:rsid w:val="299D5691"/>
    <w:rsid w:val="29A01E35"/>
    <w:rsid w:val="29B858F1"/>
    <w:rsid w:val="29C59CDB"/>
    <w:rsid w:val="29D093DC"/>
    <w:rsid w:val="29DB7C2B"/>
    <w:rsid w:val="29DC1B0A"/>
    <w:rsid w:val="29DC610E"/>
    <w:rsid w:val="29E81276"/>
    <w:rsid w:val="29F6072B"/>
    <w:rsid w:val="29FBB1D3"/>
    <w:rsid w:val="2A00568E"/>
    <w:rsid w:val="2A0D90B1"/>
    <w:rsid w:val="2A130859"/>
    <w:rsid w:val="2A1338B7"/>
    <w:rsid w:val="2A1A8A6D"/>
    <w:rsid w:val="2A205D44"/>
    <w:rsid w:val="2A239E1B"/>
    <w:rsid w:val="2A2C3C13"/>
    <w:rsid w:val="2A4D27EB"/>
    <w:rsid w:val="2A4DBD15"/>
    <w:rsid w:val="2A4EBFFB"/>
    <w:rsid w:val="2A56720B"/>
    <w:rsid w:val="2A567C67"/>
    <w:rsid w:val="2A56D777"/>
    <w:rsid w:val="2A5F6D59"/>
    <w:rsid w:val="2A6854EB"/>
    <w:rsid w:val="2A71AD44"/>
    <w:rsid w:val="2A72F3CE"/>
    <w:rsid w:val="2A74755F"/>
    <w:rsid w:val="2AA4F7E8"/>
    <w:rsid w:val="2AAE7458"/>
    <w:rsid w:val="2ABC30E0"/>
    <w:rsid w:val="2AC8179C"/>
    <w:rsid w:val="2ACACB82"/>
    <w:rsid w:val="2ACE7456"/>
    <w:rsid w:val="2AD1158A"/>
    <w:rsid w:val="2ADB7441"/>
    <w:rsid w:val="2AE980DF"/>
    <w:rsid w:val="2AFE0D79"/>
    <w:rsid w:val="2B0A4BEF"/>
    <w:rsid w:val="2B0CCE90"/>
    <w:rsid w:val="2B1276B3"/>
    <w:rsid w:val="2B1E53DB"/>
    <w:rsid w:val="2B2AFDBC"/>
    <w:rsid w:val="2B2E4F07"/>
    <w:rsid w:val="2B69FB39"/>
    <w:rsid w:val="2B769404"/>
    <w:rsid w:val="2B7D23E6"/>
    <w:rsid w:val="2B8419E5"/>
    <w:rsid w:val="2B8F3F00"/>
    <w:rsid w:val="2B96FC64"/>
    <w:rsid w:val="2B9B1B33"/>
    <w:rsid w:val="2BA1196E"/>
    <w:rsid w:val="2BC7B380"/>
    <w:rsid w:val="2BD4698C"/>
    <w:rsid w:val="2BD59045"/>
    <w:rsid w:val="2BDAFAB6"/>
    <w:rsid w:val="2BDF045B"/>
    <w:rsid w:val="2BE18285"/>
    <w:rsid w:val="2BEEAFE4"/>
    <w:rsid w:val="2BF273FA"/>
    <w:rsid w:val="2BF296CA"/>
    <w:rsid w:val="2BF4705B"/>
    <w:rsid w:val="2BF6C6E5"/>
    <w:rsid w:val="2BFE890F"/>
    <w:rsid w:val="2C0D49D7"/>
    <w:rsid w:val="2C1947FC"/>
    <w:rsid w:val="2C1DE2C4"/>
    <w:rsid w:val="2C24CA4B"/>
    <w:rsid w:val="2C2BB413"/>
    <w:rsid w:val="2C3BCBCE"/>
    <w:rsid w:val="2C580622"/>
    <w:rsid w:val="2C59CDEC"/>
    <w:rsid w:val="2C636EDF"/>
    <w:rsid w:val="2C6BDA77"/>
    <w:rsid w:val="2C7357C9"/>
    <w:rsid w:val="2C75364A"/>
    <w:rsid w:val="2C77CB2C"/>
    <w:rsid w:val="2C79DC80"/>
    <w:rsid w:val="2C94E0ED"/>
    <w:rsid w:val="2CAFAF6B"/>
    <w:rsid w:val="2CB797AF"/>
    <w:rsid w:val="2CC6C3B7"/>
    <w:rsid w:val="2CC8D628"/>
    <w:rsid w:val="2CF403C1"/>
    <w:rsid w:val="2CF64C73"/>
    <w:rsid w:val="2CFAB6F4"/>
    <w:rsid w:val="2CFAE284"/>
    <w:rsid w:val="2D0C6BCC"/>
    <w:rsid w:val="2D0EAA9E"/>
    <w:rsid w:val="2D17D055"/>
    <w:rsid w:val="2D2AB50D"/>
    <w:rsid w:val="2D2EFF74"/>
    <w:rsid w:val="2D2F899E"/>
    <w:rsid w:val="2D2FA418"/>
    <w:rsid w:val="2D319D3A"/>
    <w:rsid w:val="2D3CCF83"/>
    <w:rsid w:val="2D43D20C"/>
    <w:rsid w:val="2D46795F"/>
    <w:rsid w:val="2D50A4EA"/>
    <w:rsid w:val="2D56C127"/>
    <w:rsid w:val="2D5A4083"/>
    <w:rsid w:val="2D604726"/>
    <w:rsid w:val="2D7C474F"/>
    <w:rsid w:val="2D7C4FCA"/>
    <w:rsid w:val="2D802FDA"/>
    <w:rsid w:val="2D807256"/>
    <w:rsid w:val="2DA3639F"/>
    <w:rsid w:val="2DB0E477"/>
    <w:rsid w:val="2DB25CD8"/>
    <w:rsid w:val="2DB65468"/>
    <w:rsid w:val="2DCD445C"/>
    <w:rsid w:val="2DCFCEB0"/>
    <w:rsid w:val="2DD705CA"/>
    <w:rsid w:val="2DDAAC0D"/>
    <w:rsid w:val="2DDD1CA9"/>
    <w:rsid w:val="2DDF883D"/>
    <w:rsid w:val="2DE8143F"/>
    <w:rsid w:val="2DE92D48"/>
    <w:rsid w:val="2DF76A1D"/>
    <w:rsid w:val="2E006FAF"/>
    <w:rsid w:val="2E035AC0"/>
    <w:rsid w:val="2E13E462"/>
    <w:rsid w:val="2E18431B"/>
    <w:rsid w:val="2E2E12EB"/>
    <w:rsid w:val="2E3BB141"/>
    <w:rsid w:val="2E5F1634"/>
    <w:rsid w:val="2E652FD5"/>
    <w:rsid w:val="2E73B344"/>
    <w:rsid w:val="2E8C0C22"/>
    <w:rsid w:val="2E8E3F53"/>
    <w:rsid w:val="2EA44886"/>
    <w:rsid w:val="2EAEC598"/>
    <w:rsid w:val="2EB54C0B"/>
    <w:rsid w:val="2EB6D769"/>
    <w:rsid w:val="2ED513AD"/>
    <w:rsid w:val="2ED5B4BB"/>
    <w:rsid w:val="2EEB806F"/>
    <w:rsid w:val="2F01170D"/>
    <w:rsid w:val="2F06ED3D"/>
    <w:rsid w:val="2F086E3A"/>
    <w:rsid w:val="2F0914EC"/>
    <w:rsid w:val="2F110E74"/>
    <w:rsid w:val="2F17BCFF"/>
    <w:rsid w:val="2F1F555F"/>
    <w:rsid w:val="2F263473"/>
    <w:rsid w:val="2F27C3F5"/>
    <w:rsid w:val="2F3ADA56"/>
    <w:rsid w:val="2F3E6EA1"/>
    <w:rsid w:val="2F440093"/>
    <w:rsid w:val="2F44F62E"/>
    <w:rsid w:val="2F48E03C"/>
    <w:rsid w:val="2F49DBFD"/>
    <w:rsid w:val="2F4FBB66"/>
    <w:rsid w:val="2F5C22F2"/>
    <w:rsid w:val="2F84F5D7"/>
    <w:rsid w:val="2F854DCF"/>
    <w:rsid w:val="2F95FB32"/>
    <w:rsid w:val="2FA70B93"/>
    <w:rsid w:val="2FAB5CD5"/>
    <w:rsid w:val="2FBCEA49"/>
    <w:rsid w:val="2FBF429C"/>
    <w:rsid w:val="2FC70DAA"/>
    <w:rsid w:val="2FC8F675"/>
    <w:rsid w:val="2FCABF2F"/>
    <w:rsid w:val="2FE3C1B4"/>
    <w:rsid w:val="2FF951A5"/>
    <w:rsid w:val="3010BFD3"/>
    <w:rsid w:val="3014589C"/>
    <w:rsid w:val="3015654A"/>
    <w:rsid w:val="301B0FB2"/>
    <w:rsid w:val="301CB125"/>
    <w:rsid w:val="3029B176"/>
    <w:rsid w:val="303ECFA0"/>
    <w:rsid w:val="30446E46"/>
    <w:rsid w:val="304F6BE7"/>
    <w:rsid w:val="30504565"/>
    <w:rsid w:val="3054C560"/>
    <w:rsid w:val="305907DC"/>
    <w:rsid w:val="306BF277"/>
    <w:rsid w:val="306DF758"/>
    <w:rsid w:val="3078F9A7"/>
    <w:rsid w:val="307DA17C"/>
    <w:rsid w:val="307DE76A"/>
    <w:rsid w:val="307E835A"/>
    <w:rsid w:val="30808EF5"/>
    <w:rsid w:val="30832C3D"/>
    <w:rsid w:val="308C3DC7"/>
    <w:rsid w:val="308D158E"/>
    <w:rsid w:val="30B29F7A"/>
    <w:rsid w:val="30BBC252"/>
    <w:rsid w:val="30E1B274"/>
    <w:rsid w:val="30F959F6"/>
    <w:rsid w:val="3108A30F"/>
    <w:rsid w:val="310C7819"/>
    <w:rsid w:val="3141FEDC"/>
    <w:rsid w:val="3145D25A"/>
    <w:rsid w:val="3148844D"/>
    <w:rsid w:val="31648A96"/>
    <w:rsid w:val="31723C3E"/>
    <w:rsid w:val="31784D08"/>
    <w:rsid w:val="318A1B1E"/>
    <w:rsid w:val="31913FA4"/>
    <w:rsid w:val="31A53B34"/>
    <w:rsid w:val="31AABB32"/>
    <w:rsid w:val="31AF26CA"/>
    <w:rsid w:val="31B45745"/>
    <w:rsid w:val="31CB2AD3"/>
    <w:rsid w:val="31CB2ED9"/>
    <w:rsid w:val="31CC06A5"/>
    <w:rsid w:val="31D1A179"/>
    <w:rsid w:val="31D6C434"/>
    <w:rsid w:val="31DFE5D2"/>
    <w:rsid w:val="31E3968D"/>
    <w:rsid w:val="31F655E8"/>
    <w:rsid w:val="31F7D80E"/>
    <w:rsid w:val="3200533A"/>
    <w:rsid w:val="3216B10B"/>
    <w:rsid w:val="321F6D65"/>
    <w:rsid w:val="32319520"/>
    <w:rsid w:val="3233CBA9"/>
    <w:rsid w:val="3239CBA7"/>
    <w:rsid w:val="325DEFE3"/>
    <w:rsid w:val="327E2E2A"/>
    <w:rsid w:val="3297CD24"/>
    <w:rsid w:val="329CC8C1"/>
    <w:rsid w:val="32A0552A"/>
    <w:rsid w:val="32A2DF0D"/>
    <w:rsid w:val="32A366FD"/>
    <w:rsid w:val="32B52930"/>
    <w:rsid w:val="32BA7AAB"/>
    <w:rsid w:val="32CAB362"/>
    <w:rsid w:val="32CC411F"/>
    <w:rsid w:val="32DBDAFC"/>
    <w:rsid w:val="32FB5A36"/>
    <w:rsid w:val="32FEAD97"/>
    <w:rsid w:val="330B65BD"/>
    <w:rsid w:val="330F5DA2"/>
    <w:rsid w:val="33148E8A"/>
    <w:rsid w:val="3318F903"/>
    <w:rsid w:val="3326FEEF"/>
    <w:rsid w:val="33435B1D"/>
    <w:rsid w:val="334BE1F2"/>
    <w:rsid w:val="33608561"/>
    <w:rsid w:val="336F8BA3"/>
    <w:rsid w:val="3373DD28"/>
    <w:rsid w:val="338505D5"/>
    <w:rsid w:val="338EAA4C"/>
    <w:rsid w:val="339727CC"/>
    <w:rsid w:val="33B12EEE"/>
    <w:rsid w:val="33B3A19A"/>
    <w:rsid w:val="33BA4772"/>
    <w:rsid w:val="33C10868"/>
    <w:rsid w:val="33CAE561"/>
    <w:rsid w:val="33CB26D5"/>
    <w:rsid w:val="33CF443C"/>
    <w:rsid w:val="33D795A5"/>
    <w:rsid w:val="33EEFBA2"/>
    <w:rsid w:val="340AF5DA"/>
    <w:rsid w:val="340D0B41"/>
    <w:rsid w:val="34193A5E"/>
    <w:rsid w:val="341A7262"/>
    <w:rsid w:val="342248CE"/>
    <w:rsid w:val="34296645"/>
    <w:rsid w:val="3450F4BA"/>
    <w:rsid w:val="345D6281"/>
    <w:rsid w:val="34619C38"/>
    <w:rsid w:val="3463EC02"/>
    <w:rsid w:val="346EE1F6"/>
    <w:rsid w:val="34744E0C"/>
    <w:rsid w:val="347C6D90"/>
    <w:rsid w:val="348009C4"/>
    <w:rsid w:val="3486A9B3"/>
    <w:rsid w:val="348A4573"/>
    <w:rsid w:val="348C80B7"/>
    <w:rsid w:val="34969445"/>
    <w:rsid w:val="34990B98"/>
    <w:rsid w:val="34A6866D"/>
    <w:rsid w:val="34A79769"/>
    <w:rsid w:val="34AD4D0F"/>
    <w:rsid w:val="34B44BF8"/>
    <w:rsid w:val="34B6046A"/>
    <w:rsid w:val="34B6303E"/>
    <w:rsid w:val="34BF4799"/>
    <w:rsid w:val="34BFF89B"/>
    <w:rsid w:val="34C20E77"/>
    <w:rsid w:val="34CB790B"/>
    <w:rsid w:val="34CB8CCB"/>
    <w:rsid w:val="34F7B1AE"/>
    <w:rsid w:val="34F9DFB2"/>
    <w:rsid w:val="34FE17C2"/>
    <w:rsid w:val="351003E0"/>
    <w:rsid w:val="351125C7"/>
    <w:rsid w:val="3514E234"/>
    <w:rsid w:val="3515F1AD"/>
    <w:rsid w:val="35168214"/>
    <w:rsid w:val="352FB73B"/>
    <w:rsid w:val="3535A592"/>
    <w:rsid w:val="353AC56D"/>
    <w:rsid w:val="353AD182"/>
    <w:rsid w:val="355A1B6A"/>
    <w:rsid w:val="357BEE7A"/>
    <w:rsid w:val="357F3A29"/>
    <w:rsid w:val="357F7099"/>
    <w:rsid w:val="35847C58"/>
    <w:rsid w:val="35863664"/>
    <w:rsid w:val="359313F6"/>
    <w:rsid w:val="359B4F3F"/>
    <w:rsid w:val="35A30FF8"/>
    <w:rsid w:val="35A84427"/>
    <w:rsid w:val="35B10321"/>
    <w:rsid w:val="35BAF392"/>
    <w:rsid w:val="35BEF727"/>
    <w:rsid w:val="35C34A0D"/>
    <w:rsid w:val="35CADB64"/>
    <w:rsid w:val="35E0B322"/>
    <w:rsid w:val="35E74745"/>
    <w:rsid w:val="35E77A6C"/>
    <w:rsid w:val="35EB099B"/>
    <w:rsid w:val="35F587CC"/>
    <w:rsid w:val="35F743BC"/>
    <w:rsid w:val="35FA7B47"/>
    <w:rsid w:val="360BFF0C"/>
    <w:rsid w:val="361C9D75"/>
    <w:rsid w:val="362B04D8"/>
    <w:rsid w:val="3630215D"/>
    <w:rsid w:val="36405317"/>
    <w:rsid w:val="36460ED2"/>
    <w:rsid w:val="36478AF7"/>
    <w:rsid w:val="365625A7"/>
    <w:rsid w:val="366655D5"/>
    <w:rsid w:val="3669A23F"/>
    <w:rsid w:val="366FB3D8"/>
    <w:rsid w:val="36703AE7"/>
    <w:rsid w:val="3675C84C"/>
    <w:rsid w:val="3687CF6F"/>
    <w:rsid w:val="3689F9F8"/>
    <w:rsid w:val="3695A0E8"/>
    <w:rsid w:val="36A1A8C8"/>
    <w:rsid w:val="36A5F3B7"/>
    <w:rsid w:val="36A678F3"/>
    <w:rsid w:val="36A84CF8"/>
    <w:rsid w:val="36AEE3FF"/>
    <w:rsid w:val="36B83BAA"/>
    <w:rsid w:val="36BDBE02"/>
    <w:rsid w:val="36C21867"/>
    <w:rsid w:val="36C68A3F"/>
    <w:rsid w:val="36D3F140"/>
    <w:rsid w:val="36DFA60E"/>
    <w:rsid w:val="36E2095B"/>
    <w:rsid w:val="36E290FA"/>
    <w:rsid w:val="36E53504"/>
    <w:rsid w:val="36EA8576"/>
    <w:rsid w:val="36EB57A2"/>
    <w:rsid w:val="36EEDF15"/>
    <w:rsid w:val="3703F1C8"/>
    <w:rsid w:val="3706DEE8"/>
    <w:rsid w:val="3707786D"/>
    <w:rsid w:val="3717ADB5"/>
    <w:rsid w:val="371C3B91"/>
    <w:rsid w:val="371D45DB"/>
    <w:rsid w:val="371DAB6A"/>
    <w:rsid w:val="3732B194"/>
    <w:rsid w:val="37435C20"/>
    <w:rsid w:val="374EF997"/>
    <w:rsid w:val="375B08A0"/>
    <w:rsid w:val="37750982"/>
    <w:rsid w:val="377B8296"/>
    <w:rsid w:val="378038E5"/>
    <w:rsid w:val="37835EAF"/>
    <w:rsid w:val="378A131C"/>
    <w:rsid w:val="3792A3C1"/>
    <w:rsid w:val="3792B96D"/>
    <w:rsid w:val="37933ED7"/>
    <w:rsid w:val="379E393C"/>
    <w:rsid w:val="37AA1340"/>
    <w:rsid w:val="37AB2546"/>
    <w:rsid w:val="37ADBE91"/>
    <w:rsid w:val="37BB14E0"/>
    <w:rsid w:val="37C74D76"/>
    <w:rsid w:val="37D1D5C2"/>
    <w:rsid w:val="37D612F6"/>
    <w:rsid w:val="37D891C8"/>
    <w:rsid w:val="37DD0C82"/>
    <w:rsid w:val="37E0DD56"/>
    <w:rsid w:val="37E653E0"/>
    <w:rsid w:val="37E96512"/>
    <w:rsid w:val="37F1A142"/>
    <w:rsid w:val="37F5D018"/>
    <w:rsid w:val="3803175C"/>
    <w:rsid w:val="38060D86"/>
    <w:rsid w:val="380A17FD"/>
    <w:rsid w:val="380A9DBB"/>
    <w:rsid w:val="3813CF35"/>
    <w:rsid w:val="3818E728"/>
    <w:rsid w:val="381AA605"/>
    <w:rsid w:val="3824C818"/>
    <w:rsid w:val="3836100E"/>
    <w:rsid w:val="3836A23B"/>
    <w:rsid w:val="383B99A5"/>
    <w:rsid w:val="3840438D"/>
    <w:rsid w:val="3842AADF"/>
    <w:rsid w:val="384640CD"/>
    <w:rsid w:val="384CB839"/>
    <w:rsid w:val="3851FD14"/>
    <w:rsid w:val="385258C1"/>
    <w:rsid w:val="385A763D"/>
    <w:rsid w:val="3867C8E1"/>
    <w:rsid w:val="386CD967"/>
    <w:rsid w:val="386E5B86"/>
    <w:rsid w:val="3871B1F6"/>
    <w:rsid w:val="38874E05"/>
    <w:rsid w:val="3893D3EF"/>
    <w:rsid w:val="38BFE3CF"/>
    <w:rsid w:val="38D3C139"/>
    <w:rsid w:val="38E2B6D7"/>
    <w:rsid w:val="38E7E9B9"/>
    <w:rsid w:val="38E9FDD6"/>
    <w:rsid w:val="38F56819"/>
    <w:rsid w:val="38FCE6BF"/>
    <w:rsid w:val="38FD7273"/>
    <w:rsid w:val="39021BC3"/>
    <w:rsid w:val="39049B3D"/>
    <w:rsid w:val="390DA8CE"/>
    <w:rsid w:val="390DE60F"/>
    <w:rsid w:val="39158B2D"/>
    <w:rsid w:val="3920E299"/>
    <w:rsid w:val="39221AAA"/>
    <w:rsid w:val="3923BC88"/>
    <w:rsid w:val="392C66FC"/>
    <w:rsid w:val="393D8A27"/>
    <w:rsid w:val="3940AA4A"/>
    <w:rsid w:val="3940B63C"/>
    <w:rsid w:val="39555BFF"/>
    <w:rsid w:val="397A4DAA"/>
    <w:rsid w:val="398F8C11"/>
    <w:rsid w:val="39A7635D"/>
    <w:rsid w:val="39BC4A99"/>
    <w:rsid w:val="39BC6056"/>
    <w:rsid w:val="39C7D27A"/>
    <w:rsid w:val="39D24D24"/>
    <w:rsid w:val="39E2A9C3"/>
    <w:rsid w:val="39EAC110"/>
    <w:rsid w:val="39F4CE92"/>
    <w:rsid w:val="3A00305C"/>
    <w:rsid w:val="3A0C2FBF"/>
    <w:rsid w:val="3A1A375E"/>
    <w:rsid w:val="3A20E016"/>
    <w:rsid w:val="3A33D15C"/>
    <w:rsid w:val="3A38CBED"/>
    <w:rsid w:val="3A395C44"/>
    <w:rsid w:val="3A44D4CC"/>
    <w:rsid w:val="3A52DAA2"/>
    <w:rsid w:val="3A531A1A"/>
    <w:rsid w:val="3A547FFB"/>
    <w:rsid w:val="3A5E6239"/>
    <w:rsid w:val="3A6D685F"/>
    <w:rsid w:val="3A6DECBB"/>
    <w:rsid w:val="3A7559D3"/>
    <w:rsid w:val="3A762D10"/>
    <w:rsid w:val="3A811DCD"/>
    <w:rsid w:val="3A8956E1"/>
    <w:rsid w:val="3A8D79EF"/>
    <w:rsid w:val="3A8EB5F2"/>
    <w:rsid w:val="3A8EEADD"/>
    <w:rsid w:val="3AA7C613"/>
    <w:rsid w:val="3AA7C661"/>
    <w:rsid w:val="3AA84C4F"/>
    <w:rsid w:val="3AAD96B9"/>
    <w:rsid w:val="3AB08EB7"/>
    <w:rsid w:val="3ABCFD2E"/>
    <w:rsid w:val="3AC668BF"/>
    <w:rsid w:val="3ACCCA77"/>
    <w:rsid w:val="3AD1E864"/>
    <w:rsid w:val="3AD24485"/>
    <w:rsid w:val="3AD508DD"/>
    <w:rsid w:val="3AD9368D"/>
    <w:rsid w:val="3AE44794"/>
    <w:rsid w:val="3AFA421E"/>
    <w:rsid w:val="3B00FCF2"/>
    <w:rsid w:val="3B07FBE2"/>
    <w:rsid w:val="3B166231"/>
    <w:rsid w:val="3B1B00E1"/>
    <w:rsid w:val="3B24FC08"/>
    <w:rsid w:val="3B28A903"/>
    <w:rsid w:val="3B350584"/>
    <w:rsid w:val="3B35B794"/>
    <w:rsid w:val="3B3FA74D"/>
    <w:rsid w:val="3B403AEC"/>
    <w:rsid w:val="3B4661FE"/>
    <w:rsid w:val="3B4B8D55"/>
    <w:rsid w:val="3B4CF4B1"/>
    <w:rsid w:val="3B584CE0"/>
    <w:rsid w:val="3B5B0D20"/>
    <w:rsid w:val="3B62AB9A"/>
    <w:rsid w:val="3B6B0DAC"/>
    <w:rsid w:val="3B708732"/>
    <w:rsid w:val="3B8831E3"/>
    <w:rsid w:val="3B8C6C91"/>
    <w:rsid w:val="3B908D3F"/>
    <w:rsid w:val="3B95AB71"/>
    <w:rsid w:val="3B9E30FF"/>
    <w:rsid w:val="3BA74207"/>
    <w:rsid w:val="3BAA7056"/>
    <w:rsid w:val="3BAE962E"/>
    <w:rsid w:val="3BB85A04"/>
    <w:rsid w:val="3BBB9214"/>
    <w:rsid w:val="3BC1A0C0"/>
    <w:rsid w:val="3BC6EBF2"/>
    <w:rsid w:val="3BCDE73D"/>
    <w:rsid w:val="3BD17266"/>
    <w:rsid w:val="3BD4169C"/>
    <w:rsid w:val="3BDCE93A"/>
    <w:rsid w:val="3BF32402"/>
    <w:rsid w:val="3BFFBE46"/>
    <w:rsid w:val="3C038BC4"/>
    <w:rsid w:val="3C057222"/>
    <w:rsid w:val="3C0BB6E0"/>
    <w:rsid w:val="3C0EB4BC"/>
    <w:rsid w:val="3C0FA9FE"/>
    <w:rsid w:val="3C155160"/>
    <w:rsid w:val="3C16A40F"/>
    <w:rsid w:val="3C2961AD"/>
    <w:rsid w:val="3C2FF5A9"/>
    <w:rsid w:val="3C3069AB"/>
    <w:rsid w:val="3C30AEE8"/>
    <w:rsid w:val="3C3355C2"/>
    <w:rsid w:val="3C53BFC4"/>
    <w:rsid w:val="3C5A5E69"/>
    <w:rsid w:val="3C5BAA59"/>
    <w:rsid w:val="3C5FC00A"/>
    <w:rsid w:val="3C60E907"/>
    <w:rsid w:val="3C71D477"/>
    <w:rsid w:val="3C72EF71"/>
    <w:rsid w:val="3C7C1512"/>
    <w:rsid w:val="3C84006D"/>
    <w:rsid w:val="3C88B282"/>
    <w:rsid w:val="3C8A5BFB"/>
    <w:rsid w:val="3C8BC398"/>
    <w:rsid w:val="3C97A82B"/>
    <w:rsid w:val="3CA0CA70"/>
    <w:rsid w:val="3CA189D1"/>
    <w:rsid w:val="3CCE0734"/>
    <w:rsid w:val="3CE0ED8D"/>
    <w:rsid w:val="3CEA11C5"/>
    <w:rsid w:val="3CEC7824"/>
    <w:rsid w:val="3CF06EA5"/>
    <w:rsid w:val="3CF65009"/>
    <w:rsid w:val="3CFE6650"/>
    <w:rsid w:val="3D07C718"/>
    <w:rsid w:val="3D0DF692"/>
    <w:rsid w:val="3D0ED4DF"/>
    <w:rsid w:val="3D1E4815"/>
    <w:rsid w:val="3D304BCA"/>
    <w:rsid w:val="3D36C1A2"/>
    <w:rsid w:val="3D3776A4"/>
    <w:rsid w:val="3D3B2974"/>
    <w:rsid w:val="3D3CB40A"/>
    <w:rsid w:val="3D40F03A"/>
    <w:rsid w:val="3D48CDDC"/>
    <w:rsid w:val="3D4F398A"/>
    <w:rsid w:val="3D4FACAE"/>
    <w:rsid w:val="3D5BC8FE"/>
    <w:rsid w:val="3D62F068"/>
    <w:rsid w:val="3D63E62B"/>
    <w:rsid w:val="3D67AEA8"/>
    <w:rsid w:val="3D693FD3"/>
    <w:rsid w:val="3D755B9E"/>
    <w:rsid w:val="3D790521"/>
    <w:rsid w:val="3D7C06AB"/>
    <w:rsid w:val="3D85B86A"/>
    <w:rsid w:val="3D90EBE4"/>
    <w:rsid w:val="3DAB655B"/>
    <w:rsid w:val="3DAD2577"/>
    <w:rsid w:val="3DB0DE08"/>
    <w:rsid w:val="3DC599C1"/>
    <w:rsid w:val="3DCD02EB"/>
    <w:rsid w:val="3DCFEBEE"/>
    <w:rsid w:val="3DDAC9D5"/>
    <w:rsid w:val="3DE8F489"/>
    <w:rsid w:val="3DF4539F"/>
    <w:rsid w:val="3DF59EE7"/>
    <w:rsid w:val="3DFB070E"/>
    <w:rsid w:val="3DFC9DC5"/>
    <w:rsid w:val="3E0D7D58"/>
    <w:rsid w:val="3E19AFBC"/>
    <w:rsid w:val="3E2A1646"/>
    <w:rsid w:val="3E316938"/>
    <w:rsid w:val="3E496433"/>
    <w:rsid w:val="3E49A3D8"/>
    <w:rsid w:val="3E4A7B6D"/>
    <w:rsid w:val="3E5E0448"/>
    <w:rsid w:val="3E6404EC"/>
    <w:rsid w:val="3E6477EF"/>
    <w:rsid w:val="3E6EECCD"/>
    <w:rsid w:val="3E6EF286"/>
    <w:rsid w:val="3E7328FC"/>
    <w:rsid w:val="3E8722AD"/>
    <w:rsid w:val="3E8F5F6C"/>
    <w:rsid w:val="3E98B98C"/>
    <w:rsid w:val="3E9A7146"/>
    <w:rsid w:val="3EA81DE1"/>
    <w:rsid w:val="3EB46E25"/>
    <w:rsid w:val="3EBAF422"/>
    <w:rsid w:val="3EBCB0D5"/>
    <w:rsid w:val="3EBDD185"/>
    <w:rsid w:val="3EBF5864"/>
    <w:rsid w:val="3EC09AEE"/>
    <w:rsid w:val="3EDFC2C4"/>
    <w:rsid w:val="3EE90BA5"/>
    <w:rsid w:val="3EED57A4"/>
    <w:rsid w:val="3EF217C1"/>
    <w:rsid w:val="3EF21819"/>
    <w:rsid w:val="3EFBFBFC"/>
    <w:rsid w:val="3F01DB0B"/>
    <w:rsid w:val="3F06E0F1"/>
    <w:rsid w:val="3F0E9142"/>
    <w:rsid w:val="3F108781"/>
    <w:rsid w:val="3F20740B"/>
    <w:rsid w:val="3F266E21"/>
    <w:rsid w:val="3F2E4CD3"/>
    <w:rsid w:val="3F3CF093"/>
    <w:rsid w:val="3F3FC589"/>
    <w:rsid w:val="3F4CCC6C"/>
    <w:rsid w:val="3F529B14"/>
    <w:rsid w:val="3F5446BB"/>
    <w:rsid w:val="3F7A110B"/>
    <w:rsid w:val="3F87A2F4"/>
    <w:rsid w:val="3FA2156A"/>
    <w:rsid w:val="3FA7CADA"/>
    <w:rsid w:val="3FAEA33B"/>
    <w:rsid w:val="3FB2C3D4"/>
    <w:rsid w:val="3FBF4839"/>
    <w:rsid w:val="3FC85BFF"/>
    <w:rsid w:val="3FCF9E1B"/>
    <w:rsid w:val="3FD1C2A5"/>
    <w:rsid w:val="3FDD9121"/>
    <w:rsid w:val="3FDDBF07"/>
    <w:rsid w:val="3FE11636"/>
    <w:rsid w:val="3FED0257"/>
    <w:rsid w:val="3FF1F5DB"/>
    <w:rsid w:val="3FF7B220"/>
    <w:rsid w:val="40007B6E"/>
    <w:rsid w:val="4001AD6C"/>
    <w:rsid w:val="40046935"/>
    <w:rsid w:val="400907B7"/>
    <w:rsid w:val="40139A3B"/>
    <w:rsid w:val="401B82A7"/>
    <w:rsid w:val="4027CC3A"/>
    <w:rsid w:val="4028BDCE"/>
    <w:rsid w:val="402A2693"/>
    <w:rsid w:val="40307312"/>
    <w:rsid w:val="403EBF1A"/>
    <w:rsid w:val="4046E2CF"/>
    <w:rsid w:val="405A4727"/>
    <w:rsid w:val="405CF70F"/>
    <w:rsid w:val="405D11A9"/>
    <w:rsid w:val="405EDA50"/>
    <w:rsid w:val="40686C68"/>
    <w:rsid w:val="40905381"/>
    <w:rsid w:val="4095C38C"/>
    <w:rsid w:val="409DA388"/>
    <w:rsid w:val="40C34711"/>
    <w:rsid w:val="40C65AF5"/>
    <w:rsid w:val="40CD1FFB"/>
    <w:rsid w:val="40D22E9D"/>
    <w:rsid w:val="40D5C7F1"/>
    <w:rsid w:val="40E30C00"/>
    <w:rsid w:val="40EA9E13"/>
    <w:rsid w:val="40EFF9C8"/>
    <w:rsid w:val="40FDBB4C"/>
    <w:rsid w:val="40FE3D34"/>
    <w:rsid w:val="41079072"/>
    <w:rsid w:val="411C7C1D"/>
    <w:rsid w:val="413EBFFC"/>
    <w:rsid w:val="413EE899"/>
    <w:rsid w:val="4142BDC7"/>
    <w:rsid w:val="4148F1E1"/>
    <w:rsid w:val="41563E7C"/>
    <w:rsid w:val="415B7CF7"/>
    <w:rsid w:val="4165401F"/>
    <w:rsid w:val="4169BE01"/>
    <w:rsid w:val="416FC78F"/>
    <w:rsid w:val="41721386"/>
    <w:rsid w:val="4178D49F"/>
    <w:rsid w:val="4178F3C7"/>
    <w:rsid w:val="419D4F6D"/>
    <w:rsid w:val="41A302BB"/>
    <w:rsid w:val="41A7C003"/>
    <w:rsid w:val="41B55C4B"/>
    <w:rsid w:val="41B97A25"/>
    <w:rsid w:val="41C107E5"/>
    <w:rsid w:val="41C75036"/>
    <w:rsid w:val="41DE467B"/>
    <w:rsid w:val="41FC7AA0"/>
    <w:rsid w:val="41FE543D"/>
    <w:rsid w:val="42006AC4"/>
    <w:rsid w:val="420C5045"/>
    <w:rsid w:val="4216C4BD"/>
    <w:rsid w:val="42295D3F"/>
    <w:rsid w:val="4241D8A8"/>
    <w:rsid w:val="424627E5"/>
    <w:rsid w:val="424E13FE"/>
    <w:rsid w:val="4251251B"/>
    <w:rsid w:val="425185B9"/>
    <w:rsid w:val="42661DCF"/>
    <w:rsid w:val="426ED9DE"/>
    <w:rsid w:val="4270F817"/>
    <w:rsid w:val="4275A188"/>
    <w:rsid w:val="4287FDFB"/>
    <w:rsid w:val="42885E5F"/>
    <w:rsid w:val="42892C73"/>
    <w:rsid w:val="428ED3D6"/>
    <w:rsid w:val="42955673"/>
    <w:rsid w:val="42AA4C19"/>
    <w:rsid w:val="42B16017"/>
    <w:rsid w:val="42B86954"/>
    <w:rsid w:val="42B9A192"/>
    <w:rsid w:val="42C8F861"/>
    <w:rsid w:val="42E2BB23"/>
    <w:rsid w:val="42E5095D"/>
    <w:rsid w:val="42E963C3"/>
    <w:rsid w:val="42F64FE2"/>
    <w:rsid w:val="42FB545A"/>
    <w:rsid w:val="42FD3A75"/>
    <w:rsid w:val="42FFC8F8"/>
    <w:rsid w:val="430905EF"/>
    <w:rsid w:val="430925FD"/>
    <w:rsid w:val="4325D841"/>
    <w:rsid w:val="432D1A1D"/>
    <w:rsid w:val="4336084B"/>
    <w:rsid w:val="43410A29"/>
    <w:rsid w:val="43456A86"/>
    <w:rsid w:val="43543574"/>
    <w:rsid w:val="43580E55"/>
    <w:rsid w:val="4359A4FB"/>
    <w:rsid w:val="43695608"/>
    <w:rsid w:val="43979BAA"/>
    <w:rsid w:val="43ABF92D"/>
    <w:rsid w:val="43B154F0"/>
    <w:rsid w:val="43B6E636"/>
    <w:rsid w:val="43C1DAB9"/>
    <w:rsid w:val="43C442BB"/>
    <w:rsid w:val="43CB9491"/>
    <w:rsid w:val="43CBECDD"/>
    <w:rsid w:val="43DB9968"/>
    <w:rsid w:val="43E4671D"/>
    <w:rsid w:val="43E78C37"/>
    <w:rsid w:val="43FD25D1"/>
    <w:rsid w:val="44243E56"/>
    <w:rsid w:val="44257945"/>
    <w:rsid w:val="4428904C"/>
    <w:rsid w:val="442E13A6"/>
    <w:rsid w:val="44553B63"/>
    <w:rsid w:val="445B728F"/>
    <w:rsid w:val="446B1F8E"/>
    <w:rsid w:val="446F24B4"/>
    <w:rsid w:val="44735E91"/>
    <w:rsid w:val="44756DDA"/>
    <w:rsid w:val="4476E73B"/>
    <w:rsid w:val="44780A3A"/>
    <w:rsid w:val="447B5C69"/>
    <w:rsid w:val="44856A5B"/>
    <w:rsid w:val="448D6F55"/>
    <w:rsid w:val="44A2146F"/>
    <w:rsid w:val="44AB6D95"/>
    <w:rsid w:val="44C05945"/>
    <w:rsid w:val="44CC7233"/>
    <w:rsid w:val="44CEA3F5"/>
    <w:rsid w:val="44D36163"/>
    <w:rsid w:val="44E20878"/>
    <w:rsid w:val="44E6A99C"/>
    <w:rsid w:val="44F15E74"/>
    <w:rsid w:val="44FCDCB7"/>
    <w:rsid w:val="44FF7F68"/>
    <w:rsid w:val="4507CB0D"/>
    <w:rsid w:val="450E721F"/>
    <w:rsid w:val="4515F20C"/>
    <w:rsid w:val="451C946D"/>
    <w:rsid w:val="452CD227"/>
    <w:rsid w:val="453715D5"/>
    <w:rsid w:val="454D48C5"/>
    <w:rsid w:val="4552E56C"/>
    <w:rsid w:val="45548381"/>
    <w:rsid w:val="45580178"/>
    <w:rsid w:val="456F0E46"/>
    <w:rsid w:val="456F23CF"/>
    <w:rsid w:val="45779E8A"/>
    <w:rsid w:val="457E34AB"/>
    <w:rsid w:val="45881338"/>
    <w:rsid w:val="45909B20"/>
    <w:rsid w:val="4596E066"/>
    <w:rsid w:val="4597D94C"/>
    <w:rsid w:val="45A1DCB6"/>
    <w:rsid w:val="45A21EF4"/>
    <w:rsid w:val="45A65EB6"/>
    <w:rsid w:val="45A7ED08"/>
    <w:rsid w:val="45AAE80C"/>
    <w:rsid w:val="45B26AAC"/>
    <w:rsid w:val="45C39175"/>
    <w:rsid w:val="45E333CD"/>
    <w:rsid w:val="45F3828C"/>
    <w:rsid w:val="460290E0"/>
    <w:rsid w:val="460D43E0"/>
    <w:rsid w:val="461E79AC"/>
    <w:rsid w:val="4623112F"/>
    <w:rsid w:val="462A377A"/>
    <w:rsid w:val="462BBC8C"/>
    <w:rsid w:val="462DDA01"/>
    <w:rsid w:val="4630CA6D"/>
    <w:rsid w:val="463177EA"/>
    <w:rsid w:val="463B8B0B"/>
    <w:rsid w:val="46493975"/>
    <w:rsid w:val="465391C3"/>
    <w:rsid w:val="465B7D63"/>
    <w:rsid w:val="466F7CBF"/>
    <w:rsid w:val="46731B6B"/>
    <w:rsid w:val="4675172B"/>
    <w:rsid w:val="46867480"/>
    <w:rsid w:val="468679FF"/>
    <w:rsid w:val="468FE581"/>
    <w:rsid w:val="4693F8EE"/>
    <w:rsid w:val="469BDCD1"/>
    <w:rsid w:val="46A40853"/>
    <w:rsid w:val="46A6FAD3"/>
    <w:rsid w:val="46A8841A"/>
    <w:rsid w:val="46AD08E2"/>
    <w:rsid w:val="46B3677E"/>
    <w:rsid w:val="46B76B87"/>
    <w:rsid w:val="46BA10B2"/>
    <w:rsid w:val="46C67997"/>
    <w:rsid w:val="46C963BA"/>
    <w:rsid w:val="46D5F047"/>
    <w:rsid w:val="46DAD954"/>
    <w:rsid w:val="46DF0900"/>
    <w:rsid w:val="46F65E8F"/>
    <w:rsid w:val="470926B1"/>
    <w:rsid w:val="47093652"/>
    <w:rsid w:val="47129F8F"/>
    <w:rsid w:val="4716FD03"/>
    <w:rsid w:val="472F646F"/>
    <w:rsid w:val="47304A29"/>
    <w:rsid w:val="473109F8"/>
    <w:rsid w:val="47331E28"/>
    <w:rsid w:val="474B0125"/>
    <w:rsid w:val="4756BCE2"/>
    <w:rsid w:val="4761641F"/>
    <w:rsid w:val="4774643C"/>
    <w:rsid w:val="477E49DF"/>
    <w:rsid w:val="478937DD"/>
    <w:rsid w:val="478C8860"/>
    <w:rsid w:val="4791F7FE"/>
    <w:rsid w:val="47944250"/>
    <w:rsid w:val="47A693CA"/>
    <w:rsid w:val="47AE5E7D"/>
    <w:rsid w:val="47B94999"/>
    <w:rsid w:val="47CE4A91"/>
    <w:rsid w:val="480064A3"/>
    <w:rsid w:val="48179CF8"/>
    <w:rsid w:val="48199A10"/>
    <w:rsid w:val="48219FCA"/>
    <w:rsid w:val="482CE290"/>
    <w:rsid w:val="482D7159"/>
    <w:rsid w:val="48435FB8"/>
    <w:rsid w:val="484AC7E9"/>
    <w:rsid w:val="484B0EE9"/>
    <w:rsid w:val="484E044C"/>
    <w:rsid w:val="48531937"/>
    <w:rsid w:val="4863A5D6"/>
    <w:rsid w:val="48676D3D"/>
    <w:rsid w:val="486AD84E"/>
    <w:rsid w:val="486C157E"/>
    <w:rsid w:val="486E64FE"/>
    <w:rsid w:val="486EF2C1"/>
    <w:rsid w:val="486F30E8"/>
    <w:rsid w:val="4879733A"/>
    <w:rsid w:val="4879ED82"/>
    <w:rsid w:val="487BCA6E"/>
    <w:rsid w:val="4883DE43"/>
    <w:rsid w:val="48879101"/>
    <w:rsid w:val="4887A8E2"/>
    <w:rsid w:val="488E4C1E"/>
    <w:rsid w:val="48A36B40"/>
    <w:rsid w:val="48A3F63A"/>
    <w:rsid w:val="48A92E69"/>
    <w:rsid w:val="48A9B9B0"/>
    <w:rsid w:val="48B2C21F"/>
    <w:rsid w:val="48B4455A"/>
    <w:rsid w:val="48B99AD4"/>
    <w:rsid w:val="48BA67DB"/>
    <w:rsid w:val="48DD0EA0"/>
    <w:rsid w:val="48E953BF"/>
    <w:rsid w:val="48F5F457"/>
    <w:rsid w:val="48F894DB"/>
    <w:rsid w:val="48FC571C"/>
    <w:rsid w:val="49056A18"/>
    <w:rsid w:val="4908799A"/>
    <w:rsid w:val="49092B0C"/>
    <w:rsid w:val="4914940A"/>
    <w:rsid w:val="49161FD8"/>
    <w:rsid w:val="4919052F"/>
    <w:rsid w:val="492062A6"/>
    <w:rsid w:val="49230C11"/>
    <w:rsid w:val="492CED35"/>
    <w:rsid w:val="492EDA5A"/>
    <w:rsid w:val="494B81D4"/>
    <w:rsid w:val="4952711F"/>
    <w:rsid w:val="4954114F"/>
    <w:rsid w:val="495582FA"/>
    <w:rsid w:val="495EE6A6"/>
    <w:rsid w:val="4968AA11"/>
    <w:rsid w:val="4968FB73"/>
    <w:rsid w:val="496A4887"/>
    <w:rsid w:val="49812083"/>
    <w:rsid w:val="498204FD"/>
    <w:rsid w:val="49857319"/>
    <w:rsid w:val="49888FE0"/>
    <w:rsid w:val="499F3BB3"/>
    <w:rsid w:val="49A54F9C"/>
    <w:rsid w:val="49AEDA10"/>
    <w:rsid w:val="49BAE4F4"/>
    <w:rsid w:val="49BD806D"/>
    <w:rsid w:val="49C9776C"/>
    <w:rsid w:val="49CD0DFF"/>
    <w:rsid w:val="49D3D78A"/>
    <w:rsid w:val="49DE2584"/>
    <w:rsid w:val="49E25B3F"/>
    <w:rsid w:val="49F45608"/>
    <w:rsid w:val="49F54877"/>
    <w:rsid w:val="49F5EC22"/>
    <w:rsid w:val="4A01E7C7"/>
    <w:rsid w:val="4A0A56E9"/>
    <w:rsid w:val="4A21AE9A"/>
    <w:rsid w:val="4A298697"/>
    <w:rsid w:val="4A322B06"/>
    <w:rsid w:val="4A332D5D"/>
    <w:rsid w:val="4A3C47E7"/>
    <w:rsid w:val="4A3DBEEC"/>
    <w:rsid w:val="4A4545C6"/>
    <w:rsid w:val="4A45C794"/>
    <w:rsid w:val="4A46DDFC"/>
    <w:rsid w:val="4A5EABC2"/>
    <w:rsid w:val="4A6B2253"/>
    <w:rsid w:val="4A6BCA27"/>
    <w:rsid w:val="4A7AD057"/>
    <w:rsid w:val="4A918C82"/>
    <w:rsid w:val="4A9398F3"/>
    <w:rsid w:val="4A9A67CC"/>
    <w:rsid w:val="4A9D678A"/>
    <w:rsid w:val="4AAAAFAB"/>
    <w:rsid w:val="4AC69094"/>
    <w:rsid w:val="4ADB61C8"/>
    <w:rsid w:val="4ADE48DA"/>
    <w:rsid w:val="4AE0745B"/>
    <w:rsid w:val="4AE295D4"/>
    <w:rsid w:val="4AF2C084"/>
    <w:rsid w:val="4AF563AF"/>
    <w:rsid w:val="4AF6FFA0"/>
    <w:rsid w:val="4AF8D52F"/>
    <w:rsid w:val="4B1CE466"/>
    <w:rsid w:val="4B1E083B"/>
    <w:rsid w:val="4B2B408A"/>
    <w:rsid w:val="4B2F1BE9"/>
    <w:rsid w:val="4B313D9B"/>
    <w:rsid w:val="4B3ABC68"/>
    <w:rsid w:val="4B436C84"/>
    <w:rsid w:val="4B45319E"/>
    <w:rsid w:val="4B47CCC8"/>
    <w:rsid w:val="4B513C75"/>
    <w:rsid w:val="4B52D278"/>
    <w:rsid w:val="4B555BB5"/>
    <w:rsid w:val="4B58BB7C"/>
    <w:rsid w:val="4B60C85A"/>
    <w:rsid w:val="4B679678"/>
    <w:rsid w:val="4B68AFDA"/>
    <w:rsid w:val="4B8233D7"/>
    <w:rsid w:val="4B869BB9"/>
    <w:rsid w:val="4B8A107F"/>
    <w:rsid w:val="4BA300FB"/>
    <w:rsid w:val="4BA68F38"/>
    <w:rsid w:val="4BAA308E"/>
    <w:rsid w:val="4BC56986"/>
    <w:rsid w:val="4BD0D2E9"/>
    <w:rsid w:val="4BDBE144"/>
    <w:rsid w:val="4BDFB45F"/>
    <w:rsid w:val="4BF2304B"/>
    <w:rsid w:val="4BF9DAAF"/>
    <w:rsid w:val="4C03FC68"/>
    <w:rsid w:val="4C09AB9E"/>
    <w:rsid w:val="4C145F68"/>
    <w:rsid w:val="4C1F1388"/>
    <w:rsid w:val="4C20C188"/>
    <w:rsid w:val="4C2CC8D5"/>
    <w:rsid w:val="4C2EF2D7"/>
    <w:rsid w:val="4C356854"/>
    <w:rsid w:val="4C4119AF"/>
    <w:rsid w:val="4C4B7538"/>
    <w:rsid w:val="4C6627BF"/>
    <w:rsid w:val="4C66B494"/>
    <w:rsid w:val="4C70C767"/>
    <w:rsid w:val="4C72F670"/>
    <w:rsid w:val="4C8769CD"/>
    <w:rsid w:val="4C8D97FA"/>
    <w:rsid w:val="4C9AA2AD"/>
    <w:rsid w:val="4CAB8ECF"/>
    <w:rsid w:val="4CB82BDF"/>
    <w:rsid w:val="4CBEC33F"/>
    <w:rsid w:val="4CC01ADE"/>
    <w:rsid w:val="4CC0BCD2"/>
    <w:rsid w:val="4CC1CD63"/>
    <w:rsid w:val="4CC9BCB8"/>
    <w:rsid w:val="4CCF257E"/>
    <w:rsid w:val="4CD54D70"/>
    <w:rsid w:val="4CD95344"/>
    <w:rsid w:val="4CDFF137"/>
    <w:rsid w:val="4CE0E338"/>
    <w:rsid w:val="4CEFDB4F"/>
    <w:rsid w:val="4CF12DAA"/>
    <w:rsid w:val="4D031043"/>
    <w:rsid w:val="4D0BF7BF"/>
    <w:rsid w:val="4D0FE53C"/>
    <w:rsid w:val="4D1C0FD2"/>
    <w:rsid w:val="4D1D3CD1"/>
    <w:rsid w:val="4D21D17D"/>
    <w:rsid w:val="4D26EAF0"/>
    <w:rsid w:val="4D27C4B0"/>
    <w:rsid w:val="4D2CAB61"/>
    <w:rsid w:val="4D2E89FE"/>
    <w:rsid w:val="4D34CEDD"/>
    <w:rsid w:val="4D3BEDBE"/>
    <w:rsid w:val="4D3CBFC6"/>
    <w:rsid w:val="4D43BB6F"/>
    <w:rsid w:val="4D443AD1"/>
    <w:rsid w:val="4D6166E1"/>
    <w:rsid w:val="4D65FF94"/>
    <w:rsid w:val="4D6DA4EB"/>
    <w:rsid w:val="4D70B5F8"/>
    <w:rsid w:val="4D71532D"/>
    <w:rsid w:val="4D767497"/>
    <w:rsid w:val="4D77395F"/>
    <w:rsid w:val="4D7F365E"/>
    <w:rsid w:val="4D873138"/>
    <w:rsid w:val="4D921CB5"/>
    <w:rsid w:val="4D97C267"/>
    <w:rsid w:val="4DADBC55"/>
    <w:rsid w:val="4DB2AD87"/>
    <w:rsid w:val="4DBB261B"/>
    <w:rsid w:val="4DC6F53C"/>
    <w:rsid w:val="4DC79986"/>
    <w:rsid w:val="4DD7483A"/>
    <w:rsid w:val="4DE8F892"/>
    <w:rsid w:val="4DF75E2C"/>
    <w:rsid w:val="4DF8CFF3"/>
    <w:rsid w:val="4E0CEC03"/>
    <w:rsid w:val="4E184FEF"/>
    <w:rsid w:val="4E2A3955"/>
    <w:rsid w:val="4E363546"/>
    <w:rsid w:val="4E3E2696"/>
    <w:rsid w:val="4E427B61"/>
    <w:rsid w:val="4E471A45"/>
    <w:rsid w:val="4E71CDCF"/>
    <w:rsid w:val="4E729235"/>
    <w:rsid w:val="4E74792B"/>
    <w:rsid w:val="4E7A36B1"/>
    <w:rsid w:val="4E8FBDA5"/>
    <w:rsid w:val="4E998ABA"/>
    <w:rsid w:val="4EA30A00"/>
    <w:rsid w:val="4EAA5B4A"/>
    <w:rsid w:val="4EAEE6AC"/>
    <w:rsid w:val="4EAF23A1"/>
    <w:rsid w:val="4EB96C99"/>
    <w:rsid w:val="4EBDBE3B"/>
    <w:rsid w:val="4EC706A4"/>
    <w:rsid w:val="4ED10A25"/>
    <w:rsid w:val="4EE395D4"/>
    <w:rsid w:val="4EEBC00D"/>
    <w:rsid w:val="4EF0DEE9"/>
    <w:rsid w:val="4EFD5F39"/>
    <w:rsid w:val="4F076848"/>
    <w:rsid w:val="4F0E0D4B"/>
    <w:rsid w:val="4F18AABB"/>
    <w:rsid w:val="4F1B9D7E"/>
    <w:rsid w:val="4F1D2FA6"/>
    <w:rsid w:val="4F1E5D84"/>
    <w:rsid w:val="4F1FCD50"/>
    <w:rsid w:val="4F21A677"/>
    <w:rsid w:val="4F229AB3"/>
    <w:rsid w:val="4F375C29"/>
    <w:rsid w:val="4F3C0B23"/>
    <w:rsid w:val="4F493C60"/>
    <w:rsid w:val="4F50E91E"/>
    <w:rsid w:val="4F58D596"/>
    <w:rsid w:val="4F5EB7F9"/>
    <w:rsid w:val="4F7B8A8F"/>
    <w:rsid w:val="4F837ACF"/>
    <w:rsid w:val="4F840BD5"/>
    <w:rsid w:val="4F85705B"/>
    <w:rsid w:val="4F874433"/>
    <w:rsid w:val="4F87C2E0"/>
    <w:rsid w:val="4F8D9693"/>
    <w:rsid w:val="4F905C75"/>
    <w:rsid w:val="4F935318"/>
    <w:rsid w:val="4F9843C6"/>
    <w:rsid w:val="4F9C0464"/>
    <w:rsid w:val="4F9EB4B1"/>
    <w:rsid w:val="4FA01079"/>
    <w:rsid w:val="4FA6071E"/>
    <w:rsid w:val="4FB07A5B"/>
    <w:rsid w:val="4FB2BB53"/>
    <w:rsid w:val="4FB65AC1"/>
    <w:rsid w:val="4FBACE76"/>
    <w:rsid w:val="4FC48964"/>
    <w:rsid w:val="4FCB53A4"/>
    <w:rsid w:val="4FD0DE29"/>
    <w:rsid w:val="4FFB491E"/>
    <w:rsid w:val="4FFEB3F8"/>
    <w:rsid w:val="5002AD57"/>
    <w:rsid w:val="50121E10"/>
    <w:rsid w:val="5020CCA8"/>
    <w:rsid w:val="50210BC6"/>
    <w:rsid w:val="5024B974"/>
    <w:rsid w:val="503020FA"/>
    <w:rsid w:val="503D7DED"/>
    <w:rsid w:val="5054F93A"/>
    <w:rsid w:val="505D3409"/>
    <w:rsid w:val="505FBEF7"/>
    <w:rsid w:val="506500C9"/>
    <w:rsid w:val="506854C1"/>
    <w:rsid w:val="506CB14A"/>
    <w:rsid w:val="5075819F"/>
    <w:rsid w:val="508BF2DC"/>
    <w:rsid w:val="5092371C"/>
    <w:rsid w:val="509C10EA"/>
    <w:rsid w:val="50A8926A"/>
    <w:rsid w:val="50AD6F7F"/>
    <w:rsid w:val="50B33BC8"/>
    <w:rsid w:val="50B94B34"/>
    <w:rsid w:val="50BB2C91"/>
    <w:rsid w:val="50C21497"/>
    <w:rsid w:val="50CE9A1B"/>
    <w:rsid w:val="50D0267A"/>
    <w:rsid w:val="50ECEB3C"/>
    <w:rsid w:val="50FC925B"/>
    <w:rsid w:val="510260FE"/>
    <w:rsid w:val="510DE102"/>
    <w:rsid w:val="5111DB4E"/>
    <w:rsid w:val="51172476"/>
    <w:rsid w:val="514613BB"/>
    <w:rsid w:val="51477EA9"/>
    <w:rsid w:val="5153D07B"/>
    <w:rsid w:val="516D6348"/>
    <w:rsid w:val="51B2A4CF"/>
    <w:rsid w:val="51B459D5"/>
    <w:rsid w:val="51BF2C7B"/>
    <w:rsid w:val="51C16AAE"/>
    <w:rsid w:val="51C3487B"/>
    <w:rsid w:val="51C608BB"/>
    <w:rsid w:val="51CA8809"/>
    <w:rsid w:val="51CBBBC2"/>
    <w:rsid w:val="51E35AB0"/>
    <w:rsid w:val="51F50D19"/>
    <w:rsid w:val="51FA15FD"/>
    <w:rsid w:val="51FD4CAE"/>
    <w:rsid w:val="520A0B91"/>
    <w:rsid w:val="520EF19E"/>
    <w:rsid w:val="5216CF53"/>
    <w:rsid w:val="521F2E48"/>
    <w:rsid w:val="522621D3"/>
    <w:rsid w:val="522C31C3"/>
    <w:rsid w:val="522CE8BD"/>
    <w:rsid w:val="5231B74E"/>
    <w:rsid w:val="5238C1EE"/>
    <w:rsid w:val="5238FEA3"/>
    <w:rsid w:val="5239227D"/>
    <w:rsid w:val="523D8A79"/>
    <w:rsid w:val="524E06B1"/>
    <w:rsid w:val="525BB79C"/>
    <w:rsid w:val="525C9C3C"/>
    <w:rsid w:val="525EF8B8"/>
    <w:rsid w:val="5260C5E6"/>
    <w:rsid w:val="5261CA81"/>
    <w:rsid w:val="526DC68E"/>
    <w:rsid w:val="52794E37"/>
    <w:rsid w:val="5288B370"/>
    <w:rsid w:val="5296C705"/>
    <w:rsid w:val="529CDB51"/>
    <w:rsid w:val="52B8B42B"/>
    <w:rsid w:val="52D80BBC"/>
    <w:rsid w:val="52DCC380"/>
    <w:rsid w:val="52F14ACC"/>
    <w:rsid w:val="52F6A408"/>
    <w:rsid w:val="52FC6FE3"/>
    <w:rsid w:val="530123C3"/>
    <w:rsid w:val="53095E5D"/>
    <w:rsid w:val="53160D73"/>
    <w:rsid w:val="532F222D"/>
    <w:rsid w:val="5338787F"/>
    <w:rsid w:val="5341454A"/>
    <w:rsid w:val="5347ECC1"/>
    <w:rsid w:val="5357AFDF"/>
    <w:rsid w:val="537BB349"/>
    <w:rsid w:val="537CDFA3"/>
    <w:rsid w:val="53837CB8"/>
    <w:rsid w:val="53877408"/>
    <w:rsid w:val="5395BE76"/>
    <w:rsid w:val="5396445B"/>
    <w:rsid w:val="539AB429"/>
    <w:rsid w:val="53A91F73"/>
    <w:rsid w:val="53AAE627"/>
    <w:rsid w:val="53AE4286"/>
    <w:rsid w:val="53B8B969"/>
    <w:rsid w:val="53CC815F"/>
    <w:rsid w:val="53DAD6AC"/>
    <w:rsid w:val="53EFA28F"/>
    <w:rsid w:val="53F5BC23"/>
    <w:rsid w:val="53F95DBE"/>
    <w:rsid w:val="5405F338"/>
    <w:rsid w:val="5410EC5F"/>
    <w:rsid w:val="54117FCE"/>
    <w:rsid w:val="541244C0"/>
    <w:rsid w:val="54165436"/>
    <w:rsid w:val="5419EC2C"/>
    <w:rsid w:val="54428BC0"/>
    <w:rsid w:val="54592200"/>
    <w:rsid w:val="54595AAD"/>
    <w:rsid w:val="545B22B3"/>
    <w:rsid w:val="5472D63F"/>
    <w:rsid w:val="5478E6C1"/>
    <w:rsid w:val="547E7864"/>
    <w:rsid w:val="549A450A"/>
    <w:rsid w:val="54ABCD1C"/>
    <w:rsid w:val="54ADAE12"/>
    <w:rsid w:val="54BCE845"/>
    <w:rsid w:val="54BEE319"/>
    <w:rsid w:val="54C22CA0"/>
    <w:rsid w:val="54C25DB5"/>
    <w:rsid w:val="54C3F321"/>
    <w:rsid w:val="54CCD8D6"/>
    <w:rsid w:val="54CE77EC"/>
    <w:rsid w:val="54E35D69"/>
    <w:rsid w:val="54E84596"/>
    <w:rsid w:val="54F943A5"/>
    <w:rsid w:val="552175CA"/>
    <w:rsid w:val="55221F5F"/>
    <w:rsid w:val="5527752F"/>
    <w:rsid w:val="55294D1D"/>
    <w:rsid w:val="55366C7E"/>
    <w:rsid w:val="55383744"/>
    <w:rsid w:val="55456FB1"/>
    <w:rsid w:val="55518539"/>
    <w:rsid w:val="5554EEF9"/>
    <w:rsid w:val="555A58B0"/>
    <w:rsid w:val="5569A262"/>
    <w:rsid w:val="556B486D"/>
    <w:rsid w:val="556F05BB"/>
    <w:rsid w:val="55792E4E"/>
    <w:rsid w:val="5593AB3B"/>
    <w:rsid w:val="55978EC3"/>
    <w:rsid w:val="55AE14E3"/>
    <w:rsid w:val="55CEC43F"/>
    <w:rsid w:val="55D4FBFF"/>
    <w:rsid w:val="55DCBBD6"/>
    <w:rsid w:val="55EF377D"/>
    <w:rsid w:val="55F118D1"/>
    <w:rsid w:val="55FA7694"/>
    <w:rsid w:val="5615B71A"/>
    <w:rsid w:val="56192A10"/>
    <w:rsid w:val="562CDF38"/>
    <w:rsid w:val="5637BE7C"/>
    <w:rsid w:val="5649F9F4"/>
    <w:rsid w:val="564E341B"/>
    <w:rsid w:val="565A250F"/>
    <w:rsid w:val="565D4C69"/>
    <w:rsid w:val="5661268C"/>
    <w:rsid w:val="566720DC"/>
    <w:rsid w:val="566A2FE4"/>
    <w:rsid w:val="566B3585"/>
    <w:rsid w:val="566C42CE"/>
    <w:rsid w:val="5670B253"/>
    <w:rsid w:val="56910A72"/>
    <w:rsid w:val="56A51C6D"/>
    <w:rsid w:val="56A6BCBF"/>
    <w:rsid w:val="56AC867B"/>
    <w:rsid w:val="56AFD3B0"/>
    <w:rsid w:val="56C7970F"/>
    <w:rsid w:val="56CA96F4"/>
    <w:rsid w:val="56D028A0"/>
    <w:rsid w:val="56D4EE92"/>
    <w:rsid w:val="56D66B19"/>
    <w:rsid w:val="56E03637"/>
    <w:rsid w:val="56E1D248"/>
    <w:rsid w:val="56E2D397"/>
    <w:rsid w:val="56E724CC"/>
    <w:rsid w:val="56ECF8BA"/>
    <w:rsid w:val="56F34039"/>
    <w:rsid w:val="56F3EE58"/>
    <w:rsid w:val="56F7C279"/>
    <w:rsid w:val="57057372"/>
    <w:rsid w:val="5718A164"/>
    <w:rsid w:val="5719A8FD"/>
    <w:rsid w:val="5726623A"/>
    <w:rsid w:val="57292EF8"/>
    <w:rsid w:val="572D0AA5"/>
    <w:rsid w:val="572ECA29"/>
    <w:rsid w:val="573F02E7"/>
    <w:rsid w:val="5741E36E"/>
    <w:rsid w:val="57444CEE"/>
    <w:rsid w:val="5747A7BB"/>
    <w:rsid w:val="57511EDD"/>
    <w:rsid w:val="57722697"/>
    <w:rsid w:val="57783279"/>
    <w:rsid w:val="5778D313"/>
    <w:rsid w:val="57942F74"/>
    <w:rsid w:val="57A285ED"/>
    <w:rsid w:val="57AF4CC0"/>
    <w:rsid w:val="57B9DE23"/>
    <w:rsid w:val="57BC1E93"/>
    <w:rsid w:val="57C06419"/>
    <w:rsid w:val="57D17C31"/>
    <w:rsid w:val="57D1F4C4"/>
    <w:rsid w:val="57EB2916"/>
    <w:rsid w:val="57ECFF15"/>
    <w:rsid w:val="57F8BD7A"/>
    <w:rsid w:val="5801B00D"/>
    <w:rsid w:val="58034E76"/>
    <w:rsid w:val="5806EA6A"/>
    <w:rsid w:val="580C0FBF"/>
    <w:rsid w:val="580FB74F"/>
    <w:rsid w:val="58176727"/>
    <w:rsid w:val="58194D23"/>
    <w:rsid w:val="5819C3F2"/>
    <w:rsid w:val="581E4B20"/>
    <w:rsid w:val="582CDAE8"/>
    <w:rsid w:val="583B40F8"/>
    <w:rsid w:val="5847DD05"/>
    <w:rsid w:val="58488804"/>
    <w:rsid w:val="584B5FD8"/>
    <w:rsid w:val="58595960"/>
    <w:rsid w:val="5859DF8C"/>
    <w:rsid w:val="585D4E16"/>
    <w:rsid w:val="58627214"/>
    <w:rsid w:val="58A52BB4"/>
    <w:rsid w:val="58A9D091"/>
    <w:rsid w:val="58BA42B9"/>
    <w:rsid w:val="58BCC7C3"/>
    <w:rsid w:val="58BD3EE8"/>
    <w:rsid w:val="58C9E4E0"/>
    <w:rsid w:val="58CD6D49"/>
    <w:rsid w:val="58D08A72"/>
    <w:rsid w:val="58E1D474"/>
    <w:rsid w:val="58ED779F"/>
    <w:rsid w:val="58F2AFAA"/>
    <w:rsid w:val="58FCFA88"/>
    <w:rsid w:val="59078D87"/>
    <w:rsid w:val="590C69E8"/>
    <w:rsid w:val="5917861E"/>
    <w:rsid w:val="5926F09A"/>
    <w:rsid w:val="5929CB3F"/>
    <w:rsid w:val="592BE31A"/>
    <w:rsid w:val="592F9892"/>
    <w:rsid w:val="593275CF"/>
    <w:rsid w:val="5939640F"/>
    <w:rsid w:val="5945A02C"/>
    <w:rsid w:val="594C6D6F"/>
    <w:rsid w:val="59543BF2"/>
    <w:rsid w:val="59567880"/>
    <w:rsid w:val="5965793A"/>
    <w:rsid w:val="5965C720"/>
    <w:rsid w:val="596AE346"/>
    <w:rsid w:val="597720B9"/>
    <w:rsid w:val="597CDEA8"/>
    <w:rsid w:val="597D98AE"/>
    <w:rsid w:val="598A207C"/>
    <w:rsid w:val="59937459"/>
    <w:rsid w:val="59A33B8F"/>
    <w:rsid w:val="59ABE55E"/>
    <w:rsid w:val="59B25744"/>
    <w:rsid w:val="59BB08AB"/>
    <w:rsid w:val="59C7ABB4"/>
    <w:rsid w:val="59CD9080"/>
    <w:rsid w:val="59D43C25"/>
    <w:rsid w:val="59DA0E23"/>
    <w:rsid w:val="59F13DAB"/>
    <w:rsid w:val="59F62D19"/>
    <w:rsid w:val="59F7AFCE"/>
    <w:rsid w:val="59F946F3"/>
    <w:rsid w:val="59FFF832"/>
    <w:rsid w:val="5A1A1C20"/>
    <w:rsid w:val="5A1D9D9D"/>
    <w:rsid w:val="5A29D9A7"/>
    <w:rsid w:val="5A31B5B0"/>
    <w:rsid w:val="5A342086"/>
    <w:rsid w:val="5A385826"/>
    <w:rsid w:val="5A3DBED6"/>
    <w:rsid w:val="5A4446FC"/>
    <w:rsid w:val="5A4ADB8B"/>
    <w:rsid w:val="5A4E6C1D"/>
    <w:rsid w:val="5A598DC8"/>
    <w:rsid w:val="5A7168D1"/>
    <w:rsid w:val="5A78FE3E"/>
    <w:rsid w:val="5A7955CF"/>
    <w:rsid w:val="5A7B1E39"/>
    <w:rsid w:val="5A81EDCA"/>
    <w:rsid w:val="5A904C75"/>
    <w:rsid w:val="5A93EDEC"/>
    <w:rsid w:val="5A980462"/>
    <w:rsid w:val="5A9BCB74"/>
    <w:rsid w:val="5AA004E8"/>
    <w:rsid w:val="5AA92640"/>
    <w:rsid w:val="5AAAECE2"/>
    <w:rsid w:val="5AABC3C8"/>
    <w:rsid w:val="5AAC34EE"/>
    <w:rsid w:val="5AAF6F7C"/>
    <w:rsid w:val="5AB03E91"/>
    <w:rsid w:val="5AB05B9F"/>
    <w:rsid w:val="5ABF4982"/>
    <w:rsid w:val="5AC0856F"/>
    <w:rsid w:val="5ACA50F3"/>
    <w:rsid w:val="5ACF4CA2"/>
    <w:rsid w:val="5AD446E5"/>
    <w:rsid w:val="5AE8D6B6"/>
    <w:rsid w:val="5AF30111"/>
    <w:rsid w:val="5AF787BF"/>
    <w:rsid w:val="5B09ADB4"/>
    <w:rsid w:val="5B0D3E0B"/>
    <w:rsid w:val="5B292EBF"/>
    <w:rsid w:val="5B46356A"/>
    <w:rsid w:val="5B46CD7A"/>
    <w:rsid w:val="5B58FFA9"/>
    <w:rsid w:val="5B5A4E80"/>
    <w:rsid w:val="5B5F59E0"/>
    <w:rsid w:val="5B6936E7"/>
    <w:rsid w:val="5B6F6A02"/>
    <w:rsid w:val="5B74F20F"/>
    <w:rsid w:val="5B770953"/>
    <w:rsid w:val="5B80FFF6"/>
    <w:rsid w:val="5B8541A1"/>
    <w:rsid w:val="5B87BFA7"/>
    <w:rsid w:val="5B8B2289"/>
    <w:rsid w:val="5B8DD316"/>
    <w:rsid w:val="5B924E25"/>
    <w:rsid w:val="5BC0F7D1"/>
    <w:rsid w:val="5BC2AC14"/>
    <w:rsid w:val="5BC86F07"/>
    <w:rsid w:val="5BDA95DF"/>
    <w:rsid w:val="5BE0069D"/>
    <w:rsid w:val="5BF2032A"/>
    <w:rsid w:val="5BF8532D"/>
    <w:rsid w:val="5BFC260E"/>
    <w:rsid w:val="5C07093A"/>
    <w:rsid w:val="5C49BDA6"/>
    <w:rsid w:val="5C4F5A2A"/>
    <w:rsid w:val="5C5E0BEB"/>
    <w:rsid w:val="5C5E3FC3"/>
    <w:rsid w:val="5C6201B3"/>
    <w:rsid w:val="5C75130E"/>
    <w:rsid w:val="5C78EFAE"/>
    <w:rsid w:val="5C81104B"/>
    <w:rsid w:val="5C81D3BB"/>
    <w:rsid w:val="5C932CE6"/>
    <w:rsid w:val="5C939980"/>
    <w:rsid w:val="5C94F999"/>
    <w:rsid w:val="5C95F405"/>
    <w:rsid w:val="5C9C9940"/>
    <w:rsid w:val="5C9EA4A2"/>
    <w:rsid w:val="5CAEE26A"/>
    <w:rsid w:val="5CB570BD"/>
    <w:rsid w:val="5CB8773F"/>
    <w:rsid w:val="5CCD2F79"/>
    <w:rsid w:val="5CD37DC3"/>
    <w:rsid w:val="5CE11215"/>
    <w:rsid w:val="5CE1886E"/>
    <w:rsid w:val="5CE5FC6A"/>
    <w:rsid w:val="5CE6FAF1"/>
    <w:rsid w:val="5CE736D5"/>
    <w:rsid w:val="5CEF5FE9"/>
    <w:rsid w:val="5D0668C8"/>
    <w:rsid w:val="5D0F1334"/>
    <w:rsid w:val="5D160DA3"/>
    <w:rsid w:val="5D183FD0"/>
    <w:rsid w:val="5D19E7D6"/>
    <w:rsid w:val="5D1FBB07"/>
    <w:rsid w:val="5D235DEC"/>
    <w:rsid w:val="5D2D63DE"/>
    <w:rsid w:val="5D2EBD54"/>
    <w:rsid w:val="5D32D9E4"/>
    <w:rsid w:val="5D3E5875"/>
    <w:rsid w:val="5D46A394"/>
    <w:rsid w:val="5D49EBBC"/>
    <w:rsid w:val="5D572756"/>
    <w:rsid w:val="5D7AC6DA"/>
    <w:rsid w:val="5D7B400F"/>
    <w:rsid w:val="5D7CC3BB"/>
    <w:rsid w:val="5D9B1AEE"/>
    <w:rsid w:val="5D9F1027"/>
    <w:rsid w:val="5DACFDB5"/>
    <w:rsid w:val="5DB14569"/>
    <w:rsid w:val="5DBE8D70"/>
    <w:rsid w:val="5DCCA62F"/>
    <w:rsid w:val="5DCDAEF6"/>
    <w:rsid w:val="5DCF3CED"/>
    <w:rsid w:val="5DD0A322"/>
    <w:rsid w:val="5DD2D80A"/>
    <w:rsid w:val="5DF4820E"/>
    <w:rsid w:val="5DF5431C"/>
    <w:rsid w:val="5DFBB0D5"/>
    <w:rsid w:val="5DFBDF29"/>
    <w:rsid w:val="5DFE2D50"/>
    <w:rsid w:val="5DFF0C52"/>
    <w:rsid w:val="5E0EF0D1"/>
    <w:rsid w:val="5E10F734"/>
    <w:rsid w:val="5E13DF9C"/>
    <w:rsid w:val="5E2D37FB"/>
    <w:rsid w:val="5E35A416"/>
    <w:rsid w:val="5E35EB87"/>
    <w:rsid w:val="5E46EF50"/>
    <w:rsid w:val="5E49E88F"/>
    <w:rsid w:val="5E59F1F2"/>
    <w:rsid w:val="5E640FD6"/>
    <w:rsid w:val="5E722BB2"/>
    <w:rsid w:val="5E7C8E14"/>
    <w:rsid w:val="5E7EA40C"/>
    <w:rsid w:val="5E810BDE"/>
    <w:rsid w:val="5E837EB7"/>
    <w:rsid w:val="5E85D74A"/>
    <w:rsid w:val="5E8EDE34"/>
    <w:rsid w:val="5E936EE8"/>
    <w:rsid w:val="5E9B5899"/>
    <w:rsid w:val="5E9C8F99"/>
    <w:rsid w:val="5EA1E196"/>
    <w:rsid w:val="5EA55170"/>
    <w:rsid w:val="5EB1F97B"/>
    <w:rsid w:val="5ECACF8E"/>
    <w:rsid w:val="5ECD9FB2"/>
    <w:rsid w:val="5ECFCADE"/>
    <w:rsid w:val="5ED150DE"/>
    <w:rsid w:val="5ED5C905"/>
    <w:rsid w:val="5ED92837"/>
    <w:rsid w:val="5EE45442"/>
    <w:rsid w:val="5F085B68"/>
    <w:rsid w:val="5F0872AD"/>
    <w:rsid w:val="5F09A2FE"/>
    <w:rsid w:val="5F1CA69D"/>
    <w:rsid w:val="5F272759"/>
    <w:rsid w:val="5F34373E"/>
    <w:rsid w:val="5F343A81"/>
    <w:rsid w:val="5F42222C"/>
    <w:rsid w:val="5F42B8A8"/>
    <w:rsid w:val="5F56890D"/>
    <w:rsid w:val="5F56C459"/>
    <w:rsid w:val="5F58B8FE"/>
    <w:rsid w:val="5F5B7045"/>
    <w:rsid w:val="5F729E9B"/>
    <w:rsid w:val="5F8331CC"/>
    <w:rsid w:val="5F97AFEA"/>
    <w:rsid w:val="5F9F983A"/>
    <w:rsid w:val="5FAB9DE8"/>
    <w:rsid w:val="5FB62F43"/>
    <w:rsid w:val="5FB791F8"/>
    <w:rsid w:val="5FBCF5D5"/>
    <w:rsid w:val="5FCD2A6E"/>
    <w:rsid w:val="5FCE8452"/>
    <w:rsid w:val="5FD2847A"/>
    <w:rsid w:val="5FD48E98"/>
    <w:rsid w:val="5FE47DF9"/>
    <w:rsid w:val="5FEA6FF2"/>
    <w:rsid w:val="5FEB5B14"/>
    <w:rsid w:val="60170393"/>
    <w:rsid w:val="601CA41A"/>
    <w:rsid w:val="601E3B87"/>
    <w:rsid w:val="6039A429"/>
    <w:rsid w:val="604101D8"/>
    <w:rsid w:val="60478375"/>
    <w:rsid w:val="604F3B3C"/>
    <w:rsid w:val="60558522"/>
    <w:rsid w:val="605738DE"/>
    <w:rsid w:val="605CF8AB"/>
    <w:rsid w:val="605F06F2"/>
    <w:rsid w:val="606349AE"/>
    <w:rsid w:val="606A8B9B"/>
    <w:rsid w:val="606C3DBF"/>
    <w:rsid w:val="606DF14F"/>
    <w:rsid w:val="6076B5BF"/>
    <w:rsid w:val="607AE4A2"/>
    <w:rsid w:val="607F9787"/>
    <w:rsid w:val="60807413"/>
    <w:rsid w:val="60863AD2"/>
    <w:rsid w:val="6092DC88"/>
    <w:rsid w:val="609A8C6C"/>
    <w:rsid w:val="60A2F4CB"/>
    <w:rsid w:val="60ACE1BD"/>
    <w:rsid w:val="60B0CEC1"/>
    <w:rsid w:val="60DA0720"/>
    <w:rsid w:val="60DC2F16"/>
    <w:rsid w:val="60E53074"/>
    <w:rsid w:val="6103D2D7"/>
    <w:rsid w:val="61047669"/>
    <w:rsid w:val="610FAE53"/>
    <w:rsid w:val="61132A67"/>
    <w:rsid w:val="6113959A"/>
    <w:rsid w:val="611FA7B3"/>
    <w:rsid w:val="612134C1"/>
    <w:rsid w:val="614A30B6"/>
    <w:rsid w:val="61527B41"/>
    <w:rsid w:val="61590084"/>
    <w:rsid w:val="6169BA5E"/>
    <w:rsid w:val="616B65EC"/>
    <w:rsid w:val="61799085"/>
    <w:rsid w:val="6181DB68"/>
    <w:rsid w:val="61869456"/>
    <w:rsid w:val="619C6F0E"/>
    <w:rsid w:val="619F67A6"/>
    <w:rsid w:val="61ACC435"/>
    <w:rsid w:val="61B01AF3"/>
    <w:rsid w:val="61B07707"/>
    <w:rsid w:val="61B8ACA7"/>
    <w:rsid w:val="61BD1D2E"/>
    <w:rsid w:val="61C9409C"/>
    <w:rsid w:val="61CBEBCB"/>
    <w:rsid w:val="61D0C776"/>
    <w:rsid w:val="61D2F2A7"/>
    <w:rsid w:val="61E99003"/>
    <w:rsid w:val="61EF8A86"/>
    <w:rsid w:val="62050EBE"/>
    <w:rsid w:val="62056D6E"/>
    <w:rsid w:val="62207F94"/>
    <w:rsid w:val="6225C09D"/>
    <w:rsid w:val="6227D3EC"/>
    <w:rsid w:val="62286FE8"/>
    <w:rsid w:val="622A8131"/>
    <w:rsid w:val="624197E2"/>
    <w:rsid w:val="624C2E74"/>
    <w:rsid w:val="6255E80F"/>
    <w:rsid w:val="625A8132"/>
    <w:rsid w:val="625E39C5"/>
    <w:rsid w:val="62606A72"/>
    <w:rsid w:val="626A971A"/>
    <w:rsid w:val="627C2531"/>
    <w:rsid w:val="6283F837"/>
    <w:rsid w:val="629AE5D5"/>
    <w:rsid w:val="62A2C646"/>
    <w:rsid w:val="62A9CEAD"/>
    <w:rsid w:val="62AE504C"/>
    <w:rsid w:val="62B48FB7"/>
    <w:rsid w:val="62B67737"/>
    <w:rsid w:val="62BE37D6"/>
    <w:rsid w:val="62C02698"/>
    <w:rsid w:val="62C11B78"/>
    <w:rsid w:val="62C1CC1A"/>
    <w:rsid w:val="62C62CEF"/>
    <w:rsid w:val="62C8ABE2"/>
    <w:rsid w:val="62EDE655"/>
    <w:rsid w:val="62F6321A"/>
    <w:rsid w:val="62F95D97"/>
    <w:rsid w:val="63039537"/>
    <w:rsid w:val="630C8821"/>
    <w:rsid w:val="6316C1EF"/>
    <w:rsid w:val="631C0F83"/>
    <w:rsid w:val="631C732C"/>
    <w:rsid w:val="631E446C"/>
    <w:rsid w:val="632B59AF"/>
    <w:rsid w:val="632FFAE7"/>
    <w:rsid w:val="6332132A"/>
    <w:rsid w:val="63379D09"/>
    <w:rsid w:val="63425224"/>
    <w:rsid w:val="6344035A"/>
    <w:rsid w:val="634BA3B5"/>
    <w:rsid w:val="634CC4A5"/>
    <w:rsid w:val="6360D0BF"/>
    <w:rsid w:val="636361BA"/>
    <w:rsid w:val="6367DF01"/>
    <w:rsid w:val="6373EDE3"/>
    <w:rsid w:val="63740ECD"/>
    <w:rsid w:val="63823ECC"/>
    <w:rsid w:val="638A552F"/>
    <w:rsid w:val="638B1EBF"/>
    <w:rsid w:val="638D43B8"/>
    <w:rsid w:val="63940619"/>
    <w:rsid w:val="63AD4714"/>
    <w:rsid w:val="63AF824F"/>
    <w:rsid w:val="63B3BFF4"/>
    <w:rsid w:val="63C14909"/>
    <w:rsid w:val="63C2E4DF"/>
    <w:rsid w:val="63C8B5F9"/>
    <w:rsid w:val="63D76AC5"/>
    <w:rsid w:val="63DF12EB"/>
    <w:rsid w:val="6400231A"/>
    <w:rsid w:val="6411EA07"/>
    <w:rsid w:val="641BBBB9"/>
    <w:rsid w:val="642C658D"/>
    <w:rsid w:val="642CA782"/>
    <w:rsid w:val="6431D2D2"/>
    <w:rsid w:val="64326457"/>
    <w:rsid w:val="64374680"/>
    <w:rsid w:val="6438B7C7"/>
    <w:rsid w:val="64431500"/>
    <w:rsid w:val="644B312F"/>
    <w:rsid w:val="644F6C00"/>
    <w:rsid w:val="6452F10D"/>
    <w:rsid w:val="64545408"/>
    <w:rsid w:val="6458A306"/>
    <w:rsid w:val="6462B826"/>
    <w:rsid w:val="646D421A"/>
    <w:rsid w:val="646DA9C0"/>
    <w:rsid w:val="6478C118"/>
    <w:rsid w:val="647B588C"/>
    <w:rsid w:val="6481E3D2"/>
    <w:rsid w:val="649605EC"/>
    <w:rsid w:val="64A5B099"/>
    <w:rsid w:val="64AB045A"/>
    <w:rsid w:val="64AC5385"/>
    <w:rsid w:val="64B082DC"/>
    <w:rsid w:val="64B733BB"/>
    <w:rsid w:val="64C39C19"/>
    <w:rsid w:val="64D23C3D"/>
    <w:rsid w:val="64D7D972"/>
    <w:rsid w:val="64D8A1F0"/>
    <w:rsid w:val="64E001E4"/>
    <w:rsid w:val="6507DDF1"/>
    <w:rsid w:val="6510EF01"/>
    <w:rsid w:val="651D6A2E"/>
    <w:rsid w:val="652C7C1C"/>
    <w:rsid w:val="652CB39F"/>
    <w:rsid w:val="652D9752"/>
    <w:rsid w:val="652FC01A"/>
    <w:rsid w:val="65336C7B"/>
    <w:rsid w:val="65382813"/>
    <w:rsid w:val="65460361"/>
    <w:rsid w:val="6547A5FB"/>
    <w:rsid w:val="6549B3CF"/>
    <w:rsid w:val="654DB305"/>
    <w:rsid w:val="6550976D"/>
    <w:rsid w:val="655676B7"/>
    <w:rsid w:val="655880FC"/>
    <w:rsid w:val="656F1F71"/>
    <w:rsid w:val="65795FAB"/>
    <w:rsid w:val="657A0E91"/>
    <w:rsid w:val="657F75AF"/>
    <w:rsid w:val="6582177E"/>
    <w:rsid w:val="65829D98"/>
    <w:rsid w:val="658A3667"/>
    <w:rsid w:val="658FC2A2"/>
    <w:rsid w:val="658FE58D"/>
    <w:rsid w:val="6594DBD6"/>
    <w:rsid w:val="65AA179B"/>
    <w:rsid w:val="65B658F0"/>
    <w:rsid w:val="65C0CA86"/>
    <w:rsid w:val="65D34E57"/>
    <w:rsid w:val="65D54C8F"/>
    <w:rsid w:val="65D9504D"/>
    <w:rsid w:val="65E6ED5C"/>
    <w:rsid w:val="66140BBD"/>
    <w:rsid w:val="661F8669"/>
    <w:rsid w:val="6628F529"/>
    <w:rsid w:val="662BE7BF"/>
    <w:rsid w:val="663CD1A5"/>
    <w:rsid w:val="665E2BE3"/>
    <w:rsid w:val="6665E44B"/>
    <w:rsid w:val="666AF169"/>
    <w:rsid w:val="667006B4"/>
    <w:rsid w:val="667046F1"/>
    <w:rsid w:val="66771AE9"/>
    <w:rsid w:val="66852893"/>
    <w:rsid w:val="668BB20D"/>
    <w:rsid w:val="668C2324"/>
    <w:rsid w:val="6692DE62"/>
    <w:rsid w:val="66935A24"/>
    <w:rsid w:val="66949B42"/>
    <w:rsid w:val="669A33A2"/>
    <w:rsid w:val="669AA2FC"/>
    <w:rsid w:val="66A4DF49"/>
    <w:rsid w:val="66A7AC1F"/>
    <w:rsid w:val="66C3CFDE"/>
    <w:rsid w:val="66CE8433"/>
    <w:rsid w:val="66CFC82C"/>
    <w:rsid w:val="66D6A96D"/>
    <w:rsid w:val="66D96CED"/>
    <w:rsid w:val="66F22B75"/>
    <w:rsid w:val="66F50DFE"/>
    <w:rsid w:val="6718F00E"/>
    <w:rsid w:val="672324AB"/>
    <w:rsid w:val="6727EB71"/>
    <w:rsid w:val="6730F170"/>
    <w:rsid w:val="6732D222"/>
    <w:rsid w:val="6735BCDD"/>
    <w:rsid w:val="6740B30E"/>
    <w:rsid w:val="6745461B"/>
    <w:rsid w:val="67548027"/>
    <w:rsid w:val="67574B77"/>
    <w:rsid w:val="6766ACDA"/>
    <w:rsid w:val="676C666D"/>
    <w:rsid w:val="6771D528"/>
    <w:rsid w:val="67769556"/>
    <w:rsid w:val="678402BD"/>
    <w:rsid w:val="678B858B"/>
    <w:rsid w:val="678DD2D3"/>
    <w:rsid w:val="67A302BF"/>
    <w:rsid w:val="67AEFC3B"/>
    <w:rsid w:val="67C83D73"/>
    <w:rsid w:val="67D29D3F"/>
    <w:rsid w:val="67DD96C5"/>
    <w:rsid w:val="67F1CF27"/>
    <w:rsid w:val="67F26191"/>
    <w:rsid w:val="680537E7"/>
    <w:rsid w:val="680B10A7"/>
    <w:rsid w:val="680EEA62"/>
    <w:rsid w:val="6820A1DC"/>
    <w:rsid w:val="68242DDD"/>
    <w:rsid w:val="6834B350"/>
    <w:rsid w:val="683F0253"/>
    <w:rsid w:val="684375C2"/>
    <w:rsid w:val="68482725"/>
    <w:rsid w:val="684FFD95"/>
    <w:rsid w:val="6864D005"/>
    <w:rsid w:val="6865B87A"/>
    <w:rsid w:val="68A4F3D6"/>
    <w:rsid w:val="68A61885"/>
    <w:rsid w:val="68A904D5"/>
    <w:rsid w:val="68AD1F1B"/>
    <w:rsid w:val="68BB8632"/>
    <w:rsid w:val="68C86289"/>
    <w:rsid w:val="68CBBA6A"/>
    <w:rsid w:val="68CE9AC3"/>
    <w:rsid w:val="68DE9918"/>
    <w:rsid w:val="68E76174"/>
    <w:rsid w:val="68F228B9"/>
    <w:rsid w:val="68FEEE1B"/>
    <w:rsid w:val="69024044"/>
    <w:rsid w:val="690A2C5F"/>
    <w:rsid w:val="690BA33C"/>
    <w:rsid w:val="690BAAAD"/>
    <w:rsid w:val="6910111B"/>
    <w:rsid w:val="69131B4B"/>
    <w:rsid w:val="6915EB90"/>
    <w:rsid w:val="6915F5AD"/>
    <w:rsid w:val="691F96CA"/>
    <w:rsid w:val="69287349"/>
    <w:rsid w:val="692919B2"/>
    <w:rsid w:val="69310395"/>
    <w:rsid w:val="69330482"/>
    <w:rsid w:val="694BAF13"/>
    <w:rsid w:val="69585B12"/>
    <w:rsid w:val="69620F77"/>
    <w:rsid w:val="6972BDC4"/>
    <w:rsid w:val="6973664C"/>
    <w:rsid w:val="697C0FF6"/>
    <w:rsid w:val="69869F81"/>
    <w:rsid w:val="69894025"/>
    <w:rsid w:val="698B80F2"/>
    <w:rsid w:val="698BC1EC"/>
    <w:rsid w:val="69C4F5CF"/>
    <w:rsid w:val="69D211B2"/>
    <w:rsid w:val="69DCC5CF"/>
    <w:rsid w:val="69E19E8C"/>
    <w:rsid w:val="69EF8680"/>
    <w:rsid w:val="6A1F558F"/>
    <w:rsid w:val="6A2031A4"/>
    <w:rsid w:val="6A2904BA"/>
    <w:rsid w:val="6A459F61"/>
    <w:rsid w:val="6A46B1E3"/>
    <w:rsid w:val="6A56C302"/>
    <w:rsid w:val="6A59D27D"/>
    <w:rsid w:val="6A5FDD7A"/>
    <w:rsid w:val="6A67CCF8"/>
    <w:rsid w:val="6A685DC9"/>
    <w:rsid w:val="6A6A932D"/>
    <w:rsid w:val="6A6C1B25"/>
    <w:rsid w:val="6A78A7E2"/>
    <w:rsid w:val="6A99CFE4"/>
    <w:rsid w:val="6A9E1F6A"/>
    <w:rsid w:val="6AB4AD76"/>
    <w:rsid w:val="6AC99903"/>
    <w:rsid w:val="6AD8BB68"/>
    <w:rsid w:val="6AFCE60F"/>
    <w:rsid w:val="6B03EA0B"/>
    <w:rsid w:val="6B0D4BD7"/>
    <w:rsid w:val="6B0E9EA5"/>
    <w:rsid w:val="6B19FF20"/>
    <w:rsid w:val="6B1A9018"/>
    <w:rsid w:val="6B365084"/>
    <w:rsid w:val="6B42437A"/>
    <w:rsid w:val="6B463CF3"/>
    <w:rsid w:val="6B4C8282"/>
    <w:rsid w:val="6B4EF415"/>
    <w:rsid w:val="6B51857F"/>
    <w:rsid w:val="6B5D767B"/>
    <w:rsid w:val="6B61C86D"/>
    <w:rsid w:val="6B6B69D5"/>
    <w:rsid w:val="6B6D53AA"/>
    <w:rsid w:val="6B743C61"/>
    <w:rsid w:val="6B7BE760"/>
    <w:rsid w:val="6B7C1709"/>
    <w:rsid w:val="6B8824ED"/>
    <w:rsid w:val="6B884BE4"/>
    <w:rsid w:val="6B8F120B"/>
    <w:rsid w:val="6BA25ADB"/>
    <w:rsid w:val="6BA35E8E"/>
    <w:rsid w:val="6BB304E0"/>
    <w:rsid w:val="6BB74A00"/>
    <w:rsid w:val="6BB9F1D5"/>
    <w:rsid w:val="6BBAAB14"/>
    <w:rsid w:val="6BC39857"/>
    <w:rsid w:val="6BC42C67"/>
    <w:rsid w:val="6BC46EB2"/>
    <w:rsid w:val="6BEFA238"/>
    <w:rsid w:val="6BF0E2EC"/>
    <w:rsid w:val="6BF16278"/>
    <w:rsid w:val="6BF1CBD3"/>
    <w:rsid w:val="6BF2ECDE"/>
    <w:rsid w:val="6C071FAA"/>
    <w:rsid w:val="6C126A3B"/>
    <w:rsid w:val="6C19FD32"/>
    <w:rsid w:val="6C30BCB1"/>
    <w:rsid w:val="6C44354D"/>
    <w:rsid w:val="6C489F0B"/>
    <w:rsid w:val="6C4C620A"/>
    <w:rsid w:val="6C5B123E"/>
    <w:rsid w:val="6C6501C1"/>
    <w:rsid w:val="6C6995DB"/>
    <w:rsid w:val="6C6CC0D8"/>
    <w:rsid w:val="6C717C51"/>
    <w:rsid w:val="6C723355"/>
    <w:rsid w:val="6C756216"/>
    <w:rsid w:val="6C7746F0"/>
    <w:rsid w:val="6C7A66FD"/>
    <w:rsid w:val="6C82A4BF"/>
    <w:rsid w:val="6C88C53B"/>
    <w:rsid w:val="6CA1D16D"/>
    <w:rsid w:val="6CA3CFE3"/>
    <w:rsid w:val="6CA42256"/>
    <w:rsid w:val="6CA54D11"/>
    <w:rsid w:val="6CAE4873"/>
    <w:rsid w:val="6CB80CAD"/>
    <w:rsid w:val="6CBCB9CD"/>
    <w:rsid w:val="6CBEE01F"/>
    <w:rsid w:val="6CCD089D"/>
    <w:rsid w:val="6CD0437E"/>
    <w:rsid w:val="6CD4E4C2"/>
    <w:rsid w:val="6CD7D5F9"/>
    <w:rsid w:val="6CDA501B"/>
    <w:rsid w:val="6CDB7218"/>
    <w:rsid w:val="6CDCE523"/>
    <w:rsid w:val="6CE52C99"/>
    <w:rsid w:val="6CFB4343"/>
    <w:rsid w:val="6CFD0EA4"/>
    <w:rsid w:val="6CFFFDAD"/>
    <w:rsid w:val="6D00D8AF"/>
    <w:rsid w:val="6D01B14F"/>
    <w:rsid w:val="6D04DDDB"/>
    <w:rsid w:val="6D08FF2F"/>
    <w:rsid w:val="6D0EC2D8"/>
    <w:rsid w:val="6D171739"/>
    <w:rsid w:val="6D1B95B3"/>
    <w:rsid w:val="6D22303E"/>
    <w:rsid w:val="6D2AB375"/>
    <w:rsid w:val="6D30C135"/>
    <w:rsid w:val="6D333022"/>
    <w:rsid w:val="6D3893C7"/>
    <w:rsid w:val="6D39DD82"/>
    <w:rsid w:val="6D3DF0B7"/>
    <w:rsid w:val="6D42BDF7"/>
    <w:rsid w:val="6D453355"/>
    <w:rsid w:val="6D48A561"/>
    <w:rsid w:val="6D4AD161"/>
    <w:rsid w:val="6D65DF57"/>
    <w:rsid w:val="6D6ECDDD"/>
    <w:rsid w:val="6D72F603"/>
    <w:rsid w:val="6D84BAC7"/>
    <w:rsid w:val="6D8848B0"/>
    <w:rsid w:val="6D8AC116"/>
    <w:rsid w:val="6D8F94DC"/>
    <w:rsid w:val="6D8FB9B6"/>
    <w:rsid w:val="6D90575B"/>
    <w:rsid w:val="6D9762CB"/>
    <w:rsid w:val="6D9BB5C5"/>
    <w:rsid w:val="6D9EB410"/>
    <w:rsid w:val="6DB0DDEE"/>
    <w:rsid w:val="6DB31AA8"/>
    <w:rsid w:val="6DB868EE"/>
    <w:rsid w:val="6DC25A5F"/>
    <w:rsid w:val="6DC6EC52"/>
    <w:rsid w:val="6DD4AA48"/>
    <w:rsid w:val="6DDD483A"/>
    <w:rsid w:val="6DE31A10"/>
    <w:rsid w:val="6DE618D1"/>
    <w:rsid w:val="6DE692C1"/>
    <w:rsid w:val="6DEABD30"/>
    <w:rsid w:val="6DEE61B5"/>
    <w:rsid w:val="6DF29F8E"/>
    <w:rsid w:val="6DFB63F5"/>
    <w:rsid w:val="6E043C79"/>
    <w:rsid w:val="6E0AFCCB"/>
    <w:rsid w:val="6E11E711"/>
    <w:rsid w:val="6E1E8984"/>
    <w:rsid w:val="6E202E27"/>
    <w:rsid w:val="6E284DB0"/>
    <w:rsid w:val="6E2EAB9B"/>
    <w:rsid w:val="6E31FD70"/>
    <w:rsid w:val="6E334762"/>
    <w:rsid w:val="6E444417"/>
    <w:rsid w:val="6E53A3D6"/>
    <w:rsid w:val="6E569426"/>
    <w:rsid w:val="6E56E297"/>
    <w:rsid w:val="6E602B65"/>
    <w:rsid w:val="6E6347F4"/>
    <w:rsid w:val="6E67EEA1"/>
    <w:rsid w:val="6E6F237F"/>
    <w:rsid w:val="6E8D0CE7"/>
    <w:rsid w:val="6E93B6FE"/>
    <w:rsid w:val="6E94B92A"/>
    <w:rsid w:val="6E983709"/>
    <w:rsid w:val="6E9D6F33"/>
    <w:rsid w:val="6EA2A54F"/>
    <w:rsid w:val="6EA2F552"/>
    <w:rsid w:val="6EB09AD9"/>
    <w:rsid w:val="6EC13F70"/>
    <w:rsid w:val="6EC56A1E"/>
    <w:rsid w:val="6ECDC2C3"/>
    <w:rsid w:val="6ED01430"/>
    <w:rsid w:val="6ED5470D"/>
    <w:rsid w:val="6EE0F40F"/>
    <w:rsid w:val="6EE3BFE0"/>
    <w:rsid w:val="6EE5A01E"/>
    <w:rsid w:val="6EE8BFC3"/>
    <w:rsid w:val="6EF0B565"/>
    <w:rsid w:val="6EF91A94"/>
    <w:rsid w:val="6F03997C"/>
    <w:rsid w:val="6F099F08"/>
    <w:rsid w:val="6F0E7A01"/>
    <w:rsid w:val="6F0E89A2"/>
    <w:rsid w:val="6F154595"/>
    <w:rsid w:val="6F17B4E4"/>
    <w:rsid w:val="6F188656"/>
    <w:rsid w:val="6F35D87E"/>
    <w:rsid w:val="6F4705D6"/>
    <w:rsid w:val="6F479D16"/>
    <w:rsid w:val="6F4F2F09"/>
    <w:rsid w:val="6F5004CF"/>
    <w:rsid w:val="6F595AAE"/>
    <w:rsid w:val="6F6C383E"/>
    <w:rsid w:val="6F75CA0E"/>
    <w:rsid w:val="6F8996FD"/>
    <w:rsid w:val="6F902EA1"/>
    <w:rsid w:val="6F90312E"/>
    <w:rsid w:val="6F923A45"/>
    <w:rsid w:val="6F9A4BEB"/>
    <w:rsid w:val="6F9C0F49"/>
    <w:rsid w:val="6F9C2232"/>
    <w:rsid w:val="6FA34C79"/>
    <w:rsid w:val="6FA7B01B"/>
    <w:rsid w:val="6FAC2945"/>
    <w:rsid w:val="6FB25343"/>
    <w:rsid w:val="6FC0E89E"/>
    <w:rsid w:val="6FC8DFD4"/>
    <w:rsid w:val="6FE83F48"/>
    <w:rsid w:val="6FF380AA"/>
    <w:rsid w:val="700298A7"/>
    <w:rsid w:val="7008D004"/>
    <w:rsid w:val="70102C8D"/>
    <w:rsid w:val="70102D20"/>
    <w:rsid w:val="7016020D"/>
    <w:rsid w:val="7019CC68"/>
    <w:rsid w:val="701A60C7"/>
    <w:rsid w:val="702477AE"/>
    <w:rsid w:val="702F771F"/>
    <w:rsid w:val="70327D6C"/>
    <w:rsid w:val="70356216"/>
    <w:rsid w:val="70398EF8"/>
    <w:rsid w:val="70431C07"/>
    <w:rsid w:val="704F5C3E"/>
    <w:rsid w:val="705DC744"/>
    <w:rsid w:val="70761AD8"/>
    <w:rsid w:val="707B64D4"/>
    <w:rsid w:val="707D822D"/>
    <w:rsid w:val="708836E4"/>
    <w:rsid w:val="708D9BFD"/>
    <w:rsid w:val="70A09A49"/>
    <w:rsid w:val="70A1E5D9"/>
    <w:rsid w:val="70B03354"/>
    <w:rsid w:val="70B4B018"/>
    <w:rsid w:val="70B5328C"/>
    <w:rsid w:val="70B6CC14"/>
    <w:rsid w:val="70BA992B"/>
    <w:rsid w:val="70DBC4B7"/>
    <w:rsid w:val="70E26818"/>
    <w:rsid w:val="70E2AD2C"/>
    <w:rsid w:val="70E34F10"/>
    <w:rsid w:val="70F15965"/>
    <w:rsid w:val="70F15A5C"/>
    <w:rsid w:val="70F9E69D"/>
    <w:rsid w:val="710266A1"/>
    <w:rsid w:val="7105B3BD"/>
    <w:rsid w:val="7105CDB2"/>
    <w:rsid w:val="7113ECDC"/>
    <w:rsid w:val="711EE442"/>
    <w:rsid w:val="712CEED3"/>
    <w:rsid w:val="712D20C7"/>
    <w:rsid w:val="7150E246"/>
    <w:rsid w:val="71522B11"/>
    <w:rsid w:val="71572117"/>
    <w:rsid w:val="7164C587"/>
    <w:rsid w:val="716F5770"/>
    <w:rsid w:val="71723B6A"/>
    <w:rsid w:val="71769272"/>
    <w:rsid w:val="7176DDC5"/>
    <w:rsid w:val="717A5E71"/>
    <w:rsid w:val="717F2D34"/>
    <w:rsid w:val="718B1046"/>
    <w:rsid w:val="718C4B99"/>
    <w:rsid w:val="7198B9A9"/>
    <w:rsid w:val="7198DB16"/>
    <w:rsid w:val="71AB8E21"/>
    <w:rsid w:val="71BBCD3C"/>
    <w:rsid w:val="71BBDE00"/>
    <w:rsid w:val="71C19A38"/>
    <w:rsid w:val="71C6E2B3"/>
    <w:rsid w:val="71E0752A"/>
    <w:rsid w:val="71E8BF6C"/>
    <w:rsid w:val="71F79E5F"/>
    <w:rsid w:val="7200AF25"/>
    <w:rsid w:val="720285DC"/>
    <w:rsid w:val="72104E54"/>
    <w:rsid w:val="7215743E"/>
    <w:rsid w:val="721911EF"/>
    <w:rsid w:val="7221E28A"/>
    <w:rsid w:val="7231537D"/>
    <w:rsid w:val="72343532"/>
    <w:rsid w:val="72437F7E"/>
    <w:rsid w:val="724B054A"/>
    <w:rsid w:val="726772EA"/>
    <w:rsid w:val="7275CE9D"/>
    <w:rsid w:val="7286C4F9"/>
    <w:rsid w:val="728E7B37"/>
    <w:rsid w:val="72C0DD63"/>
    <w:rsid w:val="72C7D9A6"/>
    <w:rsid w:val="72CEAC6D"/>
    <w:rsid w:val="72D8122E"/>
    <w:rsid w:val="72E232C1"/>
    <w:rsid w:val="72EB9D68"/>
    <w:rsid w:val="72EE082D"/>
    <w:rsid w:val="72EE27F3"/>
    <w:rsid w:val="72F2AF62"/>
    <w:rsid w:val="72F81EC7"/>
    <w:rsid w:val="730592B0"/>
    <w:rsid w:val="731B5F45"/>
    <w:rsid w:val="732C1992"/>
    <w:rsid w:val="733318C2"/>
    <w:rsid w:val="733470A1"/>
    <w:rsid w:val="73414C7F"/>
    <w:rsid w:val="734E3191"/>
    <w:rsid w:val="7350BF05"/>
    <w:rsid w:val="73569162"/>
    <w:rsid w:val="737008FD"/>
    <w:rsid w:val="7373C814"/>
    <w:rsid w:val="73759C07"/>
    <w:rsid w:val="737C7603"/>
    <w:rsid w:val="73860205"/>
    <w:rsid w:val="738C6E6F"/>
    <w:rsid w:val="738F18F0"/>
    <w:rsid w:val="738FEC0F"/>
    <w:rsid w:val="73A812E6"/>
    <w:rsid w:val="73C92A9F"/>
    <w:rsid w:val="73D99E01"/>
    <w:rsid w:val="73DBCCAB"/>
    <w:rsid w:val="73DF1833"/>
    <w:rsid w:val="73F1F69D"/>
    <w:rsid w:val="73FB84A3"/>
    <w:rsid w:val="74007ECC"/>
    <w:rsid w:val="7402F27B"/>
    <w:rsid w:val="740E1022"/>
    <w:rsid w:val="74106608"/>
    <w:rsid w:val="7412E2F8"/>
    <w:rsid w:val="7414E2BC"/>
    <w:rsid w:val="741929A7"/>
    <w:rsid w:val="7419D0F6"/>
    <w:rsid w:val="7424E318"/>
    <w:rsid w:val="74262481"/>
    <w:rsid w:val="743F7480"/>
    <w:rsid w:val="746CAC7A"/>
    <w:rsid w:val="747110F9"/>
    <w:rsid w:val="747D52AA"/>
    <w:rsid w:val="7497B073"/>
    <w:rsid w:val="749D353B"/>
    <w:rsid w:val="74A24753"/>
    <w:rsid w:val="74A9F4DF"/>
    <w:rsid w:val="74ACE221"/>
    <w:rsid w:val="74B2C135"/>
    <w:rsid w:val="74B9BE87"/>
    <w:rsid w:val="74CFD75A"/>
    <w:rsid w:val="74E85CF5"/>
    <w:rsid w:val="74F6878F"/>
    <w:rsid w:val="7527BD1F"/>
    <w:rsid w:val="75345ED1"/>
    <w:rsid w:val="753A75EC"/>
    <w:rsid w:val="7542664C"/>
    <w:rsid w:val="75554E68"/>
    <w:rsid w:val="756878D0"/>
    <w:rsid w:val="75698AF6"/>
    <w:rsid w:val="756A7443"/>
    <w:rsid w:val="756E9EE8"/>
    <w:rsid w:val="75845862"/>
    <w:rsid w:val="758746A1"/>
    <w:rsid w:val="758F4A8E"/>
    <w:rsid w:val="75909805"/>
    <w:rsid w:val="75979FD9"/>
    <w:rsid w:val="759F6D35"/>
    <w:rsid w:val="75A6BD18"/>
    <w:rsid w:val="75AE60EE"/>
    <w:rsid w:val="75AFB453"/>
    <w:rsid w:val="75B35169"/>
    <w:rsid w:val="75BF5DF2"/>
    <w:rsid w:val="75C3C67D"/>
    <w:rsid w:val="75CF85BD"/>
    <w:rsid w:val="75DAFFBF"/>
    <w:rsid w:val="75DF7DD0"/>
    <w:rsid w:val="75E0B92E"/>
    <w:rsid w:val="75E67833"/>
    <w:rsid w:val="75E7BBCE"/>
    <w:rsid w:val="75EF22E3"/>
    <w:rsid w:val="76112518"/>
    <w:rsid w:val="7612101C"/>
    <w:rsid w:val="76156A19"/>
    <w:rsid w:val="761C81E3"/>
    <w:rsid w:val="76221581"/>
    <w:rsid w:val="7629D982"/>
    <w:rsid w:val="762F4952"/>
    <w:rsid w:val="7632489B"/>
    <w:rsid w:val="764E2653"/>
    <w:rsid w:val="76776295"/>
    <w:rsid w:val="7684F88B"/>
    <w:rsid w:val="7684FF86"/>
    <w:rsid w:val="768E4883"/>
    <w:rsid w:val="76A36491"/>
    <w:rsid w:val="76B0C3DC"/>
    <w:rsid w:val="76B0CAB3"/>
    <w:rsid w:val="76B41E41"/>
    <w:rsid w:val="76B9A90C"/>
    <w:rsid w:val="76BDA315"/>
    <w:rsid w:val="76BF0204"/>
    <w:rsid w:val="76C1F55D"/>
    <w:rsid w:val="76C62B07"/>
    <w:rsid w:val="76D9A3DF"/>
    <w:rsid w:val="76E43352"/>
    <w:rsid w:val="76F8FFF0"/>
    <w:rsid w:val="7726F2A8"/>
    <w:rsid w:val="772F3250"/>
    <w:rsid w:val="773FA618"/>
    <w:rsid w:val="774849CC"/>
    <w:rsid w:val="77551EB2"/>
    <w:rsid w:val="775EC02F"/>
    <w:rsid w:val="775F62E2"/>
    <w:rsid w:val="7777C57F"/>
    <w:rsid w:val="77821117"/>
    <w:rsid w:val="77847DC6"/>
    <w:rsid w:val="77867230"/>
    <w:rsid w:val="77890AA7"/>
    <w:rsid w:val="778A6068"/>
    <w:rsid w:val="77918165"/>
    <w:rsid w:val="77ACB758"/>
    <w:rsid w:val="77BACA67"/>
    <w:rsid w:val="77E5DD2B"/>
    <w:rsid w:val="7805F6DF"/>
    <w:rsid w:val="7823DAF2"/>
    <w:rsid w:val="7828F112"/>
    <w:rsid w:val="782B640B"/>
    <w:rsid w:val="782E2C1F"/>
    <w:rsid w:val="782F7E12"/>
    <w:rsid w:val="78314EAC"/>
    <w:rsid w:val="783257E0"/>
    <w:rsid w:val="7832DD5B"/>
    <w:rsid w:val="783E498A"/>
    <w:rsid w:val="78510996"/>
    <w:rsid w:val="785342FC"/>
    <w:rsid w:val="786BDE02"/>
    <w:rsid w:val="786E2A98"/>
    <w:rsid w:val="7886BCBC"/>
    <w:rsid w:val="7890471C"/>
    <w:rsid w:val="789336C0"/>
    <w:rsid w:val="7895C3ED"/>
    <w:rsid w:val="78962593"/>
    <w:rsid w:val="7897815E"/>
    <w:rsid w:val="78AF6F22"/>
    <w:rsid w:val="78BFBDE0"/>
    <w:rsid w:val="78C07C7B"/>
    <w:rsid w:val="78CB8390"/>
    <w:rsid w:val="78D1363C"/>
    <w:rsid w:val="78D367E7"/>
    <w:rsid w:val="78D5649E"/>
    <w:rsid w:val="78D9BDD9"/>
    <w:rsid w:val="78E70C78"/>
    <w:rsid w:val="78F0E0E3"/>
    <w:rsid w:val="790D5016"/>
    <w:rsid w:val="791C0CC8"/>
    <w:rsid w:val="79229569"/>
    <w:rsid w:val="79290C5F"/>
    <w:rsid w:val="79491A25"/>
    <w:rsid w:val="794CA394"/>
    <w:rsid w:val="7957C2AE"/>
    <w:rsid w:val="795C2884"/>
    <w:rsid w:val="795F11B6"/>
    <w:rsid w:val="796CE059"/>
    <w:rsid w:val="7970EB5F"/>
    <w:rsid w:val="797315C0"/>
    <w:rsid w:val="797BFD03"/>
    <w:rsid w:val="79860CB9"/>
    <w:rsid w:val="79884B3B"/>
    <w:rsid w:val="79940B7C"/>
    <w:rsid w:val="799DF69D"/>
    <w:rsid w:val="79B30243"/>
    <w:rsid w:val="79C0B0D9"/>
    <w:rsid w:val="79CAA875"/>
    <w:rsid w:val="79CFE4B0"/>
    <w:rsid w:val="79D9A355"/>
    <w:rsid w:val="79E296C8"/>
    <w:rsid w:val="79E2D142"/>
    <w:rsid w:val="79EA4733"/>
    <w:rsid w:val="79F224E4"/>
    <w:rsid w:val="7A01CBA1"/>
    <w:rsid w:val="7A08901D"/>
    <w:rsid w:val="7A0A4CAA"/>
    <w:rsid w:val="7A0EF8AB"/>
    <w:rsid w:val="7A1F59AD"/>
    <w:rsid w:val="7A2E9298"/>
    <w:rsid w:val="7A665154"/>
    <w:rsid w:val="7A66AAD1"/>
    <w:rsid w:val="7A6CB99F"/>
    <w:rsid w:val="7A6F8C42"/>
    <w:rsid w:val="7A8305DA"/>
    <w:rsid w:val="7A84353C"/>
    <w:rsid w:val="7A92065D"/>
    <w:rsid w:val="7A9946B9"/>
    <w:rsid w:val="7AA19B65"/>
    <w:rsid w:val="7AAA00BF"/>
    <w:rsid w:val="7AAC34BE"/>
    <w:rsid w:val="7AC78CD2"/>
    <w:rsid w:val="7AE18ABE"/>
    <w:rsid w:val="7AE9C53C"/>
    <w:rsid w:val="7AEA7C6C"/>
    <w:rsid w:val="7AFB70DB"/>
    <w:rsid w:val="7B213E8B"/>
    <w:rsid w:val="7B251893"/>
    <w:rsid w:val="7B267783"/>
    <w:rsid w:val="7B2DC32D"/>
    <w:rsid w:val="7B386DF3"/>
    <w:rsid w:val="7B422999"/>
    <w:rsid w:val="7B589017"/>
    <w:rsid w:val="7B589B99"/>
    <w:rsid w:val="7B5D25CB"/>
    <w:rsid w:val="7B6D11A6"/>
    <w:rsid w:val="7B709037"/>
    <w:rsid w:val="7B7300F9"/>
    <w:rsid w:val="7B73AE88"/>
    <w:rsid w:val="7B78794F"/>
    <w:rsid w:val="7B869B7F"/>
    <w:rsid w:val="7B884F12"/>
    <w:rsid w:val="7B8C1806"/>
    <w:rsid w:val="7B8C3C82"/>
    <w:rsid w:val="7B921D63"/>
    <w:rsid w:val="7B9B9623"/>
    <w:rsid w:val="7B9F159F"/>
    <w:rsid w:val="7BA13902"/>
    <w:rsid w:val="7BB959D4"/>
    <w:rsid w:val="7BC54C72"/>
    <w:rsid w:val="7BD006D7"/>
    <w:rsid w:val="7BD64AD5"/>
    <w:rsid w:val="7BE711F4"/>
    <w:rsid w:val="7BF69556"/>
    <w:rsid w:val="7BF9E15E"/>
    <w:rsid w:val="7C293CA2"/>
    <w:rsid w:val="7C2DD88F"/>
    <w:rsid w:val="7C45C0D5"/>
    <w:rsid w:val="7C4990FD"/>
    <w:rsid w:val="7C53666C"/>
    <w:rsid w:val="7C56AA04"/>
    <w:rsid w:val="7C612AB8"/>
    <w:rsid w:val="7C669A6F"/>
    <w:rsid w:val="7C690A20"/>
    <w:rsid w:val="7C74CCD6"/>
    <w:rsid w:val="7C7EC1C2"/>
    <w:rsid w:val="7C81D9D5"/>
    <w:rsid w:val="7C8560DE"/>
    <w:rsid w:val="7C945CA4"/>
    <w:rsid w:val="7CA4D08C"/>
    <w:rsid w:val="7CA56AFE"/>
    <w:rsid w:val="7CAE0156"/>
    <w:rsid w:val="7CC83758"/>
    <w:rsid w:val="7CCEBC57"/>
    <w:rsid w:val="7CD1B347"/>
    <w:rsid w:val="7CD48C10"/>
    <w:rsid w:val="7CD67784"/>
    <w:rsid w:val="7CDBB886"/>
    <w:rsid w:val="7CE05AA3"/>
    <w:rsid w:val="7CE3B0B8"/>
    <w:rsid w:val="7CF135B7"/>
    <w:rsid w:val="7CF2FAB8"/>
    <w:rsid w:val="7CF6ECE4"/>
    <w:rsid w:val="7CFCF441"/>
    <w:rsid w:val="7CFD5919"/>
    <w:rsid w:val="7D02C165"/>
    <w:rsid w:val="7D143A0C"/>
    <w:rsid w:val="7D1BACAE"/>
    <w:rsid w:val="7D239D18"/>
    <w:rsid w:val="7D312698"/>
    <w:rsid w:val="7D3E4DCF"/>
    <w:rsid w:val="7D4E3EAF"/>
    <w:rsid w:val="7D535C89"/>
    <w:rsid w:val="7D5460EE"/>
    <w:rsid w:val="7D54824A"/>
    <w:rsid w:val="7D59D3C8"/>
    <w:rsid w:val="7D5D1151"/>
    <w:rsid w:val="7D7721F2"/>
    <w:rsid w:val="7D7951DF"/>
    <w:rsid w:val="7D7BE95C"/>
    <w:rsid w:val="7D7FB07D"/>
    <w:rsid w:val="7D8F1408"/>
    <w:rsid w:val="7D964C99"/>
    <w:rsid w:val="7D966AEE"/>
    <w:rsid w:val="7D975C44"/>
    <w:rsid w:val="7D995E80"/>
    <w:rsid w:val="7DADB047"/>
    <w:rsid w:val="7DB6D19F"/>
    <w:rsid w:val="7DB86539"/>
    <w:rsid w:val="7DB88790"/>
    <w:rsid w:val="7DC0570C"/>
    <w:rsid w:val="7DDCA354"/>
    <w:rsid w:val="7DE12E17"/>
    <w:rsid w:val="7DF0B72D"/>
    <w:rsid w:val="7DFD017C"/>
    <w:rsid w:val="7E074C1D"/>
    <w:rsid w:val="7E0FB9C3"/>
    <w:rsid w:val="7E280206"/>
    <w:rsid w:val="7E36A1D2"/>
    <w:rsid w:val="7E40F415"/>
    <w:rsid w:val="7E4A640A"/>
    <w:rsid w:val="7E4AD736"/>
    <w:rsid w:val="7E53D4E4"/>
    <w:rsid w:val="7E543558"/>
    <w:rsid w:val="7E575CCC"/>
    <w:rsid w:val="7E5D7A56"/>
    <w:rsid w:val="7E62CF5D"/>
    <w:rsid w:val="7E786639"/>
    <w:rsid w:val="7E80AAC8"/>
    <w:rsid w:val="7E847D3F"/>
    <w:rsid w:val="7E8B46D5"/>
    <w:rsid w:val="7E910973"/>
    <w:rsid w:val="7EC86ACA"/>
    <w:rsid w:val="7ECE21C2"/>
    <w:rsid w:val="7ED67D00"/>
    <w:rsid w:val="7ED691D1"/>
    <w:rsid w:val="7EDBA0D6"/>
    <w:rsid w:val="7EE4AEBF"/>
    <w:rsid w:val="7EEB3551"/>
    <w:rsid w:val="7EF4FBEF"/>
    <w:rsid w:val="7EF5B58C"/>
    <w:rsid w:val="7F061FF2"/>
    <w:rsid w:val="7F1694BB"/>
    <w:rsid w:val="7F16D6C0"/>
    <w:rsid w:val="7F1D7BEA"/>
    <w:rsid w:val="7F30DE83"/>
    <w:rsid w:val="7F376EAD"/>
    <w:rsid w:val="7F4481B7"/>
    <w:rsid w:val="7F5A0224"/>
    <w:rsid w:val="7F5C6276"/>
    <w:rsid w:val="7F6E27C3"/>
    <w:rsid w:val="7F75D608"/>
    <w:rsid w:val="7F768483"/>
    <w:rsid w:val="7F846561"/>
    <w:rsid w:val="7F9E29C4"/>
    <w:rsid w:val="7FBA4E32"/>
    <w:rsid w:val="7FBEBD5B"/>
    <w:rsid w:val="7FBF18E1"/>
    <w:rsid w:val="7FC6805D"/>
    <w:rsid w:val="7FD044FD"/>
    <w:rsid w:val="7FD53770"/>
    <w:rsid w:val="7FD84A05"/>
    <w:rsid w:val="7FD96FDC"/>
    <w:rsid w:val="7FDAA25F"/>
    <w:rsid w:val="7FF1B04C"/>
    <w:rsid w:val="7FFF8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E54E7"/>
  <w15:chartTrackingRefBased/>
  <w15:docId w15:val="{1EBE1672-09F9-4384-864A-B8ACF2AA1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s-E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17BA"/>
    <w:pPr>
      <w:spacing w:after="0" w:line="276" w:lineRule="auto"/>
    </w:pPr>
    <w:rPr>
      <w:rFonts w:ascii="Montserrat" w:eastAsia="Times New Roman" w:hAnsi="Montserrat" w:cs="Times New Roman"/>
      <w:lang w:eastAsia="en-US" w:bidi="es-E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17BA"/>
    <w:pPr>
      <w:keepNext/>
      <w:keepLines/>
      <w:spacing w:after="80"/>
      <w:outlineLvl w:val="0"/>
    </w:pPr>
    <w:rPr>
      <w:b/>
      <w:bCs/>
      <w:color w:val="70003E"/>
      <w:sz w:val="31"/>
      <w:szCs w:val="31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0E1D"/>
    <w:pPr>
      <w:keepNext/>
      <w:keepLines/>
      <w:outlineLvl w:val="1"/>
    </w:pPr>
    <w:rPr>
      <w:rFonts w:eastAsiaTheme="majorEastAsia" w:cstheme="majorBidi"/>
      <w:b/>
      <w:bCs/>
      <w:i/>
      <w:i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717BA"/>
    <w:pPr>
      <w:keepNext/>
      <w:keepLines/>
      <w:spacing w:before="16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3A20E016"/>
    <w:pPr>
      <w:keepNext/>
      <w:keepLines/>
      <w:spacing w:before="80" w:after="40"/>
      <w:outlineLvl w:val="3"/>
    </w:pPr>
    <w:rPr>
      <w:rFonts w:eastAsiaTheme="majorEastAsia" w:cstheme="majorBidi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3A20E01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3A20E016"/>
    <w:pPr>
      <w:keepNext/>
      <w:keepLines/>
      <w:spacing w:before="40"/>
      <w:outlineLvl w:val="5"/>
    </w:pPr>
    <w:rPr>
      <w:rFonts w:eastAsiaTheme="majorEastAsia" w:cstheme="majorBidi"/>
      <w:i/>
      <w:iCs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3A20E016"/>
    <w:pPr>
      <w:keepNext/>
      <w:keepLines/>
      <w:spacing w:before="40"/>
      <w:outlineLvl w:val="6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3A20E016"/>
    <w:pPr>
      <w:keepNext/>
      <w:keepLines/>
      <w:outlineLvl w:val="7"/>
    </w:pPr>
    <w:rPr>
      <w:rFonts w:eastAsiaTheme="majorEastAsia" w:cstheme="majorBidi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3A20E016"/>
    <w:pPr>
      <w:keepNext/>
      <w:keepLines/>
      <w:outlineLvl w:val="8"/>
    </w:pPr>
    <w:rPr>
      <w:rFonts w:eastAsiaTheme="majorEastAsia" w:cstheme="majorBidi"/>
      <w:color w:val="2727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17BA"/>
    <w:rPr>
      <w:rFonts w:ascii="Montserrat" w:eastAsia="Times New Roman" w:hAnsi="Montserrat" w:cs="Times New Roman"/>
      <w:b/>
      <w:bCs/>
      <w:color w:val="70003E"/>
      <w:sz w:val="31"/>
      <w:szCs w:val="31"/>
      <w:lang w:eastAsia="en-US" w:bidi="es-ES"/>
    </w:rPr>
  </w:style>
  <w:style w:type="character" w:customStyle="1" w:styleId="Heading2Char">
    <w:name w:val="Heading 2 Char"/>
    <w:basedOn w:val="DefaultParagraphFont"/>
    <w:link w:val="Heading2"/>
    <w:uiPriority w:val="9"/>
    <w:rsid w:val="00FA0E1D"/>
    <w:rPr>
      <w:rFonts w:ascii="Montserrat" w:eastAsiaTheme="majorEastAsia" w:hAnsi="Montserrat" w:cstheme="majorBidi"/>
      <w:b/>
      <w:bCs/>
      <w:i/>
      <w:i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717BA"/>
    <w:rPr>
      <w:rFonts w:ascii="Montserrat" w:eastAsiaTheme="majorEastAsia" w:hAnsi="Montserrat" w:cstheme="majorBidi"/>
      <w:b/>
      <w:bCs/>
      <w:lang w:eastAsia="en-US" w:bidi="es-ES"/>
    </w:rPr>
  </w:style>
  <w:style w:type="character" w:customStyle="1" w:styleId="Heading4Char">
    <w:name w:val="Heading 4 Char"/>
    <w:basedOn w:val="DefaultParagraphFont"/>
    <w:link w:val="Heading4"/>
    <w:uiPriority w:val="9"/>
    <w:rsid w:val="0020685A"/>
    <w:rPr>
      <w:rFonts w:eastAsiaTheme="majorEastAsia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85483F"/>
    <w:rPr>
      <w:rFonts w:ascii="Montserrat" w:eastAsiaTheme="majorEastAsia" w:hAnsi="Montserrat" w:cstheme="majorBidi"/>
      <w:noProof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3A20E016"/>
    <w:pPr>
      <w:spacing w:after="360"/>
      <w:jc w:val="center"/>
    </w:pPr>
    <w:rPr>
      <w:rFonts w:eastAsiaTheme="majorEastAsia" w:cstheme="majorBidi"/>
      <w:noProof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3A20E016"/>
    <w:rPr>
      <w:rFonts w:eastAsiaTheme="majorEastAsia" w:cstheme="majorBidi"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3A20E016"/>
    <w:pPr>
      <w:spacing w:before="160"/>
      <w:jc w:val="center"/>
    </w:pPr>
    <w:rPr>
      <w:i/>
      <w:iCs/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3A20E01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3A20E016"/>
    <w:pPr>
      <w:tabs>
        <w:tab w:val="center" w:pos="4680"/>
        <w:tab w:val="right" w:pos="9360"/>
      </w:tabs>
    </w:pPr>
  </w:style>
  <w:style w:type="paragraph" w:styleId="Footer">
    <w:name w:val="footer"/>
    <w:basedOn w:val="Normal"/>
    <w:link w:val="FooterChar"/>
    <w:uiPriority w:val="99"/>
    <w:unhideWhenUsed/>
    <w:rsid w:val="3A20E016"/>
    <w:pPr>
      <w:tabs>
        <w:tab w:val="center" w:pos="4680"/>
        <w:tab w:val="right" w:pos="9360"/>
      </w:tabs>
    </w:pPr>
  </w:style>
  <w:style w:type="paragraph" w:styleId="ListParagraph">
    <w:name w:val="List Paragraph"/>
    <w:basedOn w:val="Normal"/>
    <w:link w:val="ListParagraphChar"/>
    <w:uiPriority w:val="34"/>
    <w:qFormat/>
    <w:rsid w:val="3A20E016"/>
    <w:pPr>
      <w:ind w:left="720"/>
    </w:pPr>
  </w:style>
  <w:style w:type="character" w:styleId="Hyperlink">
    <w:name w:val="Hyperlink"/>
    <w:basedOn w:val="DefaultParagraphFont"/>
    <w:uiPriority w:val="99"/>
    <w:unhideWhenUsed/>
    <w:rsid w:val="0694EB14"/>
    <w:rPr>
      <w:color w:val="467886"/>
      <w:u w:val="single"/>
    </w:rPr>
  </w:style>
  <w:style w:type="table" w:styleId="TableGrid">
    <w:name w:val="Table Grid"/>
    <w:basedOn w:val="TableNormal"/>
    <w:uiPriority w:val="3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C6D72"/>
  </w:style>
  <w:style w:type="character" w:customStyle="1" w:styleId="HeaderChar">
    <w:name w:val="Header Char"/>
    <w:basedOn w:val="DefaultParagraphFont"/>
    <w:link w:val="Header"/>
    <w:uiPriority w:val="99"/>
    <w:rsid w:val="00DC6D72"/>
  </w:style>
  <w:style w:type="paragraph" w:customStyle="1" w:styleId="NoSpace">
    <w:name w:val="No Space"/>
    <w:basedOn w:val="Normal"/>
    <w:link w:val="NoSpaceChar"/>
    <w:uiPriority w:val="1"/>
    <w:qFormat/>
    <w:rsid w:val="3A20E016"/>
    <w:rPr>
      <w:rFonts w:eastAsia="Aptos" w:cs="Aptos"/>
    </w:rPr>
  </w:style>
  <w:style w:type="character" w:customStyle="1" w:styleId="NoSpaceChar">
    <w:name w:val="No Space Char"/>
    <w:basedOn w:val="DefaultParagraphFont"/>
    <w:link w:val="NoSpace"/>
    <w:uiPriority w:val="1"/>
    <w:rsid w:val="3A20E016"/>
    <w:rPr>
      <w:rFonts w:asciiTheme="minorHAnsi" w:eastAsiaTheme="minorEastAsia" w:hAnsiTheme="minorHAnsi" w:cstheme="minorBidi"/>
      <w:sz w:val="28"/>
      <w:szCs w:val="28"/>
    </w:rPr>
  </w:style>
  <w:style w:type="paragraph" w:customStyle="1" w:styleId="BulletedList">
    <w:name w:val="Bulleted List"/>
    <w:basedOn w:val="ListParagraph"/>
    <w:link w:val="BulletedListChar"/>
    <w:uiPriority w:val="1"/>
    <w:qFormat/>
    <w:rsid w:val="006D257C"/>
    <w:pPr>
      <w:numPr>
        <w:numId w:val="13"/>
      </w:numPr>
      <w:ind w:left="360"/>
    </w:pPr>
    <w:rPr>
      <w:rFonts w:eastAsiaTheme="minorEastAsia" w:cstheme="minorBidi"/>
      <w:sz w:val="23"/>
      <w:szCs w:val="23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80E85"/>
    <w:rPr>
      <w:sz w:val="28"/>
    </w:rPr>
  </w:style>
  <w:style w:type="character" w:customStyle="1" w:styleId="BulletedListChar">
    <w:name w:val="Bulleted List Char"/>
    <w:link w:val="BulletedList"/>
    <w:uiPriority w:val="1"/>
    <w:rsid w:val="006D257C"/>
    <w:rPr>
      <w:rFonts w:ascii="Montserrat" w:hAnsi="Montserrat"/>
      <w:sz w:val="23"/>
      <w:szCs w:val="23"/>
      <w:lang w:eastAsia="en-US" w:bidi="es-ES"/>
    </w:rPr>
  </w:style>
  <w:style w:type="character" w:styleId="UnresolvedMention">
    <w:name w:val="Unresolved Mention"/>
    <w:basedOn w:val="DefaultParagraphFont"/>
    <w:uiPriority w:val="99"/>
    <w:semiHidden/>
    <w:unhideWhenUsed/>
    <w:rsid w:val="00206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685A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7B267783"/>
    <w:pPr>
      <w:spacing w:after="0"/>
    </w:pPr>
  </w:style>
  <w:style w:type="character" w:customStyle="1" w:styleId="s1">
    <w:name w:val="s1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customStyle="1" w:styleId="s2">
    <w:name w:val="s2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74F6878F"/>
    <w:rPr>
      <w:smallCaps/>
      <w:color w:val="5A5A5A"/>
    </w:rPr>
  </w:style>
  <w:style w:type="character" w:styleId="Emphasis">
    <w:name w:val="Emphasis"/>
    <w:basedOn w:val="DefaultParagraphFont"/>
    <w:uiPriority w:val="20"/>
    <w:qFormat/>
    <w:rsid w:val="74F6878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74F6878F"/>
    <w:rPr>
      <w:i/>
      <w:iCs/>
      <w:color w:val="404040" w:themeColor="text1" w:themeTint="BF"/>
    </w:rPr>
  </w:style>
  <w:style w:type="paragraph" w:styleId="CommentText">
    <w:name w:val="annotation text"/>
    <w:basedOn w:val="Normal"/>
    <w:link w:val="CommentTextChar"/>
    <w:uiPriority w:val="99"/>
    <w:unhideWhenUsed/>
    <w:rsid w:val="3A20E0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B4F1E"/>
    <w:pPr>
      <w:spacing w:after="0" w:line="240" w:lineRule="auto"/>
    </w:pPr>
    <w:rPr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A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A4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33281"/>
    <w:rPr>
      <w:color w:val="2B579A"/>
      <w:shd w:val="clear" w:color="auto" w:fill="E1DFDD"/>
    </w:rPr>
  </w:style>
  <w:style w:type="paragraph" w:customStyle="1" w:styleId="Style1">
    <w:name w:val="Style1"/>
    <w:basedOn w:val="Heading1"/>
    <w:uiPriority w:val="1"/>
    <w:qFormat/>
    <w:rsid w:val="47093652"/>
  </w:style>
  <w:style w:type="paragraph" w:styleId="NormalWeb">
    <w:name w:val="Normal (Web)"/>
    <w:basedOn w:val="Normal"/>
    <w:uiPriority w:val="99"/>
    <w:unhideWhenUsed/>
    <w:rsid w:val="3A20E016"/>
    <w:pPr>
      <w:spacing w:beforeAutospacing="1" w:afterAutospacing="1"/>
    </w:pPr>
  </w:style>
  <w:style w:type="character" w:styleId="Strong">
    <w:name w:val="Strong"/>
    <w:basedOn w:val="DefaultParagraphFont"/>
    <w:uiPriority w:val="22"/>
    <w:qFormat/>
    <w:rsid w:val="0091547C"/>
    <w:rPr>
      <w:b/>
      <w:bCs/>
    </w:rPr>
  </w:style>
  <w:style w:type="paragraph" w:customStyle="1" w:styleId="2ndLevelBullet">
    <w:name w:val="2nd Level Bullet"/>
    <w:basedOn w:val="Normal"/>
    <w:link w:val="2ndLevelBulletChar"/>
    <w:uiPriority w:val="1"/>
    <w:qFormat/>
    <w:rsid w:val="00504CC8"/>
    <w:pPr>
      <w:numPr>
        <w:ilvl w:val="1"/>
        <w:numId w:val="14"/>
      </w:numPr>
      <w:ind w:left="990"/>
    </w:pPr>
    <w:rPr>
      <w:rFonts w:eastAsiaTheme="minorEastAsia"/>
    </w:rPr>
  </w:style>
  <w:style w:type="character" w:customStyle="1" w:styleId="2ndLevelBulletChar">
    <w:name w:val="2nd Level Bullet Char"/>
    <w:basedOn w:val="DefaultParagraphFont"/>
    <w:link w:val="2ndLevelBullet"/>
    <w:uiPriority w:val="1"/>
    <w:rsid w:val="00504CC8"/>
    <w:rPr>
      <w:rFonts w:ascii="Montserrat" w:hAnsi="Montserrat" w:cs="Times New Roman"/>
      <w:lang w:eastAsia="en-US"/>
    </w:rPr>
  </w:style>
  <w:style w:type="paragraph" w:customStyle="1" w:styleId="3rdLevelBullet">
    <w:name w:val="3rd Level Bullet"/>
    <w:basedOn w:val="Normal"/>
    <w:link w:val="3rdLevelBulletChar"/>
    <w:uiPriority w:val="1"/>
    <w:qFormat/>
    <w:rsid w:val="3A20E016"/>
    <w:pPr>
      <w:numPr>
        <w:ilvl w:val="2"/>
        <w:numId w:val="14"/>
      </w:numPr>
      <w:ind w:left="1800"/>
    </w:pPr>
  </w:style>
  <w:style w:type="character" w:customStyle="1" w:styleId="3rdLevelBulletChar">
    <w:name w:val="3rd Level Bullet Char"/>
    <w:basedOn w:val="DefaultParagraphFont"/>
    <w:link w:val="3rdLevelBullet"/>
    <w:uiPriority w:val="1"/>
    <w:rsid w:val="6AB4AD76"/>
    <w:rPr>
      <w:rFonts w:ascii="Times New Roman" w:eastAsia="Times New Roman" w:hAnsi="Times New Roman" w:cs="Times New Roman"/>
      <w:lang w:eastAsia="en-US"/>
    </w:rPr>
  </w:style>
  <w:style w:type="table" w:styleId="GridTable2-Accent4">
    <w:name w:val="Grid Table 2 Accent 4"/>
    <w:basedOn w:val="TableNormal"/>
    <w:uiPriority w:val="47"/>
    <w:rsid w:val="00354AA8"/>
    <w:pPr>
      <w:spacing w:after="0" w:line="240" w:lineRule="auto"/>
    </w:pPr>
    <w:tblPr>
      <w:tblStyleRowBandSize w:val="1"/>
      <w:tblStyleColBandSize w:val="1"/>
      <w:tblBorders>
        <w:top w:val="single" w:sz="2" w:space="0" w:color="60CAF3" w:themeColor="accent4" w:themeTint="99"/>
        <w:bottom w:val="single" w:sz="2" w:space="0" w:color="60CAF3" w:themeColor="accent4" w:themeTint="99"/>
        <w:insideH w:val="single" w:sz="2" w:space="0" w:color="60CAF3" w:themeColor="accent4" w:themeTint="99"/>
        <w:insideV w:val="single" w:sz="2" w:space="0" w:color="60CAF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0CAF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0CAF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GridTable2">
    <w:name w:val="Grid Table 2"/>
    <w:basedOn w:val="TableNormal"/>
    <w:uiPriority w:val="47"/>
    <w:rsid w:val="00354AA8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">
    <w:name w:val="Grid Table 5 Dark"/>
    <w:basedOn w:val="TableNormal"/>
    <w:uiPriority w:val="50"/>
    <w:rsid w:val="00354AA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png"/><Relationship Id="rId21" Type="http://schemas.openxmlformats.org/officeDocument/2006/relationships/image" Target="media/image7.jpeg"/><Relationship Id="rId42" Type="http://schemas.openxmlformats.org/officeDocument/2006/relationships/image" Target="media/image23.jpeg"/><Relationship Id="rId47" Type="http://schemas.openxmlformats.org/officeDocument/2006/relationships/hyperlink" Target="mailto:Ereed@faast.org" TargetMode="External"/><Relationship Id="rId63" Type="http://schemas.openxmlformats.org/officeDocument/2006/relationships/hyperlink" Target="https://tinyurl.com/ILTTACenter" TargetMode="External"/><Relationship Id="rId68" Type="http://schemas.openxmlformats.org/officeDocument/2006/relationships/footer" Target="footer1.xml"/><Relationship Id="rId7" Type="http://schemas.openxmlformats.org/officeDocument/2006/relationships/settings" Target="settings.xml"/><Relationship Id="rId71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Jeannie.krull@ataporg.org" TargetMode="External"/><Relationship Id="rId29" Type="http://schemas.openxmlformats.org/officeDocument/2006/relationships/image" Target="media/image14.png"/><Relationship Id="rId11" Type="http://schemas.openxmlformats.org/officeDocument/2006/relationships/image" Target="media/image1.png"/><Relationship Id="rId24" Type="http://schemas.openxmlformats.org/officeDocument/2006/relationships/image" Target="media/image9.png"/><Relationship Id="rId37" Type="http://schemas.openxmlformats.org/officeDocument/2006/relationships/image" Target="media/image17.png"/><Relationship Id="rId40" Type="http://schemas.openxmlformats.org/officeDocument/2006/relationships/image" Target="media/image21.png"/><Relationship Id="rId45" Type="http://schemas.openxmlformats.org/officeDocument/2006/relationships/hyperlink" Target="https://www.at3center.net/state-at-programs" TargetMode="External"/><Relationship Id="rId53" Type="http://schemas.openxmlformats.org/officeDocument/2006/relationships/diagramLayout" Target="diagrams/layout1.xml"/><Relationship Id="rId58" Type="http://schemas.openxmlformats.org/officeDocument/2006/relationships/hyperlink" Target="https://www.at3center.net/state-at-programs" TargetMode="External"/><Relationship Id="rId66" Type="http://schemas.openxmlformats.org/officeDocument/2006/relationships/image" Target="media/image33.png"/><Relationship Id="rId74" Type="http://schemas.microsoft.com/office/2020/10/relationships/intelligence" Target="intelligence2.xml"/><Relationship Id="rId5" Type="http://schemas.openxmlformats.org/officeDocument/2006/relationships/numbering" Target="numbering.xml"/><Relationship Id="rId61" Type="http://schemas.openxmlformats.org/officeDocument/2006/relationships/hyperlink" Target="https://umt.co1.qualtrics.com/jfe/form/SV_3O8Pkm9zFsyg6Qm" TargetMode="External"/><Relationship Id="rId19" Type="http://schemas.openxmlformats.org/officeDocument/2006/relationships/image" Target="media/image5.svg"/><Relationship Id="rId14" Type="http://schemas.openxmlformats.org/officeDocument/2006/relationships/hyperlink" Target="mailto:marty.exline@ataporg.org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43" Type="http://schemas.openxmlformats.org/officeDocument/2006/relationships/image" Target="media/image24.jpeg"/><Relationship Id="rId48" Type="http://schemas.openxmlformats.org/officeDocument/2006/relationships/image" Target="media/image27.png"/><Relationship Id="rId56" Type="http://schemas.microsoft.com/office/2007/relationships/diagramDrawing" Target="diagrams/drawing1.xml"/><Relationship Id="rId64" Type="http://schemas.openxmlformats.org/officeDocument/2006/relationships/image" Target="media/image31.png"/><Relationship Id="rId69" Type="http://schemas.openxmlformats.org/officeDocument/2006/relationships/header" Target="header2.xml"/><Relationship Id="rId8" Type="http://schemas.openxmlformats.org/officeDocument/2006/relationships/webSettings" Target="webSettings.xml"/><Relationship Id="rId51" Type="http://schemas.openxmlformats.org/officeDocument/2006/relationships/image" Target="media/image29.jpeg"/><Relationship Id="rId72" Type="http://schemas.openxmlformats.org/officeDocument/2006/relationships/theme" Target="theme/theme1.xml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hyperlink" Target="http://ataporg.org/wp-content/uploads/docs/at-act-info/rom22634.pdf" TargetMode="External"/><Relationship Id="rId25" Type="http://schemas.openxmlformats.org/officeDocument/2006/relationships/image" Target="media/image10.svg"/><Relationship Id="rId38" Type="http://schemas.openxmlformats.org/officeDocument/2006/relationships/image" Target="media/image19.png"/><Relationship Id="rId46" Type="http://schemas.openxmlformats.org/officeDocument/2006/relationships/image" Target="media/image26.png"/><Relationship Id="rId59" Type="http://schemas.openxmlformats.org/officeDocument/2006/relationships/hyperlink" Target="https://ilttacenter.org/webinar-state-at-programs/" TargetMode="External"/><Relationship Id="rId67" Type="http://schemas.openxmlformats.org/officeDocument/2006/relationships/header" Target="header1.xml"/><Relationship Id="rId20" Type="http://schemas.openxmlformats.org/officeDocument/2006/relationships/image" Target="media/image6.jpeg"/><Relationship Id="rId41" Type="http://schemas.openxmlformats.org/officeDocument/2006/relationships/image" Target="media/image22.png"/><Relationship Id="rId54" Type="http://schemas.openxmlformats.org/officeDocument/2006/relationships/diagramQuickStyle" Target="diagrams/quickStyle1.xml"/><Relationship Id="rId62" Type="http://schemas.openxmlformats.org/officeDocument/2006/relationships/image" Target="media/image30.png"/><Relationship Id="rId7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mailto:ryan.rausch@ataporg.org" TargetMode="External"/><Relationship Id="rId23" Type="http://schemas.openxmlformats.org/officeDocument/2006/relationships/image" Target="media/image80.png"/><Relationship Id="rId28" Type="http://schemas.openxmlformats.org/officeDocument/2006/relationships/image" Target="media/image13.svg"/><Relationship Id="rId36" Type="http://schemas.openxmlformats.org/officeDocument/2006/relationships/image" Target="media/image18.png"/><Relationship Id="rId49" Type="http://schemas.openxmlformats.org/officeDocument/2006/relationships/hyperlink" Target="mailto:Kfontaine@cilbroward.org" TargetMode="External"/><Relationship Id="rId57" Type="http://schemas.openxmlformats.org/officeDocument/2006/relationships/hyperlink" Target="https://at3center.net/" TargetMode="External"/><Relationship Id="rId10" Type="http://schemas.openxmlformats.org/officeDocument/2006/relationships/endnotes" Target="endnotes.xml"/><Relationship Id="rId31" Type="http://schemas.openxmlformats.org/officeDocument/2006/relationships/image" Target="media/image16.svg"/><Relationship Id="rId44" Type="http://schemas.openxmlformats.org/officeDocument/2006/relationships/image" Target="media/image25.png"/><Relationship Id="rId52" Type="http://schemas.openxmlformats.org/officeDocument/2006/relationships/diagramData" Target="diagrams/data1.xml"/><Relationship Id="rId60" Type="http://schemas.openxmlformats.org/officeDocument/2006/relationships/hyperlink" Target="https://www.atia.org/path-lms/?pathPage=atia/courses" TargetMode="External"/><Relationship Id="rId65" Type="http://schemas.openxmlformats.org/officeDocument/2006/relationships/image" Target="media/image32.png"/><Relationship Id="rId73" Type="http://schemas.microsoft.com/office/2019/05/relationships/documenttasks" Target="documenttasks/documenttasks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jpeg"/><Relationship Id="rId18" Type="http://schemas.openxmlformats.org/officeDocument/2006/relationships/image" Target="media/image4.png"/><Relationship Id="rId39" Type="http://schemas.openxmlformats.org/officeDocument/2006/relationships/image" Target="media/image20.jpeg"/><Relationship Id="rId50" Type="http://schemas.openxmlformats.org/officeDocument/2006/relationships/image" Target="media/image28.png"/><Relationship Id="rId55" Type="http://schemas.openxmlformats.org/officeDocument/2006/relationships/diagramColors" Target="diagrams/colors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3">
  <dgm:title val=""/>
  <dgm:desc val=""/>
  <dgm:catLst>
    <dgm:cat type="mainScheme" pri="10300"/>
  </dgm:catLst>
  <dgm:styleLbl name="node0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lignNode1">
    <dgm:fillClrLst meth="repeat">
      <a:schemeClr val="dk2"/>
    </dgm:fillClrLst>
    <dgm:linClrLst meth="repeat">
      <a:schemeClr val="dk2"/>
    </dgm:linClrLst>
    <dgm:effectClrLst/>
    <dgm:txLinClrLst/>
    <dgm:txFillClrLst/>
    <dgm:txEffectClrLst/>
  </dgm:styleLbl>
  <dgm:styleLbl name="node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lnNode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vennNode1">
    <dgm:fillClrLst meth="repeat">
      <a:schemeClr val="dk2">
        <a:alpha val="50000"/>
      </a:schemeClr>
    </dgm:fillClrLst>
    <dgm:linClrLst meth="repeat">
      <a:schemeClr val="lt2"/>
    </dgm:linClrLst>
    <dgm:effectClrLst/>
    <dgm:txLinClrLst/>
    <dgm:txFillClrLst/>
    <dgm:txEffectClrLst/>
  </dgm:styleLbl>
  <dgm:styleLbl name="node2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node3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node4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fgImgPlace1">
    <dgm:fillClrLst meth="repeat">
      <a:schemeClr val="dk2">
        <a:tint val="50000"/>
      </a:schemeClr>
    </dgm:fillClrLst>
    <dgm:linClrLst meth="repeat">
      <a:schemeClr val="lt2"/>
    </dgm:linClrLst>
    <dgm:effectClrLst/>
    <dgm:txLinClrLst/>
    <dgm:txFillClrLst meth="repeat">
      <a:schemeClr val="lt2"/>
    </dgm:txFillClrLst>
    <dgm:txEffectClrLst/>
  </dgm:styleLbl>
  <dgm:styleLbl name="alignImgPlace1">
    <dgm:fillClrLst meth="repeat">
      <a:schemeClr val="dk2">
        <a:tint val="5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2"/>
    </dgm:txFillClrLst>
    <dgm:txEffectClrLst/>
  </dgm:styleLbl>
  <dgm:styleLbl name="bgImgPlace1">
    <dgm:fillClrLst meth="repeat">
      <a:schemeClr val="dk2">
        <a:tint val="5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2"/>
    </dgm:txFillClrLst>
    <dgm:txEffectClrLst/>
  </dgm:styleLbl>
  <dgm:styleLbl name="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callout">
    <dgm:fillClrLst meth="repeat">
      <a:schemeClr val="dk2"/>
    </dgm:fillClrLst>
    <dgm:linClrLst meth="repeat">
      <a:schemeClr val="dk2">
        <a:tint val="50000"/>
      </a:schemeClr>
    </dgm:linClrLst>
    <dgm:effectClrLst/>
    <dgm:txLinClrLst/>
    <dgm:txFillClrLst meth="repeat">
      <a:schemeClr val="lt2"/>
    </dgm:txFillClrLst>
    <dgm:txEffectClrLst/>
  </dgm:styleLbl>
  <dgm:styleLbl name="asst0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2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3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4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parCh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lt2"/>
    </dgm:txFillClrLst>
    <dgm:txEffectClrLst/>
  </dgm:styleLbl>
  <dgm:styleLbl name="parChTrans2D2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2D3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2D4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1D1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2">
        <a:alpha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2">
        <a:tint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2">
        <a:shade val="80000"/>
      </a:schemeClr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2">
        <a:tint val="50000"/>
        <a:alpha val="40000"/>
      </a:schemeClr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2">
        <a:tint val="60000"/>
      </a:schemeClr>
    </dgm:fillClrLst>
    <dgm:linClrLst meth="repeat">
      <a:schemeClr val="lt2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2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5836857-CF56-4F4A-B61A-7E6FF2FF9BF3}" type="doc">
      <dgm:prSet loTypeId="urn:microsoft.com/office/officeart/2005/8/layout/default" loCatId="" qsTypeId="urn:microsoft.com/office/officeart/2005/8/quickstyle/simple1" qsCatId="simple" csTypeId="urn:microsoft.com/office/officeart/2005/8/colors/accent0_3" csCatId="mainScheme" phldr="1"/>
      <dgm:spPr/>
      <dgm:t>
        <a:bodyPr/>
        <a:lstStyle/>
        <a:p>
          <a:endParaRPr lang="en-US"/>
        </a:p>
      </dgm:t>
    </dgm:pt>
    <dgm:pt modelId="{277F8424-602E-C242-AA3F-F8784D4A6327}">
      <dgm:prSet phldrT="[Text]" custT="1"/>
      <dgm:spPr/>
      <dgm:t>
        <a:bodyPr/>
        <a:lstStyle/>
        <a:p>
          <a:pPr>
            <a:buNone/>
          </a:pPr>
          <a:r>
            <a:rPr lang="en-US" sz="1100">
              <a:latin typeface="Montserrat" pitchFamily="2" charset="77"/>
            </a:rPr>
            <a:t>La AT se trata de </a:t>
          </a:r>
          <a:r>
            <a:rPr lang="en-US" sz="1100" b="1">
              <a:latin typeface="Montserrat" pitchFamily="2" charset="77"/>
            </a:rPr>
            <a:t>acceso</a:t>
          </a:r>
          <a:r>
            <a:rPr lang="en-US" sz="1100">
              <a:latin typeface="Montserrat" pitchFamily="2" charset="77"/>
            </a:rPr>
            <a:t>, no solo de dispositivos.</a:t>
          </a:r>
        </a:p>
      </dgm:t>
    </dgm:pt>
    <dgm:pt modelId="{DC21B309-E7CB-A740-A39B-B2B3D6FA7239}" type="parTrans" cxnId="{03BDDF43-CC08-D04A-AB7D-528C15F6803E}">
      <dgm:prSet/>
      <dgm:spPr/>
      <dgm:t>
        <a:bodyPr/>
        <a:lstStyle/>
        <a:p>
          <a:endParaRPr lang="en-US" sz="1100"/>
        </a:p>
      </dgm:t>
    </dgm:pt>
    <dgm:pt modelId="{49709E17-00DB-0B4D-9DF0-FDECD22D643F}" type="sibTrans" cxnId="{03BDDF43-CC08-D04A-AB7D-528C15F6803E}">
      <dgm:prSet/>
      <dgm:spPr/>
      <dgm:t>
        <a:bodyPr/>
        <a:lstStyle/>
        <a:p>
          <a:endParaRPr lang="en-US" sz="1100"/>
        </a:p>
      </dgm:t>
    </dgm:pt>
    <dgm:pt modelId="{3724B2B7-3865-5343-976B-9C8623A1DA47}">
      <dgm:prSet custT="1"/>
      <dgm:spPr/>
      <dgm:t>
        <a:bodyPr/>
        <a:lstStyle/>
        <a:p>
          <a:pPr>
            <a:buNone/>
          </a:pPr>
          <a:r>
            <a:rPr lang="en-US" sz="1100">
              <a:latin typeface="Montserrat" pitchFamily="2" charset="77"/>
            </a:rPr>
            <a:t>La AT es más </a:t>
          </a:r>
          <a:r>
            <a:rPr lang="en-US" sz="1100" b="1">
              <a:latin typeface="Montserrat" pitchFamily="2" charset="77"/>
            </a:rPr>
            <a:t>amplia</a:t>
          </a:r>
          <a:r>
            <a:rPr lang="en-US" sz="1100">
              <a:latin typeface="Montserrat" pitchFamily="2" charset="77"/>
            </a:rPr>
            <a:t> de lo que muchas personas creen.</a:t>
          </a:r>
        </a:p>
      </dgm:t>
    </dgm:pt>
    <dgm:pt modelId="{FED2BFBC-AA4E-C446-812C-7BC28FB1F3D1}" type="parTrans" cxnId="{69C40BD8-07C7-184C-B229-9CF8F321B972}">
      <dgm:prSet/>
      <dgm:spPr/>
      <dgm:t>
        <a:bodyPr/>
        <a:lstStyle/>
        <a:p>
          <a:endParaRPr lang="en-US" sz="1100"/>
        </a:p>
      </dgm:t>
    </dgm:pt>
    <dgm:pt modelId="{227ADDCB-78F1-B24C-8CD7-24A9AFB115C7}" type="sibTrans" cxnId="{69C40BD8-07C7-184C-B229-9CF8F321B972}">
      <dgm:prSet/>
      <dgm:spPr/>
      <dgm:t>
        <a:bodyPr/>
        <a:lstStyle/>
        <a:p>
          <a:endParaRPr lang="en-US" sz="1100"/>
        </a:p>
      </dgm:t>
    </dgm:pt>
    <dgm:pt modelId="{F70FA999-3824-AB4A-A4CC-3076DD922560}">
      <dgm:prSet custT="1"/>
      <dgm:spPr/>
      <dgm:t>
        <a:bodyPr/>
        <a:lstStyle/>
        <a:p>
          <a:pPr>
            <a:buNone/>
          </a:pPr>
          <a:r>
            <a:rPr lang="en-US" sz="1100">
              <a:latin typeface="Montserrat" pitchFamily="2" charset="77"/>
            </a:rPr>
            <a:t>Los programas estatales de AT y los CIL comparten un </a:t>
          </a:r>
          <a:r>
            <a:rPr lang="en-US" sz="1100" b="1">
              <a:latin typeface="Montserrat" pitchFamily="2" charset="77"/>
            </a:rPr>
            <a:t>objetivo</a:t>
          </a:r>
          <a:r>
            <a:rPr lang="en-US" sz="1100">
              <a:latin typeface="Montserrat" pitchFamily="2" charset="77"/>
            </a:rPr>
            <a:t> </a:t>
          </a:r>
          <a:r>
            <a:rPr lang="en-US" sz="1100" b="1">
              <a:latin typeface="Montserrat" pitchFamily="2" charset="77"/>
            </a:rPr>
            <a:t>común</a:t>
          </a:r>
          <a:r>
            <a:rPr lang="en-US" sz="1100">
              <a:latin typeface="Montserrat" pitchFamily="2" charset="77"/>
            </a:rPr>
            <a:t> y son </a:t>
          </a:r>
          <a:r>
            <a:rPr lang="en-US" sz="1100" b="1">
              <a:latin typeface="Montserrat" pitchFamily="2" charset="77"/>
            </a:rPr>
            <a:t>socios</a:t>
          </a:r>
          <a:r>
            <a:rPr lang="en-US" sz="1100">
              <a:latin typeface="Montserrat" pitchFamily="2" charset="77"/>
            </a:rPr>
            <a:t> </a:t>
          </a:r>
          <a:r>
            <a:rPr lang="en-US" sz="1100" b="1">
              <a:latin typeface="Montserrat" pitchFamily="2" charset="77"/>
            </a:rPr>
            <a:t>naturales</a:t>
          </a:r>
          <a:r>
            <a:rPr lang="en-US" sz="1100">
              <a:latin typeface="Montserrat" pitchFamily="2" charset="77"/>
            </a:rPr>
            <a:t>.</a:t>
          </a:r>
        </a:p>
      </dgm:t>
    </dgm:pt>
    <dgm:pt modelId="{566F3403-AB38-3249-9021-249675B14CEF}" type="parTrans" cxnId="{182B9B7C-E822-0149-A17B-B58264F372A8}">
      <dgm:prSet/>
      <dgm:spPr/>
      <dgm:t>
        <a:bodyPr/>
        <a:lstStyle/>
        <a:p>
          <a:endParaRPr lang="en-US" sz="1100"/>
        </a:p>
      </dgm:t>
    </dgm:pt>
    <dgm:pt modelId="{1F445AF9-DA6A-1243-A4F7-9B553DC13FD6}" type="sibTrans" cxnId="{182B9B7C-E822-0149-A17B-B58264F372A8}">
      <dgm:prSet/>
      <dgm:spPr/>
      <dgm:t>
        <a:bodyPr/>
        <a:lstStyle/>
        <a:p>
          <a:endParaRPr lang="en-US" sz="1100"/>
        </a:p>
      </dgm:t>
    </dgm:pt>
    <dgm:pt modelId="{9D2A3FA7-F43C-A04D-9399-CC9D6CEFF834}">
      <dgm:prSet custT="1"/>
      <dgm:spPr/>
      <dgm:t>
        <a:bodyPr/>
        <a:lstStyle/>
        <a:p>
          <a:pPr>
            <a:buNone/>
          </a:pPr>
          <a:r>
            <a:rPr lang="en-US" sz="1100">
              <a:latin typeface="Montserrat" pitchFamily="2" charset="77"/>
            </a:rPr>
            <a:t>La colaboración crea </a:t>
          </a:r>
          <a:r>
            <a:rPr lang="en-US" sz="1100" b="1">
              <a:latin typeface="Montserrat" pitchFamily="2" charset="77"/>
            </a:rPr>
            <a:t>más</a:t>
          </a:r>
          <a:r>
            <a:rPr lang="en-US" sz="1100">
              <a:latin typeface="Montserrat" pitchFamily="2" charset="77"/>
            </a:rPr>
            <a:t> </a:t>
          </a:r>
          <a:r>
            <a:rPr lang="en-US" sz="1100" b="1">
              <a:latin typeface="Montserrat" pitchFamily="2" charset="77"/>
            </a:rPr>
            <a:t>puntos</a:t>
          </a:r>
          <a:r>
            <a:rPr lang="en-US" sz="1100">
              <a:latin typeface="Montserrat" pitchFamily="2" charset="77"/>
            </a:rPr>
            <a:t> </a:t>
          </a:r>
          <a:r>
            <a:rPr lang="en-US" sz="1100" b="1">
              <a:latin typeface="Montserrat" pitchFamily="2" charset="77"/>
            </a:rPr>
            <a:t>de</a:t>
          </a:r>
          <a:r>
            <a:rPr lang="en-US" sz="1100">
              <a:latin typeface="Montserrat" pitchFamily="2" charset="77"/>
            </a:rPr>
            <a:t> </a:t>
          </a:r>
          <a:r>
            <a:rPr lang="en-US" sz="1100" b="1">
              <a:latin typeface="Montserrat" pitchFamily="2" charset="77"/>
            </a:rPr>
            <a:t>acceso</a:t>
          </a:r>
          <a:r>
            <a:rPr lang="en-US" sz="1100">
              <a:latin typeface="Montserrat" pitchFamily="2" charset="77"/>
            </a:rPr>
            <a:t> y caminos hacia la </a:t>
          </a:r>
          <a:r>
            <a:rPr lang="en-US" sz="1100" b="1">
              <a:latin typeface="Montserrat" pitchFamily="2" charset="77"/>
            </a:rPr>
            <a:t>independencia</a:t>
          </a:r>
          <a:r>
            <a:rPr lang="en-US" sz="1100">
              <a:latin typeface="Montserrat" pitchFamily="2" charset="77"/>
            </a:rPr>
            <a:t> </a:t>
          </a:r>
          <a:r>
            <a:rPr lang="en-US" sz="1100" b="1">
              <a:latin typeface="Montserrat" pitchFamily="2" charset="77"/>
            </a:rPr>
            <a:t>para</a:t>
          </a:r>
          <a:r>
            <a:rPr lang="en-US" sz="1100">
              <a:latin typeface="Montserrat" pitchFamily="2" charset="77"/>
            </a:rPr>
            <a:t> </a:t>
          </a:r>
          <a:r>
            <a:rPr lang="en-US" sz="1100" b="1">
              <a:latin typeface="Montserrat" pitchFamily="2" charset="77"/>
            </a:rPr>
            <a:t>los</a:t>
          </a:r>
          <a:r>
            <a:rPr lang="en-US" sz="1100">
              <a:latin typeface="Montserrat" pitchFamily="2" charset="77"/>
            </a:rPr>
            <a:t> </a:t>
          </a:r>
          <a:r>
            <a:rPr lang="en-US" sz="1100" b="1">
              <a:latin typeface="Montserrat" pitchFamily="2" charset="77"/>
            </a:rPr>
            <a:t>consumidores</a:t>
          </a:r>
          <a:r>
            <a:rPr lang="en-US" sz="1100">
              <a:latin typeface="Montserrat" pitchFamily="2" charset="77"/>
            </a:rPr>
            <a:t>.</a:t>
          </a:r>
        </a:p>
      </dgm:t>
    </dgm:pt>
    <dgm:pt modelId="{2814F5D1-991E-204E-959D-A360B0C49F16}" type="parTrans" cxnId="{233CEA1E-763E-644A-A965-64009E88DED1}">
      <dgm:prSet/>
      <dgm:spPr/>
      <dgm:t>
        <a:bodyPr/>
        <a:lstStyle/>
        <a:p>
          <a:endParaRPr lang="en-US" sz="1100"/>
        </a:p>
      </dgm:t>
    </dgm:pt>
    <dgm:pt modelId="{553BFDCD-FB18-684D-9575-8A9A0B58898F}" type="sibTrans" cxnId="{233CEA1E-763E-644A-A965-64009E88DED1}">
      <dgm:prSet/>
      <dgm:spPr/>
      <dgm:t>
        <a:bodyPr/>
        <a:lstStyle/>
        <a:p>
          <a:endParaRPr lang="en-US" sz="1100"/>
        </a:p>
      </dgm:t>
    </dgm:pt>
    <dgm:pt modelId="{0AA2A6D9-EFF5-C445-8781-1A725146A4DA}">
      <dgm:prSet custT="1"/>
      <dgm:spPr>
        <a:solidFill>
          <a:srgbClr val="70003E"/>
        </a:solidFill>
      </dgm:spPr>
      <dgm:t>
        <a:bodyPr/>
        <a:lstStyle/>
        <a:p>
          <a:pPr>
            <a:buNone/>
          </a:pPr>
          <a:r>
            <a:rPr lang="en-US" sz="1100">
              <a:latin typeface="Montserrat" pitchFamily="2" charset="77"/>
            </a:rPr>
            <a:t>Juntos, la AT y la IL </a:t>
          </a:r>
          <a:r>
            <a:rPr lang="en-US" sz="1100" b="1">
              <a:latin typeface="Montserrat" pitchFamily="2" charset="77"/>
            </a:rPr>
            <a:t>pueden</a:t>
          </a:r>
          <a:r>
            <a:rPr lang="en-US" sz="1100">
              <a:latin typeface="Montserrat" pitchFamily="2" charset="77"/>
            </a:rPr>
            <a:t> </a:t>
          </a:r>
          <a:r>
            <a:rPr lang="en-US" sz="1100" b="1">
              <a:latin typeface="Montserrat" pitchFamily="2" charset="77"/>
            </a:rPr>
            <a:t>ampliar</a:t>
          </a:r>
          <a:r>
            <a:rPr lang="en-US" sz="1100">
              <a:latin typeface="Montserrat" pitchFamily="2" charset="77"/>
            </a:rPr>
            <a:t> el acceso y </a:t>
          </a:r>
          <a:r>
            <a:rPr lang="en-US" sz="1100" b="1">
              <a:latin typeface="Montserrat" pitchFamily="2" charset="77"/>
            </a:rPr>
            <a:t>llegar</a:t>
          </a:r>
          <a:r>
            <a:rPr lang="en-US" sz="1100">
              <a:latin typeface="Montserrat" pitchFamily="2" charset="77"/>
            </a:rPr>
            <a:t> </a:t>
          </a:r>
          <a:r>
            <a:rPr lang="en-US" sz="1100" b="1">
              <a:latin typeface="Montserrat" pitchFamily="2" charset="77"/>
            </a:rPr>
            <a:t>a</a:t>
          </a:r>
          <a:r>
            <a:rPr lang="en-US" sz="1100">
              <a:latin typeface="Montserrat" pitchFamily="2" charset="77"/>
            </a:rPr>
            <a:t> </a:t>
          </a:r>
          <a:r>
            <a:rPr lang="en-US" sz="1100" b="1">
              <a:latin typeface="Montserrat" pitchFamily="2" charset="77"/>
            </a:rPr>
            <a:t>más</a:t>
          </a:r>
          <a:r>
            <a:rPr lang="en-US" sz="1100">
              <a:latin typeface="Montserrat" pitchFamily="2" charset="77"/>
            </a:rPr>
            <a:t> </a:t>
          </a:r>
          <a:r>
            <a:rPr lang="en-US" sz="1100" b="1">
              <a:latin typeface="Montserrat" pitchFamily="2" charset="77"/>
            </a:rPr>
            <a:t>personas</a:t>
          </a:r>
          <a:r>
            <a:rPr lang="en-US" sz="1100">
              <a:latin typeface="Montserrat" pitchFamily="2" charset="77"/>
            </a:rPr>
            <a:t>. </a:t>
          </a:r>
        </a:p>
      </dgm:t>
    </dgm:pt>
    <dgm:pt modelId="{86B2C8EA-0517-8D48-95E0-CCE769C84EA1}" type="parTrans" cxnId="{44AFDD7B-BF06-7E4C-8E60-9599F438DAB0}">
      <dgm:prSet/>
      <dgm:spPr/>
      <dgm:t>
        <a:bodyPr/>
        <a:lstStyle/>
        <a:p>
          <a:endParaRPr lang="en-US" sz="1100"/>
        </a:p>
      </dgm:t>
    </dgm:pt>
    <dgm:pt modelId="{EEF8A9F5-E6BB-2645-8307-FFCC55CD06E3}" type="sibTrans" cxnId="{44AFDD7B-BF06-7E4C-8E60-9599F438DAB0}">
      <dgm:prSet/>
      <dgm:spPr/>
      <dgm:t>
        <a:bodyPr/>
        <a:lstStyle/>
        <a:p>
          <a:endParaRPr lang="en-US" sz="1100"/>
        </a:p>
      </dgm:t>
    </dgm:pt>
    <dgm:pt modelId="{61E25097-7F8A-DF43-861E-65BC7967B080}" type="pres">
      <dgm:prSet presAssocID="{55836857-CF56-4F4A-B61A-7E6FF2FF9BF3}" presName="diagram" presStyleCnt="0">
        <dgm:presLayoutVars>
          <dgm:dir/>
          <dgm:resizeHandles val="exact"/>
        </dgm:presLayoutVars>
      </dgm:prSet>
      <dgm:spPr/>
    </dgm:pt>
    <dgm:pt modelId="{83CC8D34-7EC0-CB46-AA0F-8DB67EB413B3}" type="pres">
      <dgm:prSet presAssocID="{277F8424-602E-C242-AA3F-F8784D4A6327}" presName="node" presStyleLbl="node1" presStyleIdx="0" presStyleCnt="5">
        <dgm:presLayoutVars>
          <dgm:bulletEnabled val="1"/>
        </dgm:presLayoutVars>
      </dgm:prSet>
      <dgm:spPr/>
    </dgm:pt>
    <dgm:pt modelId="{22F16E8F-0B5C-1C4B-BC7C-300EDECEE5A2}" type="pres">
      <dgm:prSet presAssocID="{49709E17-00DB-0B4D-9DF0-FDECD22D643F}" presName="sibTrans" presStyleCnt="0"/>
      <dgm:spPr/>
    </dgm:pt>
    <dgm:pt modelId="{B36D013F-0A93-3B46-8E27-F0D17E117D44}" type="pres">
      <dgm:prSet presAssocID="{3724B2B7-3865-5343-976B-9C8623A1DA47}" presName="node" presStyleLbl="node1" presStyleIdx="1" presStyleCnt="5">
        <dgm:presLayoutVars>
          <dgm:bulletEnabled val="1"/>
        </dgm:presLayoutVars>
      </dgm:prSet>
      <dgm:spPr/>
    </dgm:pt>
    <dgm:pt modelId="{0728178E-0870-C640-8367-A29FD345FF0C}" type="pres">
      <dgm:prSet presAssocID="{227ADDCB-78F1-B24C-8CD7-24A9AFB115C7}" presName="sibTrans" presStyleCnt="0"/>
      <dgm:spPr/>
    </dgm:pt>
    <dgm:pt modelId="{210993AA-3DB7-504B-AF5B-B06EF8D94D1B}" type="pres">
      <dgm:prSet presAssocID="{F70FA999-3824-AB4A-A4CC-3076DD922560}" presName="node" presStyleLbl="node1" presStyleIdx="2" presStyleCnt="5">
        <dgm:presLayoutVars>
          <dgm:bulletEnabled val="1"/>
        </dgm:presLayoutVars>
      </dgm:prSet>
      <dgm:spPr/>
    </dgm:pt>
    <dgm:pt modelId="{2608A4E5-7613-1D4C-B737-86523F97D5DD}" type="pres">
      <dgm:prSet presAssocID="{1F445AF9-DA6A-1243-A4F7-9B553DC13FD6}" presName="sibTrans" presStyleCnt="0"/>
      <dgm:spPr/>
    </dgm:pt>
    <dgm:pt modelId="{F852E0E7-D55A-344D-BA3C-F18AC3B16850}" type="pres">
      <dgm:prSet presAssocID="{9D2A3FA7-F43C-A04D-9399-CC9D6CEFF834}" presName="node" presStyleLbl="node1" presStyleIdx="3" presStyleCnt="5">
        <dgm:presLayoutVars>
          <dgm:bulletEnabled val="1"/>
        </dgm:presLayoutVars>
      </dgm:prSet>
      <dgm:spPr/>
    </dgm:pt>
    <dgm:pt modelId="{F47A1262-055A-6442-A509-FCD086544E9A}" type="pres">
      <dgm:prSet presAssocID="{553BFDCD-FB18-684D-9575-8A9A0B58898F}" presName="sibTrans" presStyleCnt="0"/>
      <dgm:spPr/>
    </dgm:pt>
    <dgm:pt modelId="{D3587F92-A36A-E044-AE67-9E29FBD70972}" type="pres">
      <dgm:prSet presAssocID="{0AA2A6D9-EFF5-C445-8781-1A725146A4DA}" presName="node" presStyleLbl="node1" presStyleIdx="4" presStyleCnt="5">
        <dgm:presLayoutVars>
          <dgm:bulletEnabled val="1"/>
        </dgm:presLayoutVars>
      </dgm:prSet>
      <dgm:spPr/>
    </dgm:pt>
  </dgm:ptLst>
  <dgm:cxnLst>
    <dgm:cxn modelId="{F77FA21D-9991-0147-90EB-1F9907D7221D}" type="presOf" srcId="{277F8424-602E-C242-AA3F-F8784D4A6327}" destId="{83CC8D34-7EC0-CB46-AA0F-8DB67EB413B3}" srcOrd="0" destOrd="0" presId="urn:microsoft.com/office/officeart/2005/8/layout/default"/>
    <dgm:cxn modelId="{233CEA1E-763E-644A-A965-64009E88DED1}" srcId="{55836857-CF56-4F4A-B61A-7E6FF2FF9BF3}" destId="{9D2A3FA7-F43C-A04D-9399-CC9D6CEFF834}" srcOrd="3" destOrd="0" parTransId="{2814F5D1-991E-204E-959D-A360B0C49F16}" sibTransId="{553BFDCD-FB18-684D-9575-8A9A0B58898F}"/>
    <dgm:cxn modelId="{03BDDF43-CC08-D04A-AB7D-528C15F6803E}" srcId="{55836857-CF56-4F4A-B61A-7E6FF2FF9BF3}" destId="{277F8424-602E-C242-AA3F-F8784D4A6327}" srcOrd="0" destOrd="0" parTransId="{DC21B309-E7CB-A740-A39B-B2B3D6FA7239}" sibTransId="{49709E17-00DB-0B4D-9DF0-FDECD22D643F}"/>
    <dgm:cxn modelId="{16EACD56-7963-5441-AC8B-20C8A953EA22}" type="presOf" srcId="{55836857-CF56-4F4A-B61A-7E6FF2FF9BF3}" destId="{61E25097-7F8A-DF43-861E-65BC7967B080}" srcOrd="0" destOrd="0" presId="urn:microsoft.com/office/officeart/2005/8/layout/default"/>
    <dgm:cxn modelId="{501B9378-F5E3-AD44-B4A6-C5E049C22AF4}" type="presOf" srcId="{F70FA999-3824-AB4A-A4CC-3076DD922560}" destId="{210993AA-3DB7-504B-AF5B-B06EF8D94D1B}" srcOrd="0" destOrd="0" presId="urn:microsoft.com/office/officeart/2005/8/layout/default"/>
    <dgm:cxn modelId="{44AFDD7B-BF06-7E4C-8E60-9599F438DAB0}" srcId="{55836857-CF56-4F4A-B61A-7E6FF2FF9BF3}" destId="{0AA2A6D9-EFF5-C445-8781-1A725146A4DA}" srcOrd="4" destOrd="0" parTransId="{86B2C8EA-0517-8D48-95E0-CCE769C84EA1}" sibTransId="{EEF8A9F5-E6BB-2645-8307-FFCC55CD06E3}"/>
    <dgm:cxn modelId="{182B9B7C-E822-0149-A17B-B58264F372A8}" srcId="{55836857-CF56-4F4A-B61A-7E6FF2FF9BF3}" destId="{F70FA999-3824-AB4A-A4CC-3076DD922560}" srcOrd="2" destOrd="0" parTransId="{566F3403-AB38-3249-9021-249675B14CEF}" sibTransId="{1F445AF9-DA6A-1243-A4F7-9B553DC13FD6}"/>
    <dgm:cxn modelId="{C0189980-C390-6948-92A9-AF58423557F2}" type="presOf" srcId="{0AA2A6D9-EFF5-C445-8781-1A725146A4DA}" destId="{D3587F92-A36A-E044-AE67-9E29FBD70972}" srcOrd="0" destOrd="0" presId="urn:microsoft.com/office/officeart/2005/8/layout/default"/>
    <dgm:cxn modelId="{502B7C8C-3636-FA41-8C3A-61C8009C0DAD}" type="presOf" srcId="{9D2A3FA7-F43C-A04D-9399-CC9D6CEFF834}" destId="{F852E0E7-D55A-344D-BA3C-F18AC3B16850}" srcOrd="0" destOrd="0" presId="urn:microsoft.com/office/officeart/2005/8/layout/default"/>
    <dgm:cxn modelId="{EB09F8C3-D802-0744-BE24-A66D35E81097}" type="presOf" srcId="{3724B2B7-3865-5343-976B-9C8623A1DA47}" destId="{B36D013F-0A93-3B46-8E27-F0D17E117D44}" srcOrd="0" destOrd="0" presId="urn:microsoft.com/office/officeart/2005/8/layout/default"/>
    <dgm:cxn modelId="{69C40BD8-07C7-184C-B229-9CF8F321B972}" srcId="{55836857-CF56-4F4A-B61A-7E6FF2FF9BF3}" destId="{3724B2B7-3865-5343-976B-9C8623A1DA47}" srcOrd="1" destOrd="0" parTransId="{FED2BFBC-AA4E-C446-812C-7BC28FB1F3D1}" sibTransId="{227ADDCB-78F1-B24C-8CD7-24A9AFB115C7}"/>
    <dgm:cxn modelId="{F57FCB0B-CE72-4545-8A68-F029306B7E53}" type="presParOf" srcId="{61E25097-7F8A-DF43-861E-65BC7967B080}" destId="{83CC8D34-7EC0-CB46-AA0F-8DB67EB413B3}" srcOrd="0" destOrd="0" presId="urn:microsoft.com/office/officeart/2005/8/layout/default"/>
    <dgm:cxn modelId="{43045B9F-C180-AA40-8DC9-C33D9401327F}" type="presParOf" srcId="{61E25097-7F8A-DF43-861E-65BC7967B080}" destId="{22F16E8F-0B5C-1C4B-BC7C-300EDECEE5A2}" srcOrd="1" destOrd="0" presId="urn:microsoft.com/office/officeart/2005/8/layout/default"/>
    <dgm:cxn modelId="{A210FBAC-21B0-F14F-BAFF-49EAEEDDFEC8}" type="presParOf" srcId="{61E25097-7F8A-DF43-861E-65BC7967B080}" destId="{B36D013F-0A93-3B46-8E27-F0D17E117D44}" srcOrd="2" destOrd="0" presId="urn:microsoft.com/office/officeart/2005/8/layout/default"/>
    <dgm:cxn modelId="{8D75454F-9995-4E45-ABAB-99BBEF4D6941}" type="presParOf" srcId="{61E25097-7F8A-DF43-861E-65BC7967B080}" destId="{0728178E-0870-C640-8367-A29FD345FF0C}" srcOrd="3" destOrd="0" presId="urn:microsoft.com/office/officeart/2005/8/layout/default"/>
    <dgm:cxn modelId="{0EFD3727-74AA-D547-B94A-C1E8A15AE6F1}" type="presParOf" srcId="{61E25097-7F8A-DF43-861E-65BC7967B080}" destId="{210993AA-3DB7-504B-AF5B-B06EF8D94D1B}" srcOrd="4" destOrd="0" presId="urn:microsoft.com/office/officeart/2005/8/layout/default"/>
    <dgm:cxn modelId="{FE337F99-7D33-F046-A76A-E6FA6A8B2424}" type="presParOf" srcId="{61E25097-7F8A-DF43-861E-65BC7967B080}" destId="{2608A4E5-7613-1D4C-B737-86523F97D5DD}" srcOrd="5" destOrd="0" presId="urn:microsoft.com/office/officeart/2005/8/layout/default"/>
    <dgm:cxn modelId="{2218A781-870A-B844-BB2A-535081571DFB}" type="presParOf" srcId="{61E25097-7F8A-DF43-861E-65BC7967B080}" destId="{F852E0E7-D55A-344D-BA3C-F18AC3B16850}" srcOrd="6" destOrd="0" presId="urn:microsoft.com/office/officeart/2005/8/layout/default"/>
    <dgm:cxn modelId="{CB1D3280-35A3-A344-A70B-EEAC5CAB8CE9}" type="presParOf" srcId="{61E25097-7F8A-DF43-861E-65BC7967B080}" destId="{F47A1262-055A-6442-A509-FCD086544E9A}" srcOrd="7" destOrd="0" presId="urn:microsoft.com/office/officeart/2005/8/layout/default"/>
    <dgm:cxn modelId="{059811DE-1307-F342-97E5-D6CB49A39FA7}" type="presParOf" srcId="{61E25097-7F8A-DF43-861E-65BC7967B080}" destId="{D3587F92-A36A-E044-AE67-9E29FBD70972}" srcOrd="8" destOrd="0" presId="urn:microsoft.com/office/officeart/2005/8/layout/default"/>
  </dgm:cxnLst>
  <dgm:bg/>
  <dgm:whole/>
  <dgm:extLst>
    <a:ext uri="http://schemas.microsoft.com/office/drawing/2008/diagram">
      <dsp:dataModelExt xmlns:dsp="http://schemas.microsoft.com/office/drawing/2008/diagram" relId="rId5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3CC8D34-7EC0-CB46-AA0F-8DB67EB413B3}">
      <dsp:nvSpPr>
        <dsp:cNvPr id="0" name=""/>
        <dsp:cNvSpPr/>
      </dsp:nvSpPr>
      <dsp:spPr>
        <a:xfrm>
          <a:off x="438" y="49766"/>
          <a:ext cx="1710453" cy="1026272"/>
        </a:xfrm>
        <a:prstGeom prst="rect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>
              <a:latin typeface="Montserrat" pitchFamily="2" charset="77"/>
            </a:rPr>
            <a:t>La AT se trata de </a:t>
          </a:r>
          <a:r>
            <a:rPr lang="en-US" sz="1100" b="1" kern="1200">
              <a:latin typeface="Montserrat" pitchFamily="2" charset="77"/>
            </a:rPr>
            <a:t>acceso</a:t>
          </a:r>
          <a:r>
            <a:rPr lang="en-US" sz="1100" kern="1200">
              <a:latin typeface="Montserrat" pitchFamily="2" charset="77"/>
            </a:rPr>
            <a:t>, no solo de dispositivos.</a:t>
          </a:r>
        </a:p>
      </dsp:txBody>
      <dsp:txXfrm>
        <a:off x="438" y="49766"/>
        <a:ext cx="1710453" cy="1026272"/>
      </dsp:txXfrm>
    </dsp:sp>
    <dsp:sp modelId="{B36D013F-0A93-3B46-8E27-F0D17E117D44}">
      <dsp:nvSpPr>
        <dsp:cNvPr id="0" name=""/>
        <dsp:cNvSpPr/>
      </dsp:nvSpPr>
      <dsp:spPr>
        <a:xfrm>
          <a:off x="1881937" y="49766"/>
          <a:ext cx="1710453" cy="1026272"/>
        </a:xfrm>
        <a:prstGeom prst="rect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>
              <a:latin typeface="Montserrat" pitchFamily="2" charset="77"/>
            </a:rPr>
            <a:t>La AT es más </a:t>
          </a:r>
          <a:r>
            <a:rPr lang="en-US" sz="1100" b="1" kern="1200">
              <a:latin typeface="Montserrat" pitchFamily="2" charset="77"/>
            </a:rPr>
            <a:t>amplia</a:t>
          </a:r>
          <a:r>
            <a:rPr lang="en-US" sz="1100" kern="1200">
              <a:latin typeface="Montserrat" pitchFamily="2" charset="77"/>
            </a:rPr>
            <a:t> de lo que muchas personas creen.</a:t>
          </a:r>
        </a:p>
      </dsp:txBody>
      <dsp:txXfrm>
        <a:off x="1881937" y="49766"/>
        <a:ext cx="1710453" cy="1026272"/>
      </dsp:txXfrm>
    </dsp:sp>
    <dsp:sp modelId="{210993AA-3DB7-504B-AF5B-B06EF8D94D1B}">
      <dsp:nvSpPr>
        <dsp:cNvPr id="0" name=""/>
        <dsp:cNvSpPr/>
      </dsp:nvSpPr>
      <dsp:spPr>
        <a:xfrm>
          <a:off x="438" y="1247083"/>
          <a:ext cx="1710453" cy="1026272"/>
        </a:xfrm>
        <a:prstGeom prst="rect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>
              <a:latin typeface="Montserrat" pitchFamily="2" charset="77"/>
            </a:rPr>
            <a:t>Los programas estatales de AT y los CIL comparten un </a:t>
          </a:r>
          <a:r>
            <a:rPr lang="en-US" sz="1100" b="1" kern="1200">
              <a:latin typeface="Montserrat" pitchFamily="2" charset="77"/>
            </a:rPr>
            <a:t>objetivo</a:t>
          </a:r>
          <a:r>
            <a:rPr lang="en-US" sz="1100" kern="1200">
              <a:latin typeface="Montserrat" pitchFamily="2" charset="77"/>
            </a:rPr>
            <a:t> </a:t>
          </a:r>
          <a:r>
            <a:rPr lang="en-US" sz="1100" b="1" kern="1200">
              <a:latin typeface="Montserrat" pitchFamily="2" charset="77"/>
            </a:rPr>
            <a:t>común</a:t>
          </a:r>
          <a:r>
            <a:rPr lang="en-US" sz="1100" kern="1200">
              <a:latin typeface="Montserrat" pitchFamily="2" charset="77"/>
            </a:rPr>
            <a:t> y son </a:t>
          </a:r>
          <a:r>
            <a:rPr lang="en-US" sz="1100" b="1" kern="1200">
              <a:latin typeface="Montserrat" pitchFamily="2" charset="77"/>
            </a:rPr>
            <a:t>socios</a:t>
          </a:r>
          <a:r>
            <a:rPr lang="en-US" sz="1100" kern="1200">
              <a:latin typeface="Montserrat" pitchFamily="2" charset="77"/>
            </a:rPr>
            <a:t> </a:t>
          </a:r>
          <a:r>
            <a:rPr lang="en-US" sz="1100" b="1" kern="1200">
              <a:latin typeface="Montserrat" pitchFamily="2" charset="77"/>
            </a:rPr>
            <a:t>naturales</a:t>
          </a:r>
          <a:r>
            <a:rPr lang="en-US" sz="1100" kern="1200">
              <a:latin typeface="Montserrat" pitchFamily="2" charset="77"/>
            </a:rPr>
            <a:t>.</a:t>
          </a:r>
        </a:p>
      </dsp:txBody>
      <dsp:txXfrm>
        <a:off x="438" y="1247083"/>
        <a:ext cx="1710453" cy="1026272"/>
      </dsp:txXfrm>
    </dsp:sp>
    <dsp:sp modelId="{F852E0E7-D55A-344D-BA3C-F18AC3B16850}">
      <dsp:nvSpPr>
        <dsp:cNvPr id="0" name=""/>
        <dsp:cNvSpPr/>
      </dsp:nvSpPr>
      <dsp:spPr>
        <a:xfrm>
          <a:off x="1881937" y="1247083"/>
          <a:ext cx="1710453" cy="1026272"/>
        </a:xfrm>
        <a:prstGeom prst="rect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>
              <a:latin typeface="Montserrat" pitchFamily="2" charset="77"/>
            </a:rPr>
            <a:t>La colaboración crea </a:t>
          </a:r>
          <a:r>
            <a:rPr lang="en-US" sz="1100" b="1" kern="1200">
              <a:latin typeface="Montserrat" pitchFamily="2" charset="77"/>
            </a:rPr>
            <a:t>más</a:t>
          </a:r>
          <a:r>
            <a:rPr lang="en-US" sz="1100" kern="1200">
              <a:latin typeface="Montserrat" pitchFamily="2" charset="77"/>
            </a:rPr>
            <a:t> </a:t>
          </a:r>
          <a:r>
            <a:rPr lang="en-US" sz="1100" b="1" kern="1200">
              <a:latin typeface="Montserrat" pitchFamily="2" charset="77"/>
            </a:rPr>
            <a:t>puntos</a:t>
          </a:r>
          <a:r>
            <a:rPr lang="en-US" sz="1100" kern="1200">
              <a:latin typeface="Montserrat" pitchFamily="2" charset="77"/>
            </a:rPr>
            <a:t> </a:t>
          </a:r>
          <a:r>
            <a:rPr lang="en-US" sz="1100" b="1" kern="1200">
              <a:latin typeface="Montserrat" pitchFamily="2" charset="77"/>
            </a:rPr>
            <a:t>de</a:t>
          </a:r>
          <a:r>
            <a:rPr lang="en-US" sz="1100" kern="1200">
              <a:latin typeface="Montserrat" pitchFamily="2" charset="77"/>
            </a:rPr>
            <a:t> </a:t>
          </a:r>
          <a:r>
            <a:rPr lang="en-US" sz="1100" b="1" kern="1200">
              <a:latin typeface="Montserrat" pitchFamily="2" charset="77"/>
            </a:rPr>
            <a:t>acceso</a:t>
          </a:r>
          <a:r>
            <a:rPr lang="en-US" sz="1100" kern="1200">
              <a:latin typeface="Montserrat" pitchFamily="2" charset="77"/>
            </a:rPr>
            <a:t> y caminos hacia la </a:t>
          </a:r>
          <a:r>
            <a:rPr lang="en-US" sz="1100" b="1" kern="1200">
              <a:latin typeface="Montserrat" pitchFamily="2" charset="77"/>
            </a:rPr>
            <a:t>independencia</a:t>
          </a:r>
          <a:r>
            <a:rPr lang="en-US" sz="1100" kern="1200">
              <a:latin typeface="Montserrat" pitchFamily="2" charset="77"/>
            </a:rPr>
            <a:t> </a:t>
          </a:r>
          <a:r>
            <a:rPr lang="en-US" sz="1100" b="1" kern="1200">
              <a:latin typeface="Montserrat" pitchFamily="2" charset="77"/>
            </a:rPr>
            <a:t>para</a:t>
          </a:r>
          <a:r>
            <a:rPr lang="en-US" sz="1100" kern="1200">
              <a:latin typeface="Montserrat" pitchFamily="2" charset="77"/>
            </a:rPr>
            <a:t> </a:t>
          </a:r>
          <a:r>
            <a:rPr lang="en-US" sz="1100" b="1" kern="1200">
              <a:latin typeface="Montserrat" pitchFamily="2" charset="77"/>
            </a:rPr>
            <a:t>los</a:t>
          </a:r>
          <a:r>
            <a:rPr lang="en-US" sz="1100" kern="1200">
              <a:latin typeface="Montserrat" pitchFamily="2" charset="77"/>
            </a:rPr>
            <a:t> </a:t>
          </a:r>
          <a:r>
            <a:rPr lang="en-US" sz="1100" b="1" kern="1200">
              <a:latin typeface="Montserrat" pitchFamily="2" charset="77"/>
            </a:rPr>
            <a:t>consumidores</a:t>
          </a:r>
          <a:r>
            <a:rPr lang="en-US" sz="1100" kern="1200">
              <a:latin typeface="Montserrat" pitchFamily="2" charset="77"/>
            </a:rPr>
            <a:t>.</a:t>
          </a:r>
        </a:p>
      </dsp:txBody>
      <dsp:txXfrm>
        <a:off x="1881937" y="1247083"/>
        <a:ext cx="1710453" cy="1026272"/>
      </dsp:txXfrm>
    </dsp:sp>
    <dsp:sp modelId="{D3587F92-A36A-E044-AE67-9E29FBD70972}">
      <dsp:nvSpPr>
        <dsp:cNvPr id="0" name=""/>
        <dsp:cNvSpPr/>
      </dsp:nvSpPr>
      <dsp:spPr>
        <a:xfrm>
          <a:off x="941188" y="2444401"/>
          <a:ext cx="1710453" cy="1026272"/>
        </a:xfrm>
        <a:prstGeom prst="rect">
          <a:avLst/>
        </a:prstGeom>
        <a:solidFill>
          <a:srgbClr val="70003E"/>
        </a:solidFill>
        <a:ln w="1270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>
              <a:latin typeface="Montserrat" pitchFamily="2" charset="77"/>
            </a:rPr>
            <a:t>Juntos, la AT y la IL </a:t>
          </a:r>
          <a:r>
            <a:rPr lang="en-US" sz="1100" b="1" kern="1200">
              <a:latin typeface="Montserrat" pitchFamily="2" charset="77"/>
            </a:rPr>
            <a:t>pueden</a:t>
          </a:r>
          <a:r>
            <a:rPr lang="en-US" sz="1100" kern="1200">
              <a:latin typeface="Montserrat" pitchFamily="2" charset="77"/>
            </a:rPr>
            <a:t> </a:t>
          </a:r>
          <a:r>
            <a:rPr lang="en-US" sz="1100" b="1" kern="1200">
              <a:latin typeface="Montserrat" pitchFamily="2" charset="77"/>
            </a:rPr>
            <a:t>ampliar</a:t>
          </a:r>
          <a:r>
            <a:rPr lang="en-US" sz="1100" kern="1200">
              <a:latin typeface="Montserrat" pitchFamily="2" charset="77"/>
            </a:rPr>
            <a:t> el acceso y </a:t>
          </a:r>
          <a:r>
            <a:rPr lang="en-US" sz="1100" b="1" kern="1200">
              <a:latin typeface="Montserrat" pitchFamily="2" charset="77"/>
            </a:rPr>
            <a:t>llegar</a:t>
          </a:r>
          <a:r>
            <a:rPr lang="en-US" sz="1100" kern="1200">
              <a:latin typeface="Montserrat" pitchFamily="2" charset="77"/>
            </a:rPr>
            <a:t> </a:t>
          </a:r>
          <a:r>
            <a:rPr lang="en-US" sz="1100" b="1" kern="1200">
              <a:latin typeface="Montserrat" pitchFamily="2" charset="77"/>
            </a:rPr>
            <a:t>a</a:t>
          </a:r>
          <a:r>
            <a:rPr lang="en-US" sz="1100" kern="1200">
              <a:latin typeface="Montserrat" pitchFamily="2" charset="77"/>
            </a:rPr>
            <a:t> </a:t>
          </a:r>
          <a:r>
            <a:rPr lang="en-US" sz="1100" b="1" kern="1200">
              <a:latin typeface="Montserrat" pitchFamily="2" charset="77"/>
            </a:rPr>
            <a:t>más</a:t>
          </a:r>
          <a:r>
            <a:rPr lang="en-US" sz="1100" kern="1200">
              <a:latin typeface="Montserrat" pitchFamily="2" charset="77"/>
            </a:rPr>
            <a:t> </a:t>
          </a:r>
          <a:r>
            <a:rPr lang="en-US" sz="1100" b="1" kern="1200">
              <a:latin typeface="Montserrat" pitchFamily="2" charset="77"/>
            </a:rPr>
            <a:t>personas</a:t>
          </a:r>
          <a:r>
            <a:rPr lang="en-US" sz="1100" kern="1200">
              <a:latin typeface="Montserrat" pitchFamily="2" charset="77"/>
            </a:rPr>
            <a:t>. </a:t>
          </a:r>
        </a:p>
      </dsp:txBody>
      <dsp:txXfrm>
        <a:off x="941188" y="2444401"/>
        <a:ext cx="1710453" cy="102627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default">
  <dgm:title val=""/>
  <dgm:desc val=""/>
  <dgm:catLst>
    <dgm:cat type="list" pri="4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func="var" arg="dir" op="equ" val="norm">
        <dgm:alg type="snake">
          <dgm:param type="grDir" val="tL"/>
          <dgm:param type="flowDir" val="row"/>
          <dgm:param type="contDir" val="sameDir"/>
          <dgm:param type="off" val="ctr"/>
        </dgm:alg>
      </dgm:if>
      <dgm:else name="Name2">
        <dgm:alg type="snake">
          <dgm:param type="grDir" val="tR"/>
          <dgm:param type="flowDir" val="row"/>
          <dgm:param type="contDir" val="sameDir"/>
          <dgm:param type="off" val="ct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node" refType="w"/>
      <dgm:constr type="h" for="ch" forName="node" refType="w" refFor="ch" refForName="node" fact="0.6"/>
      <dgm:constr type="w" for="ch" forName="sibTrans" refType="w" refFor="ch" refForName="node" fact="0.1"/>
      <dgm:constr type="sp" refType="w" refFor="ch" refForName="sibTrans"/>
      <dgm:constr type="primFontSz" for="ch" forName="node" op="equ" val="65"/>
    </dgm:constrLst>
    <dgm:ruleLst/>
    <dgm:forEach name="Name3" axis="ch" ptType="node">
      <dgm:layoutNode name="node">
        <dgm:varLst>
          <dgm:bulletEnabled val="1"/>
        </dgm:varLst>
        <dgm:alg type="tx"/>
        <dgm:shape xmlns:r="http://schemas.openxmlformats.org/officeDocument/2006/relationships" type="rect" r:blip="">
          <dgm:adjLst/>
        </dgm:shape>
        <dgm:presOf axis="desOr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forEach name="Name4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ocumenttasks/documenttasks1.xml><?xml version="1.0" encoding="utf-8"?>
<t:Tasks xmlns:t="http://schemas.microsoft.com/office/tasks/2019/documenttasks" xmlns:oel="http://schemas.microsoft.com/office/2019/extlst">
  <t:Task id="{87C1BFAA-7D64-43C3-86B0-2CDDBED639F1}">
    <t:Anchor>
      <t:Comment id="2096498428"/>
    </t:Anchor>
    <t:History>
      <t:Event id="{5747C73B-DC28-451E-8A34-90413CE1F81B}" time="2025-05-01T14:52:56.054Z">
        <t:Attribution userId="S::bethany@ncil.org::2fb63874-5df2-4099-a30d-44217d2ae17f" userProvider="AD" userName="Bethany"/>
        <t:Anchor>
          <t:Comment id="364662288"/>
        </t:Anchor>
        <t:Create/>
      </t:Event>
      <t:Event id="{B6E5D761-FD06-4C63-8C35-ACC5F61251C8}" time="2025-05-01T14:52:56.054Z">
        <t:Attribution userId="S::bethany@ncil.org::2fb63874-5df2-4099-a30d-44217d2ae17f" userProvider="AD" userName="Bethany"/>
        <t:Anchor>
          <t:Comment id="364662288"/>
        </t:Anchor>
        <t:Assign userId="S::bethany@ncil.org::2fb63874-5df2-4099-a30d-44217d2ae17f" userProvider="AD" userName="Bethany"/>
      </t:Event>
      <t:Event id="{C790CDAD-B47A-4857-83B9-BC86A19E2E93}" time="2025-05-01T14:52:56.054Z">
        <t:Attribution userId="S::bethany@ncil.org::2fb63874-5df2-4099-a30d-44217d2ae17f" userProvider="AD" userName="Bethany"/>
        <t:Anchor>
          <t:Comment id="364662288"/>
        </t:Anchor>
        <t:SetTitle title="@Bethany Rework bullet points for flow and impact"/>
      </t:Event>
      <t:Event id="{061B0D67-8B8B-44A0-A85A-30718B855963}" time="2025-05-01T20:38:14.711Z">
        <t:Attribution userId="S::bethany@ncil.org::2fb63874-5df2-4099-a30d-44217d2ae17f" userProvider="AD" userName="Bethany"/>
        <t:Progress percentComplete="100"/>
      </t:Event>
    </t:History>
  </t:Task>
  <t:Task id="{BDB08742-B7FE-4F28-95F6-A656E757A807}">
    <t:Anchor>
      <t:Comment id="1226741584"/>
    </t:Anchor>
    <t:History>
      <t:Event id="{7429250C-0EE7-4C0F-8A62-F885DA91A459}" time="2025-05-01T17:37:57.177Z">
        <t:Attribution userId="S::mary-kate@ncil.org::ed7b71e9-62c5-4cd6-91ab-e01d3f180a69" userProvider="AD" userName="Mary-Kate"/>
        <t:Anchor>
          <t:Comment id="1352544932"/>
        </t:Anchor>
        <t:Create/>
      </t:Event>
      <t:Event id="{60F8117C-DE44-4B86-A73D-7D5D3E376A84}" time="2025-05-01T17:37:57.177Z">
        <t:Attribution userId="S::mary-kate@ncil.org::ed7b71e9-62c5-4cd6-91ab-e01d3f180a69" userProvider="AD" userName="Mary-Kate"/>
        <t:Anchor>
          <t:Comment id="1352544932"/>
        </t:Anchor>
        <t:Assign userId="S::bethany@ncil.org::2fb63874-5df2-4099-a30d-44217d2ae17f" userProvider="AD" userName="Bethany"/>
      </t:Event>
      <t:Event id="{BF977DAA-A803-42C4-8A1E-247295859788}" time="2025-05-01T17:37:57.177Z">
        <t:Attribution userId="S::mary-kate@ncil.org::ed7b71e9-62c5-4cd6-91ab-e01d3f180a69" userProvider="AD" userName="Mary-Kate"/>
        <t:Anchor>
          <t:Comment id="1352544932"/>
        </t:Anchor>
        <t:SetTitle title="@Bethany, maybe we can change the title of this column to &quot;General IL Youth Services.&quot; for the box, maybe say: Services are reported under general IL services (IL Skills training, peer support, etc.) or something like that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38013912A3AE4C9A483D6FDFC4F21A" ma:contentTypeVersion="7" ma:contentTypeDescription="Create a new document." ma:contentTypeScope="" ma:versionID="91ad68c6f6141b7aa81d5c321bfdf71e">
  <xsd:schema xmlns:xsd="http://www.w3.org/2001/XMLSchema" xmlns:xs="http://www.w3.org/2001/XMLSchema" xmlns:p="http://schemas.microsoft.com/office/2006/metadata/properties" xmlns:ns2="4a4f224b-8c42-4d45-bf9e-fca0b39f0fd0" targetNamespace="http://schemas.microsoft.com/office/2006/metadata/properties" ma:root="true" ma:fieldsID="d36bcad63eef86f6904f0e961765799d" ns2:_="">
    <xsd:import namespace="4a4f224b-8c42-4d45-bf9e-fca0b39f0fd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4f224b-8c42-4d45-bf9e-fca0b39f0f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F5D041A-DFC2-4401-BF6E-CFBBB5D752A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FC3EB87-127D-4D5A-9F95-72FD71F552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4f224b-8c42-4d45-bf9e-fca0b39f0f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683584-9E0B-4BB8-BCB6-5DBF91076D1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E44DD0D-D696-4D6E-8B6E-C33274A6FFB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6</Pages>
  <Words>3567</Words>
  <Characters>20441</Characters>
  <Application>Microsoft Office Word</Application>
  <DocSecurity>0</DocSecurity>
  <Lines>1202</Lines>
  <Paragraphs>5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-Kate</dc:creator>
  <cp:keywords/>
  <dc:description/>
  <cp:lastModifiedBy>Bethany</cp:lastModifiedBy>
  <cp:revision>3</cp:revision>
  <dcterms:created xsi:type="dcterms:W3CDTF">2026-06-10T02:40:00Z</dcterms:created>
  <dcterms:modified xsi:type="dcterms:W3CDTF">2026-06-10T0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38013912A3AE4C9A483D6FDFC4F21A</vt:lpwstr>
  </property>
  <property fmtid="{D5CDD505-2E9C-101B-9397-08002B2CF9AE}" pid="3" name="GrammarlyDocumentId">
    <vt:lpwstr>5e93b36c-c9bb-454a-9fa1-283a0165dafd</vt:lpwstr>
  </property>
  <property fmtid="{D5CDD505-2E9C-101B-9397-08002B2CF9AE}" pid="4" name="Order">
    <vt:r8>224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</Properties>
</file>